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F76B0D" w14:textId="77777777" w:rsidR="000476B1" w:rsidRPr="00E177B1" w:rsidRDefault="000476B1" w:rsidP="000476B1">
      <w:pPr>
        <w:shd w:val="clear" w:color="auto" w:fill="FF0000"/>
        <w:spacing w:after="0" w:line="240" w:lineRule="auto"/>
        <w:jc w:val="center"/>
        <w:rPr>
          <w:rFonts w:ascii="Arial" w:hAnsi="Arial" w:cs="Arial"/>
          <w:b/>
          <w:color w:val="FFFFFF" w:themeColor="background1"/>
          <w:sz w:val="14"/>
          <w:szCs w:val="14"/>
          <w:shd w:val="clear" w:color="auto" w:fill="FF0000"/>
        </w:rPr>
      </w:pPr>
    </w:p>
    <w:p w14:paraId="79D29C6C" w14:textId="77777777" w:rsidR="000476B1" w:rsidRDefault="000476B1" w:rsidP="000476B1">
      <w:pPr>
        <w:shd w:val="clear" w:color="auto" w:fill="FF0000"/>
        <w:spacing w:after="0" w:line="240" w:lineRule="auto"/>
        <w:jc w:val="center"/>
        <w:rPr>
          <w:rFonts w:ascii="Arial" w:hAnsi="Arial" w:cs="Arial"/>
          <w:b/>
          <w:color w:val="FFFFFF" w:themeColor="background1"/>
          <w:sz w:val="28"/>
          <w:szCs w:val="28"/>
          <w:shd w:val="clear" w:color="auto" w:fill="FF0000"/>
        </w:rPr>
      </w:pPr>
      <w:r w:rsidRPr="00E177B1">
        <w:rPr>
          <w:rFonts w:ascii="Arial" w:hAnsi="Arial" w:cs="Arial"/>
          <w:b/>
          <w:color w:val="FFFFFF" w:themeColor="background1"/>
          <w:sz w:val="28"/>
          <w:szCs w:val="28"/>
          <w:shd w:val="clear" w:color="auto" w:fill="FF0000"/>
        </w:rPr>
        <w:t xml:space="preserve">PROVISION OF DOCUMENT/S AVAILABLE AT THE </w:t>
      </w:r>
      <w:r>
        <w:rPr>
          <w:rFonts w:ascii="Arial" w:hAnsi="Arial" w:cs="Arial"/>
          <w:b/>
          <w:color w:val="FFFFFF" w:themeColor="background1"/>
          <w:sz w:val="28"/>
          <w:szCs w:val="28"/>
          <w:shd w:val="clear" w:color="auto" w:fill="FF0000"/>
        </w:rPr>
        <w:br/>
      </w:r>
      <w:r w:rsidRPr="00E177B1">
        <w:rPr>
          <w:rFonts w:ascii="Arial" w:hAnsi="Arial" w:cs="Arial"/>
          <w:b/>
          <w:color w:val="FFFFFF" w:themeColor="background1"/>
          <w:sz w:val="28"/>
          <w:szCs w:val="28"/>
          <w:shd w:val="clear" w:color="auto" w:fill="FF0000"/>
        </w:rPr>
        <w:t>OFFICE OF THE CITY LEGAL OFFICER</w:t>
      </w:r>
    </w:p>
    <w:p w14:paraId="1FC7DF1C" w14:textId="77777777" w:rsidR="000476B1" w:rsidRPr="00E177B1" w:rsidRDefault="000476B1" w:rsidP="000476B1">
      <w:pPr>
        <w:shd w:val="clear" w:color="auto" w:fill="FF0000"/>
        <w:spacing w:after="0" w:line="240" w:lineRule="auto"/>
        <w:jc w:val="center"/>
        <w:rPr>
          <w:rFonts w:ascii="Arial" w:hAnsi="Arial" w:cs="Arial"/>
          <w:b/>
          <w:color w:val="FFFFFF" w:themeColor="background1"/>
          <w:sz w:val="14"/>
          <w:szCs w:val="14"/>
        </w:rPr>
      </w:pPr>
    </w:p>
    <w:p w14:paraId="51C70306" w14:textId="77777777" w:rsidR="000476B1" w:rsidRPr="001C0CEF" w:rsidRDefault="000476B1" w:rsidP="000476B1">
      <w:pPr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br/>
      </w:r>
      <w:r w:rsidRPr="001C0CEF">
        <w:rPr>
          <w:rFonts w:ascii="Arial" w:hAnsi="Arial" w:cs="Arial"/>
          <w:bCs/>
        </w:rPr>
        <w:t xml:space="preserve">A communication or Request which comes from the different departments, national agencies/offices, barangays and any other offices and individuals requesting for documents available at the </w:t>
      </w:r>
      <w:r>
        <w:rPr>
          <w:rFonts w:ascii="Arial" w:hAnsi="Arial" w:cs="Arial"/>
          <w:bCs/>
        </w:rPr>
        <w:t>Office of the City Legal Officer</w:t>
      </w:r>
      <w:r w:rsidRPr="001C0CEF">
        <w:rPr>
          <w:rFonts w:ascii="Arial" w:hAnsi="Arial" w:cs="Arial"/>
          <w:bCs/>
        </w:rPr>
        <w:t xml:space="preserve">. </w:t>
      </w:r>
    </w:p>
    <w:tbl>
      <w:tblPr>
        <w:tblStyle w:val="TableGrid"/>
        <w:tblpPr w:leftFromText="180" w:rightFromText="180" w:vertAnchor="text" w:tblpXSpec="right" w:tblpY="1"/>
        <w:tblOverlap w:val="never"/>
        <w:tblW w:w="0" w:type="auto"/>
        <w:tblLayout w:type="fixed"/>
        <w:tblLook w:val="04A0" w:firstRow="1" w:lastRow="0" w:firstColumn="1" w:lastColumn="0" w:noHBand="0" w:noVBand="1"/>
      </w:tblPr>
      <w:tblGrid>
        <w:gridCol w:w="2232"/>
        <w:gridCol w:w="832"/>
        <w:gridCol w:w="3141"/>
        <w:gridCol w:w="1170"/>
        <w:gridCol w:w="1440"/>
        <w:gridCol w:w="3069"/>
      </w:tblGrid>
      <w:tr w:rsidR="000476B1" w:rsidRPr="001C0CEF" w14:paraId="6691BE37" w14:textId="77777777" w:rsidTr="00A82E83">
        <w:trPr>
          <w:trHeight w:val="20"/>
        </w:trPr>
        <w:tc>
          <w:tcPr>
            <w:tcW w:w="3064" w:type="dxa"/>
            <w:gridSpan w:val="2"/>
            <w:shd w:val="clear" w:color="auto" w:fill="FFEFEF"/>
            <w:vAlign w:val="center"/>
          </w:tcPr>
          <w:p w14:paraId="5ACBCC74" w14:textId="77777777" w:rsidR="000476B1" w:rsidRPr="001C0CEF" w:rsidRDefault="000476B1" w:rsidP="00A82E83">
            <w:pPr>
              <w:spacing w:before="60" w:after="60"/>
              <w:rPr>
                <w:rFonts w:ascii="Arial" w:hAnsi="Arial" w:cs="Arial"/>
                <w:b/>
              </w:rPr>
            </w:pPr>
            <w:r w:rsidRPr="001C0CEF">
              <w:rPr>
                <w:rFonts w:ascii="Arial" w:hAnsi="Arial" w:cs="Arial"/>
                <w:b/>
              </w:rPr>
              <w:t>Office or Division:</w:t>
            </w:r>
          </w:p>
        </w:tc>
        <w:tc>
          <w:tcPr>
            <w:tcW w:w="8820" w:type="dxa"/>
            <w:gridSpan w:val="4"/>
            <w:vAlign w:val="center"/>
          </w:tcPr>
          <w:p w14:paraId="576F5EB9" w14:textId="77777777" w:rsidR="000476B1" w:rsidRPr="001C0CEF" w:rsidRDefault="000476B1" w:rsidP="00A82E83">
            <w:pPr>
              <w:spacing w:before="60" w:after="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ffice of the City Legal Officer</w:t>
            </w:r>
          </w:p>
        </w:tc>
      </w:tr>
      <w:tr w:rsidR="000476B1" w:rsidRPr="001C0CEF" w14:paraId="280CD6D4" w14:textId="77777777" w:rsidTr="00A82E83">
        <w:trPr>
          <w:trHeight w:val="20"/>
        </w:trPr>
        <w:tc>
          <w:tcPr>
            <w:tcW w:w="3064" w:type="dxa"/>
            <w:gridSpan w:val="2"/>
            <w:shd w:val="clear" w:color="auto" w:fill="FFEFEF"/>
            <w:vAlign w:val="center"/>
          </w:tcPr>
          <w:p w14:paraId="003B2A1D" w14:textId="77777777" w:rsidR="000476B1" w:rsidRPr="001C0CEF" w:rsidRDefault="000476B1" w:rsidP="00A82E83">
            <w:pPr>
              <w:spacing w:before="60" w:after="60"/>
              <w:rPr>
                <w:rFonts w:ascii="Arial" w:hAnsi="Arial" w:cs="Arial"/>
                <w:b/>
              </w:rPr>
            </w:pPr>
            <w:r w:rsidRPr="001C0CEF">
              <w:rPr>
                <w:rFonts w:ascii="Arial" w:hAnsi="Arial" w:cs="Arial"/>
                <w:b/>
              </w:rPr>
              <w:t>Classification:</w:t>
            </w:r>
          </w:p>
        </w:tc>
        <w:tc>
          <w:tcPr>
            <w:tcW w:w="8820" w:type="dxa"/>
            <w:gridSpan w:val="4"/>
            <w:vAlign w:val="center"/>
          </w:tcPr>
          <w:p w14:paraId="78CB3DC0" w14:textId="77777777" w:rsidR="000476B1" w:rsidRPr="001C0CEF" w:rsidRDefault="000476B1" w:rsidP="00A82E83">
            <w:pPr>
              <w:spacing w:before="60" w:after="60"/>
              <w:rPr>
                <w:rFonts w:ascii="Arial" w:hAnsi="Arial" w:cs="Arial"/>
              </w:rPr>
            </w:pPr>
            <w:r w:rsidRPr="001C0CEF">
              <w:rPr>
                <w:rFonts w:ascii="Arial" w:hAnsi="Arial" w:cs="Arial"/>
              </w:rPr>
              <w:t>Simple</w:t>
            </w:r>
          </w:p>
        </w:tc>
      </w:tr>
      <w:tr w:rsidR="000476B1" w:rsidRPr="001C0CEF" w14:paraId="195179FA" w14:textId="77777777" w:rsidTr="00A82E83">
        <w:trPr>
          <w:trHeight w:val="20"/>
        </w:trPr>
        <w:tc>
          <w:tcPr>
            <w:tcW w:w="3064" w:type="dxa"/>
            <w:gridSpan w:val="2"/>
            <w:shd w:val="clear" w:color="auto" w:fill="FFEFEF"/>
            <w:vAlign w:val="center"/>
          </w:tcPr>
          <w:p w14:paraId="0F9A506B" w14:textId="77777777" w:rsidR="000476B1" w:rsidRPr="001C0CEF" w:rsidRDefault="000476B1" w:rsidP="00A82E83">
            <w:pPr>
              <w:spacing w:before="60" w:after="60"/>
              <w:rPr>
                <w:rFonts w:ascii="Arial" w:hAnsi="Arial" w:cs="Arial"/>
                <w:b/>
              </w:rPr>
            </w:pPr>
            <w:r w:rsidRPr="001C0CEF">
              <w:rPr>
                <w:rFonts w:ascii="Arial" w:hAnsi="Arial" w:cs="Arial"/>
                <w:b/>
              </w:rPr>
              <w:t>Type of Transaction:</w:t>
            </w:r>
          </w:p>
        </w:tc>
        <w:tc>
          <w:tcPr>
            <w:tcW w:w="8820" w:type="dxa"/>
            <w:gridSpan w:val="4"/>
          </w:tcPr>
          <w:p w14:paraId="2E0BE4B3" w14:textId="77777777" w:rsidR="000476B1" w:rsidRPr="001C0CEF" w:rsidRDefault="000476B1" w:rsidP="00A82E83">
            <w:pPr>
              <w:spacing w:before="60" w:after="60"/>
              <w:rPr>
                <w:rFonts w:ascii="Arial" w:hAnsi="Arial" w:cs="Arial"/>
              </w:rPr>
            </w:pPr>
            <w:r w:rsidRPr="001C0CEF">
              <w:rPr>
                <w:rFonts w:ascii="Arial" w:hAnsi="Arial" w:cs="Arial"/>
              </w:rPr>
              <w:t>G2G – Government to Government, G2C – Government to Citizen</w:t>
            </w:r>
          </w:p>
        </w:tc>
      </w:tr>
      <w:tr w:rsidR="000476B1" w:rsidRPr="001C0CEF" w14:paraId="70FF5D47" w14:textId="77777777" w:rsidTr="00A82E83">
        <w:trPr>
          <w:trHeight w:val="181"/>
        </w:trPr>
        <w:tc>
          <w:tcPr>
            <w:tcW w:w="3064" w:type="dxa"/>
            <w:gridSpan w:val="2"/>
            <w:shd w:val="clear" w:color="auto" w:fill="FFEFEF"/>
            <w:vAlign w:val="center"/>
          </w:tcPr>
          <w:p w14:paraId="65C12237" w14:textId="77777777" w:rsidR="000476B1" w:rsidRPr="001C0CEF" w:rsidRDefault="000476B1" w:rsidP="00A82E83">
            <w:pPr>
              <w:spacing w:before="60" w:after="60"/>
              <w:rPr>
                <w:rFonts w:ascii="Arial" w:hAnsi="Arial" w:cs="Arial"/>
                <w:b/>
              </w:rPr>
            </w:pPr>
            <w:r w:rsidRPr="001C0CEF">
              <w:rPr>
                <w:rFonts w:ascii="Arial" w:hAnsi="Arial" w:cs="Arial"/>
                <w:b/>
              </w:rPr>
              <w:t>Who may avail:</w:t>
            </w:r>
          </w:p>
        </w:tc>
        <w:tc>
          <w:tcPr>
            <w:tcW w:w="8820" w:type="dxa"/>
            <w:gridSpan w:val="4"/>
            <w:vAlign w:val="center"/>
          </w:tcPr>
          <w:p w14:paraId="3D4A933D" w14:textId="77777777" w:rsidR="000476B1" w:rsidRPr="001C0CEF" w:rsidRDefault="000476B1" w:rsidP="00A82E83">
            <w:pPr>
              <w:spacing w:before="60" w:after="60"/>
              <w:rPr>
                <w:rFonts w:ascii="Arial" w:hAnsi="Arial" w:cs="Arial"/>
              </w:rPr>
            </w:pPr>
            <w:r w:rsidRPr="001C0CEF">
              <w:rPr>
                <w:rFonts w:ascii="Arial" w:hAnsi="Arial" w:cs="Arial"/>
              </w:rPr>
              <w:t>Any individual and offices who need the service</w:t>
            </w:r>
          </w:p>
        </w:tc>
      </w:tr>
      <w:tr w:rsidR="000476B1" w:rsidRPr="001C0CEF" w14:paraId="7D60CF95" w14:textId="77777777" w:rsidTr="00A82E83">
        <w:trPr>
          <w:trHeight w:val="20"/>
        </w:trPr>
        <w:tc>
          <w:tcPr>
            <w:tcW w:w="6205" w:type="dxa"/>
            <w:gridSpan w:val="3"/>
            <w:shd w:val="clear" w:color="auto" w:fill="FFEFEF"/>
            <w:vAlign w:val="center"/>
          </w:tcPr>
          <w:p w14:paraId="0FAA6FFF" w14:textId="77777777" w:rsidR="000476B1" w:rsidRPr="001C0CEF" w:rsidRDefault="000476B1" w:rsidP="00A82E83">
            <w:pPr>
              <w:spacing w:before="60" w:after="60"/>
              <w:jc w:val="center"/>
              <w:rPr>
                <w:rFonts w:ascii="Arial" w:hAnsi="Arial" w:cs="Arial"/>
                <w:b/>
              </w:rPr>
            </w:pPr>
            <w:r w:rsidRPr="001C0CEF">
              <w:rPr>
                <w:rFonts w:ascii="Arial" w:hAnsi="Arial" w:cs="Arial"/>
                <w:b/>
              </w:rPr>
              <w:t>CHECKLIST OF REQUIREMENTS</w:t>
            </w:r>
          </w:p>
        </w:tc>
        <w:tc>
          <w:tcPr>
            <w:tcW w:w="5679" w:type="dxa"/>
            <w:gridSpan w:val="3"/>
            <w:shd w:val="clear" w:color="auto" w:fill="FFEFEF"/>
            <w:vAlign w:val="center"/>
          </w:tcPr>
          <w:p w14:paraId="18973F37" w14:textId="77777777" w:rsidR="000476B1" w:rsidRPr="001C0CEF" w:rsidRDefault="000476B1" w:rsidP="00A82E83">
            <w:pPr>
              <w:spacing w:before="60" w:after="60"/>
              <w:jc w:val="center"/>
              <w:rPr>
                <w:rFonts w:ascii="Arial" w:hAnsi="Arial" w:cs="Arial"/>
                <w:b/>
              </w:rPr>
            </w:pPr>
            <w:r w:rsidRPr="001C0CEF">
              <w:rPr>
                <w:rFonts w:ascii="Arial" w:hAnsi="Arial" w:cs="Arial"/>
                <w:b/>
              </w:rPr>
              <w:t>WHERE TO SECURE</w:t>
            </w:r>
          </w:p>
        </w:tc>
      </w:tr>
      <w:tr w:rsidR="000476B1" w:rsidRPr="001C0CEF" w14:paraId="311E4C94" w14:textId="77777777" w:rsidTr="00A82E83">
        <w:trPr>
          <w:trHeight w:val="20"/>
        </w:trPr>
        <w:tc>
          <w:tcPr>
            <w:tcW w:w="6205" w:type="dxa"/>
            <w:gridSpan w:val="3"/>
            <w:shd w:val="clear" w:color="auto" w:fill="auto"/>
            <w:vAlign w:val="center"/>
          </w:tcPr>
          <w:p w14:paraId="06088696" w14:textId="77777777" w:rsidR="000476B1" w:rsidRPr="001C0CEF" w:rsidRDefault="000476B1" w:rsidP="000476B1">
            <w:pPr>
              <w:pStyle w:val="ListParagraph"/>
              <w:numPr>
                <w:ilvl w:val="0"/>
                <w:numId w:val="345"/>
              </w:numPr>
              <w:spacing w:before="60" w:after="60"/>
              <w:ind w:left="360"/>
              <w:contextualSpacing w:val="0"/>
              <w:rPr>
                <w:rFonts w:ascii="Arial" w:hAnsi="Arial" w:cs="Arial"/>
              </w:rPr>
            </w:pPr>
            <w:r w:rsidRPr="001C0CEF">
              <w:rPr>
                <w:rFonts w:ascii="Arial" w:hAnsi="Arial" w:cs="Arial"/>
              </w:rPr>
              <w:t>Letter Request for Document/s</w:t>
            </w:r>
          </w:p>
        </w:tc>
        <w:tc>
          <w:tcPr>
            <w:tcW w:w="5679" w:type="dxa"/>
            <w:gridSpan w:val="3"/>
            <w:vAlign w:val="center"/>
          </w:tcPr>
          <w:p w14:paraId="101FDAEC" w14:textId="77777777" w:rsidR="000476B1" w:rsidRPr="001C0CEF" w:rsidRDefault="000476B1" w:rsidP="00A82E83">
            <w:pPr>
              <w:spacing w:before="60" w:after="60"/>
              <w:rPr>
                <w:rFonts w:ascii="Arial" w:hAnsi="Arial" w:cs="Arial"/>
              </w:rPr>
            </w:pPr>
            <w:r w:rsidRPr="001C0CEF">
              <w:rPr>
                <w:rFonts w:ascii="Arial" w:hAnsi="Arial" w:cs="Arial"/>
              </w:rPr>
              <w:t>Office or Individual concern</w:t>
            </w:r>
          </w:p>
        </w:tc>
      </w:tr>
      <w:tr w:rsidR="000476B1" w:rsidRPr="001C0CEF" w14:paraId="2131ABFA" w14:textId="77777777" w:rsidTr="00A82E83">
        <w:trPr>
          <w:trHeight w:val="20"/>
        </w:trPr>
        <w:tc>
          <w:tcPr>
            <w:tcW w:w="2232" w:type="dxa"/>
            <w:shd w:val="clear" w:color="auto" w:fill="FFEFEF"/>
            <w:vAlign w:val="center"/>
          </w:tcPr>
          <w:p w14:paraId="726C901F" w14:textId="77777777" w:rsidR="000476B1" w:rsidRPr="001C0CEF" w:rsidRDefault="000476B1" w:rsidP="00A82E83">
            <w:pPr>
              <w:spacing w:before="60" w:after="60"/>
              <w:jc w:val="center"/>
              <w:rPr>
                <w:rFonts w:ascii="Arial" w:hAnsi="Arial" w:cs="Arial"/>
                <w:b/>
              </w:rPr>
            </w:pPr>
            <w:r w:rsidRPr="001C0CEF">
              <w:rPr>
                <w:rFonts w:ascii="Arial" w:hAnsi="Arial" w:cs="Arial"/>
                <w:b/>
              </w:rPr>
              <w:t>CLIENT STEPS</w:t>
            </w:r>
          </w:p>
        </w:tc>
        <w:tc>
          <w:tcPr>
            <w:tcW w:w="3973" w:type="dxa"/>
            <w:gridSpan w:val="2"/>
            <w:shd w:val="clear" w:color="auto" w:fill="FFEFEF"/>
            <w:vAlign w:val="center"/>
          </w:tcPr>
          <w:p w14:paraId="49E1E49B" w14:textId="77777777" w:rsidR="000476B1" w:rsidRPr="001C0CEF" w:rsidRDefault="000476B1" w:rsidP="00A82E83">
            <w:pPr>
              <w:spacing w:before="60" w:after="60"/>
              <w:jc w:val="center"/>
              <w:rPr>
                <w:rFonts w:ascii="Arial" w:hAnsi="Arial" w:cs="Arial"/>
                <w:b/>
              </w:rPr>
            </w:pPr>
            <w:r w:rsidRPr="001C0CEF">
              <w:rPr>
                <w:rFonts w:ascii="Arial" w:hAnsi="Arial" w:cs="Arial"/>
                <w:b/>
              </w:rPr>
              <w:t>AGENCY ACTION</w:t>
            </w:r>
          </w:p>
        </w:tc>
        <w:tc>
          <w:tcPr>
            <w:tcW w:w="1170" w:type="dxa"/>
            <w:shd w:val="clear" w:color="auto" w:fill="FFEFEF"/>
            <w:vAlign w:val="center"/>
          </w:tcPr>
          <w:p w14:paraId="7A0BE526" w14:textId="77777777" w:rsidR="000476B1" w:rsidRPr="001C0CEF" w:rsidRDefault="000476B1" w:rsidP="00A82E83">
            <w:pPr>
              <w:spacing w:before="60" w:after="60"/>
              <w:jc w:val="center"/>
              <w:rPr>
                <w:rFonts w:ascii="Arial" w:hAnsi="Arial" w:cs="Arial"/>
                <w:b/>
              </w:rPr>
            </w:pPr>
            <w:r w:rsidRPr="001C0CEF">
              <w:rPr>
                <w:rFonts w:ascii="Arial" w:hAnsi="Arial" w:cs="Arial"/>
                <w:b/>
              </w:rPr>
              <w:t>FEES TO BE PAID</w:t>
            </w:r>
          </w:p>
        </w:tc>
        <w:tc>
          <w:tcPr>
            <w:tcW w:w="1440" w:type="dxa"/>
            <w:shd w:val="clear" w:color="auto" w:fill="FFEFEF"/>
            <w:vAlign w:val="center"/>
          </w:tcPr>
          <w:p w14:paraId="3562D0A7" w14:textId="77777777" w:rsidR="000476B1" w:rsidRPr="001C0CEF" w:rsidRDefault="000476B1" w:rsidP="00A82E83">
            <w:pPr>
              <w:spacing w:before="60" w:after="60"/>
              <w:jc w:val="center"/>
              <w:rPr>
                <w:rFonts w:ascii="Arial" w:hAnsi="Arial" w:cs="Arial"/>
                <w:b/>
              </w:rPr>
            </w:pPr>
            <w:r w:rsidRPr="00F42F2A">
              <w:rPr>
                <w:rFonts w:ascii="Arial Narrow" w:hAnsi="Arial Narrow" w:cs="Arial"/>
                <w:b/>
              </w:rPr>
              <w:t>PROCESSING</w:t>
            </w:r>
            <w:r w:rsidRPr="001C0CEF">
              <w:rPr>
                <w:rFonts w:ascii="Arial" w:hAnsi="Arial" w:cs="Arial"/>
                <w:b/>
              </w:rPr>
              <w:t xml:space="preserve"> TIME</w:t>
            </w:r>
          </w:p>
        </w:tc>
        <w:tc>
          <w:tcPr>
            <w:tcW w:w="3069" w:type="dxa"/>
            <w:shd w:val="clear" w:color="auto" w:fill="FFEFEF"/>
            <w:vAlign w:val="center"/>
          </w:tcPr>
          <w:p w14:paraId="2AEB553C" w14:textId="77777777" w:rsidR="000476B1" w:rsidRPr="001C0CEF" w:rsidRDefault="000476B1" w:rsidP="00A82E83">
            <w:pPr>
              <w:spacing w:before="60" w:after="60"/>
              <w:jc w:val="center"/>
              <w:rPr>
                <w:rFonts w:ascii="Arial" w:hAnsi="Arial" w:cs="Arial"/>
                <w:b/>
              </w:rPr>
            </w:pPr>
            <w:r w:rsidRPr="001C0CEF">
              <w:rPr>
                <w:rFonts w:ascii="Arial" w:hAnsi="Arial" w:cs="Arial"/>
                <w:b/>
              </w:rPr>
              <w:t>PERSON RESPONSIBLE</w:t>
            </w:r>
          </w:p>
        </w:tc>
      </w:tr>
      <w:tr w:rsidR="000476B1" w:rsidRPr="001C0CEF" w14:paraId="26B24B8E" w14:textId="77777777" w:rsidTr="00A82E83">
        <w:trPr>
          <w:trHeight w:val="20"/>
        </w:trPr>
        <w:tc>
          <w:tcPr>
            <w:tcW w:w="2232" w:type="dxa"/>
            <w:shd w:val="clear" w:color="auto" w:fill="auto"/>
          </w:tcPr>
          <w:p w14:paraId="099F4CBF" w14:textId="77777777" w:rsidR="000476B1" w:rsidRPr="001C0CEF" w:rsidRDefault="000476B1" w:rsidP="000476B1">
            <w:pPr>
              <w:pStyle w:val="ListParagraph"/>
              <w:numPr>
                <w:ilvl w:val="0"/>
                <w:numId w:val="344"/>
              </w:numPr>
              <w:spacing w:before="60" w:after="60"/>
              <w:ind w:left="270" w:hanging="300"/>
              <w:contextualSpacing w:val="0"/>
              <w:rPr>
                <w:rFonts w:ascii="Arial" w:hAnsi="Arial" w:cs="Arial"/>
              </w:rPr>
            </w:pPr>
            <w:r w:rsidRPr="001C0CEF">
              <w:rPr>
                <w:rFonts w:ascii="Arial" w:hAnsi="Arial" w:cs="Arial"/>
              </w:rPr>
              <w:t>Submit communication/ Letter Request</w:t>
            </w:r>
          </w:p>
        </w:tc>
        <w:tc>
          <w:tcPr>
            <w:tcW w:w="3973" w:type="dxa"/>
            <w:gridSpan w:val="2"/>
            <w:shd w:val="clear" w:color="auto" w:fill="auto"/>
          </w:tcPr>
          <w:p w14:paraId="3F4FF455" w14:textId="77777777" w:rsidR="000476B1" w:rsidRPr="001C0CEF" w:rsidRDefault="000476B1" w:rsidP="000476B1">
            <w:pPr>
              <w:pStyle w:val="ListParagraph"/>
              <w:numPr>
                <w:ilvl w:val="0"/>
                <w:numId w:val="346"/>
              </w:numPr>
              <w:spacing w:before="60" w:after="60"/>
              <w:ind w:left="298" w:hanging="298"/>
              <w:contextualSpacing w:val="0"/>
              <w:rPr>
                <w:rFonts w:ascii="Arial" w:hAnsi="Arial" w:cs="Arial"/>
              </w:rPr>
            </w:pPr>
            <w:r w:rsidRPr="001C0CEF">
              <w:rPr>
                <w:rFonts w:ascii="Arial" w:hAnsi="Arial" w:cs="Arial"/>
              </w:rPr>
              <w:t>Check and receive incoming communication/ Letter Request</w:t>
            </w:r>
          </w:p>
        </w:tc>
        <w:tc>
          <w:tcPr>
            <w:tcW w:w="1170" w:type="dxa"/>
            <w:shd w:val="clear" w:color="auto" w:fill="auto"/>
          </w:tcPr>
          <w:p w14:paraId="795D3C83" w14:textId="77777777" w:rsidR="000476B1" w:rsidRPr="001C0CEF" w:rsidRDefault="000476B1" w:rsidP="00A82E83">
            <w:pPr>
              <w:spacing w:before="60" w:after="60"/>
              <w:jc w:val="center"/>
              <w:rPr>
                <w:rFonts w:ascii="Arial" w:hAnsi="Arial" w:cs="Arial"/>
              </w:rPr>
            </w:pPr>
            <w:r w:rsidRPr="001C0CEF">
              <w:rPr>
                <w:rFonts w:ascii="Arial" w:hAnsi="Arial" w:cs="Arial"/>
              </w:rPr>
              <w:t>None</w:t>
            </w:r>
          </w:p>
        </w:tc>
        <w:tc>
          <w:tcPr>
            <w:tcW w:w="1440" w:type="dxa"/>
            <w:shd w:val="clear" w:color="auto" w:fill="auto"/>
          </w:tcPr>
          <w:p w14:paraId="08E7736A" w14:textId="77777777" w:rsidR="000476B1" w:rsidRPr="001C0CEF" w:rsidRDefault="000476B1" w:rsidP="00A82E83">
            <w:pPr>
              <w:spacing w:before="60" w:after="60"/>
              <w:jc w:val="center"/>
              <w:rPr>
                <w:rFonts w:ascii="Arial" w:hAnsi="Arial" w:cs="Arial"/>
              </w:rPr>
            </w:pPr>
            <w:r w:rsidRPr="001C0CEF">
              <w:rPr>
                <w:rFonts w:ascii="Arial" w:hAnsi="Arial" w:cs="Arial"/>
              </w:rPr>
              <w:t>2 Minutes</w:t>
            </w:r>
          </w:p>
        </w:tc>
        <w:tc>
          <w:tcPr>
            <w:tcW w:w="3069" w:type="dxa"/>
            <w:shd w:val="clear" w:color="auto" w:fill="auto"/>
          </w:tcPr>
          <w:p w14:paraId="32436CDF" w14:textId="77777777" w:rsidR="000476B1" w:rsidRDefault="000476B1" w:rsidP="00A82E83">
            <w:pPr>
              <w:spacing w:before="60" w:after="60"/>
              <w:jc w:val="center"/>
              <w:rPr>
                <w:rFonts w:ascii="Arial" w:hAnsi="Arial" w:cs="Arial"/>
                <w:bCs/>
                <w:i/>
              </w:rPr>
            </w:pPr>
            <w:r w:rsidRPr="001C0CEF">
              <w:rPr>
                <w:rFonts w:ascii="Arial" w:hAnsi="Arial" w:cs="Arial"/>
                <w:b/>
                <w:bCs/>
                <w:i/>
              </w:rPr>
              <w:t xml:space="preserve">Queenie </w:t>
            </w:r>
            <w:proofErr w:type="spellStart"/>
            <w:r w:rsidRPr="001C0CEF">
              <w:rPr>
                <w:rFonts w:ascii="Arial" w:hAnsi="Arial" w:cs="Arial"/>
                <w:b/>
                <w:bCs/>
                <w:i/>
              </w:rPr>
              <w:t>Vicefe</w:t>
            </w:r>
            <w:proofErr w:type="spellEnd"/>
            <w:r w:rsidRPr="001C0CEF">
              <w:rPr>
                <w:rFonts w:ascii="Arial" w:hAnsi="Arial" w:cs="Arial"/>
                <w:b/>
                <w:bCs/>
                <w:i/>
              </w:rPr>
              <w:t xml:space="preserve"> A. </w:t>
            </w:r>
            <w:proofErr w:type="spellStart"/>
            <w:r w:rsidRPr="001C0CEF">
              <w:rPr>
                <w:rFonts w:ascii="Arial" w:hAnsi="Arial" w:cs="Arial"/>
                <w:b/>
                <w:bCs/>
                <w:i/>
              </w:rPr>
              <w:t>Paj</w:t>
            </w:r>
            <w:r w:rsidRPr="007816FE">
              <w:rPr>
                <w:rFonts w:ascii="Arial" w:hAnsi="Arial" w:cs="Arial"/>
                <w:b/>
                <w:bCs/>
                <w:i/>
              </w:rPr>
              <w:t>o</w:t>
            </w:r>
            <w:proofErr w:type="spellEnd"/>
            <w:r>
              <w:rPr>
                <w:rFonts w:ascii="Arial" w:hAnsi="Arial" w:cs="Arial"/>
                <w:bCs/>
                <w:i/>
              </w:rPr>
              <w:br/>
            </w:r>
            <w:r w:rsidRPr="001C0CEF">
              <w:rPr>
                <w:rFonts w:ascii="Arial" w:hAnsi="Arial" w:cs="Arial"/>
                <w:bCs/>
                <w:i/>
              </w:rPr>
              <w:t>Admin. Aide I</w:t>
            </w:r>
          </w:p>
          <w:p w14:paraId="5FB465CD" w14:textId="77777777" w:rsidR="000476B1" w:rsidRPr="001C0CEF" w:rsidRDefault="000476B1" w:rsidP="00A82E83">
            <w:pPr>
              <w:spacing w:before="60" w:after="60"/>
              <w:jc w:val="center"/>
              <w:rPr>
                <w:rFonts w:ascii="Arial" w:hAnsi="Arial" w:cs="Arial"/>
                <w:bCs/>
                <w:i/>
              </w:rPr>
            </w:pPr>
            <w:r w:rsidRPr="00864974">
              <w:rPr>
                <w:rFonts w:ascii="Arial" w:hAnsi="Arial" w:cs="Arial"/>
                <w:bCs/>
                <w:iCs/>
                <w:color w:val="000000" w:themeColor="text1"/>
                <w:sz w:val="20"/>
                <w:szCs w:val="20"/>
              </w:rPr>
              <w:t xml:space="preserve">Office of the </w:t>
            </w:r>
            <w:r>
              <w:rPr>
                <w:rFonts w:ascii="Arial" w:hAnsi="Arial" w:cs="Arial"/>
                <w:bCs/>
                <w:iCs/>
                <w:color w:val="000000" w:themeColor="text1"/>
                <w:sz w:val="20"/>
                <w:szCs w:val="20"/>
              </w:rPr>
              <w:t>City Legal Officer</w:t>
            </w:r>
          </w:p>
        </w:tc>
      </w:tr>
      <w:tr w:rsidR="000476B1" w:rsidRPr="001C0CEF" w14:paraId="076002AC" w14:textId="77777777" w:rsidTr="00A82E83">
        <w:trPr>
          <w:trHeight w:val="20"/>
        </w:trPr>
        <w:tc>
          <w:tcPr>
            <w:tcW w:w="2232" w:type="dxa"/>
            <w:vMerge w:val="restart"/>
            <w:shd w:val="clear" w:color="auto" w:fill="auto"/>
          </w:tcPr>
          <w:p w14:paraId="21095783" w14:textId="77777777" w:rsidR="000476B1" w:rsidRPr="001C0CEF" w:rsidRDefault="000476B1" w:rsidP="000476B1">
            <w:pPr>
              <w:pStyle w:val="ListParagraph"/>
              <w:numPr>
                <w:ilvl w:val="0"/>
                <w:numId w:val="346"/>
              </w:numPr>
              <w:spacing w:before="60" w:after="60"/>
              <w:ind w:left="270" w:hanging="300"/>
              <w:contextualSpacing w:val="0"/>
              <w:rPr>
                <w:rFonts w:ascii="Arial" w:hAnsi="Arial" w:cs="Arial"/>
              </w:rPr>
            </w:pPr>
            <w:r w:rsidRPr="001C0CEF">
              <w:rPr>
                <w:rFonts w:ascii="Arial" w:hAnsi="Arial" w:cs="Arial"/>
              </w:rPr>
              <w:t>Receive file copy of communication</w:t>
            </w:r>
          </w:p>
        </w:tc>
        <w:tc>
          <w:tcPr>
            <w:tcW w:w="3973" w:type="dxa"/>
            <w:gridSpan w:val="2"/>
            <w:shd w:val="clear" w:color="auto" w:fill="auto"/>
          </w:tcPr>
          <w:p w14:paraId="7E6EF6A8" w14:textId="77777777" w:rsidR="000476B1" w:rsidRPr="001C0CEF" w:rsidRDefault="000476B1" w:rsidP="000476B1">
            <w:pPr>
              <w:pStyle w:val="ListParagraph"/>
              <w:numPr>
                <w:ilvl w:val="0"/>
                <w:numId w:val="344"/>
              </w:numPr>
              <w:spacing w:before="60" w:after="60"/>
              <w:ind w:left="298" w:hanging="298"/>
              <w:contextualSpacing w:val="0"/>
              <w:rPr>
                <w:rFonts w:ascii="Arial" w:hAnsi="Arial" w:cs="Arial"/>
              </w:rPr>
            </w:pPr>
            <w:r w:rsidRPr="001C0CEF">
              <w:rPr>
                <w:rFonts w:ascii="Arial" w:hAnsi="Arial" w:cs="Arial"/>
              </w:rPr>
              <w:t>Record communication in the logbook</w:t>
            </w:r>
          </w:p>
        </w:tc>
        <w:tc>
          <w:tcPr>
            <w:tcW w:w="1170" w:type="dxa"/>
            <w:shd w:val="clear" w:color="auto" w:fill="auto"/>
          </w:tcPr>
          <w:p w14:paraId="01F98279" w14:textId="77777777" w:rsidR="000476B1" w:rsidRPr="001C0CEF" w:rsidRDefault="000476B1" w:rsidP="00A82E83">
            <w:pPr>
              <w:spacing w:before="60" w:after="60"/>
              <w:jc w:val="center"/>
              <w:rPr>
                <w:rFonts w:ascii="Arial" w:hAnsi="Arial" w:cs="Arial"/>
              </w:rPr>
            </w:pPr>
            <w:r w:rsidRPr="001C0CEF">
              <w:rPr>
                <w:rFonts w:ascii="Arial" w:hAnsi="Arial" w:cs="Arial"/>
              </w:rPr>
              <w:t>None</w:t>
            </w:r>
          </w:p>
        </w:tc>
        <w:tc>
          <w:tcPr>
            <w:tcW w:w="1440" w:type="dxa"/>
            <w:shd w:val="clear" w:color="auto" w:fill="auto"/>
          </w:tcPr>
          <w:p w14:paraId="5C0EFDC0" w14:textId="77777777" w:rsidR="000476B1" w:rsidRPr="001C0CEF" w:rsidRDefault="000476B1" w:rsidP="00A82E83">
            <w:pPr>
              <w:spacing w:before="60" w:after="60"/>
              <w:jc w:val="center"/>
              <w:rPr>
                <w:rFonts w:ascii="Arial" w:hAnsi="Arial" w:cs="Arial"/>
              </w:rPr>
            </w:pPr>
            <w:r w:rsidRPr="001C0CEF">
              <w:rPr>
                <w:rFonts w:ascii="Arial" w:hAnsi="Arial" w:cs="Arial"/>
              </w:rPr>
              <w:t>5 Minutes</w:t>
            </w:r>
          </w:p>
        </w:tc>
        <w:tc>
          <w:tcPr>
            <w:tcW w:w="3069" w:type="dxa"/>
            <w:shd w:val="clear" w:color="auto" w:fill="auto"/>
          </w:tcPr>
          <w:p w14:paraId="46298585" w14:textId="77777777" w:rsidR="000476B1" w:rsidRPr="001C0CEF" w:rsidRDefault="000476B1" w:rsidP="00A82E83">
            <w:pPr>
              <w:spacing w:before="60" w:after="60"/>
              <w:jc w:val="center"/>
              <w:rPr>
                <w:rFonts w:ascii="Arial" w:hAnsi="Arial" w:cs="Arial"/>
                <w:bCs/>
                <w:i/>
              </w:rPr>
            </w:pPr>
            <w:r w:rsidRPr="001C0CEF">
              <w:rPr>
                <w:rFonts w:ascii="Arial" w:hAnsi="Arial" w:cs="Arial"/>
                <w:b/>
                <w:bCs/>
                <w:i/>
              </w:rPr>
              <w:t xml:space="preserve">Mark Lawrence M. </w:t>
            </w:r>
            <w:proofErr w:type="spellStart"/>
            <w:r w:rsidRPr="001C0CEF">
              <w:rPr>
                <w:rFonts w:ascii="Arial" w:hAnsi="Arial" w:cs="Arial"/>
                <w:b/>
                <w:bCs/>
                <w:i/>
              </w:rPr>
              <w:t>Encabo</w:t>
            </w:r>
            <w:proofErr w:type="spellEnd"/>
            <w:r>
              <w:rPr>
                <w:rFonts w:ascii="Arial" w:hAnsi="Arial" w:cs="Arial"/>
                <w:bCs/>
                <w:i/>
              </w:rPr>
              <w:br/>
            </w:r>
            <w:r w:rsidRPr="001C0CEF">
              <w:rPr>
                <w:rFonts w:ascii="Arial" w:hAnsi="Arial" w:cs="Arial"/>
                <w:bCs/>
                <w:i/>
              </w:rPr>
              <w:t>Admin. Aide I</w:t>
            </w:r>
          </w:p>
          <w:p w14:paraId="41F416D5" w14:textId="77777777" w:rsidR="000476B1" w:rsidRDefault="000476B1" w:rsidP="00A82E83">
            <w:pPr>
              <w:spacing w:before="60" w:after="60"/>
              <w:jc w:val="center"/>
              <w:rPr>
                <w:rFonts w:ascii="Arial" w:hAnsi="Arial" w:cs="Arial"/>
                <w:bCs/>
                <w:i/>
              </w:rPr>
            </w:pPr>
            <w:r w:rsidRPr="001C0CEF">
              <w:rPr>
                <w:rFonts w:ascii="Arial" w:hAnsi="Arial" w:cs="Arial"/>
                <w:b/>
                <w:bCs/>
                <w:i/>
              </w:rPr>
              <w:t xml:space="preserve">Queenie </w:t>
            </w:r>
            <w:proofErr w:type="spellStart"/>
            <w:r w:rsidRPr="001C0CEF">
              <w:rPr>
                <w:rFonts w:ascii="Arial" w:hAnsi="Arial" w:cs="Arial"/>
                <w:b/>
                <w:bCs/>
                <w:i/>
              </w:rPr>
              <w:t>Vicefe</w:t>
            </w:r>
            <w:proofErr w:type="spellEnd"/>
            <w:r w:rsidRPr="001C0CEF">
              <w:rPr>
                <w:rFonts w:ascii="Arial" w:hAnsi="Arial" w:cs="Arial"/>
                <w:b/>
                <w:bCs/>
                <w:i/>
              </w:rPr>
              <w:t xml:space="preserve"> A. </w:t>
            </w:r>
            <w:proofErr w:type="spellStart"/>
            <w:r w:rsidRPr="001C0CEF">
              <w:rPr>
                <w:rFonts w:ascii="Arial" w:hAnsi="Arial" w:cs="Arial"/>
                <w:b/>
                <w:bCs/>
                <w:i/>
              </w:rPr>
              <w:t>Pajo</w:t>
            </w:r>
            <w:proofErr w:type="spellEnd"/>
            <w:r>
              <w:rPr>
                <w:rFonts w:ascii="Arial" w:hAnsi="Arial" w:cs="Arial"/>
                <w:b/>
                <w:bCs/>
                <w:i/>
              </w:rPr>
              <w:br/>
            </w:r>
            <w:r w:rsidRPr="001C0CEF">
              <w:rPr>
                <w:rFonts w:ascii="Arial" w:hAnsi="Arial" w:cs="Arial"/>
                <w:bCs/>
                <w:i/>
              </w:rPr>
              <w:t>Admin. Aide I</w:t>
            </w:r>
          </w:p>
          <w:p w14:paraId="4C1CC936" w14:textId="77777777" w:rsidR="000476B1" w:rsidRPr="007816FE" w:rsidRDefault="000476B1" w:rsidP="00A82E83">
            <w:pPr>
              <w:spacing w:before="60" w:after="60"/>
              <w:jc w:val="center"/>
              <w:rPr>
                <w:rFonts w:ascii="Arial" w:hAnsi="Arial" w:cs="Arial"/>
                <w:b/>
                <w:bCs/>
                <w:i/>
              </w:rPr>
            </w:pPr>
            <w:r w:rsidRPr="00864974">
              <w:rPr>
                <w:rFonts w:ascii="Arial" w:hAnsi="Arial" w:cs="Arial"/>
                <w:bCs/>
                <w:iCs/>
                <w:color w:val="000000" w:themeColor="text1"/>
                <w:sz w:val="20"/>
                <w:szCs w:val="20"/>
              </w:rPr>
              <w:t xml:space="preserve">Office of the </w:t>
            </w:r>
            <w:r>
              <w:rPr>
                <w:rFonts w:ascii="Arial" w:hAnsi="Arial" w:cs="Arial"/>
                <w:bCs/>
                <w:iCs/>
                <w:color w:val="000000" w:themeColor="text1"/>
                <w:sz w:val="20"/>
                <w:szCs w:val="20"/>
              </w:rPr>
              <w:t>City Legal Officer</w:t>
            </w:r>
          </w:p>
        </w:tc>
      </w:tr>
      <w:tr w:rsidR="000476B1" w:rsidRPr="001C0CEF" w14:paraId="049C1ADC" w14:textId="77777777" w:rsidTr="00A82E83">
        <w:trPr>
          <w:trHeight w:val="20"/>
        </w:trPr>
        <w:tc>
          <w:tcPr>
            <w:tcW w:w="2232" w:type="dxa"/>
            <w:vMerge/>
            <w:shd w:val="clear" w:color="auto" w:fill="auto"/>
          </w:tcPr>
          <w:p w14:paraId="09534319" w14:textId="77777777" w:rsidR="000476B1" w:rsidRPr="001C0CEF" w:rsidRDefault="000476B1" w:rsidP="00A82E83">
            <w:pPr>
              <w:pStyle w:val="ListParagraph"/>
              <w:spacing w:before="60" w:after="60"/>
              <w:ind w:left="360" w:hanging="300"/>
              <w:contextualSpacing w:val="0"/>
              <w:rPr>
                <w:rFonts w:ascii="Arial" w:hAnsi="Arial" w:cs="Arial"/>
              </w:rPr>
            </w:pPr>
          </w:p>
        </w:tc>
        <w:tc>
          <w:tcPr>
            <w:tcW w:w="3973" w:type="dxa"/>
            <w:gridSpan w:val="2"/>
            <w:shd w:val="clear" w:color="auto" w:fill="auto"/>
          </w:tcPr>
          <w:p w14:paraId="5A41DBEA" w14:textId="77777777" w:rsidR="000476B1" w:rsidRPr="001C0CEF" w:rsidRDefault="000476B1" w:rsidP="00A82E83">
            <w:pPr>
              <w:spacing w:before="60" w:after="60"/>
              <w:ind w:left="465" w:hanging="465"/>
              <w:rPr>
                <w:rFonts w:ascii="Arial" w:hAnsi="Arial" w:cs="Arial"/>
              </w:rPr>
            </w:pPr>
            <w:r w:rsidRPr="001C0CEF">
              <w:rPr>
                <w:rFonts w:ascii="Arial" w:hAnsi="Arial" w:cs="Arial"/>
              </w:rPr>
              <w:t xml:space="preserve">2.1   If communication needs the approval of the </w:t>
            </w:r>
            <w:r>
              <w:rPr>
                <w:rFonts w:ascii="Arial" w:hAnsi="Arial" w:cs="Arial"/>
              </w:rPr>
              <w:t>City Legal Officer</w:t>
            </w:r>
            <w:r w:rsidRPr="001C0CEF">
              <w:rPr>
                <w:rFonts w:ascii="Arial" w:hAnsi="Arial" w:cs="Arial"/>
              </w:rPr>
              <w:t xml:space="preserve"> or the Assistant </w:t>
            </w:r>
            <w:r>
              <w:rPr>
                <w:rFonts w:ascii="Arial" w:hAnsi="Arial" w:cs="Arial"/>
              </w:rPr>
              <w:t>City Legal Officer</w:t>
            </w:r>
            <w:r w:rsidRPr="001C0CEF">
              <w:rPr>
                <w:rFonts w:ascii="Arial" w:hAnsi="Arial" w:cs="Arial"/>
              </w:rPr>
              <w:t xml:space="preserve">, forward same to the </w:t>
            </w:r>
            <w:r>
              <w:rPr>
                <w:rFonts w:ascii="Arial" w:hAnsi="Arial" w:cs="Arial"/>
              </w:rPr>
              <w:t>City Legal Officer</w:t>
            </w:r>
            <w:r w:rsidRPr="001C0CEF">
              <w:rPr>
                <w:rFonts w:ascii="Arial" w:hAnsi="Arial" w:cs="Arial"/>
              </w:rPr>
              <w:t>/ Assistant City Legal, Officer</w:t>
            </w:r>
          </w:p>
        </w:tc>
        <w:tc>
          <w:tcPr>
            <w:tcW w:w="1170" w:type="dxa"/>
            <w:shd w:val="clear" w:color="auto" w:fill="auto"/>
          </w:tcPr>
          <w:p w14:paraId="2B9E84F0" w14:textId="77777777" w:rsidR="000476B1" w:rsidRPr="001C0CEF" w:rsidRDefault="000476B1" w:rsidP="00A82E83">
            <w:pPr>
              <w:spacing w:before="60" w:after="60"/>
              <w:jc w:val="center"/>
              <w:rPr>
                <w:rFonts w:ascii="Arial" w:hAnsi="Arial" w:cs="Arial"/>
              </w:rPr>
            </w:pPr>
            <w:r w:rsidRPr="001C0CEF">
              <w:rPr>
                <w:rFonts w:ascii="Arial" w:hAnsi="Arial" w:cs="Arial"/>
              </w:rPr>
              <w:t>None</w:t>
            </w:r>
          </w:p>
        </w:tc>
        <w:tc>
          <w:tcPr>
            <w:tcW w:w="1440" w:type="dxa"/>
            <w:shd w:val="clear" w:color="auto" w:fill="auto"/>
          </w:tcPr>
          <w:p w14:paraId="7B5EB85C" w14:textId="77777777" w:rsidR="000476B1" w:rsidRPr="001C0CEF" w:rsidRDefault="000476B1" w:rsidP="00A82E83">
            <w:pPr>
              <w:spacing w:before="60" w:after="60"/>
              <w:jc w:val="center"/>
              <w:rPr>
                <w:rFonts w:ascii="Arial" w:hAnsi="Arial" w:cs="Arial"/>
              </w:rPr>
            </w:pPr>
            <w:r w:rsidRPr="001C0CEF">
              <w:rPr>
                <w:rFonts w:ascii="Arial" w:hAnsi="Arial" w:cs="Arial"/>
              </w:rPr>
              <w:t>5 Minutes</w:t>
            </w:r>
          </w:p>
          <w:p w14:paraId="7BD3A511" w14:textId="77777777" w:rsidR="000476B1" w:rsidRPr="001C0CEF" w:rsidRDefault="000476B1" w:rsidP="00A82E83">
            <w:pPr>
              <w:spacing w:before="60" w:after="60"/>
              <w:jc w:val="center"/>
              <w:rPr>
                <w:rFonts w:ascii="Arial" w:hAnsi="Arial" w:cs="Arial"/>
              </w:rPr>
            </w:pPr>
          </w:p>
        </w:tc>
        <w:tc>
          <w:tcPr>
            <w:tcW w:w="3069" w:type="dxa"/>
            <w:shd w:val="clear" w:color="auto" w:fill="auto"/>
          </w:tcPr>
          <w:p w14:paraId="017082ED" w14:textId="77777777" w:rsidR="000476B1" w:rsidRPr="007816FE" w:rsidRDefault="000476B1" w:rsidP="00A82E83">
            <w:pPr>
              <w:spacing w:before="60" w:after="60"/>
              <w:jc w:val="center"/>
              <w:rPr>
                <w:rFonts w:ascii="Arial" w:hAnsi="Arial" w:cs="Arial"/>
                <w:b/>
                <w:bCs/>
                <w:i/>
              </w:rPr>
            </w:pPr>
            <w:proofErr w:type="spellStart"/>
            <w:r w:rsidRPr="001C0CEF">
              <w:rPr>
                <w:rFonts w:ascii="Arial" w:hAnsi="Arial" w:cs="Arial"/>
                <w:b/>
                <w:bCs/>
                <w:i/>
              </w:rPr>
              <w:t>Raymund</w:t>
            </w:r>
            <w:proofErr w:type="spellEnd"/>
            <w:r w:rsidRPr="001C0CEF">
              <w:rPr>
                <w:rFonts w:ascii="Arial" w:hAnsi="Arial" w:cs="Arial"/>
                <w:b/>
                <w:bCs/>
                <w:i/>
              </w:rPr>
              <w:t xml:space="preserve"> N. </w:t>
            </w:r>
            <w:proofErr w:type="spellStart"/>
            <w:r w:rsidRPr="001C0CEF">
              <w:rPr>
                <w:rFonts w:ascii="Arial" w:hAnsi="Arial" w:cs="Arial"/>
                <w:b/>
                <w:bCs/>
                <w:i/>
              </w:rPr>
              <w:t>Suico</w:t>
            </w:r>
            <w:proofErr w:type="spellEnd"/>
            <w:r>
              <w:rPr>
                <w:rFonts w:ascii="Arial" w:hAnsi="Arial" w:cs="Arial"/>
                <w:b/>
                <w:bCs/>
                <w:i/>
              </w:rPr>
              <w:br/>
            </w:r>
            <w:r w:rsidRPr="001C0CEF">
              <w:rPr>
                <w:rFonts w:ascii="Arial" w:hAnsi="Arial" w:cs="Arial"/>
                <w:bCs/>
                <w:i/>
              </w:rPr>
              <w:t>Admin. Assistant I</w:t>
            </w:r>
          </w:p>
          <w:p w14:paraId="545B7A6A" w14:textId="77777777" w:rsidR="000476B1" w:rsidRPr="001C0CEF" w:rsidRDefault="000476B1" w:rsidP="00A82E83">
            <w:pPr>
              <w:spacing w:before="60" w:after="60"/>
              <w:jc w:val="center"/>
              <w:rPr>
                <w:rFonts w:ascii="Arial" w:hAnsi="Arial" w:cs="Arial"/>
                <w:bCs/>
                <w:iCs/>
                <w:color w:val="000000" w:themeColor="text1"/>
              </w:rPr>
            </w:pPr>
          </w:p>
          <w:p w14:paraId="547416D0" w14:textId="77777777" w:rsidR="000476B1" w:rsidRPr="001C0CEF" w:rsidRDefault="000476B1" w:rsidP="00A82E83">
            <w:pPr>
              <w:spacing w:before="60" w:after="60"/>
              <w:jc w:val="center"/>
              <w:rPr>
                <w:rFonts w:ascii="Arial" w:hAnsi="Arial" w:cs="Arial"/>
                <w:bCs/>
                <w:iCs/>
              </w:rPr>
            </w:pPr>
            <w:r w:rsidRPr="00864974">
              <w:rPr>
                <w:rFonts w:ascii="Arial" w:hAnsi="Arial" w:cs="Arial"/>
                <w:bCs/>
                <w:iCs/>
                <w:color w:val="000000" w:themeColor="text1"/>
                <w:sz w:val="20"/>
                <w:szCs w:val="20"/>
              </w:rPr>
              <w:t xml:space="preserve">Office of the </w:t>
            </w:r>
            <w:r>
              <w:rPr>
                <w:rFonts w:ascii="Arial" w:hAnsi="Arial" w:cs="Arial"/>
                <w:bCs/>
                <w:iCs/>
                <w:color w:val="000000" w:themeColor="text1"/>
                <w:sz w:val="20"/>
                <w:szCs w:val="20"/>
              </w:rPr>
              <w:t>City Legal Officer</w:t>
            </w:r>
          </w:p>
        </w:tc>
      </w:tr>
      <w:tr w:rsidR="000476B1" w:rsidRPr="001C0CEF" w14:paraId="0D2655D3" w14:textId="77777777" w:rsidTr="00A82E83">
        <w:trPr>
          <w:trHeight w:val="20"/>
        </w:trPr>
        <w:tc>
          <w:tcPr>
            <w:tcW w:w="2232" w:type="dxa"/>
            <w:vMerge/>
            <w:shd w:val="clear" w:color="auto" w:fill="auto"/>
          </w:tcPr>
          <w:p w14:paraId="73BF0F9C" w14:textId="77777777" w:rsidR="000476B1" w:rsidRPr="001C0CEF" w:rsidRDefault="000476B1" w:rsidP="00A82E83">
            <w:pPr>
              <w:pStyle w:val="ListParagraph"/>
              <w:spacing w:before="60" w:after="60"/>
              <w:ind w:left="360" w:hanging="300"/>
              <w:contextualSpacing w:val="0"/>
              <w:rPr>
                <w:rFonts w:ascii="Arial" w:hAnsi="Arial" w:cs="Arial"/>
              </w:rPr>
            </w:pPr>
          </w:p>
        </w:tc>
        <w:tc>
          <w:tcPr>
            <w:tcW w:w="3973" w:type="dxa"/>
            <w:gridSpan w:val="2"/>
            <w:shd w:val="clear" w:color="auto" w:fill="auto"/>
          </w:tcPr>
          <w:p w14:paraId="03C6BB87" w14:textId="77777777" w:rsidR="000476B1" w:rsidRPr="001C0CEF" w:rsidRDefault="000476B1" w:rsidP="00A82E83">
            <w:pPr>
              <w:spacing w:before="60" w:after="60"/>
              <w:ind w:left="465" w:hanging="465"/>
              <w:rPr>
                <w:rFonts w:ascii="Arial" w:hAnsi="Arial" w:cs="Arial"/>
              </w:rPr>
            </w:pPr>
            <w:r w:rsidRPr="001C0CEF">
              <w:rPr>
                <w:rFonts w:ascii="Arial" w:hAnsi="Arial" w:cs="Arial"/>
              </w:rPr>
              <w:t>2.2   If communication/Letter Request upon evaluation is not in connection or document/s not available, action taken is returned back to the requesting client their request letter</w:t>
            </w:r>
          </w:p>
        </w:tc>
        <w:tc>
          <w:tcPr>
            <w:tcW w:w="1170" w:type="dxa"/>
            <w:shd w:val="clear" w:color="auto" w:fill="auto"/>
          </w:tcPr>
          <w:p w14:paraId="7A14D439" w14:textId="77777777" w:rsidR="000476B1" w:rsidRPr="001C0CEF" w:rsidRDefault="000476B1" w:rsidP="00A82E83">
            <w:pPr>
              <w:spacing w:before="60" w:after="60"/>
              <w:jc w:val="center"/>
              <w:rPr>
                <w:rFonts w:ascii="Arial" w:hAnsi="Arial" w:cs="Arial"/>
              </w:rPr>
            </w:pPr>
            <w:r w:rsidRPr="001C0CEF">
              <w:rPr>
                <w:rFonts w:ascii="Arial" w:hAnsi="Arial" w:cs="Arial"/>
              </w:rPr>
              <w:t>None</w:t>
            </w:r>
          </w:p>
        </w:tc>
        <w:tc>
          <w:tcPr>
            <w:tcW w:w="1440" w:type="dxa"/>
            <w:shd w:val="clear" w:color="auto" w:fill="auto"/>
          </w:tcPr>
          <w:p w14:paraId="0C1E9907" w14:textId="77777777" w:rsidR="000476B1" w:rsidRPr="001C0CEF" w:rsidRDefault="000476B1" w:rsidP="00A82E83">
            <w:pPr>
              <w:spacing w:before="60" w:after="60"/>
              <w:jc w:val="center"/>
              <w:rPr>
                <w:rFonts w:ascii="Arial" w:hAnsi="Arial" w:cs="Arial"/>
              </w:rPr>
            </w:pPr>
            <w:r w:rsidRPr="001C0CEF">
              <w:rPr>
                <w:rFonts w:ascii="Arial" w:hAnsi="Arial" w:cs="Arial"/>
              </w:rPr>
              <w:t>5 Minutes</w:t>
            </w:r>
          </w:p>
        </w:tc>
        <w:tc>
          <w:tcPr>
            <w:tcW w:w="3069" w:type="dxa"/>
            <w:shd w:val="clear" w:color="auto" w:fill="auto"/>
          </w:tcPr>
          <w:p w14:paraId="0CE16103" w14:textId="77777777" w:rsidR="000476B1" w:rsidRPr="007A4379" w:rsidRDefault="000476B1" w:rsidP="00A82E83">
            <w:pPr>
              <w:spacing w:before="60" w:after="60"/>
              <w:jc w:val="center"/>
              <w:rPr>
                <w:rFonts w:ascii="Arial Narrow" w:hAnsi="Arial Narrow" w:cs="Arial"/>
                <w:b/>
                <w:bCs/>
                <w:iCs/>
                <w:color w:val="000000" w:themeColor="text1"/>
              </w:rPr>
            </w:pPr>
            <w:r w:rsidRPr="001C0CEF">
              <w:rPr>
                <w:rFonts w:ascii="Arial" w:hAnsi="Arial" w:cs="Arial"/>
                <w:b/>
                <w:bCs/>
                <w:iCs/>
                <w:color w:val="000000" w:themeColor="text1"/>
              </w:rPr>
              <w:t>Atty. Adam B. Ke</w:t>
            </w:r>
            <w:r>
              <w:rPr>
                <w:rFonts w:ascii="Arial" w:hAnsi="Arial" w:cs="Arial"/>
                <w:b/>
                <w:bCs/>
                <w:iCs/>
                <w:color w:val="000000" w:themeColor="text1"/>
              </w:rPr>
              <w:t>e</w:t>
            </w:r>
            <w:r>
              <w:rPr>
                <w:rFonts w:ascii="Arial" w:hAnsi="Arial" w:cs="Arial"/>
                <w:b/>
                <w:bCs/>
                <w:iCs/>
                <w:color w:val="000000" w:themeColor="text1"/>
              </w:rPr>
              <w:br/>
            </w:r>
            <w:r w:rsidRPr="001C0CEF">
              <w:rPr>
                <w:rFonts w:ascii="Arial" w:hAnsi="Arial" w:cs="Arial"/>
                <w:bCs/>
                <w:i/>
                <w:color w:val="000000" w:themeColor="text1"/>
              </w:rPr>
              <w:t xml:space="preserve">Assistant </w:t>
            </w:r>
            <w:r>
              <w:rPr>
                <w:rFonts w:ascii="Arial" w:hAnsi="Arial" w:cs="Arial"/>
                <w:bCs/>
                <w:i/>
                <w:color w:val="000000" w:themeColor="text1"/>
              </w:rPr>
              <w:t>City Legal Officer</w:t>
            </w:r>
          </w:p>
          <w:p w14:paraId="3D535DCC" w14:textId="77777777" w:rsidR="000476B1" w:rsidRDefault="000476B1" w:rsidP="00A82E83">
            <w:pPr>
              <w:spacing w:before="60" w:after="60"/>
              <w:jc w:val="center"/>
              <w:rPr>
                <w:rFonts w:ascii="Arial Narrow" w:hAnsi="Arial Narrow" w:cs="Arial"/>
                <w:b/>
                <w:bCs/>
                <w:iCs/>
                <w:color w:val="000000" w:themeColor="text1"/>
              </w:rPr>
            </w:pPr>
            <w:r w:rsidRPr="001C0CEF">
              <w:rPr>
                <w:rFonts w:ascii="Arial" w:hAnsi="Arial" w:cs="Arial"/>
                <w:b/>
                <w:bCs/>
                <w:iCs/>
                <w:color w:val="000000" w:themeColor="text1"/>
              </w:rPr>
              <w:t xml:space="preserve">Atty. Philip S. </w:t>
            </w:r>
            <w:proofErr w:type="spellStart"/>
            <w:r w:rsidRPr="001C0CEF">
              <w:rPr>
                <w:rFonts w:ascii="Arial" w:hAnsi="Arial" w:cs="Arial"/>
                <w:b/>
                <w:bCs/>
                <w:iCs/>
                <w:color w:val="000000" w:themeColor="text1"/>
              </w:rPr>
              <w:t>Galagar</w:t>
            </w:r>
            <w:proofErr w:type="spellEnd"/>
            <w:r>
              <w:rPr>
                <w:rFonts w:ascii="Arial" w:hAnsi="Arial" w:cs="Arial"/>
                <w:b/>
                <w:bCs/>
                <w:iCs/>
                <w:color w:val="000000" w:themeColor="text1"/>
              </w:rPr>
              <w:br/>
            </w:r>
            <w:r w:rsidRPr="001C0CEF">
              <w:rPr>
                <w:rFonts w:ascii="Arial" w:hAnsi="Arial" w:cs="Arial"/>
                <w:bCs/>
                <w:i/>
                <w:color w:val="000000" w:themeColor="text1"/>
              </w:rPr>
              <w:t>Asst</w:t>
            </w:r>
            <w:r>
              <w:rPr>
                <w:rFonts w:ascii="Arial" w:hAnsi="Arial" w:cs="Arial"/>
                <w:bCs/>
                <w:i/>
                <w:color w:val="000000" w:themeColor="text1"/>
              </w:rPr>
              <w:t>.</w:t>
            </w:r>
            <w:r w:rsidRPr="001C0CEF">
              <w:rPr>
                <w:rFonts w:ascii="Arial" w:hAnsi="Arial" w:cs="Arial"/>
                <w:bCs/>
                <w:i/>
                <w:color w:val="000000" w:themeColor="text1"/>
              </w:rPr>
              <w:t xml:space="preserve"> City Civil Registra</w:t>
            </w:r>
            <w:r>
              <w:rPr>
                <w:rFonts w:ascii="Arial" w:hAnsi="Arial" w:cs="Arial"/>
                <w:bCs/>
                <w:i/>
                <w:color w:val="000000" w:themeColor="text1"/>
              </w:rPr>
              <w:t>r</w:t>
            </w:r>
          </w:p>
          <w:p w14:paraId="42422D4E" w14:textId="77777777" w:rsidR="000476B1" w:rsidRDefault="000476B1" w:rsidP="00A82E83">
            <w:pPr>
              <w:spacing w:before="60" w:after="60"/>
              <w:jc w:val="center"/>
              <w:rPr>
                <w:rFonts w:ascii="Arial" w:hAnsi="Arial" w:cs="Arial"/>
                <w:bCs/>
                <w:i/>
                <w:color w:val="000000" w:themeColor="text1"/>
              </w:rPr>
            </w:pPr>
            <w:r w:rsidRPr="007A4379">
              <w:rPr>
                <w:rFonts w:ascii="Arial Narrow" w:hAnsi="Arial Narrow" w:cs="Arial"/>
                <w:b/>
                <w:bCs/>
                <w:iCs/>
                <w:color w:val="000000" w:themeColor="text1"/>
              </w:rPr>
              <w:t xml:space="preserve">Atty. </w:t>
            </w:r>
            <w:proofErr w:type="spellStart"/>
            <w:r w:rsidRPr="007A4379">
              <w:rPr>
                <w:rFonts w:ascii="Arial Narrow" w:hAnsi="Arial Narrow" w:cs="Arial"/>
                <w:b/>
                <w:bCs/>
                <w:iCs/>
                <w:color w:val="000000" w:themeColor="text1"/>
              </w:rPr>
              <w:t>Alpi</w:t>
            </w:r>
            <w:proofErr w:type="spellEnd"/>
            <w:r w:rsidRPr="007A4379">
              <w:rPr>
                <w:rFonts w:ascii="Arial Narrow" w:hAnsi="Arial Narrow" w:cs="Arial"/>
                <w:b/>
                <w:bCs/>
                <w:iCs/>
                <w:color w:val="000000" w:themeColor="text1"/>
              </w:rPr>
              <w:t xml:space="preserve"> Andro B. </w:t>
            </w:r>
            <w:proofErr w:type="spellStart"/>
            <w:r w:rsidRPr="007A4379">
              <w:rPr>
                <w:rFonts w:ascii="Arial Narrow" w:hAnsi="Arial Narrow" w:cs="Arial"/>
                <w:b/>
                <w:bCs/>
                <w:iCs/>
                <w:color w:val="000000" w:themeColor="text1"/>
              </w:rPr>
              <w:t>Cabatingan</w:t>
            </w:r>
            <w:proofErr w:type="spellEnd"/>
            <w:r>
              <w:rPr>
                <w:rFonts w:ascii="Arial Narrow" w:hAnsi="Arial Narrow" w:cs="Arial"/>
                <w:b/>
                <w:bCs/>
                <w:iCs/>
                <w:color w:val="000000" w:themeColor="text1"/>
              </w:rPr>
              <w:br/>
            </w:r>
            <w:r>
              <w:rPr>
                <w:rFonts w:ascii="Arial" w:hAnsi="Arial" w:cs="Arial"/>
                <w:bCs/>
                <w:i/>
                <w:color w:val="000000" w:themeColor="text1"/>
              </w:rPr>
              <w:t>City Legal Officer</w:t>
            </w:r>
          </w:p>
          <w:p w14:paraId="7FD0ED23" w14:textId="77777777" w:rsidR="000476B1" w:rsidRPr="001C0CEF" w:rsidRDefault="000476B1" w:rsidP="00A82E83">
            <w:pPr>
              <w:spacing w:before="60" w:after="60"/>
              <w:jc w:val="center"/>
              <w:rPr>
                <w:rFonts w:ascii="Arial" w:hAnsi="Arial" w:cs="Arial"/>
                <w:bCs/>
                <w:iCs/>
              </w:rPr>
            </w:pPr>
            <w:r w:rsidRPr="00864974">
              <w:rPr>
                <w:rFonts w:ascii="Arial" w:hAnsi="Arial" w:cs="Arial"/>
                <w:bCs/>
                <w:iCs/>
                <w:color w:val="000000" w:themeColor="text1"/>
                <w:sz w:val="20"/>
                <w:szCs w:val="20"/>
              </w:rPr>
              <w:t xml:space="preserve">Office of the </w:t>
            </w:r>
            <w:r>
              <w:rPr>
                <w:rFonts w:ascii="Arial" w:hAnsi="Arial" w:cs="Arial"/>
                <w:bCs/>
                <w:iCs/>
                <w:color w:val="000000" w:themeColor="text1"/>
                <w:sz w:val="20"/>
                <w:szCs w:val="20"/>
              </w:rPr>
              <w:t>City Legal Officer</w:t>
            </w:r>
            <w:r w:rsidRPr="001C0CEF">
              <w:rPr>
                <w:rFonts w:ascii="Arial" w:hAnsi="Arial" w:cs="Arial"/>
                <w:bCs/>
                <w:i/>
                <w:color w:val="000000" w:themeColor="text1"/>
              </w:rPr>
              <w:t xml:space="preserve"> </w:t>
            </w:r>
          </w:p>
        </w:tc>
      </w:tr>
      <w:tr w:rsidR="000476B1" w:rsidRPr="001C0CEF" w14:paraId="31977B87" w14:textId="77777777" w:rsidTr="00A82E83">
        <w:trPr>
          <w:trHeight w:val="20"/>
        </w:trPr>
        <w:tc>
          <w:tcPr>
            <w:tcW w:w="2232" w:type="dxa"/>
            <w:vMerge w:val="restart"/>
            <w:shd w:val="clear" w:color="auto" w:fill="auto"/>
          </w:tcPr>
          <w:p w14:paraId="12B727BE" w14:textId="77777777" w:rsidR="000476B1" w:rsidRPr="001C0CEF" w:rsidRDefault="000476B1" w:rsidP="000476B1">
            <w:pPr>
              <w:pStyle w:val="ListParagraph"/>
              <w:numPr>
                <w:ilvl w:val="0"/>
                <w:numId w:val="344"/>
              </w:numPr>
              <w:spacing w:before="60" w:after="60"/>
              <w:ind w:left="360" w:hanging="300"/>
              <w:contextualSpacing w:val="0"/>
              <w:rPr>
                <w:rFonts w:ascii="Arial" w:hAnsi="Arial" w:cs="Arial"/>
              </w:rPr>
            </w:pPr>
            <w:r w:rsidRPr="001C0CEF">
              <w:rPr>
                <w:rFonts w:ascii="Arial" w:hAnsi="Arial" w:cs="Arial"/>
              </w:rPr>
              <w:t>Retrieval of the requested document/s</w:t>
            </w:r>
          </w:p>
        </w:tc>
        <w:tc>
          <w:tcPr>
            <w:tcW w:w="3973" w:type="dxa"/>
            <w:gridSpan w:val="2"/>
            <w:shd w:val="clear" w:color="auto" w:fill="auto"/>
          </w:tcPr>
          <w:p w14:paraId="177C5E52" w14:textId="77777777" w:rsidR="000476B1" w:rsidRPr="001C0CEF" w:rsidRDefault="000476B1" w:rsidP="000476B1">
            <w:pPr>
              <w:pStyle w:val="ListParagraph"/>
              <w:numPr>
                <w:ilvl w:val="0"/>
                <w:numId w:val="346"/>
              </w:numPr>
              <w:spacing w:before="60" w:after="60"/>
              <w:ind w:left="360"/>
              <w:contextualSpacing w:val="0"/>
              <w:rPr>
                <w:rFonts w:ascii="Arial" w:hAnsi="Arial" w:cs="Arial"/>
              </w:rPr>
            </w:pPr>
            <w:r w:rsidRPr="001C0CEF">
              <w:rPr>
                <w:rFonts w:ascii="Arial" w:hAnsi="Arial" w:cs="Arial"/>
              </w:rPr>
              <w:t xml:space="preserve">Look for the document/s in the list of files </w:t>
            </w:r>
          </w:p>
        </w:tc>
        <w:tc>
          <w:tcPr>
            <w:tcW w:w="1170" w:type="dxa"/>
            <w:vMerge w:val="restart"/>
            <w:shd w:val="clear" w:color="auto" w:fill="auto"/>
          </w:tcPr>
          <w:p w14:paraId="193B2F68" w14:textId="77777777" w:rsidR="000476B1" w:rsidRPr="001C0CEF" w:rsidRDefault="000476B1" w:rsidP="00A82E83">
            <w:pPr>
              <w:spacing w:before="60" w:after="60"/>
              <w:jc w:val="center"/>
              <w:rPr>
                <w:rFonts w:ascii="Arial" w:hAnsi="Arial" w:cs="Arial"/>
              </w:rPr>
            </w:pPr>
            <w:r w:rsidRPr="001C0CEF">
              <w:rPr>
                <w:rFonts w:ascii="Arial" w:hAnsi="Arial" w:cs="Arial"/>
              </w:rPr>
              <w:t>None</w:t>
            </w:r>
          </w:p>
        </w:tc>
        <w:tc>
          <w:tcPr>
            <w:tcW w:w="1440" w:type="dxa"/>
            <w:vMerge w:val="restart"/>
            <w:shd w:val="clear" w:color="auto" w:fill="auto"/>
          </w:tcPr>
          <w:p w14:paraId="0E96646D" w14:textId="77777777" w:rsidR="000476B1" w:rsidRPr="001C0CEF" w:rsidRDefault="000476B1" w:rsidP="00A82E83">
            <w:pPr>
              <w:pStyle w:val="ListParagraph"/>
              <w:spacing w:before="60" w:after="60"/>
              <w:ind w:left="0"/>
              <w:contextualSpacing w:val="0"/>
              <w:jc w:val="center"/>
              <w:rPr>
                <w:rFonts w:ascii="Arial" w:hAnsi="Arial" w:cs="Arial"/>
              </w:rPr>
            </w:pPr>
            <w:r w:rsidRPr="001C0CEF">
              <w:rPr>
                <w:rFonts w:ascii="Arial" w:hAnsi="Arial" w:cs="Arial"/>
              </w:rPr>
              <w:t>2 Days</w:t>
            </w:r>
          </w:p>
        </w:tc>
        <w:tc>
          <w:tcPr>
            <w:tcW w:w="3069" w:type="dxa"/>
            <w:vMerge w:val="restart"/>
            <w:shd w:val="clear" w:color="auto" w:fill="auto"/>
          </w:tcPr>
          <w:p w14:paraId="3A97738D" w14:textId="77777777" w:rsidR="000476B1" w:rsidRPr="007816FE" w:rsidRDefault="000476B1" w:rsidP="00A82E83">
            <w:pPr>
              <w:spacing w:before="60" w:after="60"/>
              <w:jc w:val="center"/>
              <w:rPr>
                <w:rFonts w:ascii="Arial" w:hAnsi="Arial" w:cs="Arial"/>
                <w:b/>
                <w:bCs/>
                <w:i/>
              </w:rPr>
            </w:pPr>
            <w:r w:rsidRPr="001C0CEF">
              <w:rPr>
                <w:rFonts w:ascii="Arial" w:hAnsi="Arial" w:cs="Arial"/>
                <w:b/>
                <w:bCs/>
                <w:i/>
              </w:rPr>
              <w:t xml:space="preserve">Mark Lawrence M. </w:t>
            </w:r>
            <w:proofErr w:type="spellStart"/>
            <w:r w:rsidRPr="001C0CEF">
              <w:rPr>
                <w:rFonts w:ascii="Arial" w:hAnsi="Arial" w:cs="Arial"/>
                <w:b/>
                <w:bCs/>
                <w:i/>
              </w:rPr>
              <w:t>Encabo</w:t>
            </w:r>
            <w:proofErr w:type="spellEnd"/>
            <w:r>
              <w:rPr>
                <w:rFonts w:ascii="Arial" w:hAnsi="Arial" w:cs="Arial"/>
                <w:b/>
                <w:bCs/>
                <w:i/>
              </w:rPr>
              <w:br/>
            </w:r>
            <w:r w:rsidRPr="001C0CEF">
              <w:rPr>
                <w:rFonts w:ascii="Arial" w:hAnsi="Arial" w:cs="Arial"/>
                <w:bCs/>
                <w:i/>
              </w:rPr>
              <w:t>Admin. Aide I/</w:t>
            </w:r>
          </w:p>
          <w:p w14:paraId="5F38CCC6" w14:textId="77777777" w:rsidR="000476B1" w:rsidRPr="007816FE" w:rsidRDefault="000476B1" w:rsidP="00A82E83">
            <w:pPr>
              <w:spacing w:before="60" w:after="60"/>
              <w:jc w:val="center"/>
              <w:rPr>
                <w:rFonts w:ascii="Arial" w:hAnsi="Arial" w:cs="Arial"/>
                <w:b/>
                <w:bCs/>
                <w:i/>
              </w:rPr>
            </w:pPr>
            <w:r w:rsidRPr="001C0CEF">
              <w:rPr>
                <w:rFonts w:ascii="Arial" w:hAnsi="Arial" w:cs="Arial"/>
                <w:b/>
                <w:bCs/>
                <w:i/>
              </w:rPr>
              <w:t xml:space="preserve">John Carlo </w:t>
            </w:r>
            <w:proofErr w:type="spellStart"/>
            <w:r w:rsidRPr="001C0CEF">
              <w:rPr>
                <w:rFonts w:ascii="Arial" w:hAnsi="Arial" w:cs="Arial"/>
                <w:b/>
                <w:bCs/>
                <w:i/>
              </w:rPr>
              <w:t>Ebarle</w:t>
            </w:r>
            <w:proofErr w:type="spellEnd"/>
            <w:r>
              <w:rPr>
                <w:rFonts w:ascii="Arial" w:hAnsi="Arial" w:cs="Arial"/>
                <w:b/>
                <w:bCs/>
                <w:i/>
              </w:rPr>
              <w:br/>
            </w:r>
            <w:r w:rsidRPr="001C0CEF">
              <w:rPr>
                <w:rFonts w:ascii="Arial" w:hAnsi="Arial" w:cs="Arial"/>
                <w:bCs/>
                <w:i/>
              </w:rPr>
              <w:t>Admin. Aide I/</w:t>
            </w:r>
          </w:p>
          <w:p w14:paraId="2114BEFE" w14:textId="77777777" w:rsidR="000476B1" w:rsidRPr="007816FE" w:rsidRDefault="000476B1" w:rsidP="00A82E83">
            <w:pPr>
              <w:spacing w:before="60" w:after="60"/>
              <w:jc w:val="center"/>
              <w:rPr>
                <w:rFonts w:ascii="Arial" w:hAnsi="Arial" w:cs="Arial"/>
                <w:b/>
                <w:bCs/>
                <w:i/>
              </w:rPr>
            </w:pPr>
            <w:proofErr w:type="spellStart"/>
            <w:r w:rsidRPr="001C0CEF">
              <w:rPr>
                <w:rFonts w:ascii="Arial" w:hAnsi="Arial" w:cs="Arial"/>
                <w:b/>
                <w:bCs/>
                <w:i/>
              </w:rPr>
              <w:t>Raymund</w:t>
            </w:r>
            <w:proofErr w:type="spellEnd"/>
            <w:r w:rsidRPr="001C0CEF">
              <w:rPr>
                <w:rFonts w:ascii="Arial" w:hAnsi="Arial" w:cs="Arial"/>
                <w:b/>
                <w:bCs/>
                <w:i/>
              </w:rPr>
              <w:t xml:space="preserve"> N. </w:t>
            </w:r>
            <w:proofErr w:type="spellStart"/>
            <w:r w:rsidRPr="001C0CEF">
              <w:rPr>
                <w:rFonts w:ascii="Arial" w:hAnsi="Arial" w:cs="Arial"/>
                <w:b/>
                <w:bCs/>
                <w:i/>
              </w:rPr>
              <w:t>Suico</w:t>
            </w:r>
            <w:proofErr w:type="spellEnd"/>
            <w:r>
              <w:rPr>
                <w:rFonts w:ascii="Arial" w:hAnsi="Arial" w:cs="Arial"/>
                <w:b/>
                <w:bCs/>
                <w:i/>
              </w:rPr>
              <w:br/>
            </w:r>
            <w:r w:rsidRPr="001C0CEF">
              <w:rPr>
                <w:rFonts w:ascii="Arial" w:hAnsi="Arial" w:cs="Arial"/>
                <w:bCs/>
                <w:i/>
              </w:rPr>
              <w:t>Admin. Assistant I</w:t>
            </w:r>
          </w:p>
          <w:p w14:paraId="33EFE1CD" w14:textId="77777777" w:rsidR="000476B1" w:rsidRDefault="000476B1" w:rsidP="00A82E83">
            <w:pPr>
              <w:spacing w:before="60" w:after="60"/>
              <w:jc w:val="center"/>
              <w:rPr>
                <w:rFonts w:ascii="Arial" w:hAnsi="Arial" w:cs="Arial"/>
                <w:bCs/>
                <w:i/>
              </w:rPr>
            </w:pPr>
          </w:p>
          <w:p w14:paraId="14B652E9" w14:textId="77777777" w:rsidR="000476B1" w:rsidRPr="001C0CEF" w:rsidRDefault="000476B1" w:rsidP="00A82E83">
            <w:pPr>
              <w:spacing w:before="60" w:after="60"/>
              <w:jc w:val="center"/>
              <w:rPr>
                <w:rFonts w:ascii="Arial" w:hAnsi="Arial" w:cs="Arial"/>
                <w:bCs/>
                <w:iCs/>
              </w:rPr>
            </w:pPr>
            <w:r w:rsidRPr="00864974">
              <w:rPr>
                <w:rFonts w:ascii="Arial" w:hAnsi="Arial" w:cs="Arial"/>
                <w:bCs/>
                <w:iCs/>
                <w:color w:val="000000" w:themeColor="text1"/>
                <w:sz w:val="20"/>
                <w:szCs w:val="20"/>
              </w:rPr>
              <w:t xml:space="preserve">Office of the </w:t>
            </w:r>
            <w:r>
              <w:rPr>
                <w:rFonts w:ascii="Arial" w:hAnsi="Arial" w:cs="Arial"/>
                <w:bCs/>
                <w:iCs/>
                <w:color w:val="000000" w:themeColor="text1"/>
                <w:sz w:val="20"/>
                <w:szCs w:val="20"/>
              </w:rPr>
              <w:t>City Legal Officer</w:t>
            </w:r>
          </w:p>
        </w:tc>
      </w:tr>
      <w:tr w:rsidR="000476B1" w:rsidRPr="001C0CEF" w14:paraId="5A4ECB47" w14:textId="77777777" w:rsidTr="00A82E83">
        <w:trPr>
          <w:trHeight w:val="20"/>
        </w:trPr>
        <w:tc>
          <w:tcPr>
            <w:tcW w:w="2232" w:type="dxa"/>
            <w:vMerge/>
            <w:shd w:val="clear" w:color="auto" w:fill="auto"/>
          </w:tcPr>
          <w:p w14:paraId="1B6ABD71" w14:textId="77777777" w:rsidR="000476B1" w:rsidRPr="001C0CEF" w:rsidRDefault="000476B1" w:rsidP="000476B1">
            <w:pPr>
              <w:pStyle w:val="ListParagraph"/>
              <w:numPr>
                <w:ilvl w:val="0"/>
                <w:numId w:val="346"/>
              </w:numPr>
              <w:spacing w:before="60" w:after="60"/>
              <w:ind w:left="418"/>
              <w:contextualSpacing w:val="0"/>
              <w:rPr>
                <w:rFonts w:ascii="Arial" w:hAnsi="Arial" w:cs="Arial"/>
              </w:rPr>
            </w:pPr>
          </w:p>
        </w:tc>
        <w:tc>
          <w:tcPr>
            <w:tcW w:w="3973" w:type="dxa"/>
            <w:gridSpan w:val="2"/>
            <w:shd w:val="clear" w:color="auto" w:fill="auto"/>
          </w:tcPr>
          <w:p w14:paraId="68F251E5" w14:textId="77777777" w:rsidR="000476B1" w:rsidRPr="007816FE" w:rsidRDefault="000476B1" w:rsidP="00A82E83">
            <w:pPr>
              <w:spacing w:before="60" w:after="60"/>
              <w:ind w:left="358" w:hanging="358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.1.</w:t>
            </w:r>
            <w:r w:rsidRPr="007816FE">
              <w:rPr>
                <w:rFonts w:ascii="Arial" w:hAnsi="Arial" w:cs="Arial"/>
              </w:rPr>
              <w:t xml:space="preserve"> Look for the file in the filer indicated in the list of files </w:t>
            </w:r>
          </w:p>
        </w:tc>
        <w:tc>
          <w:tcPr>
            <w:tcW w:w="1170" w:type="dxa"/>
            <w:vMerge/>
            <w:shd w:val="clear" w:color="auto" w:fill="auto"/>
          </w:tcPr>
          <w:p w14:paraId="333CA0B9" w14:textId="77777777" w:rsidR="000476B1" w:rsidRPr="001C0CEF" w:rsidRDefault="000476B1" w:rsidP="00A82E83">
            <w:pPr>
              <w:spacing w:before="60" w:after="60"/>
              <w:jc w:val="center"/>
              <w:rPr>
                <w:rFonts w:ascii="Arial" w:hAnsi="Arial" w:cs="Arial"/>
              </w:rPr>
            </w:pPr>
          </w:p>
        </w:tc>
        <w:tc>
          <w:tcPr>
            <w:tcW w:w="1440" w:type="dxa"/>
            <w:vMerge/>
            <w:shd w:val="clear" w:color="auto" w:fill="auto"/>
          </w:tcPr>
          <w:p w14:paraId="37EEAD94" w14:textId="77777777" w:rsidR="000476B1" w:rsidRPr="001C0CEF" w:rsidRDefault="000476B1" w:rsidP="00A82E83">
            <w:pPr>
              <w:pStyle w:val="ListParagraph"/>
              <w:spacing w:before="60" w:after="60"/>
              <w:ind w:left="432"/>
              <w:contextualSpacing w:val="0"/>
              <w:rPr>
                <w:rFonts w:ascii="Arial" w:hAnsi="Arial" w:cs="Arial"/>
              </w:rPr>
            </w:pPr>
          </w:p>
        </w:tc>
        <w:tc>
          <w:tcPr>
            <w:tcW w:w="3069" w:type="dxa"/>
            <w:vMerge/>
            <w:shd w:val="clear" w:color="auto" w:fill="auto"/>
          </w:tcPr>
          <w:p w14:paraId="5A85CE79" w14:textId="77777777" w:rsidR="000476B1" w:rsidRPr="001C0CEF" w:rsidRDefault="000476B1" w:rsidP="00A82E83">
            <w:pPr>
              <w:spacing w:before="60" w:after="60"/>
              <w:jc w:val="center"/>
              <w:rPr>
                <w:rFonts w:ascii="Arial" w:hAnsi="Arial" w:cs="Arial"/>
                <w:bCs/>
                <w:iCs/>
              </w:rPr>
            </w:pPr>
          </w:p>
        </w:tc>
      </w:tr>
      <w:tr w:rsidR="000476B1" w:rsidRPr="001C0CEF" w14:paraId="3130619F" w14:textId="77777777" w:rsidTr="00A82E83">
        <w:trPr>
          <w:trHeight w:val="20"/>
        </w:trPr>
        <w:tc>
          <w:tcPr>
            <w:tcW w:w="2232" w:type="dxa"/>
            <w:vMerge/>
            <w:shd w:val="clear" w:color="auto" w:fill="auto"/>
          </w:tcPr>
          <w:p w14:paraId="1BD93C09" w14:textId="77777777" w:rsidR="000476B1" w:rsidRPr="001C0CEF" w:rsidRDefault="000476B1" w:rsidP="000476B1">
            <w:pPr>
              <w:pStyle w:val="ListParagraph"/>
              <w:numPr>
                <w:ilvl w:val="0"/>
                <w:numId w:val="343"/>
              </w:numPr>
              <w:spacing w:before="60" w:after="60"/>
              <w:ind w:left="418"/>
              <w:contextualSpacing w:val="0"/>
              <w:rPr>
                <w:rFonts w:ascii="Arial" w:hAnsi="Arial" w:cs="Arial"/>
              </w:rPr>
            </w:pPr>
          </w:p>
        </w:tc>
        <w:tc>
          <w:tcPr>
            <w:tcW w:w="3973" w:type="dxa"/>
            <w:gridSpan w:val="2"/>
            <w:shd w:val="clear" w:color="auto" w:fill="auto"/>
          </w:tcPr>
          <w:p w14:paraId="77E0E58E" w14:textId="77777777" w:rsidR="000476B1" w:rsidRPr="001C0CEF" w:rsidRDefault="000476B1" w:rsidP="00A82E83">
            <w:pPr>
              <w:spacing w:before="60" w:after="60"/>
              <w:ind w:left="433" w:hanging="450"/>
              <w:rPr>
                <w:rFonts w:ascii="Arial" w:hAnsi="Arial" w:cs="Arial"/>
              </w:rPr>
            </w:pPr>
            <w:r w:rsidRPr="001C0CEF">
              <w:rPr>
                <w:rFonts w:ascii="Arial" w:hAnsi="Arial" w:cs="Arial"/>
              </w:rPr>
              <w:t>3.2</w:t>
            </w:r>
            <w:r>
              <w:rPr>
                <w:rFonts w:ascii="Arial" w:hAnsi="Arial" w:cs="Arial"/>
              </w:rPr>
              <w:t>.</w:t>
            </w:r>
            <w:r w:rsidRPr="001C0CEF">
              <w:rPr>
                <w:rFonts w:ascii="Arial" w:hAnsi="Arial" w:cs="Arial"/>
              </w:rPr>
              <w:t xml:space="preserve"> Present to the </w:t>
            </w:r>
            <w:r>
              <w:rPr>
                <w:rFonts w:ascii="Arial" w:hAnsi="Arial" w:cs="Arial"/>
              </w:rPr>
              <w:t>City Legal Officer</w:t>
            </w:r>
            <w:r w:rsidRPr="001C0CEF">
              <w:rPr>
                <w:rFonts w:ascii="Arial" w:hAnsi="Arial" w:cs="Arial"/>
              </w:rPr>
              <w:t xml:space="preserve"> or Acting Assistant </w:t>
            </w:r>
            <w:r>
              <w:rPr>
                <w:rFonts w:ascii="Arial" w:hAnsi="Arial" w:cs="Arial"/>
              </w:rPr>
              <w:t>City Legal Officer</w:t>
            </w:r>
            <w:r w:rsidRPr="001C0CEF">
              <w:rPr>
                <w:rFonts w:ascii="Arial" w:hAnsi="Arial" w:cs="Arial"/>
              </w:rPr>
              <w:t xml:space="preserve"> the document/s on the propriety/ preciseness on the request</w:t>
            </w:r>
          </w:p>
        </w:tc>
        <w:tc>
          <w:tcPr>
            <w:tcW w:w="1170" w:type="dxa"/>
            <w:vMerge/>
            <w:shd w:val="clear" w:color="auto" w:fill="auto"/>
          </w:tcPr>
          <w:p w14:paraId="09D372F3" w14:textId="77777777" w:rsidR="000476B1" w:rsidRPr="001C0CEF" w:rsidRDefault="000476B1" w:rsidP="00A82E83">
            <w:pPr>
              <w:spacing w:before="60" w:after="60"/>
              <w:jc w:val="center"/>
              <w:rPr>
                <w:rFonts w:ascii="Arial" w:hAnsi="Arial" w:cs="Arial"/>
              </w:rPr>
            </w:pPr>
          </w:p>
        </w:tc>
        <w:tc>
          <w:tcPr>
            <w:tcW w:w="1440" w:type="dxa"/>
            <w:vMerge/>
            <w:shd w:val="clear" w:color="auto" w:fill="auto"/>
          </w:tcPr>
          <w:p w14:paraId="0FED7938" w14:textId="77777777" w:rsidR="000476B1" w:rsidRPr="001C0CEF" w:rsidRDefault="000476B1" w:rsidP="00A82E83">
            <w:pPr>
              <w:pStyle w:val="ListParagraph"/>
              <w:spacing w:before="60" w:after="60"/>
              <w:ind w:left="432"/>
              <w:contextualSpacing w:val="0"/>
              <w:rPr>
                <w:rFonts w:ascii="Arial" w:hAnsi="Arial" w:cs="Arial"/>
              </w:rPr>
            </w:pPr>
          </w:p>
        </w:tc>
        <w:tc>
          <w:tcPr>
            <w:tcW w:w="3069" w:type="dxa"/>
            <w:vMerge/>
            <w:shd w:val="clear" w:color="auto" w:fill="auto"/>
          </w:tcPr>
          <w:p w14:paraId="245021E0" w14:textId="77777777" w:rsidR="000476B1" w:rsidRPr="001C0CEF" w:rsidRDefault="000476B1" w:rsidP="00A82E83">
            <w:pPr>
              <w:spacing w:before="60" w:after="60"/>
              <w:jc w:val="center"/>
              <w:rPr>
                <w:rFonts w:ascii="Arial" w:hAnsi="Arial" w:cs="Arial"/>
                <w:bCs/>
                <w:iCs/>
              </w:rPr>
            </w:pPr>
          </w:p>
        </w:tc>
      </w:tr>
      <w:tr w:rsidR="000476B1" w:rsidRPr="001C0CEF" w14:paraId="06544CF0" w14:textId="77777777" w:rsidTr="00A82E83">
        <w:trPr>
          <w:trHeight w:val="20"/>
        </w:trPr>
        <w:tc>
          <w:tcPr>
            <w:tcW w:w="2232" w:type="dxa"/>
            <w:vMerge w:val="restart"/>
            <w:shd w:val="clear" w:color="auto" w:fill="auto"/>
          </w:tcPr>
          <w:p w14:paraId="281DE309" w14:textId="77777777" w:rsidR="000476B1" w:rsidRPr="001C0CEF" w:rsidRDefault="000476B1" w:rsidP="000476B1">
            <w:pPr>
              <w:pStyle w:val="ListParagraph"/>
              <w:numPr>
                <w:ilvl w:val="0"/>
                <w:numId w:val="346"/>
              </w:numPr>
              <w:spacing w:before="60" w:after="60"/>
              <w:ind w:left="306" w:hanging="284"/>
              <w:contextualSpacing w:val="0"/>
              <w:rPr>
                <w:rFonts w:ascii="Arial" w:hAnsi="Arial" w:cs="Arial"/>
              </w:rPr>
            </w:pPr>
            <w:r w:rsidRPr="001C0CEF">
              <w:rPr>
                <w:rFonts w:ascii="Arial" w:hAnsi="Arial" w:cs="Arial"/>
              </w:rPr>
              <w:t>Ask for the Retrieval of the requested document/s</w:t>
            </w:r>
          </w:p>
        </w:tc>
        <w:tc>
          <w:tcPr>
            <w:tcW w:w="3973" w:type="dxa"/>
            <w:gridSpan w:val="2"/>
            <w:shd w:val="clear" w:color="auto" w:fill="auto"/>
          </w:tcPr>
          <w:p w14:paraId="1D9B94AE" w14:textId="77777777" w:rsidR="000476B1" w:rsidRPr="001C0CEF" w:rsidRDefault="000476B1" w:rsidP="000476B1">
            <w:pPr>
              <w:pStyle w:val="ListParagraph"/>
              <w:numPr>
                <w:ilvl w:val="0"/>
                <w:numId w:val="344"/>
              </w:numPr>
              <w:spacing w:before="60" w:after="60"/>
              <w:ind w:left="390" w:hanging="425"/>
              <w:contextualSpacing w:val="0"/>
              <w:rPr>
                <w:rFonts w:ascii="Arial" w:hAnsi="Arial" w:cs="Arial"/>
              </w:rPr>
            </w:pPr>
            <w:r w:rsidRPr="001C0CEF">
              <w:rPr>
                <w:rFonts w:ascii="Arial" w:hAnsi="Arial" w:cs="Arial"/>
              </w:rPr>
              <w:t>Note the recorded incoming communication in the logbook with corresponding signature of client</w:t>
            </w:r>
          </w:p>
        </w:tc>
        <w:tc>
          <w:tcPr>
            <w:tcW w:w="1170" w:type="dxa"/>
            <w:shd w:val="clear" w:color="auto" w:fill="auto"/>
          </w:tcPr>
          <w:p w14:paraId="74A3AAD4" w14:textId="77777777" w:rsidR="000476B1" w:rsidRPr="001C0CEF" w:rsidRDefault="000476B1" w:rsidP="00A82E83">
            <w:pPr>
              <w:spacing w:before="60" w:after="60"/>
              <w:jc w:val="center"/>
              <w:rPr>
                <w:rFonts w:ascii="Arial" w:hAnsi="Arial" w:cs="Arial"/>
              </w:rPr>
            </w:pPr>
          </w:p>
        </w:tc>
        <w:tc>
          <w:tcPr>
            <w:tcW w:w="1440" w:type="dxa"/>
            <w:vMerge w:val="restart"/>
            <w:shd w:val="clear" w:color="auto" w:fill="auto"/>
          </w:tcPr>
          <w:p w14:paraId="45DD7C21" w14:textId="77777777" w:rsidR="000476B1" w:rsidRPr="001C0CEF" w:rsidRDefault="000476B1" w:rsidP="00A82E83">
            <w:pPr>
              <w:spacing w:before="60" w:after="60"/>
              <w:jc w:val="center"/>
              <w:rPr>
                <w:rFonts w:ascii="Arial" w:hAnsi="Arial" w:cs="Arial"/>
              </w:rPr>
            </w:pPr>
            <w:r w:rsidRPr="001C0CEF">
              <w:rPr>
                <w:rFonts w:ascii="Arial" w:hAnsi="Arial" w:cs="Arial"/>
              </w:rPr>
              <w:t>12 Minutes</w:t>
            </w:r>
          </w:p>
          <w:p w14:paraId="5CEFD43B" w14:textId="77777777" w:rsidR="000476B1" w:rsidRPr="001C0CEF" w:rsidRDefault="000476B1" w:rsidP="00A82E83">
            <w:pPr>
              <w:spacing w:before="60" w:after="60"/>
              <w:jc w:val="center"/>
              <w:rPr>
                <w:rFonts w:ascii="Arial" w:hAnsi="Arial" w:cs="Arial"/>
              </w:rPr>
            </w:pPr>
          </w:p>
        </w:tc>
        <w:tc>
          <w:tcPr>
            <w:tcW w:w="3069" w:type="dxa"/>
            <w:vMerge w:val="restart"/>
            <w:shd w:val="clear" w:color="auto" w:fill="auto"/>
          </w:tcPr>
          <w:p w14:paraId="77ADB7E4" w14:textId="77777777" w:rsidR="000476B1" w:rsidRPr="007816FE" w:rsidRDefault="000476B1" w:rsidP="00A82E83">
            <w:pPr>
              <w:spacing w:before="60" w:after="60"/>
              <w:jc w:val="center"/>
              <w:rPr>
                <w:rFonts w:ascii="Arial" w:hAnsi="Arial" w:cs="Arial"/>
                <w:b/>
                <w:bCs/>
                <w:i/>
              </w:rPr>
            </w:pPr>
            <w:proofErr w:type="spellStart"/>
            <w:r w:rsidRPr="001C0CEF">
              <w:rPr>
                <w:rFonts w:ascii="Arial" w:hAnsi="Arial" w:cs="Arial"/>
                <w:b/>
                <w:bCs/>
                <w:i/>
              </w:rPr>
              <w:t>Raymund</w:t>
            </w:r>
            <w:proofErr w:type="spellEnd"/>
            <w:r w:rsidRPr="001C0CEF">
              <w:rPr>
                <w:rFonts w:ascii="Arial" w:hAnsi="Arial" w:cs="Arial"/>
                <w:b/>
                <w:bCs/>
                <w:i/>
              </w:rPr>
              <w:t xml:space="preserve"> N. </w:t>
            </w:r>
            <w:proofErr w:type="spellStart"/>
            <w:r w:rsidRPr="001C0CEF">
              <w:rPr>
                <w:rFonts w:ascii="Arial" w:hAnsi="Arial" w:cs="Arial"/>
                <w:b/>
                <w:bCs/>
                <w:i/>
              </w:rPr>
              <w:t>Suico</w:t>
            </w:r>
            <w:proofErr w:type="spellEnd"/>
            <w:r>
              <w:rPr>
                <w:rFonts w:ascii="Arial" w:hAnsi="Arial" w:cs="Arial"/>
                <w:b/>
                <w:bCs/>
                <w:i/>
              </w:rPr>
              <w:br/>
            </w:r>
            <w:r w:rsidRPr="001C0CEF">
              <w:rPr>
                <w:rFonts w:ascii="Arial" w:hAnsi="Arial" w:cs="Arial"/>
                <w:bCs/>
                <w:i/>
              </w:rPr>
              <w:t>Admin. Assistant I/</w:t>
            </w:r>
          </w:p>
          <w:p w14:paraId="5E74AB93" w14:textId="77777777" w:rsidR="000476B1" w:rsidRDefault="000476B1" w:rsidP="00A82E83">
            <w:pPr>
              <w:spacing w:before="60" w:after="60"/>
              <w:jc w:val="center"/>
              <w:rPr>
                <w:rFonts w:ascii="Arial" w:hAnsi="Arial" w:cs="Arial"/>
                <w:bCs/>
                <w:iCs/>
                <w:color w:val="000000" w:themeColor="text1"/>
                <w:sz w:val="20"/>
                <w:szCs w:val="20"/>
              </w:rPr>
            </w:pPr>
            <w:r w:rsidRPr="001C0CEF">
              <w:rPr>
                <w:rFonts w:ascii="Arial" w:hAnsi="Arial" w:cs="Arial"/>
                <w:b/>
                <w:bCs/>
                <w:i/>
              </w:rPr>
              <w:t xml:space="preserve">Queenie </w:t>
            </w:r>
            <w:proofErr w:type="spellStart"/>
            <w:r w:rsidRPr="001C0CEF">
              <w:rPr>
                <w:rFonts w:ascii="Arial" w:hAnsi="Arial" w:cs="Arial"/>
                <w:b/>
                <w:bCs/>
                <w:i/>
              </w:rPr>
              <w:t>Vicefe</w:t>
            </w:r>
            <w:proofErr w:type="spellEnd"/>
            <w:r w:rsidRPr="001C0CEF">
              <w:rPr>
                <w:rFonts w:ascii="Arial" w:hAnsi="Arial" w:cs="Arial"/>
                <w:b/>
                <w:bCs/>
                <w:i/>
              </w:rPr>
              <w:t xml:space="preserve"> A. </w:t>
            </w:r>
            <w:proofErr w:type="spellStart"/>
            <w:r w:rsidRPr="001C0CEF">
              <w:rPr>
                <w:rFonts w:ascii="Arial" w:hAnsi="Arial" w:cs="Arial"/>
                <w:b/>
                <w:bCs/>
                <w:i/>
              </w:rPr>
              <w:t>Pajo</w:t>
            </w:r>
            <w:proofErr w:type="spellEnd"/>
            <w:r>
              <w:rPr>
                <w:rFonts w:ascii="Arial" w:hAnsi="Arial" w:cs="Arial"/>
                <w:b/>
                <w:bCs/>
                <w:i/>
              </w:rPr>
              <w:br/>
            </w:r>
            <w:r w:rsidRPr="001C0CEF">
              <w:rPr>
                <w:rFonts w:ascii="Arial" w:hAnsi="Arial" w:cs="Arial"/>
                <w:bCs/>
                <w:i/>
              </w:rPr>
              <w:t>Admin. Aide I</w:t>
            </w:r>
            <w:r w:rsidRPr="001C0CEF">
              <w:rPr>
                <w:rFonts w:ascii="Arial" w:hAnsi="Arial" w:cs="Arial"/>
                <w:bCs/>
                <w:i/>
              </w:rPr>
              <w:br/>
            </w:r>
          </w:p>
          <w:p w14:paraId="3CE70915" w14:textId="77777777" w:rsidR="000476B1" w:rsidRPr="007816FE" w:rsidRDefault="000476B1" w:rsidP="00A82E83">
            <w:pPr>
              <w:spacing w:before="60" w:after="60"/>
              <w:jc w:val="center"/>
              <w:rPr>
                <w:rFonts w:ascii="Arial" w:hAnsi="Arial" w:cs="Arial"/>
                <w:b/>
                <w:bCs/>
                <w:i/>
              </w:rPr>
            </w:pPr>
            <w:r w:rsidRPr="00864974">
              <w:rPr>
                <w:rFonts w:ascii="Arial" w:hAnsi="Arial" w:cs="Arial"/>
                <w:bCs/>
                <w:iCs/>
                <w:color w:val="000000" w:themeColor="text1"/>
                <w:sz w:val="20"/>
                <w:szCs w:val="20"/>
              </w:rPr>
              <w:t xml:space="preserve"> Office of the </w:t>
            </w:r>
            <w:r>
              <w:rPr>
                <w:rFonts w:ascii="Arial" w:hAnsi="Arial" w:cs="Arial"/>
                <w:bCs/>
                <w:iCs/>
                <w:color w:val="000000" w:themeColor="text1"/>
                <w:sz w:val="20"/>
                <w:szCs w:val="20"/>
              </w:rPr>
              <w:t>City Legal Officer</w:t>
            </w:r>
          </w:p>
        </w:tc>
      </w:tr>
      <w:tr w:rsidR="000476B1" w:rsidRPr="001C0CEF" w14:paraId="4EC8A9D3" w14:textId="77777777" w:rsidTr="00A82E83">
        <w:trPr>
          <w:trHeight w:val="20"/>
        </w:trPr>
        <w:tc>
          <w:tcPr>
            <w:tcW w:w="2232" w:type="dxa"/>
            <w:vMerge/>
            <w:shd w:val="clear" w:color="auto" w:fill="auto"/>
          </w:tcPr>
          <w:p w14:paraId="6B1852A6" w14:textId="77777777" w:rsidR="000476B1" w:rsidRPr="001C0CEF" w:rsidRDefault="000476B1" w:rsidP="00A82E83">
            <w:pPr>
              <w:pStyle w:val="ListParagraph"/>
              <w:spacing w:before="60" w:after="60"/>
              <w:ind w:left="306"/>
              <w:contextualSpacing w:val="0"/>
              <w:rPr>
                <w:rFonts w:ascii="Arial" w:hAnsi="Arial" w:cs="Arial"/>
              </w:rPr>
            </w:pPr>
          </w:p>
        </w:tc>
        <w:tc>
          <w:tcPr>
            <w:tcW w:w="3973" w:type="dxa"/>
            <w:gridSpan w:val="2"/>
            <w:shd w:val="clear" w:color="auto" w:fill="auto"/>
          </w:tcPr>
          <w:p w14:paraId="1F27A4BD" w14:textId="77777777" w:rsidR="000476B1" w:rsidRPr="001C0CEF" w:rsidRDefault="000476B1" w:rsidP="000476B1">
            <w:pPr>
              <w:pStyle w:val="ListParagraph"/>
              <w:numPr>
                <w:ilvl w:val="1"/>
                <w:numId w:val="348"/>
              </w:numPr>
              <w:spacing w:before="60" w:after="60"/>
              <w:ind w:left="432" w:hanging="450"/>
              <w:contextualSpacing w:val="0"/>
              <w:rPr>
                <w:rFonts w:ascii="Arial" w:hAnsi="Arial" w:cs="Arial"/>
              </w:rPr>
            </w:pPr>
            <w:r w:rsidRPr="001C0CEF">
              <w:rPr>
                <w:rFonts w:ascii="Arial" w:hAnsi="Arial" w:cs="Arial"/>
              </w:rPr>
              <w:t>Record outgoing communication in the logbook</w:t>
            </w:r>
          </w:p>
        </w:tc>
        <w:tc>
          <w:tcPr>
            <w:tcW w:w="1170" w:type="dxa"/>
            <w:vMerge w:val="restart"/>
            <w:shd w:val="clear" w:color="auto" w:fill="auto"/>
          </w:tcPr>
          <w:p w14:paraId="4EE7B901" w14:textId="77777777" w:rsidR="000476B1" w:rsidRPr="001C0CEF" w:rsidRDefault="000476B1" w:rsidP="00A82E83">
            <w:pPr>
              <w:spacing w:before="60" w:after="60"/>
              <w:jc w:val="center"/>
              <w:rPr>
                <w:rFonts w:ascii="Arial" w:hAnsi="Arial" w:cs="Arial"/>
              </w:rPr>
            </w:pPr>
          </w:p>
        </w:tc>
        <w:tc>
          <w:tcPr>
            <w:tcW w:w="1440" w:type="dxa"/>
            <w:vMerge/>
            <w:shd w:val="clear" w:color="auto" w:fill="auto"/>
          </w:tcPr>
          <w:p w14:paraId="2AB14D1B" w14:textId="77777777" w:rsidR="000476B1" w:rsidRPr="001C0CEF" w:rsidRDefault="000476B1" w:rsidP="00A82E83">
            <w:pPr>
              <w:pStyle w:val="ListParagraph"/>
              <w:spacing w:before="60" w:after="60"/>
              <w:ind w:left="432"/>
              <w:contextualSpacing w:val="0"/>
              <w:rPr>
                <w:rFonts w:ascii="Arial" w:hAnsi="Arial" w:cs="Arial"/>
              </w:rPr>
            </w:pPr>
          </w:p>
        </w:tc>
        <w:tc>
          <w:tcPr>
            <w:tcW w:w="3069" w:type="dxa"/>
            <w:vMerge/>
            <w:shd w:val="clear" w:color="auto" w:fill="auto"/>
          </w:tcPr>
          <w:p w14:paraId="6EE7D44E" w14:textId="77777777" w:rsidR="000476B1" w:rsidRPr="001C0CEF" w:rsidRDefault="000476B1" w:rsidP="00A82E83">
            <w:pPr>
              <w:spacing w:before="60" w:after="60"/>
              <w:jc w:val="center"/>
              <w:rPr>
                <w:rFonts w:ascii="Arial" w:hAnsi="Arial" w:cs="Arial"/>
                <w:bCs/>
                <w:i/>
              </w:rPr>
            </w:pPr>
          </w:p>
        </w:tc>
      </w:tr>
      <w:tr w:rsidR="000476B1" w:rsidRPr="001C0CEF" w14:paraId="31A87012" w14:textId="77777777" w:rsidTr="00A82E83">
        <w:trPr>
          <w:trHeight w:val="20"/>
        </w:trPr>
        <w:tc>
          <w:tcPr>
            <w:tcW w:w="2232" w:type="dxa"/>
            <w:vMerge/>
            <w:shd w:val="clear" w:color="auto" w:fill="auto"/>
          </w:tcPr>
          <w:p w14:paraId="0327D64D" w14:textId="77777777" w:rsidR="000476B1" w:rsidRPr="001C0CEF" w:rsidRDefault="000476B1" w:rsidP="00A82E83">
            <w:pPr>
              <w:pStyle w:val="ListParagraph"/>
              <w:spacing w:before="60" w:after="60"/>
              <w:ind w:left="306"/>
              <w:contextualSpacing w:val="0"/>
              <w:rPr>
                <w:rFonts w:ascii="Arial" w:hAnsi="Arial" w:cs="Arial"/>
              </w:rPr>
            </w:pPr>
          </w:p>
        </w:tc>
        <w:tc>
          <w:tcPr>
            <w:tcW w:w="3973" w:type="dxa"/>
            <w:gridSpan w:val="2"/>
            <w:shd w:val="clear" w:color="auto" w:fill="auto"/>
          </w:tcPr>
          <w:p w14:paraId="2A5508DD" w14:textId="77777777" w:rsidR="000476B1" w:rsidRPr="001C0CEF" w:rsidRDefault="000476B1" w:rsidP="000476B1">
            <w:pPr>
              <w:pStyle w:val="ListParagraph"/>
              <w:numPr>
                <w:ilvl w:val="1"/>
                <w:numId w:val="348"/>
              </w:numPr>
              <w:spacing w:before="60" w:after="60"/>
              <w:ind w:left="432" w:hanging="450"/>
              <w:contextualSpacing w:val="0"/>
              <w:rPr>
                <w:rFonts w:ascii="Arial" w:hAnsi="Arial" w:cs="Arial"/>
              </w:rPr>
            </w:pPr>
            <w:r w:rsidRPr="001C0CEF">
              <w:rPr>
                <w:rFonts w:ascii="Arial" w:hAnsi="Arial" w:cs="Arial"/>
              </w:rPr>
              <w:t>Check attachments, if any.</w:t>
            </w:r>
          </w:p>
        </w:tc>
        <w:tc>
          <w:tcPr>
            <w:tcW w:w="1170" w:type="dxa"/>
            <w:vMerge/>
            <w:shd w:val="clear" w:color="auto" w:fill="auto"/>
          </w:tcPr>
          <w:p w14:paraId="1B41C54E" w14:textId="77777777" w:rsidR="000476B1" w:rsidRPr="001C0CEF" w:rsidRDefault="000476B1" w:rsidP="00A82E83">
            <w:pPr>
              <w:spacing w:before="60" w:after="60"/>
              <w:jc w:val="center"/>
              <w:rPr>
                <w:rFonts w:ascii="Arial" w:hAnsi="Arial" w:cs="Arial"/>
              </w:rPr>
            </w:pPr>
          </w:p>
        </w:tc>
        <w:tc>
          <w:tcPr>
            <w:tcW w:w="1440" w:type="dxa"/>
            <w:vMerge/>
            <w:shd w:val="clear" w:color="auto" w:fill="auto"/>
          </w:tcPr>
          <w:p w14:paraId="453B0299" w14:textId="77777777" w:rsidR="000476B1" w:rsidRPr="001C0CEF" w:rsidRDefault="000476B1" w:rsidP="00A82E83">
            <w:pPr>
              <w:spacing w:before="60" w:after="60"/>
              <w:jc w:val="center"/>
              <w:rPr>
                <w:rFonts w:ascii="Arial" w:hAnsi="Arial" w:cs="Arial"/>
              </w:rPr>
            </w:pPr>
          </w:p>
        </w:tc>
        <w:tc>
          <w:tcPr>
            <w:tcW w:w="3069" w:type="dxa"/>
            <w:vMerge/>
            <w:shd w:val="clear" w:color="auto" w:fill="auto"/>
          </w:tcPr>
          <w:p w14:paraId="03DF8971" w14:textId="77777777" w:rsidR="000476B1" w:rsidRPr="001C0CEF" w:rsidRDefault="000476B1" w:rsidP="00A82E83">
            <w:pPr>
              <w:spacing w:before="60" w:after="60"/>
              <w:jc w:val="center"/>
              <w:rPr>
                <w:rFonts w:ascii="Arial" w:hAnsi="Arial" w:cs="Arial"/>
                <w:bCs/>
                <w:iCs/>
              </w:rPr>
            </w:pPr>
          </w:p>
        </w:tc>
      </w:tr>
      <w:tr w:rsidR="000476B1" w:rsidRPr="001C0CEF" w14:paraId="05C645E9" w14:textId="77777777" w:rsidTr="00A82E83">
        <w:trPr>
          <w:trHeight w:val="20"/>
        </w:trPr>
        <w:tc>
          <w:tcPr>
            <w:tcW w:w="2232" w:type="dxa"/>
            <w:vMerge/>
            <w:shd w:val="clear" w:color="auto" w:fill="auto"/>
          </w:tcPr>
          <w:p w14:paraId="25E028F9" w14:textId="77777777" w:rsidR="000476B1" w:rsidRPr="001C0CEF" w:rsidRDefault="000476B1" w:rsidP="00A82E83">
            <w:pPr>
              <w:pStyle w:val="ListParagraph"/>
              <w:spacing w:before="60" w:after="60"/>
              <w:ind w:left="306"/>
              <w:contextualSpacing w:val="0"/>
              <w:rPr>
                <w:rFonts w:ascii="Arial" w:hAnsi="Arial" w:cs="Arial"/>
              </w:rPr>
            </w:pPr>
          </w:p>
        </w:tc>
        <w:tc>
          <w:tcPr>
            <w:tcW w:w="3973" w:type="dxa"/>
            <w:gridSpan w:val="2"/>
            <w:shd w:val="clear" w:color="auto" w:fill="auto"/>
          </w:tcPr>
          <w:p w14:paraId="2390A868" w14:textId="77777777" w:rsidR="000476B1" w:rsidRPr="001C0CEF" w:rsidRDefault="000476B1" w:rsidP="000476B1">
            <w:pPr>
              <w:pStyle w:val="ListParagraph"/>
              <w:numPr>
                <w:ilvl w:val="1"/>
                <w:numId w:val="348"/>
              </w:numPr>
              <w:spacing w:before="60" w:after="60"/>
              <w:ind w:left="432" w:hanging="450"/>
              <w:contextualSpacing w:val="0"/>
              <w:rPr>
                <w:rFonts w:ascii="Arial" w:hAnsi="Arial" w:cs="Arial"/>
              </w:rPr>
            </w:pPr>
            <w:r w:rsidRPr="001C0CEF">
              <w:rPr>
                <w:rFonts w:ascii="Arial" w:hAnsi="Arial" w:cs="Arial"/>
              </w:rPr>
              <w:t xml:space="preserve">Deliver/disseminate outgoing communication </w:t>
            </w:r>
          </w:p>
        </w:tc>
        <w:tc>
          <w:tcPr>
            <w:tcW w:w="1170" w:type="dxa"/>
            <w:shd w:val="clear" w:color="auto" w:fill="auto"/>
          </w:tcPr>
          <w:p w14:paraId="7F997059" w14:textId="77777777" w:rsidR="000476B1" w:rsidRPr="001C0CEF" w:rsidRDefault="000476B1" w:rsidP="00A82E83">
            <w:pPr>
              <w:spacing w:before="60" w:after="60"/>
              <w:jc w:val="center"/>
              <w:rPr>
                <w:rFonts w:ascii="Arial" w:hAnsi="Arial" w:cs="Arial"/>
              </w:rPr>
            </w:pPr>
          </w:p>
        </w:tc>
        <w:tc>
          <w:tcPr>
            <w:tcW w:w="1440" w:type="dxa"/>
            <w:shd w:val="clear" w:color="auto" w:fill="auto"/>
          </w:tcPr>
          <w:p w14:paraId="3C780CFB" w14:textId="77777777" w:rsidR="000476B1" w:rsidRPr="001C0CEF" w:rsidRDefault="000476B1" w:rsidP="00A82E83">
            <w:pPr>
              <w:pStyle w:val="ListParagraph"/>
              <w:spacing w:before="60" w:after="60"/>
              <w:ind w:left="0"/>
              <w:contextualSpacing w:val="0"/>
              <w:jc w:val="center"/>
              <w:rPr>
                <w:rFonts w:ascii="Arial" w:hAnsi="Arial" w:cs="Arial"/>
              </w:rPr>
            </w:pPr>
            <w:r w:rsidRPr="001C0CEF">
              <w:rPr>
                <w:rFonts w:ascii="Arial" w:hAnsi="Arial" w:cs="Arial"/>
              </w:rPr>
              <w:t>1 Hour</w:t>
            </w:r>
          </w:p>
        </w:tc>
        <w:tc>
          <w:tcPr>
            <w:tcW w:w="3069" w:type="dxa"/>
            <w:shd w:val="clear" w:color="auto" w:fill="auto"/>
          </w:tcPr>
          <w:p w14:paraId="6496BC64" w14:textId="77777777" w:rsidR="000476B1" w:rsidRPr="007816FE" w:rsidRDefault="000476B1" w:rsidP="00A82E83">
            <w:pPr>
              <w:spacing w:before="60" w:after="60"/>
              <w:jc w:val="center"/>
              <w:rPr>
                <w:rFonts w:ascii="Arial" w:hAnsi="Arial" w:cs="Arial"/>
                <w:b/>
                <w:bCs/>
                <w:i/>
              </w:rPr>
            </w:pPr>
            <w:proofErr w:type="spellStart"/>
            <w:r w:rsidRPr="001C0CEF">
              <w:rPr>
                <w:rFonts w:ascii="Arial" w:hAnsi="Arial" w:cs="Arial"/>
                <w:b/>
                <w:bCs/>
                <w:i/>
              </w:rPr>
              <w:t>Jestonie</w:t>
            </w:r>
            <w:proofErr w:type="spellEnd"/>
            <w:r w:rsidRPr="001C0CEF">
              <w:rPr>
                <w:rFonts w:ascii="Arial" w:hAnsi="Arial" w:cs="Arial"/>
                <w:b/>
                <w:bCs/>
                <w:i/>
              </w:rPr>
              <w:t xml:space="preserve"> A. </w:t>
            </w:r>
            <w:proofErr w:type="spellStart"/>
            <w:r w:rsidRPr="001C0CEF">
              <w:rPr>
                <w:rFonts w:ascii="Arial" w:hAnsi="Arial" w:cs="Arial"/>
                <w:b/>
                <w:bCs/>
                <w:i/>
              </w:rPr>
              <w:t>Tima</w:t>
            </w:r>
            <w:proofErr w:type="spellEnd"/>
            <w:r w:rsidRPr="001C0CEF">
              <w:rPr>
                <w:rFonts w:ascii="Arial" w:hAnsi="Arial" w:cs="Arial"/>
                <w:b/>
                <w:bCs/>
                <w:i/>
              </w:rPr>
              <w:t>-an</w:t>
            </w:r>
            <w:r>
              <w:rPr>
                <w:rFonts w:ascii="Arial" w:hAnsi="Arial" w:cs="Arial"/>
                <w:b/>
                <w:bCs/>
                <w:i/>
              </w:rPr>
              <w:br/>
            </w:r>
            <w:r w:rsidRPr="001C0CEF">
              <w:rPr>
                <w:rFonts w:ascii="Arial" w:hAnsi="Arial" w:cs="Arial"/>
                <w:bCs/>
                <w:i/>
              </w:rPr>
              <w:t>Process Server</w:t>
            </w:r>
            <w:r w:rsidRPr="001C0CEF">
              <w:rPr>
                <w:rFonts w:ascii="Arial" w:hAnsi="Arial" w:cs="Arial"/>
                <w:bCs/>
                <w:i/>
              </w:rPr>
              <w:br/>
            </w:r>
            <w:r w:rsidRPr="00864974">
              <w:rPr>
                <w:rFonts w:ascii="Arial" w:hAnsi="Arial" w:cs="Arial"/>
                <w:bCs/>
                <w:iCs/>
                <w:color w:val="000000" w:themeColor="text1"/>
                <w:sz w:val="20"/>
                <w:szCs w:val="20"/>
              </w:rPr>
              <w:t xml:space="preserve"> Office of the </w:t>
            </w:r>
            <w:r>
              <w:rPr>
                <w:rFonts w:ascii="Arial" w:hAnsi="Arial" w:cs="Arial"/>
                <w:bCs/>
                <w:iCs/>
                <w:color w:val="000000" w:themeColor="text1"/>
                <w:sz w:val="20"/>
                <w:szCs w:val="20"/>
              </w:rPr>
              <w:t>City Legal Officer</w:t>
            </w:r>
          </w:p>
        </w:tc>
      </w:tr>
      <w:tr w:rsidR="000476B1" w:rsidRPr="001C0CEF" w14:paraId="41A8B50E" w14:textId="77777777" w:rsidTr="00A82E83">
        <w:trPr>
          <w:trHeight w:val="20"/>
        </w:trPr>
        <w:tc>
          <w:tcPr>
            <w:tcW w:w="6205" w:type="dxa"/>
            <w:gridSpan w:val="3"/>
            <w:shd w:val="clear" w:color="auto" w:fill="FFEFEF"/>
            <w:vAlign w:val="center"/>
          </w:tcPr>
          <w:p w14:paraId="2274BF9B" w14:textId="77777777" w:rsidR="000476B1" w:rsidRPr="001C0CEF" w:rsidRDefault="000476B1" w:rsidP="00A82E83">
            <w:pPr>
              <w:spacing w:before="60" w:after="60"/>
              <w:jc w:val="right"/>
              <w:rPr>
                <w:rFonts w:ascii="Arial" w:hAnsi="Arial" w:cs="Arial"/>
                <w:b/>
                <w:bCs/>
              </w:rPr>
            </w:pPr>
            <w:r w:rsidRPr="001C0CEF">
              <w:rPr>
                <w:rFonts w:ascii="Arial" w:hAnsi="Arial" w:cs="Arial"/>
                <w:b/>
                <w:bCs/>
              </w:rPr>
              <w:t>TOTAL:</w:t>
            </w:r>
          </w:p>
        </w:tc>
        <w:tc>
          <w:tcPr>
            <w:tcW w:w="1170" w:type="dxa"/>
            <w:shd w:val="clear" w:color="auto" w:fill="FFEFEF"/>
            <w:vAlign w:val="center"/>
          </w:tcPr>
          <w:p w14:paraId="73E76D7B" w14:textId="77777777" w:rsidR="000476B1" w:rsidRPr="001C0CEF" w:rsidRDefault="000476B1" w:rsidP="00A82E83">
            <w:pPr>
              <w:spacing w:before="60" w:after="60"/>
              <w:jc w:val="center"/>
              <w:rPr>
                <w:rFonts w:ascii="Arial" w:hAnsi="Arial" w:cs="Arial"/>
                <w:b/>
                <w:bCs/>
              </w:rPr>
            </w:pPr>
            <w:r w:rsidRPr="001C0CEF">
              <w:rPr>
                <w:rFonts w:ascii="Arial" w:hAnsi="Arial" w:cs="Arial"/>
                <w:b/>
                <w:bCs/>
              </w:rPr>
              <w:t>None</w:t>
            </w:r>
          </w:p>
        </w:tc>
        <w:tc>
          <w:tcPr>
            <w:tcW w:w="1440" w:type="dxa"/>
            <w:shd w:val="clear" w:color="auto" w:fill="FFEFEF"/>
            <w:vAlign w:val="center"/>
          </w:tcPr>
          <w:p w14:paraId="105FEF2A" w14:textId="77777777" w:rsidR="000476B1" w:rsidRPr="001C0CEF" w:rsidRDefault="000476B1" w:rsidP="00A82E83">
            <w:pPr>
              <w:spacing w:before="60" w:after="60"/>
              <w:jc w:val="center"/>
              <w:rPr>
                <w:rFonts w:ascii="Arial" w:hAnsi="Arial" w:cs="Arial"/>
                <w:b/>
                <w:bCs/>
              </w:rPr>
            </w:pPr>
            <w:r w:rsidRPr="001C0CEF">
              <w:rPr>
                <w:rFonts w:ascii="Arial" w:hAnsi="Arial" w:cs="Arial"/>
                <w:b/>
                <w:bCs/>
              </w:rPr>
              <w:t xml:space="preserve">2 Days, </w:t>
            </w:r>
            <w:r w:rsidRPr="001C0CEF">
              <w:rPr>
                <w:rFonts w:ascii="Arial" w:hAnsi="Arial" w:cs="Arial"/>
                <w:b/>
                <w:bCs/>
              </w:rPr>
              <w:br/>
              <w:t xml:space="preserve">1 Hour, </w:t>
            </w:r>
            <w:r w:rsidRPr="001C0CEF">
              <w:rPr>
                <w:rFonts w:ascii="Arial" w:hAnsi="Arial" w:cs="Arial"/>
                <w:b/>
                <w:bCs/>
              </w:rPr>
              <w:br/>
              <w:t>29 Minutes</w:t>
            </w:r>
          </w:p>
        </w:tc>
        <w:tc>
          <w:tcPr>
            <w:tcW w:w="3069" w:type="dxa"/>
            <w:shd w:val="clear" w:color="auto" w:fill="FFEFEF"/>
            <w:vAlign w:val="center"/>
          </w:tcPr>
          <w:p w14:paraId="4B66CBE4" w14:textId="77777777" w:rsidR="000476B1" w:rsidRPr="001C0CEF" w:rsidRDefault="000476B1" w:rsidP="00A82E83">
            <w:pPr>
              <w:spacing w:before="60" w:after="60"/>
              <w:rPr>
                <w:rFonts w:ascii="Arial" w:hAnsi="Arial" w:cs="Arial"/>
              </w:rPr>
            </w:pPr>
          </w:p>
        </w:tc>
      </w:tr>
    </w:tbl>
    <w:p w14:paraId="0036C204" w14:textId="77777777" w:rsidR="000476B1" w:rsidRPr="001C0CEF" w:rsidRDefault="000476B1" w:rsidP="000476B1">
      <w:pPr>
        <w:pStyle w:val="ListParagraph"/>
        <w:rPr>
          <w:rFonts w:ascii="Arial" w:hAnsi="Arial" w:cs="Arial"/>
          <w:b/>
          <w:bCs/>
          <w:color w:val="000000" w:themeColor="text1"/>
        </w:rPr>
      </w:pPr>
    </w:p>
    <w:p w14:paraId="2A71B35F" w14:textId="45C79C08" w:rsidR="00B055DB" w:rsidRPr="000476B1" w:rsidRDefault="00B055DB" w:rsidP="000476B1">
      <w:pPr>
        <w:rPr>
          <w:rFonts w:ascii="Arial" w:hAnsi="Arial" w:cs="Arial"/>
          <w:b/>
          <w:bCs/>
          <w:color w:val="000000" w:themeColor="text1"/>
        </w:rPr>
      </w:pPr>
    </w:p>
    <w:sectPr w:rsidR="00B055DB" w:rsidRPr="000476B1" w:rsidSect="00B76163">
      <w:footerReference w:type="default" r:id="rId8"/>
      <w:footerReference w:type="first" r:id="rId9"/>
      <w:pgSz w:w="12240" w:h="28800" w:code="14"/>
      <w:pgMar w:top="173" w:right="173" w:bottom="1350" w:left="173" w:header="0" w:footer="0" w:gutter="0"/>
      <w:pgNumType w:start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40372A" w14:textId="77777777" w:rsidR="0025260F" w:rsidRDefault="0025260F" w:rsidP="00406C13">
      <w:pPr>
        <w:spacing w:after="0" w:line="240" w:lineRule="auto"/>
      </w:pPr>
      <w:r>
        <w:separator/>
      </w:r>
    </w:p>
  </w:endnote>
  <w:endnote w:type="continuationSeparator" w:id="0">
    <w:p w14:paraId="600C9167" w14:textId="77777777" w:rsidR="0025260F" w:rsidRDefault="0025260F" w:rsidP="00406C1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165627" w14:textId="0DA14C4E" w:rsidR="00B76163" w:rsidRPr="00C10F0C" w:rsidRDefault="00B76163" w:rsidP="00C10F0C">
    <w:pPr>
      <w:ind w:right="260"/>
      <w:rPr>
        <w:color w:val="0F243E" w:themeColor="text2" w:themeShade="80"/>
        <w:sz w:val="26"/>
        <w:szCs w:val="26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951263" w14:textId="334AA865" w:rsidR="00B76163" w:rsidRDefault="00B76163">
    <w:pPr>
      <w:pStyle w:val="Footer"/>
      <w:jc w:val="center"/>
    </w:pPr>
  </w:p>
  <w:p w14:paraId="24EF33F6" w14:textId="77777777" w:rsidR="00B76163" w:rsidRDefault="00B7616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7086F9" w14:textId="77777777" w:rsidR="0025260F" w:rsidRDefault="0025260F" w:rsidP="00406C13">
      <w:pPr>
        <w:spacing w:after="0" w:line="240" w:lineRule="auto"/>
      </w:pPr>
      <w:r>
        <w:separator/>
      </w:r>
    </w:p>
  </w:footnote>
  <w:footnote w:type="continuationSeparator" w:id="0">
    <w:p w14:paraId="389AAD57" w14:textId="77777777" w:rsidR="0025260F" w:rsidRDefault="0025260F" w:rsidP="00406C1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573C8B8"/>
    <w:multiLevelType w:val="singleLevel"/>
    <w:tmpl w:val="E573C8B8"/>
    <w:lvl w:ilvl="0">
      <w:start w:val="1"/>
      <w:numFmt w:val="bullet"/>
      <w:lvlText w:val="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</w:abstractNum>
  <w:abstractNum w:abstractNumId="1" w15:restartNumberingAfterBreak="0">
    <w:nsid w:val="00915C10"/>
    <w:multiLevelType w:val="multilevel"/>
    <w:tmpl w:val="BCFCB69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upperLetter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" w15:restartNumberingAfterBreak="0">
    <w:nsid w:val="00E74A32"/>
    <w:multiLevelType w:val="multilevel"/>
    <w:tmpl w:val="E4A0883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" w15:restartNumberingAfterBreak="0">
    <w:nsid w:val="00F5754E"/>
    <w:multiLevelType w:val="hybridMultilevel"/>
    <w:tmpl w:val="125A7FA0"/>
    <w:lvl w:ilvl="0" w:tplc="C3FABF84">
      <w:start w:val="1"/>
      <w:numFmt w:val="decimal"/>
      <w:lvlText w:val="1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1000F8A"/>
    <w:multiLevelType w:val="hybridMultilevel"/>
    <w:tmpl w:val="56440754"/>
    <w:lvl w:ilvl="0" w:tplc="4C386508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15E10DB"/>
    <w:multiLevelType w:val="multilevel"/>
    <w:tmpl w:val="015E10DB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1693935"/>
    <w:multiLevelType w:val="multilevel"/>
    <w:tmpl w:val="DF0C4FFE"/>
    <w:lvl w:ilvl="0">
      <w:start w:val="1"/>
      <w:numFmt w:val="decimal"/>
      <w:lvlText w:val="%1."/>
      <w:lvlJc w:val="left"/>
      <w:pPr>
        <w:ind w:left="702" w:hanging="360"/>
      </w:pPr>
      <w:rPr>
        <w:rFonts w:hint="default"/>
      </w:rPr>
    </w:lvl>
    <w:lvl w:ilvl="1">
      <w:start w:val="6"/>
      <w:numFmt w:val="decimal"/>
      <w:isLgl/>
      <w:lvlText w:val="%1.%2."/>
      <w:lvlJc w:val="left"/>
      <w:pPr>
        <w:ind w:left="1062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6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22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22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782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78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42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42" w:hanging="1800"/>
      </w:pPr>
      <w:rPr>
        <w:rFonts w:hint="default"/>
      </w:rPr>
    </w:lvl>
  </w:abstractNum>
  <w:abstractNum w:abstractNumId="7" w15:restartNumberingAfterBreak="0">
    <w:nsid w:val="017816F7"/>
    <w:multiLevelType w:val="hybridMultilevel"/>
    <w:tmpl w:val="67326348"/>
    <w:lvl w:ilvl="0" w:tplc="3722722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1F25284"/>
    <w:multiLevelType w:val="multilevel"/>
    <w:tmpl w:val="3F3672C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7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9" w15:restartNumberingAfterBreak="0">
    <w:nsid w:val="020117CB"/>
    <w:multiLevelType w:val="hybridMultilevel"/>
    <w:tmpl w:val="6CE858B4"/>
    <w:lvl w:ilvl="0" w:tplc="0409000F">
      <w:start w:val="1"/>
      <w:numFmt w:val="decimal"/>
      <w:lvlText w:val="%1."/>
      <w:lvlJc w:val="left"/>
      <w:pPr>
        <w:ind w:left="1152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72" w:hanging="360"/>
      </w:pPr>
    </w:lvl>
    <w:lvl w:ilvl="2" w:tplc="0409001B" w:tentative="1">
      <w:start w:val="1"/>
      <w:numFmt w:val="lowerRoman"/>
      <w:lvlText w:val="%3."/>
      <w:lvlJc w:val="right"/>
      <w:pPr>
        <w:ind w:left="2592" w:hanging="180"/>
      </w:pPr>
    </w:lvl>
    <w:lvl w:ilvl="3" w:tplc="0409000F" w:tentative="1">
      <w:start w:val="1"/>
      <w:numFmt w:val="decimal"/>
      <w:lvlText w:val="%4."/>
      <w:lvlJc w:val="left"/>
      <w:pPr>
        <w:ind w:left="3312" w:hanging="360"/>
      </w:pPr>
    </w:lvl>
    <w:lvl w:ilvl="4" w:tplc="04090019" w:tentative="1">
      <w:start w:val="1"/>
      <w:numFmt w:val="lowerLetter"/>
      <w:lvlText w:val="%5."/>
      <w:lvlJc w:val="left"/>
      <w:pPr>
        <w:ind w:left="4032" w:hanging="360"/>
      </w:pPr>
    </w:lvl>
    <w:lvl w:ilvl="5" w:tplc="0409001B" w:tentative="1">
      <w:start w:val="1"/>
      <w:numFmt w:val="lowerRoman"/>
      <w:lvlText w:val="%6."/>
      <w:lvlJc w:val="right"/>
      <w:pPr>
        <w:ind w:left="4752" w:hanging="180"/>
      </w:pPr>
    </w:lvl>
    <w:lvl w:ilvl="6" w:tplc="0409000F" w:tentative="1">
      <w:start w:val="1"/>
      <w:numFmt w:val="decimal"/>
      <w:lvlText w:val="%7."/>
      <w:lvlJc w:val="left"/>
      <w:pPr>
        <w:ind w:left="5472" w:hanging="360"/>
      </w:pPr>
    </w:lvl>
    <w:lvl w:ilvl="7" w:tplc="04090019" w:tentative="1">
      <w:start w:val="1"/>
      <w:numFmt w:val="lowerLetter"/>
      <w:lvlText w:val="%8."/>
      <w:lvlJc w:val="left"/>
      <w:pPr>
        <w:ind w:left="6192" w:hanging="360"/>
      </w:pPr>
    </w:lvl>
    <w:lvl w:ilvl="8" w:tplc="0409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10" w15:restartNumberingAfterBreak="0">
    <w:nsid w:val="02104DB0"/>
    <w:multiLevelType w:val="multilevel"/>
    <w:tmpl w:val="A18ADCBE"/>
    <w:lvl w:ilvl="0">
      <w:start w:val="1"/>
      <w:numFmt w:val="decimal"/>
      <w:lvlText w:val="%1.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11" w15:restartNumberingAfterBreak="0">
    <w:nsid w:val="02826B0A"/>
    <w:multiLevelType w:val="hybridMultilevel"/>
    <w:tmpl w:val="420636D8"/>
    <w:lvl w:ilvl="0" w:tplc="D6ECAC4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2F0671B"/>
    <w:multiLevelType w:val="hybridMultilevel"/>
    <w:tmpl w:val="67966D52"/>
    <w:lvl w:ilvl="0" w:tplc="A238AFFC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34175DC"/>
    <w:multiLevelType w:val="multilevel"/>
    <w:tmpl w:val="86A02FB2"/>
    <w:lvl w:ilvl="0">
      <w:start w:val="13"/>
      <w:numFmt w:val="decimal"/>
      <w:lvlText w:val="%1."/>
      <w:lvlJc w:val="left"/>
      <w:pPr>
        <w:ind w:left="612" w:hanging="612"/>
      </w:pPr>
      <w:rPr>
        <w:rFonts w:hint="default"/>
        <w:b/>
      </w:rPr>
    </w:lvl>
    <w:lvl w:ilvl="1">
      <w:start w:val="3"/>
      <w:numFmt w:val="decimal"/>
      <w:lvlText w:val="%1.%2."/>
      <w:lvlJc w:val="left"/>
      <w:pPr>
        <w:ind w:left="720" w:hanging="720"/>
      </w:pPr>
      <w:rPr>
        <w:rFonts w:hint="default"/>
        <w:b/>
        <w:sz w:val="28"/>
        <w:szCs w:val="28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  <w:b/>
      </w:rPr>
    </w:lvl>
  </w:abstractNum>
  <w:abstractNum w:abstractNumId="14" w15:restartNumberingAfterBreak="0">
    <w:nsid w:val="0356351B"/>
    <w:multiLevelType w:val="hybridMultilevel"/>
    <w:tmpl w:val="0EB8ED80"/>
    <w:lvl w:ilvl="0" w:tplc="04090005">
      <w:start w:val="1"/>
      <w:numFmt w:val="bullet"/>
      <w:lvlText w:val=""/>
      <w:lvlJc w:val="left"/>
      <w:pPr>
        <w:ind w:left="1037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75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7" w:hanging="360"/>
      </w:pPr>
      <w:rPr>
        <w:rFonts w:ascii="Wingdings" w:hAnsi="Wingdings" w:hint="default"/>
      </w:rPr>
    </w:lvl>
  </w:abstractNum>
  <w:abstractNum w:abstractNumId="15" w15:restartNumberingAfterBreak="0">
    <w:nsid w:val="036A35A5"/>
    <w:multiLevelType w:val="hybridMultilevel"/>
    <w:tmpl w:val="729EB4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03795FA9"/>
    <w:multiLevelType w:val="hybridMultilevel"/>
    <w:tmpl w:val="42BA4E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038B2CAC"/>
    <w:multiLevelType w:val="multilevel"/>
    <w:tmpl w:val="6B923D06"/>
    <w:lvl w:ilvl="0">
      <w:start w:val="1"/>
      <w:numFmt w:val="decimal"/>
      <w:lvlText w:val="2.%1."/>
      <w:lvlJc w:val="left"/>
      <w:pPr>
        <w:ind w:left="720" w:hanging="360"/>
      </w:pPr>
    </w:lvl>
    <w:lvl w:ilvl="1">
      <w:start w:val="1"/>
      <w:numFmt w:val="decimal"/>
      <w:lvlText w:val="2.%2."/>
      <w:lvlJc w:val="left"/>
      <w:pPr>
        <w:ind w:left="720" w:hanging="360"/>
      </w:pPr>
    </w:lvl>
    <w:lvl w:ilvl="2">
      <w:start w:val="1"/>
      <w:numFmt w:val="decimal"/>
      <w:isLgl/>
      <w:lvlText w:val="%1.%2.%3."/>
      <w:lvlJc w:val="left"/>
      <w:pPr>
        <w:ind w:left="1080" w:hanging="720"/>
      </w:pPr>
    </w:lvl>
    <w:lvl w:ilvl="3">
      <w:start w:val="1"/>
      <w:numFmt w:val="decimal"/>
      <w:isLgl/>
      <w:lvlText w:val="%1.%2.%3.%4."/>
      <w:lvlJc w:val="left"/>
      <w:pPr>
        <w:ind w:left="1080" w:hanging="72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ind w:left="1440" w:hanging="1080"/>
      </w:pPr>
    </w:lvl>
    <w:lvl w:ilvl="6">
      <w:start w:val="1"/>
      <w:numFmt w:val="decimal"/>
      <w:isLgl/>
      <w:lvlText w:val="%1.%2.%3.%4.%5.%6.%7."/>
      <w:lvlJc w:val="left"/>
      <w:pPr>
        <w:ind w:left="1800" w:hanging="1440"/>
      </w:p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</w:lvl>
  </w:abstractNum>
  <w:abstractNum w:abstractNumId="18" w15:restartNumberingAfterBreak="0">
    <w:nsid w:val="0397676F"/>
    <w:multiLevelType w:val="hybridMultilevel"/>
    <w:tmpl w:val="198EB448"/>
    <w:lvl w:ilvl="0" w:tplc="C17AEABC">
      <w:start w:val="1"/>
      <w:numFmt w:val="decimal"/>
      <w:lvlText w:val="4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03A202D5"/>
    <w:multiLevelType w:val="hybridMultilevel"/>
    <w:tmpl w:val="ECC048E4"/>
    <w:lvl w:ilvl="0" w:tplc="E1C01AA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03AB5A4B"/>
    <w:multiLevelType w:val="hybridMultilevel"/>
    <w:tmpl w:val="52A03D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03AB78B3"/>
    <w:multiLevelType w:val="multilevel"/>
    <w:tmpl w:val="7E4E106A"/>
    <w:lvl w:ilvl="0">
      <w:start w:val="17"/>
      <w:numFmt w:val="decimal"/>
      <w:lvlText w:val="%1."/>
      <w:lvlJc w:val="left"/>
      <w:pPr>
        <w:ind w:left="612" w:hanging="612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22" w15:restartNumberingAfterBreak="0">
    <w:nsid w:val="03FB5484"/>
    <w:multiLevelType w:val="hybridMultilevel"/>
    <w:tmpl w:val="0BE0D3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041E25B1"/>
    <w:multiLevelType w:val="multilevel"/>
    <w:tmpl w:val="8C9CA5C8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0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6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1800"/>
      </w:pPr>
      <w:rPr>
        <w:rFonts w:hint="default"/>
      </w:rPr>
    </w:lvl>
  </w:abstractNum>
  <w:abstractNum w:abstractNumId="24" w15:restartNumberingAfterBreak="0">
    <w:nsid w:val="04265F51"/>
    <w:multiLevelType w:val="multilevel"/>
    <w:tmpl w:val="6FFC908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5" w15:restartNumberingAfterBreak="0">
    <w:nsid w:val="049A2ED8"/>
    <w:multiLevelType w:val="hybridMultilevel"/>
    <w:tmpl w:val="A6824728"/>
    <w:lvl w:ilvl="0" w:tplc="318C58D4">
      <w:start w:val="1"/>
      <w:numFmt w:val="decimal"/>
      <w:lvlText w:val="1.%1."/>
      <w:lvlJc w:val="left"/>
      <w:pPr>
        <w:ind w:left="106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2" w:hanging="360"/>
      </w:pPr>
    </w:lvl>
    <w:lvl w:ilvl="2" w:tplc="0409001B" w:tentative="1">
      <w:start w:val="1"/>
      <w:numFmt w:val="lowerRoman"/>
      <w:lvlText w:val="%3."/>
      <w:lvlJc w:val="right"/>
      <w:pPr>
        <w:ind w:left="2502" w:hanging="180"/>
      </w:pPr>
    </w:lvl>
    <w:lvl w:ilvl="3" w:tplc="0409000F" w:tentative="1">
      <w:start w:val="1"/>
      <w:numFmt w:val="decimal"/>
      <w:lvlText w:val="%4."/>
      <w:lvlJc w:val="left"/>
      <w:pPr>
        <w:ind w:left="3222" w:hanging="360"/>
      </w:pPr>
    </w:lvl>
    <w:lvl w:ilvl="4" w:tplc="04090019" w:tentative="1">
      <w:start w:val="1"/>
      <w:numFmt w:val="lowerLetter"/>
      <w:lvlText w:val="%5."/>
      <w:lvlJc w:val="left"/>
      <w:pPr>
        <w:ind w:left="3942" w:hanging="360"/>
      </w:pPr>
    </w:lvl>
    <w:lvl w:ilvl="5" w:tplc="0409001B" w:tentative="1">
      <w:start w:val="1"/>
      <w:numFmt w:val="lowerRoman"/>
      <w:lvlText w:val="%6."/>
      <w:lvlJc w:val="right"/>
      <w:pPr>
        <w:ind w:left="4662" w:hanging="180"/>
      </w:pPr>
    </w:lvl>
    <w:lvl w:ilvl="6" w:tplc="0409000F" w:tentative="1">
      <w:start w:val="1"/>
      <w:numFmt w:val="decimal"/>
      <w:lvlText w:val="%7."/>
      <w:lvlJc w:val="left"/>
      <w:pPr>
        <w:ind w:left="5382" w:hanging="360"/>
      </w:pPr>
    </w:lvl>
    <w:lvl w:ilvl="7" w:tplc="04090019" w:tentative="1">
      <w:start w:val="1"/>
      <w:numFmt w:val="lowerLetter"/>
      <w:lvlText w:val="%8."/>
      <w:lvlJc w:val="left"/>
      <w:pPr>
        <w:ind w:left="6102" w:hanging="360"/>
      </w:pPr>
    </w:lvl>
    <w:lvl w:ilvl="8" w:tplc="0409001B" w:tentative="1">
      <w:start w:val="1"/>
      <w:numFmt w:val="lowerRoman"/>
      <w:lvlText w:val="%9."/>
      <w:lvlJc w:val="right"/>
      <w:pPr>
        <w:ind w:left="6822" w:hanging="180"/>
      </w:pPr>
    </w:lvl>
  </w:abstractNum>
  <w:abstractNum w:abstractNumId="26" w15:restartNumberingAfterBreak="0">
    <w:nsid w:val="05261F7A"/>
    <w:multiLevelType w:val="hybridMultilevel"/>
    <w:tmpl w:val="6610F70A"/>
    <w:lvl w:ilvl="0" w:tplc="A62A1678">
      <w:start w:val="7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05471B96"/>
    <w:multiLevelType w:val="hybridMultilevel"/>
    <w:tmpl w:val="0E24B846"/>
    <w:lvl w:ilvl="0" w:tplc="1A8CBD9E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05857DA4"/>
    <w:multiLevelType w:val="hybridMultilevel"/>
    <w:tmpl w:val="D57818D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0586282C"/>
    <w:multiLevelType w:val="hybridMultilevel"/>
    <w:tmpl w:val="9940BE2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4770" w:hanging="360"/>
      </w:pPr>
    </w:lvl>
    <w:lvl w:ilvl="2" w:tplc="0409001B">
      <w:start w:val="1"/>
      <w:numFmt w:val="lowerRoman"/>
      <w:lvlText w:val="%3."/>
      <w:lvlJc w:val="right"/>
      <w:pPr>
        <w:ind w:left="5490" w:hanging="180"/>
      </w:pPr>
    </w:lvl>
    <w:lvl w:ilvl="3" w:tplc="0409000F">
      <w:start w:val="1"/>
      <w:numFmt w:val="decimal"/>
      <w:lvlText w:val="%4."/>
      <w:lvlJc w:val="left"/>
      <w:pPr>
        <w:ind w:left="6210" w:hanging="360"/>
      </w:pPr>
    </w:lvl>
    <w:lvl w:ilvl="4" w:tplc="04090019">
      <w:start w:val="1"/>
      <w:numFmt w:val="lowerLetter"/>
      <w:lvlText w:val="%5."/>
      <w:lvlJc w:val="left"/>
      <w:pPr>
        <w:ind w:left="6930" w:hanging="360"/>
      </w:pPr>
    </w:lvl>
    <w:lvl w:ilvl="5" w:tplc="0409001B">
      <w:start w:val="1"/>
      <w:numFmt w:val="lowerRoman"/>
      <w:lvlText w:val="%6."/>
      <w:lvlJc w:val="right"/>
      <w:pPr>
        <w:ind w:left="7650" w:hanging="180"/>
      </w:pPr>
    </w:lvl>
    <w:lvl w:ilvl="6" w:tplc="0409000F">
      <w:start w:val="1"/>
      <w:numFmt w:val="decimal"/>
      <w:lvlText w:val="%7."/>
      <w:lvlJc w:val="left"/>
      <w:pPr>
        <w:ind w:left="8370" w:hanging="360"/>
      </w:pPr>
    </w:lvl>
    <w:lvl w:ilvl="7" w:tplc="04090019">
      <w:start w:val="1"/>
      <w:numFmt w:val="lowerLetter"/>
      <w:lvlText w:val="%8."/>
      <w:lvlJc w:val="left"/>
      <w:pPr>
        <w:ind w:left="9090" w:hanging="360"/>
      </w:pPr>
    </w:lvl>
    <w:lvl w:ilvl="8" w:tplc="0409001B">
      <w:start w:val="1"/>
      <w:numFmt w:val="lowerRoman"/>
      <w:lvlText w:val="%9."/>
      <w:lvlJc w:val="right"/>
      <w:pPr>
        <w:ind w:left="9810" w:hanging="180"/>
      </w:pPr>
    </w:lvl>
  </w:abstractNum>
  <w:abstractNum w:abstractNumId="30" w15:restartNumberingAfterBreak="0">
    <w:nsid w:val="063B3338"/>
    <w:multiLevelType w:val="hybridMultilevel"/>
    <w:tmpl w:val="352C320E"/>
    <w:lvl w:ilvl="0" w:tplc="4D529D4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0661704A"/>
    <w:multiLevelType w:val="hybridMultilevel"/>
    <w:tmpl w:val="B5AE7D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06C5580F"/>
    <w:multiLevelType w:val="multilevel"/>
    <w:tmpl w:val="0B8C65AE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3" w15:restartNumberingAfterBreak="0">
    <w:nsid w:val="073B015A"/>
    <w:multiLevelType w:val="multilevel"/>
    <w:tmpl w:val="8D6E589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10.%2."/>
      <w:lvlJc w:val="left"/>
      <w:pPr>
        <w:ind w:left="720" w:hanging="720"/>
      </w:pPr>
      <w:rPr>
        <w:rFonts w:hint="default"/>
      </w:rPr>
    </w:lvl>
    <w:lvl w:ilvl="2">
      <w:start w:val="1"/>
      <w:numFmt w:val="upperLetter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4" w15:restartNumberingAfterBreak="0">
    <w:nsid w:val="076A1B14"/>
    <w:multiLevelType w:val="hybridMultilevel"/>
    <w:tmpl w:val="02F26BC4"/>
    <w:lvl w:ilvl="0" w:tplc="AFD2B510">
      <w:start w:val="1"/>
      <w:numFmt w:val="decimal"/>
      <w:lvlText w:val="2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076B4696"/>
    <w:multiLevelType w:val="multilevel"/>
    <w:tmpl w:val="DB84FF9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8"/>
      <w:numFmt w:val="decimal"/>
      <w:isLgl/>
      <w:lvlText w:val="%1.%2"/>
      <w:lvlJc w:val="left"/>
      <w:pPr>
        <w:ind w:left="720" w:hanging="360"/>
      </w:pPr>
    </w:lvl>
    <w:lvl w:ilvl="2">
      <w:start w:val="1"/>
      <w:numFmt w:val="decimal"/>
      <w:isLgl/>
      <w:lvlText w:val="%1.%2.%3"/>
      <w:lvlJc w:val="left"/>
      <w:pPr>
        <w:ind w:left="1080" w:hanging="720"/>
      </w:pPr>
    </w:lvl>
    <w:lvl w:ilvl="3">
      <w:start w:val="1"/>
      <w:numFmt w:val="decimal"/>
      <w:isLgl/>
      <w:lvlText w:val="%1.%2.%3.%4"/>
      <w:lvlJc w:val="left"/>
      <w:pPr>
        <w:ind w:left="1440" w:hanging="1080"/>
      </w:pPr>
    </w:lvl>
    <w:lvl w:ilvl="4">
      <w:start w:val="1"/>
      <w:numFmt w:val="decimal"/>
      <w:isLgl/>
      <w:lvlText w:val="%1.%2.%3.%4.%5"/>
      <w:lvlJc w:val="left"/>
      <w:pPr>
        <w:ind w:left="1440" w:hanging="1080"/>
      </w:pPr>
    </w:lvl>
    <w:lvl w:ilvl="5">
      <w:start w:val="1"/>
      <w:numFmt w:val="decimal"/>
      <w:isLgl/>
      <w:lvlText w:val="%1.%2.%3.%4.%5.%6"/>
      <w:lvlJc w:val="left"/>
      <w:pPr>
        <w:ind w:left="1800" w:hanging="1440"/>
      </w:pPr>
    </w:lvl>
    <w:lvl w:ilvl="6">
      <w:start w:val="1"/>
      <w:numFmt w:val="decimal"/>
      <w:isLgl/>
      <w:lvlText w:val="%1.%2.%3.%4.%5.%6.%7"/>
      <w:lvlJc w:val="left"/>
      <w:pPr>
        <w:ind w:left="1800" w:hanging="1440"/>
      </w:p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</w:lvl>
  </w:abstractNum>
  <w:abstractNum w:abstractNumId="36" w15:restartNumberingAfterBreak="0">
    <w:nsid w:val="076E3EC8"/>
    <w:multiLevelType w:val="hybridMultilevel"/>
    <w:tmpl w:val="AB0EA4A6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077B3D43"/>
    <w:multiLevelType w:val="multilevel"/>
    <w:tmpl w:val="DE922AF4"/>
    <w:lvl w:ilvl="0">
      <w:start w:val="1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24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8" w15:restartNumberingAfterBreak="0">
    <w:nsid w:val="077E2826"/>
    <w:multiLevelType w:val="hybridMultilevel"/>
    <w:tmpl w:val="FB2670A2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07B43383"/>
    <w:multiLevelType w:val="hybridMultilevel"/>
    <w:tmpl w:val="ABFEB1F0"/>
    <w:lvl w:ilvl="0" w:tplc="1F4294B2">
      <w:start w:val="3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07FB59F2"/>
    <w:multiLevelType w:val="multilevel"/>
    <w:tmpl w:val="AABA1750"/>
    <w:lvl w:ilvl="0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41" w15:restartNumberingAfterBreak="0">
    <w:nsid w:val="08350A66"/>
    <w:multiLevelType w:val="multilevel"/>
    <w:tmpl w:val="9FDAE2C0"/>
    <w:lvl w:ilvl="0">
      <w:start w:val="1"/>
      <w:numFmt w:val="decimal"/>
      <w:lvlText w:val="%1."/>
      <w:lvlJc w:val="left"/>
      <w:pPr>
        <w:ind w:left="810" w:hanging="360"/>
      </w:pPr>
    </w:lvl>
    <w:lvl w:ilvl="1">
      <w:start w:val="1"/>
      <w:numFmt w:val="decimal"/>
      <w:isLgl/>
      <w:lvlText w:val="%1.%2"/>
      <w:lvlJc w:val="left"/>
      <w:pPr>
        <w:ind w:left="81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17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17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53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53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9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9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250" w:hanging="1800"/>
      </w:pPr>
      <w:rPr>
        <w:rFonts w:hint="default"/>
      </w:rPr>
    </w:lvl>
  </w:abstractNum>
  <w:abstractNum w:abstractNumId="42" w15:restartNumberingAfterBreak="0">
    <w:nsid w:val="08625ADB"/>
    <w:multiLevelType w:val="multilevel"/>
    <w:tmpl w:val="27203E4A"/>
    <w:lvl w:ilvl="0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43" w15:restartNumberingAfterBreak="0">
    <w:nsid w:val="087803D2"/>
    <w:multiLevelType w:val="multilevel"/>
    <w:tmpl w:val="7D1E496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44" w15:restartNumberingAfterBreak="0">
    <w:nsid w:val="08A429F8"/>
    <w:multiLevelType w:val="hybridMultilevel"/>
    <w:tmpl w:val="2AAC558C"/>
    <w:lvl w:ilvl="0" w:tplc="318C58D4">
      <w:start w:val="1"/>
      <w:numFmt w:val="decimal"/>
      <w:lvlText w:val="1.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08A97D12"/>
    <w:multiLevelType w:val="hybridMultilevel"/>
    <w:tmpl w:val="E758C210"/>
    <w:lvl w:ilvl="0" w:tplc="318C58D4">
      <w:start w:val="1"/>
      <w:numFmt w:val="decimal"/>
      <w:lvlText w:val="1.%1."/>
      <w:lvlJc w:val="left"/>
      <w:pPr>
        <w:ind w:left="7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22" w:hanging="360"/>
      </w:pPr>
    </w:lvl>
    <w:lvl w:ilvl="2" w:tplc="0409001B" w:tentative="1">
      <w:start w:val="1"/>
      <w:numFmt w:val="lowerRoman"/>
      <w:lvlText w:val="%3."/>
      <w:lvlJc w:val="right"/>
      <w:pPr>
        <w:ind w:left="2142" w:hanging="180"/>
      </w:pPr>
    </w:lvl>
    <w:lvl w:ilvl="3" w:tplc="0409000F" w:tentative="1">
      <w:start w:val="1"/>
      <w:numFmt w:val="decimal"/>
      <w:lvlText w:val="%4."/>
      <w:lvlJc w:val="left"/>
      <w:pPr>
        <w:ind w:left="2862" w:hanging="360"/>
      </w:pPr>
    </w:lvl>
    <w:lvl w:ilvl="4" w:tplc="04090019" w:tentative="1">
      <w:start w:val="1"/>
      <w:numFmt w:val="lowerLetter"/>
      <w:lvlText w:val="%5."/>
      <w:lvlJc w:val="left"/>
      <w:pPr>
        <w:ind w:left="3582" w:hanging="360"/>
      </w:pPr>
    </w:lvl>
    <w:lvl w:ilvl="5" w:tplc="0409001B" w:tentative="1">
      <w:start w:val="1"/>
      <w:numFmt w:val="lowerRoman"/>
      <w:lvlText w:val="%6."/>
      <w:lvlJc w:val="right"/>
      <w:pPr>
        <w:ind w:left="4302" w:hanging="180"/>
      </w:pPr>
    </w:lvl>
    <w:lvl w:ilvl="6" w:tplc="0409000F" w:tentative="1">
      <w:start w:val="1"/>
      <w:numFmt w:val="decimal"/>
      <w:lvlText w:val="%7."/>
      <w:lvlJc w:val="left"/>
      <w:pPr>
        <w:ind w:left="5022" w:hanging="360"/>
      </w:pPr>
    </w:lvl>
    <w:lvl w:ilvl="7" w:tplc="04090019" w:tentative="1">
      <w:start w:val="1"/>
      <w:numFmt w:val="lowerLetter"/>
      <w:lvlText w:val="%8."/>
      <w:lvlJc w:val="left"/>
      <w:pPr>
        <w:ind w:left="5742" w:hanging="360"/>
      </w:pPr>
    </w:lvl>
    <w:lvl w:ilvl="8" w:tplc="0409001B" w:tentative="1">
      <w:start w:val="1"/>
      <w:numFmt w:val="lowerRoman"/>
      <w:lvlText w:val="%9."/>
      <w:lvlJc w:val="right"/>
      <w:pPr>
        <w:ind w:left="6462" w:hanging="180"/>
      </w:pPr>
    </w:lvl>
  </w:abstractNum>
  <w:abstractNum w:abstractNumId="46" w15:restartNumberingAfterBreak="0">
    <w:nsid w:val="09273B8F"/>
    <w:multiLevelType w:val="hybridMultilevel"/>
    <w:tmpl w:val="5EC08888"/>
    <w:lvl w:ilvl="0" w:tplc="318C58D4">
      <w:start w:val="1"/>
      <w:numFmt w:val="decimal"/>
      <w:lvlText w:val="1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09290F65"/>
    <w:multiLevelType w:val="hybridMultilevel"/>
    <w:tmpl w:val="CB1EB1B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09AD5D63"/>
    <w:multiLevelType w:val="multilevel"/>
    <w:tmpl w:val="C6BE0C7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09D8559C"/>
    <w:multiLevelType w:val="multilevel"/>
    <w:tmpl w:val="31BEAFC8"/>
    <w:lvl w:ilvl="0">
      <w:start w:val="2"/>
      <w:numFmt w:val="decimal"/>
      <w:lvlText w:val="%1."/>
      <w:lvlJc w:val="left"/>
      <w:pPr>
        <w:ind w:left="720" w:hanging="360"/>
      </w:pPr>
      <w:rPr>
        <w:rFonts w:eastAsiaTheme="minorEastAsia" w:hint="default"/>
      </w:rPr>
    </w:lvl>
    <w:lvl w:ilvl="1">
      <w:start w:val="1"/>
      <w:numFmt w:val="decimal"/>
      <w:lvlText w:val="4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50" w15:restartNumberingAfterBreak="0">
    <w:nsid w:val="09E83130"/>
    <w:multiLevelType w:val="hybridMultilevel"/>
    <w:tmpl w:val="537C3F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0A853C46"/>
    <w:multiLevelType w:val="multilevel"/>
    <w:tmpl w:val="DDD0305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52" w15:restartNumberingAfterBreak="0">
    <w:nsid w:val="0A8E1DAD"/>
    <w:multiLevelType w:val="multilevel"/>
    <w:tmpl w:val="6CCEA124"/>
    <w:lvl w:ilvl="0">
      <w:start w:val="1"/>
      <w:numFmt w:val="upperLetter"/>
      <w:lvlText w:val="%1.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0AEE060F"/>
    <w:multiLevelType w:val="hybridMultilevel"/>
    <w:tmpl w:val="162E5918"/>
    <w:lvl w:ilvl="0" w:tplc="97B6937A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0B014877"/>
    <w:multiLevelType w:val="multilevel"/>
    <w:tmpl w:val="8A8A3F5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435" w:hanging="43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55" w15:restartNumberingAfterBreak="0">
    <w:nsid w:val="0B130ACE"/>
    <w:multiLevelType w:val="multilevel"/>
    <w:tmpl w:val="B650914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56" w15:restartNumberingAfterBreak="0">
    <w:nsid w:val="0B15505F"/>
    <w:multiLevelType w:val="multilevel"/>
    <w:tmpl w:val="3EFCBE1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57" w15:restartNumberingAfterBreak="0">
    <w:nsid w:val="0B6856B4"/>
    <w:multiLevelType w:val="hybridMultilevel"/>
    <w:tmpl w:val="E1F88578"/>
    <w:lvl w:ilvl="0" w:tplc="7BB40F8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0B741123"/>
    <w:multiLevelType w:val="multilevel"/>
    <w:tmpl w:val="5B3A57F2"/>
    <w:styleLink w:val="CurrentList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  <w:sz w:val="22"/>
        <w:szCs w:val="22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59" w15:restartNumberingAfterBreak="0">
    <w:nsid w:val="0B836270"/>
    <w:multiLevelType w:val="hybridMultilevel"/>
    <w:tmpl w:val="9838161E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0BDF27DB"/>
    <w:multiLevelType w:val="hybridMultilevel"/>
    <w:tmpl w:val="8D0693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1" w15:restartNumberingAfterBreak="0">
    <w:nsid w:val="0BF15790"/>
    <w:multiLevelType w:val="multilevel"/>
    <w:tmpl w:val="0BF1579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62" w15:restartNumberingAfterBreak="0">
    <w:nsid w:val="0BFA3668"/>
    <w:multiLevelType w:val="hybridMultilevel"/>
    <w:tmpl w:val="F1AA9D74"/>
    <w:lvl w:ilvl="0" w:tplc="4C386508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 w15:restartNumberingAfterBreak="0">
    <w:nsid w:val="0C0E1CD1"/>
    <w:multiLevelType w:val="multilevel"/>
    <w:tmpl w:val="0C0E1CD1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4" w15:restartNumberingAfterBreak="0">
    <w:nsid w:val="0C1072C6"/>
    <w:multiLevelType w:val="hybridMultilevel"/>
    <w:tmpl w:val="223CB4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5" w15:restartNumberingAfterBreak="0">
    <w:nsid w:val="0C15314D"/>
    <w:multiLevelType w:val="multilevel"/>
    <w:tmpl w:val="CB9CADE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66" w15:restartNumberingAfterBreak="0">
    <w:nsid w:val="0C1D567A"/>
    <w:multiLevelType w:val="hybridMultilevel"/>
    <w:tmpl w:val="D6D68D66"/>
    <w:lvl w:ilvl="0" w:tplc="4C386508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7" w15:restartNumberingAfterBreak="0">
    <w:nsid w:val="0C2F0AB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8" w15:restartNumberingAfterBreak="0">
    <w:nsid w:val="0C467C30"/>
    <w:multiLevelType w:val="multilevel"/>
    <w:tmpl w:val="86B08E8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isLgl/>
      <w:lvlText w:val="%1.%2."/>
      <w:lvlJc w:val="left"/>
      <w:pPr>
        <w:ind w:left="720" w:hanging="360"/>
      </w:pPr>
    </w:lvl>
    <w:lvl w:ilvl="2">
      <w:start w:val="1"/>
      <w:numFmt w:val="decimal"/>
      <w:isLgl/>
      <w:lvlText w:val="%1.%2.%3."/>
      <w:lvlJc w:val="left"/>
      <w:pPr>
        <w:ind w:left="1080" w:hanging="720"/>
      </w:pPr>
    </w:lvl>
    <w:lvl w:ilvl="3">
      <w:start w:val="1"/>
      <w:numFmt w:val="decimal"/>
      <w:isLgl/>
      <w:lvlText w:val="%1.%2.%3.%4."/>
      <w:lvlJc w:val="left"/>
      <w:pPr>
        <w:ind w:left="1080" w:hanging="72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ind w:left="1440" w:hanging="1080"/>
      </w:pPr>
    </w:lvl>
    <w:lvl w:ilvl="6">
      <w:start w:val="1"/>
      <w:numFmt w:val="decimal"/>
      <w:isLgl/>
      <w:lvlText w:val="%1.%2.%3.%4.%5.%6.%7."/>
      <w:lvlJc w:val="left"/>
      <w:pPr>
        <w:ind w:left="1800" w:hanging="1440"/>
      </w:p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</w:lvl>
  </w:abstractNum>
  <w:abstractNum w:abstractNumId="69" w15:restartNumberingAfterBreak="0">
    <w:nsid w:val="0C4D07B1"/>
    <w:multiLevelType w:val="hybridMultilevel"/>
    <w:tmpl w:val="16FC173E"/>
    <w:lvl w:ilvl="0" w:tplc="318C58D4">
      <w:start w:val="1"/>
      <w:numFmt w:val="decimal"/>
      <w:lvlText w:val="1.%1."/>
      <w:lvlJc w:val="left"/>
      <w:pPr>
        <w:ind w:left="7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22" w:hanging="360"/>
      </w:pPr>
    </w:lvl>
    <w:lvl w:ilvl="2" w:tplc="0409001B" w:tentative="1">
      <w:start w:val="1"/>
      <w:numFmt w:val="lowerRoman"/>
      <w:lvlText w:val="%3."/>
      <w:lvlJc w:val="right"/>
      <w:pPr>
        <w:ind w:left="2142" w:hanging="180"/>
      </w:pPr>
    </w:lvl>
    <w:lvl w:ilvl="3" w:tplc="0409000F" w:tentative="1">
      <w:start w:val="1"/>
      <w:numFmt w:val="decimal"/>
      <w:lvlText w:val="%4."/>
      <w:lvlJc w:val="left"/>
      <w:pPr>
        <w:ind w:left="2862" w:hanging="360"/>
      </w:pPr>
    </w:lvl>
    <w:lvl w:ilvl="4" w:tplc="04090019" w:tentative="1">
      <w:start w:val="1"/>
      <w:numFmt w:val="lowerLetter"/>
      <w:lvlText w:val="%5."/>
      <w:lvlJc w:val="left"/>
      <w:pPr>
        <w:ind w:left="3582" w:hanging="360"/>
      </w:pPr>
    </w:lvl>
    <w:lvl w:ilvl="5" w:tplc="0409001B" w:tentative="1">
      <w:start w:val="1"/>
      <w:numFmt w:val="lowerRoman"/>
      <w:lvlText w:val="%6."/>
      <w:lvlJc w:val="right"/>
      <w:pPr>
        <w:ind w:left="4302" w:hanging="180"/>
      </w:pPr>
    </w:lvl>
    <w:lvl w:ilvl="6" w:tplc="0409000F" w:tentative="1">
      <w:start w:val="1"/>
      <w:numFmt w:val="decimal"/>
      <w:lvlText w:val="%7."/>
      <w:lvlJc w:val="left"/>
      <w:pPr>
        <w:ind w:left="5022" w:hanging="360"/>
      </w:pPr>
    </w:lvl>
    <w:lvl w:ilvl="7" w:tplc="04090019" w:tentative="1">
      <w:start w:val="1"/>
      <w:numFmt w:val="lowerLetter"/>
      <w:lvlText w:val="%8."/>
      <w:lvlJc w:val="left"/>
      <w:pPr>
        <w:ind w:left="5742" w:hanging="360"/>
      </w:pPr>
    </w:lvl>
    <w:lvl w:ilvl="8" w:tplc="0409001B" w:tentative="1">
      <w:start w:val="1"/>
      <w:numFmt w:val="lowerRoman"/>
      <w:lvlText w:val="%9."/>
      <w:lvlJc w:val="right"/>
      <w:pPr>
        <w:ind w:left="6462" w:hanging="180"/>
      </w:pPr>
    </w:lvl>
  </w:abstractNum>
  <w:abstractNum w:abstractNumId="70" w15:restartNumberingAfterBreak="0">
    <w:nsid w:val="0C746D62"/>
    <w:multiLevelType w:val="hybridMultilevel"/>
    <w:tmpl w:val="1806E7A0"/>
    <w:lvl w:ilvl="0" w:tplc="0CA0BF4E">
      <w:start w:val="1"/>
      <w:numFmt w:val="decimal"/>
      <w:lvlText w:val="%1."/>
      <w:lvlJc w:val="left"/>
      <w:pPr>
        <w:ind w:left="720" w:hanging="360"/>
      </w:pPr>
      <w:rPr>
        <w:rFonts w:ascii="Arial" w:eastAsiaTheme="minorHAnsi" w:hAnsi="Arial" w:cs="Arial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71" w15:restartNumberingAfterBreak="0">
    <w:nsid w:val="0CA131C6"/>
    <w:multiLevelType w:val="multilevel"/>
    <w:tmpl w:val="7F5431D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2" w15:restartNumberingAfterBreak="0">
    <w:nsid w:val="0D7C0AD7"/>
    <w:multiLevelType w:val="hybridMultilevel"/>
    <w:tmpl w:val="16AE74BE"/>
    <w:lvl w:ilvl="0" w:tplc="8FAAF152">
      <w:start w:val="1"/>
      <w:numFmt w:val="decimal"/>
      <w:lvlText w:val="4.%1."/>
      <w:lvlJc w:val="left"/>
      <w:pPr>
        <w:ind w:left="686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06" w:hanging="360"/>
      </w:pPr>
    </w:lvl>
    <w:lvl w:ilvl="2" w:tplc="3409001B" w:tentative="1">
      <w:start w:val="1"/>
      <w:numFmt w:val="lowerRoman"/>
      <w:lvlText w:val="%3."/>
      <w:lvlJc w:val="right"/>
      <w:pPr>
        <w:ind w:left="2126" w:hanging="180"/>
      </w:pPr>
    </w:lvl>
    <w:lvl w:ilvl="3" w:tplc="3409000F" w:tentative="1">
      <w:start w:val="1"/>
      <w:numFmt w:val="decimal"/>
      <w:lvlText w:val="%4."/>
      <w:lvlJc w:val="left"/>
      <w:pPr>
        <w:ind w:left="2846" w:hanging="360"/>
      </w:pPr>
    </w:lvl>
    <w:lvl w:ilvl="4" w:tplc="34090019" w:tentative="1">
      <w:start w:val="1"/>
      <w:numFmt w:val="lowerLetter"/>
      <w:lvlText w:val="%5."/>
      <w:lvlJc w:val="left"/>
      <w:pPr>
        <w:ind w:left="3566" w:hanging="360"/>
      </w:pPr>
    </w:lvl>
    <w:lvl w:ilvl="5" w:tplc="3409001B" w:tentative="1">
      <w:start w:val="1"/>
      <w:numFmt w:val="lowerRoman"/>
      <w:lvlText w:val="%6."/>
      <w:lvlJc w:val="right"/>
      <w:pPr>
        <w:ind w:left="4286" w:hanging="180"/>
      </w:pPr>
    </w:lvl>
    <w:lvl w:ilvl="6" w:tplc="3409000F" w:tentative="1">
      <w:start w:val="1"/>
      <w:numFmt w:val="decimal"/>
      <w:lvlText w:val="%7."/>
      <w:lvlJc w:val="left"/>
      <w:pPr>
        <w:ind w:left="5006" w:hanging="360"/>
      </w:pPr>
    </w:lvl>
    <w:lvl w:ilvl="7" w:tplc="34090019" w:tentative="1">
      <w:start w:val="1"/>
      <w:numFmt w:val="lowerLetter"/>
      <w:lvlText w:val="%8."/>
      <w:lvlJc w:val="left"/>
      <w:pPr>
        <w:ind w:left="5726" w:hanging="360"/>
      </w:pPr>
    </w:lvl>
    <w:lvl w:ilvl="8" w:tplc="3409001B" w:tentative="1">
      <w:start w:val="1"/>
      <w:numFmt w:val="lowerRoman"/>
      <w:lvlText w:val="%9."/>
      <w:lvlJc w:val="right"/>
      <w:pPr>
        <w:ind w:left="6446" w:hanging="180"/>
      </w:pPr>
    </w:lvl>
  </w:abstractNum>
  <w:abstractNum w:abstractNumId="73" w15:restartNumberingAfterBreak="0">
    <w:nsid w:val="0DC332B5"/>
    <w:multiLevelType w:val="hybridMultilevel"/>
    <w:tmpl w:val="015C82BA"/>
    <w:lvl w:ilvl="0" w:tplc="4C386508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4" w15:restartNumberingAfterBreak="0">
    <w:nsid w:val="0DD554AD"/>
    <w:multiLevelType w:val="hybridMultilevel"/>
    <w:tmpl w:val="73027FFA"/>
    <w:lvl w:ilvl="0" w:tplc="AAAAAD00">
      <w:start w:val="1"/>
      <w:numFmt w:val="decimal"/>
      <w:lvlText w:val="1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5" w15:restartNumberingAfterBreak="0">
    <w:nsid w:val="0DF51F65"/>
    <w:multiLevelType w:val="hybridMultilevel"/>
    <w:tmpl w:val="4204DEEC"/>
    <w:lvl w:ilvl="0" w:tplc="04090005">
      <w:start w:val="1"/>
      <w:numFmt w:val="bullet"/>
      <w:lvlText w:val=""/>
      <w:lvlJc w:val="left"/>
      <w:pPr>
        <w:ind w:left="103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7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8" w:hanging="360"/>
      </w:pPr>
      <w:rPr>
        <w:rFonts w:ascii="Wingdings" w:hAnsi="Wingdings" w:hint="default"/>
      </w:rPr>
    </w:lvl>
  </w:abstractNum>
  <w:abstractNum w:abstractNumId="76" w15:restartNumberingAfterBreak="0">
    <w:nsid w:val="0EEC25B7"/>
    <w:multiLevelType w:val="multilevel"/>
    <w:tmpl w:val="0AE67158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77" w15:restartNumberingAfterBreak="0">
    <w:nsid w:val="0F072CA3"/>
    <w:multiLevelType w:val="multilevel"/>
    <w:tmpl w:val="A9B4F6BE"/>
    <w:lvl w:ilvl="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78" w15:restartNumberingAfterBreak="0">
    <w:nsid w:val="0F0D1A25"/>
    <w:multiLevelType w:val="hybridMultilevel"/>
    <w:tmpl w:val="8814F2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9" w15:restartNumberingAfterBreak="0">
    <w:nsid w:val="0F3E74D8"/>
    <w:multiLevelType w:val="hybridMultilevel"/>
    <w:tmpl w:val="F33273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80" w15:restartNumberingAfterBreak="0">
    <w:nsid w:val="0F8D4100"/>
    <w:multiLevelType w:val="hybridMultilevel"/>
    <w:tmpl w:val="AB86A032"/>
    <w:lvl w:ilvl="0" w:tplc="4C386508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1" w15:restartNumberingAfterBreak="0">
    <w:nsid w:val="0FCF369E"/>
    <w:multiLevelType w:val="hybridMultilevel"/>
    <w:tmpl w:val="36887E62"/>
    <w:lvl w:ilvl="0" w:tplc="922661AC">
      <w:start w:val="1"/>
      <w:numFmt w:val="decimal"/>
      <w:lvlText w:val="2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2" w15:restartNumberingAfterBreak="0">
    <w:nsid w:val="0FDC205D"/>
    <w:multiLevelType w:val="multilevel"/>
    <w:tmpl w:val="69C2ADC2"/>
    <w:lvl w:ilvl="0">
      <w:start w:val="1"/>
      <w:numFmt w:val="decimal"/>
      <w:lvlText w:val="%1."/>
      <w:lvlJc w:val="left"/>
      <w:pPr>
        <w:ind w:left="180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3" w15:restartNumberingAfterBreak="0">
    <w:nsid w:val="0FE46098"/>
    <w:multiLevelType w:val="multilevel"/>
    <w:tmpl w:val="05D86FE6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84" w15:restartNumberingAfterBreak="0">
    <w:nsid w:val="100B22A3"/>
    <w:multiLevelType w:val="hybridMultilevel"/>
    <w:tmpl w:val="DC38F3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5" w15:restartNumberingAfterBreak="0">
    <w:nsid w:val="10C91ADF"/>
    <w:multiLevelType w:val="multilevel"/>
    <w:tmpl w:val="EC229A04"/>
    <w:lvl w:ilvl="0">
      <w:start w:val="2"/>
      <w:numFmt w:val="decimal"/>
      <w:lvlText w:val="2.%1."/>
      <w:lvlJc w:val="left"/>
      <w:pPr>
        <w:ind w:left="720" w:hanging="360"/>
      </w:pPr>
    </w:lvl>
    <w:lvl w:ilvl="1">
      <w:start w:val="1"/>
      <w:numFmt w:val="decimal"/>
      <w:lvlText w:val="2.%2."/>
      <w:lvlJc w:val="left"/>
      <w:pPr>
        <w:ind w:left="720" w:hanging="360"/>
      </w:pPr>
    </w:lvl>
    <w:lvl w:ilvl="2">
      <w:start w:val="1"/>
      <w:numFmt w:val="decimal"/>
      <w:isLgl/>
      <w:lvlText w:val="%1.%2.%3."/>
      <w:lvlJc w:val="left"/>
      <w:pPr>
        <w:ind w:left="1080" w:hanging="720"/>
      </w:pPr>
    </w:lvl>
    <w:lvl w:ilvl="3">
      <w:start w:val="1"/>
      <w:numFmt w:val="decimal"/>
      <w:isLgl/>
      <w:lvlText w:val="%1.%2.%3.%4."/>
      <w:lvlJc w:val="left"/>
      <w:pPr>
        <w:ind w:left="1080" w:hanging="72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ind w:left="1440" w:hanging="1080"/>
      </w:pPr>
    </w:lvl>
    <w:lvl w:ilvl="6">
      <w:start w:val="1"/>
      <w:numFmt w:val="decimal"/>
      <w:isLgl/>
      <w:lvlText w:val="%1.%2.%3.%4.%5.%6.%7."/>
      <w:lvlJc w:val="left"/>
      <w:pPr>
        <w:ind w:left="1800" w:hanging="1440"/>
      </w:p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</w:lvl>
  </w:abstractNum>
  <w:abstractNum w:abstractNumId="86" w15:restartNumberingAfterBreak="0">
    <w:nsid w:val="11052D12"/>
    <w:multiLevelType w:val="multilevel"/>
    <w:tmpl w:val="74FE8F30"/>
    <w:lvl w:ilvl="0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87" w15:restartNumberingAfterBreak="0">
    <w:nsid w:val="116B64E7"/>
    <w:multiLevelType w:val="hybridMultilevel"/>
    <w:tmpl w:val="B6C2A1FE"/>
    <w:lvl w:ilvl="0" w:tplc="4B8A474A">
      <w:start w:val="1"/>
      <w:numFmt w:val="decimal"/>
      <w:lvlText w:val="3.%1."/>
      <w:lvlJc w:val="left"/>
      <w:pPr>
        <w:ind w:left="106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6" w:hanging="360"/>
      </w:pPr>
    </w:lvl>
    <w:lvl w:ilvl="2" w:tplc="0409001B" w:tentative="1">
      <w:start w:val="1"/>
      <w:numFmt w:val="lowerRoman"/>
      <w:lvlText w:val="%3."/>
      <w:lvlJc w:val="right"/>
      <w:pPr>
        <w:ind w:left="2506" w:hanging="180"/>
      </w:pPr>
    </w:lvl>
    <w:lvl w:ilvl="3" w:tplc="0409000F" w:tentative="1">
      <w:start w:val="1"/>
      <w:numFmt w:val="decimal"/>
      <w:lvlText w:val="%4."/>
      <w:lvlJc w:val="left"/>
      <w:pPr>
        <w:ind w:left="3226" w:hanging="360"/>
      </w:pPr>
    </w:lvl>
    <w:lvl w:ilvl="4" w:tplc="04090019" w:tentative="1">
      <w:start w:val="1"/>
      <w:numFmt w:val="lowerLetter"/>
      <w:lvlText w:val="%5."/>
      <w:lvlJc w:val="left"/>
      <w:pPr>
        <w:ind w:left="3946" w:hanging="360"/>
      </w:pPr>
    </w:lvl>
    <w:lvl w:ilvl="5" w:tplc="0409001B" w:tentative="1">
      <w:start w:val="1"/>
      <w:numFmt w:val="lowerRoman"/>
      <w:lvlText w:val="%6."/>
      <w:lvlJc w:val="right"/>
      <w:pPr>
        <w:ind w:left="4666" w:hanging="180"/>
      </w:pPr>
    </w:lvl>
    <w:lvl w:ilvl="6" w:tplc="0409000F" w:tentative="1">
      <w:start w:val="1"/>
      <w:numFmt w:val="decimal"/>
      <w:lvlText w:val="%7."/>
      <w:lvlJc w:val="left"/>
      <w:pPr>
        <w:ind w:left="5386" w:hanging="360"/>
      </w:pPr>
    </w:lvl>
    <w:lvl w:ilvl="7" w:tplc="04090019" w:tentative="1">
      <w:start w:val="1"/>
      <w:numFmt w:val="lowerLetter"/>
      <w:lvlText w:val="%8."/>
      <w:lvlJc w:val="left"/>
      <w:pPr>
        <w:ind w:left="6106" w:hanging="360"/>
      </w:pPr>
    </w:lvl>
    <w:lvl w:ilvl="8" w:tplc="0409001B" w:tentative="1">
      <w:start w:val="1"/>
      <w:numFmt w:val="lowerRoman"/>
      <w:lvlText w:val="%9."/>
      <w:lvlJc w:val="right"/>
      <w:pPr>
        <w:ind w:left="6826" w:hanging="180"/>
      </w:pPr>
    </w:lvl>
  </w:abstractNum>
  <w:abstractNum w:abstractNumId="88" w15:restartNumberingAfterBreak="0">
    <w:nsid w:val="11743B26"/>
    <w:multiLevelType w:val="hybridMultilevel"/>
    <w:tmpl w:val="6FCA0F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9" w15:restartNumberingAfterBreak="0">
    <w:nsid w:val="11E1073A"/>
    <w:multiLevelType w:val="hybridMultilevel"/>
    <w:tmpl w:val="D2F6CFE6"/>
    <w:lvl w:ilvl="0" w:tplc="844CE3E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0" w15:restartNumberingAfterBreak="0">
    <w:nsid w:val="12515C8F"/>
    <w:multiLevelType w:val="hybridMultilevel"/>
    <w:tmpl w:val="656C62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1" w15:restartNumberingAfterBreak="0">
    <w:nsid w:val="12806B97"/>
    <w:multiLevelType w:val="hybridMultilevel"/>
    <w:tmpl w:val="020CDC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2" w15:restartNumberingAfterBreak="0">
    <w:nsid w:val="12CE1EC1"/>
    <w:multiLevelType w:val="multilevel"/>
    <w:tmpl w:val="1E38A0E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93" w15:restartNumberingAfterBreak="0">
    <w:nsid w:val="13085322"/>
    <w:multiLevelType w:val="multilevel"/>
    <w:tmpl w:val="EB72343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upperLetter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94" w15:restartNumberingAfterBreak="0">
    <w:nsid w:val="13111B08"/>
    <w:multiLevelType w:val="hybridMultilevel"/>
    <w:tmpl w:val="DF9CEEA2"/>
    <w:lvl w:ilvl="0" w:tplc="AFD2B510">
      <w:start w:val="1"/>
      <w:numFmt w:val="decimal"/>
      <w:lvlText w:val="2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5" w15:restartNumberingAfterBreak="0">
    <w:nsid w:val="13670507"/>
    <w:multiLevelType w:val="hybridMultilevel"/>
    <w:tmpl w:val="DE305EF0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96" w15:restartNumberingAfterBreak="0">
    <w:nsid w:val="1371167F"/>
    <w:multiLevelType w:val="hybridMultilevel"/>
    <w:tmpl w:val="4F56F0A2"/>
    <w:lvl w:ilvl="0" w:tplc="8AEC0430">
      <w:start w:val="1"/>
      <w:numFmt w:val="decimal"/>
      <w:lvlText w:val="%1."/>
      <w:lvlJc w:val="left"/>
      <w:pPr>
        <w:ind w:left="720" w:hanging="360"/>
      </w:pPr>
      <w:rPr>
        <w:rFonts w:eastAsiaTheme="minorEastAsia" w:hint="default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7" w15:restartNumberingAfterBreak="0">
    <w:nsid w:val="139607AC"/>
    <w:multiLevelType w:val="hybridMultilevel"/>
    <w:tmpl w:val="B6C67878"/>
    <w:lvl w:ilvl="0" w:tplc="4C386508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8" w15:restartNumberingAfterBreak="0">
    <w:nsid w:val="13F00174"/>
    <w:multiLevelType w:val="hybridMultilevel"/>
    <w:tmpl w:val="8AB4B8DE"/>
    <w:lvl w:ilvl="0" w:tplc="2A00BE5A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9" w15:restartNumberingAfterBreak="0">
    <w:nsid w:val="1440062C"/>
    <w:multiLevelType w:val="hybridMultilevel"/>
    <w:tmpl w:val="EC66BCEC"/>
    <w:lvl w:ilvl="0" w:tplc="4B8A474A">
      <w:start w:val="1"/>
      <w:numFmt w:val="decimal"/>
      <w:lvlText w:val="3.%1."/>
      <w:lvlJc w:val="left"/>
      <w:pPr>
        <w:ind w:left="106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2" w:hanging="360"/>
      </w:pPr>
    </w:lvl>
    <w:lvl w:ilvl="2" w:tplc="0409001B" w:tentative="1">
      <w:start w:val="1"/>
      <w:numFmt w:val="lowerRoman"/>
      <w:lvlText w:val="%3."/>
      <w:lvlJc w:val="right"/>
      <w:pPr>
        <w:ind w:left="2502" w:hanging="180"/>
      </w:pPr>
    </w:lvl>
    <w:lvl w:ilvl="3" w:tplc="0409000F" w:tentative="1">
      <w:start w:val="1"/>
      <w:numFmt w:val="decimal"/>
      <w:lvlText w:val="%4."/>
      <w:lvlJc w:val="left"/>
      <w:pPr>
        <w:ind w:left="3222" w:hanging="360"/>
      </w:pPr>
    </w:lvl>
    <w:lvl w:ilvl="4" w:tplc="04090019" w:tentative="1">
      <w:start w:val="1"/>
      <w:numFmt w:val="lowerLetter"/>
      <w:lvlText w:val="%5."/>
      <w:lvlJc w:val="left"/>
      <w:pPr>
        <w:ind w:left="3942" w:hanging="360"/>
      </w:pPr>
    </w:lvl>
    <w:lvl w:ilvl="5" w:tplc="0409001B" w:tentative="1">
      <w:start w:val="1"/>
      <w:numFmt w:val="lowerRoman"/>
      <w:lvlText w:val="%6."/>
      <w:lvlJc w:val="right"/>
      <w:pPr>
        <w:ind w:left="4662" w:hanging="180"/>
      </w:pPr>
    </w:lvl>
    <w:lvl w:ilvl="6" w:tplc="0409000F" w:tentative="1">
      <w:start w:val="1"/>
      <w:numFmt w:val="decimal"/>
      <w:lvlText w:val="%7."/>
      <w:lvlJc w:val="left"/>
      <w:pPr>
        <w:ind w:left="5382" w:hanging="360"/>
      </w:pPr>
    </w:lvl>
    <w:lvl w:ilvl="7" w:tplc="04090019" w:tentative="1">
      <w:start w:val="1"/>
      <w:numFmt w:val="lowerLetter"/>
      <w:lvlText w:val="%8."/>
      <w:lvlJc w:val="left"/>
      <w:pPr>
        <w:ind w:left="6102" w:hanging="360"/>
      </w:pPr>
    </w:lvl>
    <w:lvl w:ilvl="8" w:tplc="0409001B" w:tentative="1">
      <w:start w:val="1"/>
      <w:numFmt w:val="lowerRoman"/>
      <w:lvlText w:val="%9."/>
      <w:lvlJc w:val="right"/>
      <w:pPr>
        <w:ind w:left="6822" w:hanging="180"/>
      </w:pPr>
    </w:lvl>
  </w:abstractNum>
  <w:abstractNum w:abstractNumId="100" w15:restartNumberingAfterBreak="0">
    <w:nsid w:val="14604DB8"/>
    <w:multiLevelType w:val="multilevel"/>
    <w:tmpl w:val="7386736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9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54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01" w15:restartNumberingAfterBreak="0">
    <w:nsid w:val="14721CB7"/>
    <w:multiLevelType w:val="hybridMultilevel"/>
    <w:tmpl w:val="BE0C8B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2" w15:restartNumberingAfterBreak="0">
    <w:nsid w:val="14C57007"/>
    <w:multiLevelType w:val="hybridMultilevel"/>
    <w:tmpl w:val="673621FE"/>
    <w:lvl w:ilvl="0" w:tplc="318C58D4">
      <w:start w:val="1"/>
      <w:numFmt w:val="decimal"/>
      <w:lvlText w:val="1.%1."/>
      <w:lvlJc w:val="left"/>
      <w:pPr>
        <w:ind w:left="7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22" w:hanging="360"/>
      </w:pPr>
    </w:lvl>
    <w:lvl w:ilvl="2" w:tplc="0409001B" w:tentative="1">
      <w:start w:val="1"/>
      <w:numFmt w:val="lowerRoman"/>
      <w:lvlText w:val="%3."/>
      <w:lvlJc w:val="right"/>
      <w:pPr>
        <w:ind w:left="2142" w:hanging="180"/>
      </w:pPr>
    </w:lvl>
    <w:lvl w:ilvl="3" w:tplc="0409000F" w:tentative="1">
      <w:start w:val="1"/>
      <w:numFmt w:val="decimal"/>
      <w:lvlText w:val="%4."/>
      <w:lvlJc w:val="left"/>
      <w:pPr>
        <w:ind w:left="2862" w:hanging="360"/>
      </w:pPr>
    </w:lvl>
    <w:lvl w:ilvl="4" w:tplc="04090019" w:tentative="1">
      <w:start w:val="1"/>
      <w:numFmt w:val="lowerLetter"/>
      <w:lvlText w:val="%5."/>
      <w:lvlJc w:val="left"/>
      <w:pPr>
        <w:ind w:left="3582" w:hanging="360"/>
      </w:pPr>
    </w:lvl>
    <w:lvl w:ilvl="5" w:tplc="0409001B" w:tentative="1">
      <w:start w:val="1"/>
      <w:numFmt w:val="lowerRoman"/>
      <w:lvlText w:val="%6."/>
      <w:lvlJc w:val="right"/>
      <w:pPr>
        <w:ind w:left="4302" w:hanging="180"/>
      </w:pPr>
    </w:lvl>
    <w:lvl w:ilvl="6" w:tplc="0409000F" w:tentative="1">
      <w:start w:val="1"/>
      <w:numFmt w:val="decimal"/>
      <w:lvlText w:val="%7."/>
      <w:lvlJc w:val="left"/>
      <w:pPr>
        <w:ind w:left="5022" w:hanging="360"/>
      </w:pPr>
    </w:lvl>
    <w:lvl w:ilvl="7" w:tplc="04090019" w:tentative="1">
      <w:start w:val="1"/>
      <w:numFmt w:val="lowerLetter"/>
      <w:lvlText w:val="%8."/>
      <w:lvlJc w:val="left"/>
      <w:pPr>
        <w:ind w:left="5742" w:hanging="360"/>
      </w:pPr>
    </w:lvl>
    <w:lvl w:ilvl="8" w:tplc="0409001B" w:tentative="1">
      <w:start w:val="1"/>
      <w:numFmt w:val="lowerRoman"/>
      <w:lvlText w:val="%9."/>
      <w:lvlJc w:val="right"/>
      <w:pPr>
        <w:ind w:left="6462" w:hanging="180"/>
      </w:pPr>
    </w:lvl>
  </w:abstractNum>
  <w:abstractNum w:abstractNumId="103" w15:restartNumberingAfterBreak="0">
    <w:nsid w:val="14DD0F5F"/>
    <w:multiLevelType w:val="hybridMultilevel"/>
    <w:tmpl w:val="CEF06E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4" w15:restartNumberingAfterBreak="0">
    <w:nsid w:val="15267777"/>
    <w:multiLevelType w:val="hybridMultilevel"/>
    <w:tmpl w:val="F1B2C4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05" w15:restartNumberingAfterBreak="0">
    <w:nsid w:val="15481B43"/>
    <w:multiLevelType w:val="multilevel"/>
    <w:tmpl w:val="641E3E6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8"/>
      <w:numFmt w:val="decimal"/>
      <w:isLgl/>
      <w:lvlText w:val="%1.%2."/>
      <w:lvlJc w:val="left"/>
      <w:pPr>
        <w:ind w:left="1080" w:hanging="720"/>
      </w:pPr>
      <w:rPr>
        <w:rFonts w:ascii="Arial" w:hAnsi="Arial" w:cs="Arial" w:hint="default"/>
        <w:b/>
        <w:sz w:val="28"/>
        <w:szCs w:val="28"/>
      </w:rPr>
    </w:lvl>
    <w:lvl w:ilvl="2">
      <w:start w:val="1"/>
      <w:numFmt w:val="upperLetter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106" w15:restartNumberingAfterBreak="0">
    <w:nsid w:val="15853BF0"/>
    <w:multiLevelType w:val="hybridMultilevel"/>
    <w:tmpl w:val="5232E16C"/>
    <w:lvl w:ilvl="0" w:tplc="4C386508">
      <w:start w:val="1"/>
      <w:numFmt w:val="bullet"/>
      <w:lvlText w:val="o"/>
      <w:lvlJc w:val="left"/>
      <w:pPr>
        <w:ind w:left="9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07" w15:restartNumberingAfterBreak="0">
    <w:nsid w:val="15B44DCD"/>
    <w:multiLevelType w:val="hybridMultilevel"/>
    <w:tmpl w:val="E1867EBC"/>
    <w:lvl w:ilvl="0" w:tplc="ABBA6EC6">
      <w:start w:val="41"/>
      <w:numFmt w:val="decimal"/>
      <w:lvlText w:val="1.%1."/>
      <w:lvlJc w:val="left"/>
      <w:pPr>
        <w:ind w:left="1066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8" w15:restartNumberingAfterBreak="0">
    <w:nsid w:val="15BB5270"/>
    <w:multiLevelType w:val="multilevel"/>
    <w:tmpl w:val="282697FC"/>
    <w:lvl w:ilvl="0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09" w15:restartNumberingAfterBreak="0">
    <w:nsid w:val="15C55A3F"/>
    <w:multiLevelType w:val="hybridMultilevel"/>
    <w:tmpl w:val="F9F851EA"/>
    <w:lvl w:ilvl="0" w:tplc="3409000F">
      <w:start w:val="1"/>
      <w:numFmt w:val="decimal"/>
      <w:lvlText w:val="%1."/>
      <w:lvlJc w:val="left"/>
      <w:pPr>
        <w:ind w:left="36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110" w15:restartNumberingAfterBreak="0">
    <w:nsid w:val="1619668D"/>
    <w:multiLevelType w:val="multilevel"/>
    <w:tmpl w:val="FC7E09DE"/>
    <w:lvl w:ilvl="0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5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11" w15:restartNumberingAfterBreak="0">
    <w:nsid w:val="16420E88"/>
    <w:multiLevelType w:val="multilevel"/>
    <w:tmpl w:val="890AB42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12" w15:restartNumberingAfterBreak="0">
    <w:nsid w:val="165D1104"/>
    <w:multiLevelType w:val="hybridMultilevel"/>
    <w:tmpl w:val="820C93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3" w15:restartNumberingAfterBreak="0">
    <w:nsid w:val="168A528D"/>
    <w:multiLevelType w:val="hybridMultilevel"/>
    <w:tmpl w:val="4CA6E43A"/>
    <w:lvl w:ilvl="0" w:tplc="0CA0BF4E">
      <w:start w:val="1"/>
      <w:numFmt w:val="decimal"/>
      <w:lvlText w:val="%1."/>
      <w:lvlJc w:val="left"/>
      <w:pPr>
        <w:ind w:left="720" w:hanging="360"/>
      </w:pPr>
      <w:rPr>
        <w:rFonts w:ascii="Arial" w:eastAsiaTheme="minorHAnsi" w:hAnsi="Arial" w:cs="Arial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114" w15:restartNumberingAfterBreak="0">
    <w:nsid w:val="17112C08"/>
    <w:multiLevelType w:val="multilevel"/>
    <w:tmpl w:val="B52E3CAC"/>
    <w:lvl w:ilvl="0">
      <w:start w:val="1"/>
      <w:numFmt w:val="decimal"/>
      <w:lvlText w:val="3.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15" w15:restartNumberingAfterBreak="0">
    <w:nsid w:val="17A1300E"/>
    <w:multiLevelType w:val="hybridMultilevel"/>
    <w:tmpl w:val="A60CBDEC"/>
    <w:lvl w:ilvl="0" w:tplc="F12A5772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6" w15:restartNumberingAfterBreak="0">
    <w:nsid w:val="17B93BAA"/>
    <w:multiLevelType w:val="hybridMultilevel"/>
    <w:tmpl w:val="997CC2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7" w15:restartNumberingAfterBreak="0">
    <w:nsid w:val="18243F72"/>
    <w:multiLevelType w:val="hybridMultilevel"/>
    <w:tmpl w:val="790895C0"/>
    <w:lvl w:ilvl="0" w:tplc="4B429AE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FE48D46A">
      <w:start w:val="1"/>
      <w:numFmt w:val="decimal"/>
      <w:lvlText w:val="4.%2."/>
      <w:lvlJc w:val="left"/>
      <w:pPr>
        <w:ind w:left="1440" w:hanging="360"/>
      </w:pPr>
      <w:rPr>
        <w:rFonts w:hint="default"/>
      </w:r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8" w15:restartNumberingAfterBreak="0">
    <w:nsid w:val="18534AB9"/>
    <w:multiLevelType w:val="hybridMultilevel"/>
    <w:tmpl w:val="BFDE2FF8"/>
    <w:lvl w:ilvl="0" w:tplc="92F2F202">
      <w:start w:val="1"/>
      <w:numFmt w:val="decimal"/>
      <w:lvlText w:val="2.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9" w15:restartNumberingAfterBreak="0">
    <w:nsid w:val="18645A36"/>
    <w:multiLevelType w:val="multilevel"/>
    <w:tmpl w:val="4FD299C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50" w:hanging="3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20" w15:restartNumberingAfterBreak="0">
    <w:nsid w:val="188B3E4F"/>
    <w:multiLevelType w:val="hybridMultilevel"/>
    <w:tmpl w:val="61684144"/>
    <w:lvl w:ilvl="0" w:tplc="318C58D4">
      <w:start w:val="1"/>
      <w:numFmt w:val="decimal"/>
      <w:lvlText w:val="1.%1."/>
      <w:lvlJc w:val="left"/>
      <w:pPr>
        <w:ind w:left="7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22" w:hanging="360"/>
      </w:pPr>
    </w:lvl>
    <w:lvl w:ilvl="2" w:tplc="0409001B" w:tentative="1">
      <w:start w:val="1"/>
      <w:numFmt w:val="lowerRoman"/>
      <w:lvlText w:val="%3."/>
      <w:lvlJc w:val="right"/>
      <w:pPr>
        <w:ind w:left="2142" w:hanging="180"/>
      </w:pPr>
    </w:lvl>
    <w:lvl w:ilvl="3" w:tplc="0409000F" w:tentative="1">
      <w:start w:val="1"/>
      <w:numFmt w:val="decimal"/>
      <w:lvlText w:val="%4."/>
      <w:lvlJc w:val="left"/>
      <w:pPr>
        <w:ind w:left="2862" w:hanging="360"/>
      </w:pPr>
    </w:lvl>
    <w:lvl w:ilvl="4" w:tplc="04090019" w:tentative="1">
      <w:start w:val="1"/>
      <w:numFmt w:val="lowerLetter"/>
      <w:lvlText w:val="%5."/>
      <w:lvlJc w:val="left"/>
      <w:pPr>
        <w:ind w:left="3582" w:hanging="360"/>
      </w:pPr>
    </w:lvl>
    <w:lvl w:ilvl="5" w:tplc="0409001B" w:tentative="1">
      <w:start w:val="1"/>
      <w:numFmt w:val="lowerRoman"/>
      <w:lvlText w:val="%6."/>
      <w:lvlJc w:val="right"/>
      <w:pPr>
        <w:ind w:left="4302" w:hanging="180"/>
      </w:pPr>
    </w:lvl>
    <w:lvl w:ilvl="6" w:tplc="0409000F" w:tentative="1">
      <w:start w:val="1"/>
      <w:numFmt w:val="decimal"/>
      <w:lvlText w:val="%7."/>
      <w:lvlJc w:val="left"/>
      <w:pPr>
        <w:ind w:left="5022" w:hanging="360"/>
      </w:pPr>
    </w:lvl>
    <w:lvl w:ilvl="7" w:tplc="04090019" w:tentative="1">
      <w:start w:val="1"/>
      <w:numFmt w:val="lowerLetter"/>
      <w:lvlText w:val="%8."/>
      <w:lvlJc w:val="left"/>
      <w:pPr>
        <w:ind w:left="5742" w:hanging="360"/>
      </w:pPr>
    </w:lvl>
    <w:lvl w:ilvl="8" w:tplc="0409001B" w:tentative="1">
      <w:start w:val="1"/>
      <w:numFmt w:val="lowerRoman"/>
      <w:lvlText w:val="%9."/>
      <w:lvlJc w:val="right"/>
      <w:pPr>
        <w:ind w:left="6462" w:hanging="180"/>
      </w:pPr>
    </w:lvl>
  </w:abstractNum>
  <w:abstractNum w:abstractNumId="121" w15:restartNumberingAfterBreak="0">
    <w:nsid w:val="188F66BC"/>
    <w:multiLevelType w:val="multilevel"/>
    <w:tmpl w:val="062ACEEE"/>
    <w:lvl w:ilvl="0">
      <w:start w:val="2"/>
      <w:numFmt w:val="decimal"/>
      <w:lvlText w:val="%1."/>
      <w:lvlJc w:val="left"/>
      <w:pPr>
        <w:ind w:left="720" w:hanging="360"/>
      </w:pPr>
      <w:rPr>
        <w:rFonts w:eastAsiaTheme="minorEastAsia"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22" w15:restartNumberingAfterBreak="0">
    <w:nsid w:val="19547173"/>
    <w:multiLevelType w:val="hybridMultilevel"/>
    <w:tmpl w:val="5C4C4C76"/>
    <w:lvl w:ilvl="0" w:tplc="495A86D0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3" w15:restartNumberingAfterBreak="0">
    <w:nsid w:val="19602219"/>
    <w:multiLevelType w:val="multilevel"/>
    <w:tmpl w:val="F684ABAC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</w:lvl>
    <w:lvl w:ilvl="2">
      <w:start w:val="1"/>
      <w:numFmt w:val="decimal"/>
      <w:isLgl/>
      <w:lvlText w:val="%1.%2.%3"/>
      <w:lvlJc w:val="left"/>
      <w:pPr>
        <w:ind w:left="1080" w:hanging="720"/>
      </w:pPr>
    </w:lvl>
    <w:lvl w:ilvl="3">
      <w:start w:val="1"/>
      <w:numFmt w:val="decimal"/>
      <w:isLgl/>
      <w:lvlText w:val="%1.%2.%3.%4"/>
      <w:lvlJc w:val="left"/>
      <w:pPr>
        <w:ind w:left="1080" w:hanging="720"/>
      </w:pPr>
    </w:lvl>
    <w:lvl w:ilvl="4">
      <w:start w:val="1"/>
      <w:numFmt w:val="decimal"/>
      <w:isLgl/>
      <w:lvlText w:val="%1.%2.%3.%4.%5"/>
      <w:lvlJc w:val="left"/>
      <w:pPr>
        <w:ind w:left="1440" w:hanging="1080"/>
      </w:pPr>
    </w:lvl>
    <w:lvl w:ilvl="5">
      <w:start w:val="1"/>
      <w:numFmt w:val="decimal"/>
      <w:isLgl/>
      <w:lvlText w:val="%1.%2.%3.%4.%5.%6"/>
      <w:lvlJc w:val="left"/>
      <w:pPr>
        <w:ind w:left="1440" w:hanging="1080"/>
      </w:pPr>
    </w:lvl>
    <w:lvl w:ilvl="6">
      <w:start w:val="1"/>
      <w:numFmt w:val="decimal"/>
      <w:isLgl/>
      <w:lvlText w:val="%1.%2.%3.%4.%5.%6.%7"/>
      <w:lvlJc w:val="left"/>
      <w:pPr>
        <w:ind w:left="1800" w:hanging="1440"/>
      </w:p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</w:lvl>
  </w:abstractNum>
  <w:abstractNum w:abstractNumId="124" w15:restartNumberingAfterBreak="0">
    <w:nsid w:val="19AD2512"/>
    <w:multiLevelType w:val="multilevel"/>
    <w:tmpl w:val="0D50FA82"/>
    <w:lvl w:ilvl="0">
      <w:start w:val="7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>
      <w:start w:val="11"/>
      <w:numFmt w:val="decimal"/>
      <w:isLgl/>
      <w:lvlText w:val="%1.%2."/>
      <w:lvlJc w:val="left"/>
      <w:pPr>
        <w:ind w:left="1128" w:hanging="768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28" w:hanging="768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125" w15:restartNumberingAfterBreak="0">
    <w:nsid w:val="19CE1A51"/>
    <w:multiLevelType w:val="multilevel"/>
    <w:tmpl w:val="71AEC33E"/>
    <w:lvl w:ilvl="0">
      <w:start w:val="1"/>
      <w:numFmt w:val="decimal"/>
      <w:lvlText w:val="%1."/>
      <w:lvlJc w:val="left"/>
      <w:pPr>
        <w:ind w:left="1152" w:hanging="360"/>
      </w:pPr>
      <w:rPr>
        <w:rFonts w:hint="default"/>
      </w:rPr>
    </w:lvl>
    <w:lvl w:ilvl="1">
      <w:start w:val="8"/>
      <w:numFmt w:val="decimal"/>
      <w:isLgl/>
      <w:lvlText w:val="%1.%2."/>
      <w:lvlJc w:val="left"/>
      <w:pPr>
        <w:ind w:left="1512" w:hanging="72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51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72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232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32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592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952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952" w:hanging="2160"/>
      </w:pPr>
      <w:rPr>
        <w:rFonts w:hint="default"/>
      </w:rPr>
    </w:lvl>
  </w:abstractNum>
  <w:abstractNum w:abstractNumId="126" w15:restartNumberingAfterBreak="0">
    <w:nsid w:val="19F0478A"/>
    <w:multiLevelType w:val="hybridMultilevel"/>
    <w:tmpl w:val="7494AEE4"/>
    <w:lvl w:ilvl="0" w:tplc="B832C808">
      <w:start w:val="1"/>
      <w:numFmt w:val="decimal"/>
      <w:lvlText w:val="13.%1. "/>
      <w:lvlJc w:val="left"/>
      <w:pPr>
        <w:ind w:left="720" w:hanging="360"/>
      </w:pPr>
      <w:rPr>
        <w:rFonts w:hint="default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7" w15:restartNumberingAfterBreak="0">
    <w:nsid w:val="1A0148E1"/>
    <w:multiLevelType w:val="hybridMultilevel"/>
    <w:tmpl w:val="22766C74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8" w15:restartNumberingAfterBreak="0">
    <w:nsid w:val="1A3D438D"/>
    <w:multiLevelType w:val="hybridMultilevel"/>
    <w:tmpl w:val="C50AA8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29" w15:restartNumberingAfterBreak="0">
    <w:nsid w:val="1A46274E"/>
    <w:multiLevelType w:val="multilevel"/>
    <w:tmpl w:val="E8D8339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30" w15:restartNumberingAfterBreak="0">
    <w:nsid w:val="1A5B410E"/>
    <w:multiLevelType w:val="hybridMultilevel"/>
    <w:tmpl w:val="10D890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1" w15:restartNumberingAfterBreak="0">
    <w:nsid w:val="1B287708"/>
    <w:multiLevelType w:val="hybridMultilevel"/>
    <w:tmpl w:val="95BA9208"/>
    <w:lvl w:ilvl="0" w:tplc="A21EF7AC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2" w15:restartNumberingAfterBreak="0">
    <w:nsid w:val="1B3206AF"/>
    <w:multiLevelType w:val="hybridMultilevel"/>
    <w:tmpl w:val="18D4D27C"/>
    <w:lvl w:ilvl="0" w:tplc="E392F150">
      <w:start w:val="1"/>
      <w:numFmt w:val="decimal"/>
      <w:lvlText w:val="1.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133" w15:restartNumberingAfterBreak="0">
    <w:nsid w:val="1B8E501A"/>
    <w:multiLevelType w:val="hybridMultilevel"/>
    <w:tmpl w:val="3FA05A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34" w15:restartNumberingAfterBreak="0">
    <w:nsid w:val="1C0E0B69"/>
    <w:multiLevelType w:val="hybridMultilevel"/>
    <w:tmpl w:val="E25ECB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5" w15:restartNumberingAfterBreak="0">
    <w:nsid w:val="1C9C334C"/>
    <w:multiLevelType w:val="hybridMultilevel"/>
    <w:tmpl w:val="431E3AAE"/>
    <w:lvl w:ilvl="0" w:tplc="BEFC3C6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6" w15:restartNumberingAfterBreak="0">
    <w:nsid w:val="1CA51454"/>
    <w:multiLevelType w:val="multilevel"/>
    <w:tmpl w:val="C780200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upperLetter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37" w15:restartNumberingAfterBreak="0">
    <w:nsid w:val="1CCF7401"/>
    <w:multiLevelType w:val="multilevel"/>
    <w:tmpl w:val="114268F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7"/>
      <w:numFmt w:val="decimal"/>
      <w:isLgl/>
      <w:lvlText w:val="%1.%2."/>
      <w:lvlJc w:val="left"/>
      <w:pPr>
        <w:ind w:left="720" w:hanging="720"/>
      </w:pPr>
      <w:rPr>
        <w:rFonts w:hint="default"/>
        <w:i w:val="0"/>
      </w:rPr>
    </w:lvl>
    <w:lvl w:ilvl="2">
      <w:start w:val="1"/>
      <w:numFmt w:val="upperLetter"/>
      <w:isLgl/>
      <w:lvlText w:val="%1.%2.%3."/>
      <w:lvlJc w:val="left"/>
      <w:pPr>
        <w:ind w:left="720" w:hanging="720"/>
      </w:pPr>
      <w:rPr>
        <w:rFonts w:hint="default"/>
        <w:i w:val="0"/>
      </w:rPr>
    </w:lvl>
    <w:lvl w:ilvl="3">
      <w:start w:val="1"/>
      <w:numFmt w:val="decimal"/>
      <w:isLgl/>
      <w:lvlText w:val="%1.%2.%3.%4."/>
      <w:lvlJc w:val="left"/>
      <w:pPr>
        <w:ind w:left="1080" w:hanging="1080"/>
      </w:pPr>
      <w:rPr>
        <w:rFonts w:hint="default"/>
        <w:i w:val="0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  <w:i w:val="0"/>
      </w:rPr>
    </w:lvl>
    <w:lvl w:ilvl="5">
      <w:start w:val="1"/>
      <w:numFmt w:val="decimal"/>
      <w:isLgl/>
      <w:lvlText w:val="%1.%2.%3.%4.%5.%6."/>
      <w:lvlJc w:val="left"/>
      <w:pPr>
        <w:ind w:left="1440" w:hanging="1440"/>
      </w:pPr>
      <w:rPr>
        <w:rFonts w:hint="default"/>
        <w:i w:val="0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  <w:i w:val="0"/>
      </w:rPr>
    </w:lvl>
    <w:lvl w:ilvl="7">
      <w:start w:val="1"/>
      <w:numFmt w:val="decimal"/>
      <w:isLgl/>
      <w:lvlText w:val="%1.%2.%3.%4.%5.%6.%7.%8."/>
      <w:lvlJc w:val="left"/>
      <w:pPr>
        <w:ind w:left="1800" w:hanging="1800"/>
      </w:pPr>
      <w:rPr>
        <w:rFonts w:hint="default"/>
        <w:i w:val="0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  <w:i w:val="0"/>
      </w:rPr>
    </w:lvl>
  </w:abstractNum>
  <w:abstractNum w:abstractNumId="138" w15:restartNumberingAfterBreak="0">
    <w:nsid w:val="1CD84318"/>
    <w:multiLevelType w:val="multilevel"/>
    <w:tmpl w:val="BBB4918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"/>
      <w:lvlJc w:val="left"/>
      <w:pPr>
        <w:ind w:left="360" w:hanging="360"/>
      </w:pPr>
    </w:lvl>
    <w:lvl w:ilvl="2">
      <w:start w:val="1"/>
      <w:numFmt w:val="decimal"/>
      <w:isLgl/>
      <w:lvlText w:val="%1.%2.%3"/>
      <w:lvlJc w:val="left"/>
      <w:pPr>
        <w:ind w:left="720" w:hanging="720"/>
      </w:pPr>
    </w:lvl>
    <w:lvl w:ilvl="3">
      <w:start w:val="1"/>
      <w:numFmt w:val="decimal"/>
      <w:isLgl/>
      <w:lvlText w:val="%1.%2.%3.%4"/>
      <w:lvlJc w:val="left"/>
      <w:pPr>
        <w:ind w:left="1080" w:hanging="1080"/>
      </w:pPr>
    </w:lvl>
    <w:lvl w:ilvl="4">
      <w:start w:val="1"/>
      <w:numFmt w:val="decimal"/>
      <w:isLgl/>
      <w:lvlText w:val="%1.%2.%3.%4.%5"/>
      <w:lvlJc w:val="left"/>
      <w:pPr>
        <w:ind w:left="1080" w:hanging="1080"/>
      </w:pPr>
    </w:lvl>
    <w:lvl w:ilvl="5">
      <w:start w:val="1"/>
      <w:numFmt w:val="decimal"/>
      <w:isLgl/>
      <w:lvlText w:val="%1.%2.%3.%4.%5.%6"/>
      <w:lvlJc w:val="left"/>
      <w:pPr>
        <w:ind w:left="1440" w:hanging="1440"/>
      </w:pPr>
    </w:lvl>
    <w:lvl w:ilvl="6">
      <w:start w:val="1"/>
      <w:numFmt w:val="decimal"/>
      <w:isLgl/>
      <w:lvlText w:val="%1.%2.%3.%4.%5.%6.%7"/>
      <w:lvlJc w:val="left"/>
      <w:pPr>
        <w:ind w:left="1440" w:hanging="1440"/>
      </w:pPr>
    </w:lvl>
    <w:lvl w:ilvl="7">
      <w:start w:val="1"/>
      <w:numFmt w:val="decimal"/>
      <w:isLgl/>
      <w:lvlText w:val="%1.%2.%3.%4.%5.%6.%7.%8"/>
      <w:lvlJc w:val="left"/>
      <w:pPr>
        <w:ind w:left="1800" w:hanging="1800"/>
      </w:p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</w:lvl>
  </w:abstractNum>
  <w:abstractNum w:abstractNumId="139" w15:restartNumberingAfterBreak="0">
    <w:nsid w:val="1CE35EFE"/>
    <w:multiLevelType w:val="hybridMultilevel"/>
    <w:tmpl w:val="F2DC945C"/>
    <w:lvl w:ilvl="0" w:tplc="4B8A474A">
      <w:start w:val="1"/>
      <w:numFmt w:val="decimal"/>
      <w:lvlText w:val="3.%1."/>
      <w:lvlJc w:val="left"/>
      <w:pPr>
        <w:ind w:left="7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22" w:hanging="360"/>
      </w:pPr>
    </w:lvl>
    <w:lvl w:ilvl="2" w:tplc="0409001B" w:tentative="1">
      <w:start w:val="1"/>
      <w:numFmt w:val="lowerRoman"/>
      <w:lvlText w:val="%3."/>
      <w:lvlJc w:val="right"/>
      <w:pPr>
        <w:ind w:left="2142" w:hanging="180"/>
      </w:pPr>
    </w:lvl>
    <w:lvl w:ilvl="3" w:tplc="0409000F" w:tentative="1">
      <w:start w:val="1"/>
      <w:numFmt w:val="decimal"/>
      <w:lvlText w:val="%4."/>
      <w:lvlJc w:val="left"/>
      <w:pPr>
        <w:ind w:left="2862" w:hanging="360"/>
      </w:pPr>
    </w:lvl>
    <w:lvl w:ilvl="4" w:tplc="04090019" w:tentative="1">
      <w:start w:val="1"/>
      <w:numFmt w:val="lowerLetter"/>
      <w:lvlText w:val="%5."/>
      <w:lvlJc w:val="left"/>
      <w:pPr>
        <w:ind w:left="3582" w:hanging="360"/>
      </w:pPr>
    </w:lvl>
    <w:lvl w:ilvl="5" w:tplc="0409001B" w:tentative="1">
      <w:start w:val="1"/>
      <w:numFmt w:val="lowerRoman"/>
      <w:lvlText w:val="%6."/>
      <w:lvlJc w:val="right"/>
      <w:pPr>
        <w:ind w:left="4302" w:hanging="180"/>
      </w:pPr>
    </w:lvl>
    <w:lvl w:ilvl="6" w:tplc="0409000F" w:tentative="1">
      <w:start w:val="1"/>
      <w:numFmt w:val="decimal"/>
      <w:lvlText w:val="%7."/>
      <w:lvlJc w:val="left"/>
      <w:pPr>
        <w:ind w:left="5022" w:hanging="360"/>
      </w:pPr>
    </w:lvl>
    <w:lvl w:ilvl="7" w:tplc="04090019" w:tentative="1">
      <w:start w:val="1"/>
      <w:numFmt w:val="lowerLetter"/>
      <w:lvlText w:val="%8."/>
      <w:lvlJc w:val="left"/>
      <w:pPr>
        <w:ind w:left="5742" w:hanging="360"/>
      </w:pPr>
    </w:lvl>
    <w:lvl w:ilvl="8" w:tplc="0409001B" w:tentative="1">
      <w:start w:val="1"/>
      <w:numFmt w:val="lowerRoman"/>
      <w:lvlText w:val="%9."/>
      <w:lvlJc w:val="right"/>
      <w:pPr>
        <w:ind w:left="6462" w:hanging="180"/>
      </w:pPr>
    </w:lvl>
  </w:abstractNum>
  <w:abstractNum w:abstractNumId="140" w15:restartNumberingAfterBreak="0">
    <w:nsid w:val="1CF34562"/>
    <w:multiLevelType w:val="hybridMultilevel"/>
    <w:tmpl w:val="7FC40C68"/>
    <w:lvl w:ilvl="0" w:tplc="318C58D4">
      <w:start w:val="1"/>
      <w:numFmt w:val="decimal"/>
      <w:lvlText w:val="1.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141" w15:restartNumberingAfterBreak="0">
    <w:nsid w:val="1CFA604D"/>
    <w:multiLevelType w:val="hybridMultilevel"/>
    <w:tmpl w:val="1700C308"/>
    <w:lvl w:ilvl="0" w:tplc="4C386508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2" w15:restartNumberingAfterBreak="0">
    <w:nsid w:val="1D2E2EE4"/>
    <w:multiLevelType w:val="hybridMultilevel"/>
    <w:tmpl w:val="36B4ED4C"/>
    <w:lvl w:ilvl="0" w:tplc="3E92D96A">
      <w:start w:val="1"/>
      <w:numFmt w:val="decimal"/>
      <w:lvlText w:val="6.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43" w15:restartNumberingAfterBreak="0">
    <w:nsid w:val="1D352C21"/>
    <w:multiLevelType w:val="hybridMultilevel"/>
    <w:tmpl w:val="444ED3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5504E29C">
      <w:start w:val="1"/>
      <w:numFmt w:val="decimal"/>
      <w:lvlText w:val="5.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4" w15:restartNumberingAfterBreak="0">
    <w:nsid w:val="1D5158D4"/>
    <w:multiLevelType w:val="hybridMultilevel"/>
    <w:tmpl w:val="2576A0F0"/>
    <w:lvl w:ilvl="0" w:tplc="3536D0BC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5" w15:restartNumberingAfterBreak="0">
    <w:nsid w:val="1D684309"/>
    <w:multiLevelType w:val="multilevel"/>
    <w:tmpl w:val="821AA15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46" w15:restartNumberingAfterBreak="0">
    <w:nsid w:val="1D68562F"/>
    <w:multiLevelType w:val="hybridMultilevel"/>
    <w:tmpl w:val="A206635C"/>
    <w:lvl w:ilvl="0" w:tplc="AFD2B510">
      <w:start w:val="1"/>
      <w:numFmt w:val="decimal"/>
      <w:lvlText w:val="2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7" w15:restartNumberingAfterBreak="0">
    <w:nsid w:val="1D7713AE"/>
    <w:multiLevelType w:val="multilevel"/>
    <w:tmpl w:val="2732F06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48" w15:restartNumberingAfterBreak="0">
    <w:nsid w:val="1D7E1FB0"/>
    <w:multiLevelType w:val="hybridMultilevel"/>
    <w:tmpl w:val="65C46E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922661AC">
      <w:start w:val="1"/>
      <w:numFmt w:val="decimal"/>
      <w:lvlText w:val="2.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9" w15:restartNumberingAfterBreak="0">
    <w:nsid w:val="1DAB7006"/>
    <w:multiLevelType w:val="hybridMultilevel"/>
    <w:tmpl w:val="C778C4F8"/>
    <w:lvl w:ilvl="0" w:tplc="7922A610">
      <w:start w:val="3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0" w15:restartNumberingAfterBreak="0">
    <w:nsid w:val="1DAD2B24"/>
    <w:multiLevelType w:val="hybridMultilevel"/>
    <w:tmpl w:val="827C6278"/>
    <w:lvl w:ilvl="0" w:tplc="8FAAF152">
      <w:start w:val="1"/>
      <w:numFmt w:val="decimal"/>
      <w:lvlText w:val="4.%1."/>
      <w:lvlJc w:val="left"/>
      <w:pPr>
        <w:ind w:left="720" w:hanging="360"/>
      </w:pPr>
      <w:rPr>
        <w:rFonts w:hint="default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151" w15:restartNumberingAfterBreak="0">
    <w:nsid w:val="1DBD0761"/>
    <w:multiLevelType w:val="hybridMultilevel"/>
    <w:tmpl w:val="A7A4E97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2" w15:restartNumberingAfterBreak="0">
    <w:nsid w:val="1DC007D6"/>
    <w:multiLevelType w:val="multilevel"/>
    <w:tmpl w:val="318C4772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53" w15:restartNumberingAfterBreak="0">
    <w:nsid w:val="1DE51FC2"/>
    <w:multiLevelType w:val="hybridMultilevel"/>
    <w:tmpl w:val="158AD7A2"/>
    <w:lvl w:ilvl="0" w:tplc="7AE88BBC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4" w15:restartNumberingAfterBreak="0">
    <w:nsid w:val="1E1F4BF4"/>
    <w:multiLevelType w:val="hybridMultilevel"/>
    <w:tmpl w:val="254AD1A2"/>
    <w:lvl w:ilvl="0" w:tplc="3CF864B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5" w15:restartNumberingAfterBreak="0">
    <w:nsid w:val="1E3C1F46"/>
    <w:multiLevelType w:val="hybridMultilevel"/>
    <w:tmpl w:val="0D3E51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922661AC">
      <w:start w:val="1"/>
      <w:numFmt w:val="decimal"/>
      <w:lvlText w:val="2.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6" w15:restartNumberingAfterBreak="0">
    <w:nsid w:val="1E4F7CBB"/>
    <w:multiLevelType w:val="multilevel"/>
    <w:tmpl w:val="780E3C5C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2"/>
      <w:numFmt w:val="decimal"/>
      <w:isLgl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0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16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6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52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8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2160"/>
      </w:pPr>
      <w:rPr>
        <w:rFonts w:hint="default"/>
      </w:rPr>
    </w:lvl>
  </w:abstractNum>
  <w:abstractNum w:abstractNumId="157" w15:restartNumberingAfterBreak="0">
    <w:nsid w:val="1E6119FF"/>
    <w:multiLevelType w:val="hybridMultilevel"/>
    <w:tmpl w:val="C1F44EBE"/>
    <w:lvl w:ilvl="0" w:tplc="24149352">
      <w:start w:val="3"/>
      <w:numFmt w:val="decimal"/>
      <w:lvlText w:val="2.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8" w15:restartNumberingAfterBreak="0">
    <w:nsid w:val="1EC762B4"/>
    <w:multiLevelType w:val="hybridMultilevel"/>
    <w:tmpl w:val="ACB64AF4"/>
    <w:lvl w:ilvl="0" w:tplc="C900C3E8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9" w15:restartNumberingAfterBreak="0">
    <w:nsid w:val="1EFB46BC"/>
    <w:multiLevelType w:val="hybridMultilevel"/>
    <w:tmpl w:val="84FEA5BE"/>
    <w:lvl w:ilvl="0" w:tplc="318C58D4">
      <w:start w:val="1"/>
      <w:numFmt w:val="decimal"/>
      <w:lvlText w:val="1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0" w15:restartNumberingAfterBreak="0">
    <w:nsid w:val="1F054436"/>
    <w:multiLevelType w:val="multilevel"/>
    <w:tmpl w:val="312CD2A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eastAsiaTheme="minorEastAsia"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eastAsiaTheme="minorEastAsia"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eastAsiaTheme="minorEastAsia"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eastAsiaTheme="minorEastAsia"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eastAsiaTheme="minorEastAsia"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eastAsiaTheme="minorEastAsia"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eastAsiaTheme="minorEastAsia"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eastAsiaTheme="minorEastAsia" w:hint="default"/>
      </w:rPr>
    </w:lvl>
  </w:abstractNum>
  <w:abstractNum w:abstractNumId="161" w15:restartNumberingAfterBreak="0">
    <w:nsid w:val="1F163C78"/>
    <w:multiLevelType w:val="hybridMultilevel"/>
    <w:tmpl w:val="F26A625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62" w15:restartNumberingAfterBreak="0">
    <w:nsid w:val="1F180D39"/>
    <w:multiLevelType w:val="hybridMultilevel"/>
    <w:tmpl w:val="6CBCF5AC"/>
    <w:lvl w:ilvl="0" w:tplc="340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3" w15:restartNumberingAfterBreak="0">
    <w:nsid w:val="1F2A4310"/>
    <w:multiLevelType w:val="hybridMultilevel"/>
    <w:tmpl w:val="674AE2A6"/>
    <w:lvl w:ilvl="0" w:tplc="E6A0331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4" w15:restartNumberingAfterBreak="0">
    <w:nsid w:val="1F2F14C8"/>
    <w:multiLevelType w:val="multilevel"/>
    <w:tmpl w:val="43207480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0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6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1800"/>
      </w:pPr>
      <w:rPr>
        <w:rFonts w:hint="default"/>
      </w:rPr>
    </w:lvl>
  </w:abstractNum>
  <w:abstractNum w:abstractNumId="165" w15:restartNumberingAfterBreak="0">
    <w:nsid w:val="1F413856"/>
    <w:multiLevelType w:val="hybridMultilevel"/>
    <w:tmpl w:val="104C6EA2"/>
    <w:lvl w:ilvl="0" w:tplc="92F2F202">
      <w:start w:val="1"/>
      <w:numFmt w:val="decimal"/>
      <w:lvlText w:val="2.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6" w15:restartNumberingAfterBreak="0">
    <w:nsid w:val="1F763070"/>
    <w:multiLevelType w:val="hybridMultilevel"/>
    <w:tmpl w:val="E948079E"/>
    <w:lvl w:ilvl="0" w:tplc="AD10C940">
      <w:start w:val="3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7" w15:restartNumberingAfterBreak="0">
    <w:nsid w:val="1F8A1665"/>
    <w:multiLevelType w:val="multilevel"/>
    <w:tmpl w:val="ED12768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68" w15:restartNumberingAfterBreak="0">
    <w:nsid w:val="20674DFE"/>
    <w:multiLevelType w:val="hybridMultilevel"/>
    <w:tmpl w:val="764A5F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69" w15:restartNumberingAfterBreak="0">
    <w:nsid w:val="206924EC"/>
    <w:multiLevelType w:val="hybridMultilevel"/>
    <w:tmpl w:val="79A2C478"/>
    <w:lvl w:ilvl="0" w:tplc="318C58D4">
      <w:start w:val="1"/>
      <w:numFmt w:val="decimal"/>
      <w:lvlText w:val="1.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170" w15:restartNumberingAfterBreak="0">
    <w:nsid w:val="20807B96"/>
    <w:multiLevelType w:val="hybridMultilevel"/>
    <w:tmpl w:val="131A1650"/>
    <w:lvl w:ilvl="0" w:tplc="0B4E0124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1" w15:restartNumberingAfterBreak="0">
    <w:nsid w:val="20B324A7"/>
    <w:multiLevelType w:val="hybridMultilevel"/>
    <w:tmpl w:val="897CCC5C"/>
    <w:lvl w:ilvl="0" w:tplc="93B891B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2" w15:restartNumberingAfterBreak="0">
    <w:nsid w:val="20B45BCC"/>
    <w:multiLevelType w:val="hybridMultilevel"/>
    <w:tmpl w:val="C7CE9DB6"/>
    <w:lvl w:ilvl="0" w:tplc="C3FABF84">
      <w:start w:val="1"/>
      <w:numFmt w:val="decimal"/>
      <w:lvlText w:val="1.%1."/>
      <w:lvlJc w:val="left"/>
      <w:pPr>
        <w:ind w:left="69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15" w:hanging="360"/>
      </w:pPr>
    </w:lvl>
    <w:lvl w:ilvl="2" w:tplc="0409001B" w:tentative="1">
      <w:start w:val="1"/>
      <w:numFmt w:val="lowerRoman"/>
      <w:lvlText w:val="%3."/>
      <w:lvlJc w:val="right"/>
      <w:pPr>
        <w:ind w:left="2135" w:hanging="180"/>
      </w:pPr>
    </w:lvl>
    <w:lvl w:ilvl="3" w:tplc="0409000F" w:tentative="1">
      <w:start w:val="1"/>
      <w:numFmt w:val="decimal"/>
      <w:lvlText w:val="%4."/>
      <w:lvlJc w:val="left"/>
      <w:pPr>
        <w:ind w:left="2855" w:hanging="360"/>
      </w:pPr>
    </w:lvl>
    <w:lvl w:ilvl="4" w:tplc="04090019" w:tentative="1">
      <w:start w:val="1"/>
      <w:numFmt w:val="lowerLetter"/>
      <w:lvlText w:val="%5."/>
      <w:lvlJc w:val="left"/>
      <w:pPr>
        <w:ind w:left="3575" w:hanging="360"/>
      </w:pPr>
    </w:lvl>
    <w:lvl w:ilvl="5" w:tplc="0409001B" w:tentative="1">
      <w:start w:val="1"/>
      <w:numFmt w:val="lowerRoman"/>
      <w:lvlText w:val="%6."/>
      <w:lvlJc w:val="right"/>
      <w:pPr>
        <w:ind w:left="4295" w:hanging="180"/>
      </w:pPr>
    </w:lvl>
    <w:lvl w:ilvl="6" w:tplc="0409000F" w:tentative="1">
      <w:start w:val="1"/>
      <w:numFmt w:val="decimal"/>
      <w:lvlText w:val="%7."/>
      <w:lvlJc w:val="left"/>
      <w:pPr>
        <w:ind w:left="5015" w:hanging="360"/>
      </w:pPr>
    </w:lvl>
    <w:lvl w:ilvl="7" w:tplc="04090019" w:tentative="1">
      <w:start w:val="1"/>
      <w:numFmt w:val="lowerLetter"/>
      <w:lvlText w:val="%8."/>
      <w:lvlJc w:val="left"/>
      <w:pPr>
        <w:ind w:left="5735" w:hanging="360"/>
      </w:pPr>
    </w:lvl>
    <w:lvl w:ilvl="8" w:tplc="0409001B" w:tentative="1">
      <w:start w:val="1"/>
      <w:numFmt w:val="lowerRoman"/>
      <w:lvlText w:val="%9."/>
      <w:lvlJc w:val="right"/>
      <w:pPr>
        <w:ind w:left="6455" w:hanging="180"/>
      </w:pPr>
    </w:lvl>
  </w:abstractNum>
  <w:abstractNum w:abstractNumId="173" w15:restartNumberingAfterBreak="0">
    <w:nsid w:val="213E6E5D"/>
    <w:multiLevelType w:val="hybridMultilevel"/>
    <w:tmpl w:val="A206635C"/>
    <w:lvl w:ilvl="0" w:tplc="AFD2B510">
      <w:start w:val="1"/>
      <w:numFmt w:val="decimal"/>
      <w:lvlText w:val="2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4" w15:restartNumberingAfterBreak="0">
    <w:nsid w:val="21A5741F"/>
    <w:multiLevelType w:val="hybridMultilevel"/>
    <w:tmpl w:val="376EF7CA"/>
    <w:lvl w:ilvl="0" w:tplc="D5721364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5" w15:restartNumberingAfterBreak="0">
    <w:nsid w:val="21AC7A44"/>
    <w:multiLevelType w:val="hybridMultilevel"/>
    <w:tmpl w:val="F54AD7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6" w15:restartNumberingAfterBreak="0">
    <w:nsid w:val="21B72DC0"/>
    <w:multiLevelType w:val="hybridMultilevel"/>
    <w:tmpl w:val="B63EE484"/>
    <w:lvl w:ilvl="0" w:tplc="7848F13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7" w15:restartNumberingAfterBreak="0">
    <w:nsid w:val="221A798B"/>
    <w:multiLevelType w:val="multilevel"/>
    <w:tmpl w:val="3476DB2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78" w15:restartNumberingAfterBreak="0">
    <w:nsid w:val="22344CF4"/>
    <w:multiLevelType w:val="multilevel"/>
    <w:tmpl w:val="FE9EBEB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9" w15:restartNumberingAfterBreak="0">
    <w:nsid w:val="228331E6"/>
    <w:multiLevelType w:val="multilevel"/>
    <w:tmpl w:val="BC488982"/>
    <w:lvl w:ilvl="0">
      <w:start w:val="2"/>
      <w:numFmt w:val="decimal"/>
      <w:lvlText w:val="%1."/>
      <w:lvlJc w:val="left"/>
      <w:pPr>
        <w:ind w:left="1800" w:hanging="360"/>
      </w:pPr>
      <w:rPr>
        <w:rFonts w:hint="default"/>
      </w:rPr>
    </w:lvl>
    <w:lvl w:ilvl="1">
      <w:start w:val="10"/>
      <w:numFmt w:val="decimal"/>
      <w:isLgl/>
      <w:lvlText w:val="%1.%2."/>
      <w:lvlJc w:val="left"/>
      <w:pPr>
        <w:ind w:left="216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88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24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60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600" w:hanging="2160"/>
      </w:pPr>
      <w:rPr>
        <w:rFonts w:hint="default"/>
      </w:rPr>
    </w:lvl>
  </w:abstractNum>
  <w:abstractNum w:abstractNumId="180" w15:restartNumberingAfterBreak="0">
    <w:nsid w:val="22A66121"/>
    <w:multiLevelType w:val="hybridMultilevel"/>
    <w:tmpl w:val="14E4D9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1" w15:restartNumberingAfterBreak="0">
    <w:nsid w:val="22A709F9"/>
    <w:multiLevelType w:val="hybridMultilevel"/>
    <w:tmpl w:val="5E649A6A"/>
    <w:lvl w:ilvl="0" w:tplc="C9BA9D80">
      <w:start w:val="1"/>
      <w:numFmt w:val="decimal"/>
      <w:lvlText w:val="13.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E44CC05E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82" w15:restartNumberingAfterBreak="0">
    <w:nsid w:val="23470442"/>
    <w:multiLevelType w:val="hybridMultilevel"/>
    <w:tmpl w:val="22E03096"/>
    <w:lvl w:ilvl="0" w:tplc="C3FABF84">
      <w:start w:val="1"/>
      <w:numFmt w:val="decimal"/>
      <w:lvlText w:val="1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3" w15:restartNumberingAfterBreak="0">
    <w:nsid w:val="236E6BA1"/>
    <w:multiLevelType w:val="multilevel"/>
    <w:tmpl w:val="04E87BF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84" w15:restartNumberingAfterBreak="0">
    <w:nsid w:val="23A111C4"/>
    <w:multiLevelType w:val="multilevel"/>
    <w:tmpl w:val="9088529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5" w15:restartNumberingAfterBreak="0">
    <w:nsid w:val="23C3367E"/>
    <w:multiLevelType w:val="hybridMultilevel"/>
    <w:tmpl w:val="FFBA4BFA"/>
    <w:lvl w:ilvl="0" w:tplc="4162C14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6" w15:restartNumberingAfterBreak="0">
    <w:nsid w:val="23D01526"/>
    <w:multiLevelType w:val="hybridMultilevel"/>
    <w:tmpl w:val="DCDA4650"/>
    <w:lvl w:ilvl="0" w:tplc="5066AE3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7" w15:restartNumberingAfterBreak="0">
    <w:nsid w:val="23D02140"/>
    <w:multiLevelType w:val="multilevel"/>
    <w:tmpl w:val="BE9C0BD8"/>
    <w:lvl w:ilvl="0">
      <w:start w:val="10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88" w15:restartNumberingAfterBreak="0">
    <w:nsid w:val="247D188A"/>
    <w:multiLevelType w:val="hybridMultilevel"/>
    <w:tmpl w:val="6200F5F8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189" w15:restartNumberingAfterBreak="0">
    <w:nsid w:val="247D7A72"/>
    <w:multiLevelType w:val="hybridMultilevel"/>
    <w:tmpl w:val="68E6DC88"/>
    <w:lvl w:ilvl="0" w:tplc="922661AC">
      <w:start w:val="1"/>
      <w:numFmt w:val="decimal"/>
      <w:lvlText w:val="2.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0" w15:restartNumberingAfterBreak="0">
    <w:nsid w:val="24F8792E"/>
    <w:multiLevelType w:val="hybridMultilevel"/>
    <w:tmpl w:val="FEFCABDA"/>
    <w:lvl w:ilvl="0" w:tplc="58588248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1" w15:restartNumberingAfterBreak="0">
    <w:nsid w:val="254201C5"/>
    <w:multiLevelType w:val="multilevel"/>
    <w:tmpl w:val="254201C5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65" w:hanging="40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92" w15:restartNumberingAfterBreak="0">
    <w:nsid w:val="254C00F9"/>
    <w:multiLevelType w:val="hybridMultilevel"/>
    <w:tmpl w:val="F9B2E568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193" w15:restartNumberingAfterBreak="0">
    <w:nsid w:val="258507AC"/>
    <w:multiLevelType w:val="multilevel"/>
    <w:tmpl w:val="0EFE9C66"/>
    <w:lvl w:ilvl="0">
      <w:start w:val="1"/>
      <w:numFmt w:val="decimal"/>
      <w:lvlText w:val="%1."/>
      <w:lvlJc w:val="left"/>
      <w:pPr>
        <w:ind w:left="1152" w:hanging="360"/>
      </w:pPr>
      <w:rPr>
        <w:rFonts w:hint="default"/>
      </w:rPr>
    </w:lvl>
    <w:lvl w:ilvl="1">
      <w:start w:val="6"/>
      <w:numFmt w:val="decimal"/>
      <w:isLgl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51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72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232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32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592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952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952" w:hanging="2160"/>
      </w:pPr>
      <w:rPr>
        <w:rFonts w:hint="default"/>
      </w:rPr>
    </w:lvl>
  </w:abstractNum>
  <w:abstractNum w:abstractNumId="194" w15:restartNumberingAfterBreak="0">
    <w:nsid w:val="25C363C0"/>
    <w:multiLevelType w:val="hybridMultilevel"/>
    <w:tmpl w:val="29448654"/>
    <w:lvl w:ilvl="0" w:tplc="65609ED8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5" w15:restartNumberingAfterBreak="0">
    <w:nsid w:val="25C81397"/>
    <w:multiLevelType w:val="hybridMultilevel"/>
    <w:tmpl w:val="E12E2AA6"/>
    <w:lvl w:ilvl="0" w:tplc="4C386508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6" w15:restartNumberingAfterBreak="0">
    <w:nsid w:val="25E576DE"/>
    <w:multiLevelType w:val="hybridMultilevel"/>
    <w:tmpl w:val="745C8848"/>
    <w:lvl w:ilvl="0" w:tplc="C378554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7" w15:restartNumberingAfterBreak="0">
    <w:nsid w:val="25E62950"/>
    <w:multiLevelType w:val="hybridMultilevel"/>
    <w:tmpl w:val="40464092"/>
    <w:lvl w:ilvl="0" w:tplc="10A6301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8" w15:restartNumberingAfterBreak="0">
    <w:nsid w:val="26246D9C"/>
    <w:multiLevelType w:val="hybridMultilevel"/>
    <w:tmpl w:val="7B8C50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9" w15:restartNumberingAfterBreak="0">
    <w:nsid w:val="26363221"/>
    <w:multiLevelType w:val="hybridMultilevel"/>
    <w:tmpl w:val="77B250A4"/>
    <w:lvl w:ilvl="0" w:tplc="AFD2B510">
      <w:start w:val="1"/>
      <w:numFmt w:val="decimal"/>
      <w:lvlText w:val="2.%1."/>
      <w:lvlJc w:val="left"/>
      <w:pPr>
        <w:ind w:left="7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22" w:hanging="360"/>
      </w:pPr>
    </w:lvl>
    <w:lvl w:ilvl="2" w:tplc="0409001B" w:tentative="1">
      <w:start w:val="1"/>
      <w:numFmt w:val="lowerRoman"/>
      <w:lvlText w:val="%3."/>
      <w:lvlJc w:val="right"/>
      <w:pPr>
        <w:ind w:left="2142" w:hanging="180"/>
      </w:pPr>
    </w:lvl>
    <w:lvl w:ilvl="3" w:tplc="0409000F" w:tentative="1">
      <w:start w:val="1"/>
      <w:numFmt w:val="decimal"/>
      <w:lvlText w:val="%4."/>
      <w:lvlJc w:val="left"/>
      <w:pPr>
        <w:ind w:left="2862" w:hanging="360"/>
      </w:pPr>
    </w:lvl>
    <w:lvl w:ilvl="4" w:tplc="04090019" w:tentative="1">
      <w:start w:val="1"/>
      <w:numFmt w:val="lowerLetter"/>
      <w:lvlText w:val="%5."/>
      <w:lvlJc w:val="left"/>
      <w:pPr>
        <w:ind w:left="3582" w:hanging="360"/>
      </w:pPr>
    </w:lvl>
    <w:lvl w:ilvl="5" w:tplc="0409001B" w:tentative="1">
      <w:start w:val="1"/>
      <w:numFmt w:val="lowerRoman"/>
      <w:lvlText w:val="%6."/>
      <w:lvlJc w:val="right"/>
      <w:pPr>
        <w:ind w:left="4302" w:hanging="180"/>
      </w:pPr>
    </w:lvl>
    <w:lvl w:ilvl="6" w:tplc="0409000F" w:tentative="1">
      <w:start w:val="1"/>
      <w:numFmt w:val="decimal"/>
      <w:lvlText w:val="%7."/>
      <w:lvlJc w:val="left"/>
      <w:pPr>
        <w:ind w:left="5022" w:hanging="360"/>
      </w:pPr>
    </w:lvl>
    <w:lvl w:ilvl="7" w:tplc="04090019" w:tentative="1">
      <w:start w:val="1"/>
      <w:numFmt w:val="lowerLetter"/>
      <w:lvlText w:val="%8."/>
      <w:lvlJc w:val="left"/>
      <w:pPr>
        <w:ind w:left="5742" w:hanging="360"/>
      </w:pPr>
    </w:lvl>
    <w:lvl w:ilvl="8" w:tplc="0409001B" w:tentative="1">
      <w:start w:val="1"/>
      <w:numFmt w:val="lowerRoman"/>
      <w:lvlText w:val="%9."/>
      <w:lvlJc w:val="right"/>
      <w:pPr>
        <w:ind w:left="6462" w:hanging="180"/>
      </w:pPr>
    </w:lvl>
  </w:abstractNum>
  <w:abstractNum w:abstractNumId="200" w15:restartNumberingAfterBreak="0">
    <w:nsid w:val="26972A34"/>
    <w:multiLevelType w:val="hybridMultilevel"/>
    <w:tmpl w:val="C5CCDCD2"/>
    <w:lvl w:ilvl="0" w:tplc="2DC8D8DA">
      <w:start w:val="1"/>
      <w:numFmt w:val="decimal"/>
      <w:lvlText w:val="1.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1" w15:restartNumberingAfterBreak="0">
    <w:nsid w:val="26FE232B"/>
    <w:multiLevelType w:val="hybridMultilevel"/>
    <w:tmpl w:val="CE16E0FE"/>
    <w:lvl w:ilvl="0" w:tplc="DCD463E2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2" w15:restartNumberingAfterBreak="0">
    <w:nsid w:val="27900185"/>
    <w:multiLevelType w:val="hybridMultilevel"/>
    <w:tmpl w:val="D82CADEA"/>
    <w:lvl w:ilvl="0" w:tplc="0F3A7142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3" w15:restartNumberingAfterBreak="0">
    <w:nsid w:val="279D7BAA"/>
    <w:multiLevelType w:val="multilevel"/>
    <w:tmpl w:val="70A03BC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upperLetter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04" w15:restartNumberingAfterBreak="0">
    <w:nsid w:val="27C31692"/>
    <w:multiLevelType w:val="hybridMultilevel"/>
    <w:tmpl w:val="46B048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5" w15:restartNumberingAfterBreak="0">
    <w:nsid w:val="284046F2"/>
    <w:multiLevelType w:val="hybridMultilevel"/>
    <w:tmpl w:val="C944D55E"/>
    <w:lvl w:ilvl="0" w:tplc="58F8903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6" w15:restartNumberingAfterBreak="0">
    <w:nsid w:val="28F447F8"/>
    <w:multiLevelType w:val="multilevel"/>
    <w:tmpl w:val="EECE19E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07" w15:restartNumberingAfterBreak="0">
    <w:nsid w:val="297F335A"/>
    <w:multiLevelType w:val="hybridMultilevel"/>
    <w:tmpl w:val="65F29102"/>
    <w:lvl w:ilvl="0" w:tplc="4C386508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8" w15:restartNumberingAfterBreak="0">
    <w:nsid w:val="298C22CB"/>
    <w:multiLevelType w:val="hybridMultilevel"/>
    <w:tmpl w:val="6FE296D2"/>
    <w:lvl w:ilvl="0" w:tplc="FDAEC16A">
      <w:start w:val="1"/>
      <w:numFmt w:val="upperLetter"/>
      <w:lvlText w:val="%1."/>
      <w:lvlJc w:val="left"/>
      <w:pPr>
        <w:ind w:left="1080" w:hanging="360"/>
      </w:pPr>
    </w:lvl>
    <w:lvl w:ilvl="1" w:tplc="34090019">
      <w:start w:val="1"/>
      <w:numFmt w:val="lowerLetter"/>
      <w:lvlText w:val="%2."/>
      <w:lvlJc w:val="left"/>
      <w:pPr>
        <w:ind w:left="1800" w:hanging="360"/>
      </w:pPr>
    </w:lvl>
    <w:lvl w:ilvl="2" w:tplc="3409001B">
      <w:start w:val="1"/>
      <w:numFmt w:val="lowerRoman"/>
      <w:lvlText w:val="%3."/>
      <w:lvlJc w:val="right"/>
      <w:pPr>
        <w:ind w:left="2520" w:hanging="180"/>
      </w:pPr>
    </w:lvl>
    <w:lvl w:ilvl="3" w:tplc="3409000F">
      <w:start w:val="1"/>
      <w:numFmt w:val="decimal"/>
      <w:lvlText w:val="%4."/>
      <w:lvlJc w:val="left"/>
      <w:pPr>
        <w:ind w:left="3240" w:hanging="360"/>
      </w:pPr>
    </w:lvl>
    <w:lvl w:ilvl="4" w:tplc="34090019">
      <w:start w:val="1"/>
      <w:numFmt w:val="lowerLetter"/>
      <w:lvlText w:val="%5."/>
      <w:lvlJc w:val="left"/>
      <w:pPr>
        <w:ind w:left="3960" w:hanging="360"/>
      </w:pPr>
    </w:lvl>
    <w:lvl w:ilvl="5" w:tplc="3409001B">
      <w:start w:val="1"/>
      <w:numFmt w:val="lowerRoman"/>
      <w:lvlText w:val="%6."/>
      <w:lvlJc w:val="right"/>
      <w:pPr>
        <w:ind w:left="4680" w:hanging="180"/>
      </w:pPr>
    </w:lvl>
    <w:lvl w:ilvl="6" w:tplc="3409000F">
      <w:start w:val="1"/>
      <w:numFmt w:val="decimal"/>
      <w:lvlText w:val="%7."/>
      <w:lvlJc w:val="left"/>
      <w:pPr>
        <w:ind w:left="5400" w:hanging="360"/>
      </w:pPr>
    </w:lvl>
    <w:lvl w:ilvl="7" w:tplc="34090019">
      <w:start w:val="1"/>
      <w:numFmt w:val="lowerLetter"/>
      <w:lvlText w:val="%8."/>
      <w:lvlJc w:val="left"/>
      <w:pPr>
        <w:ind w:left="6120" w:hanging="360"/>
      </w:pPr>
    </w:lvl>
    <w:lvl w:ilvl="8" w:tplc="3409001B">
      <w:start w:val="1"/>
      <w:numFmt w:val="lowerRoman"/>
      <w:lvlText w:val="%9."/>
      <w:lvlJc w:val="right"/>
      <w:pPr>
        <w:ind w:left="6840" w:hanging="180"/>
      </w:pPr>
    </w:lvl>
  </w:abstractNum>
  <w:abstractNum w:abstractNumId="209" w15:restartNumberingAfterBreak="0">
    <w:nsid w:val="2A292615"/>
    <w:multiLevelType w:val="hybridMultilevel"/>
    <w:tmpl w:val="68ACF374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10" w15:restartNumberingAfterBreak="0">
    <w:nsid w:val="2A3C0A7E"/>
    <w:multiLevelType w:val="hybridMultilevel"/>
    <w:tmpl w:val="72EAF9F6"/>
    <w:lvl w:ilvl="0" w:tplc="A3A8CF54">
      <w:start w:val="1"/>
      <w:numFmt w:val="decimal"/>
      <w:lvlText w:val="1.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11" w15:restartNumberingAfterBreak="0">
    <w:nsid w:val="2A500B87"/>
    <w:multiLevelType w:val="multilevel"/>
    <w:tmpl w:val="3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2" w15:restartNumberingAfterBreak="0">
    <w:nsid w:val="2AEA2019"/>
    <w:multiLevelType w:val="hybridMultilevel"/>
    <w:tmpl w:val="095A35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3" w15:restartNumberingAfterBreak="0">
    <w:nsid w:val="2B1B7451"/>
    <w:multiLevelType w:val="hybridMultilevel"/>
    <w:tmpl w:val="30548D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4" w15:restartNumberingAfterBreak="0">
    <w:nsid w:val="2B6D279C"/>
    <w:multiLevelType w:val="hybridMultilevel"/>
    <w:tmpl w:val="66203084"/>
    <w:lvl w:ilvl="0" w:tplc="318C58D4">
      <w:start w:val="1"/>
      <w:numFmt w:val="decimal"/>
      <w:lvlText w:val="1.%1."/>
      <w:lvlJc w:val="left"/>
      <w:pPr>
        <w:ind w:left="106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2" w:hanging="360"/>
      </w:pPr>
    </w:lvl>
    <w:lvl w:ilvl="2" w:tplc="0409001B" w:tentative="1">
      <w:start w:val="1"/>
      <w:numFmt w:val="lowerRoman"/>
      <w:lvlText w:val="%3."/>
      <w:lvlJc w:val="right"/>
      <w:pPr>
        <w:ind w:left="2502" w:hanging="180"/>
      </w:pPr>
    </w:lvl>
    <w:lvl w:ilvl="3" w:tplc="0409000F" w:tentative="1">
      <w:start w:val="1"/>
      <w:numFmt w:val="decimal"/>
      <w:lvlText w:val="%4."/>
      <w:lvlJc w:val="left"/>
      <w:pPr>
        <w:ind w:left="3222" w:hanging="360"/>
      </w:pPr>
    </w:lvl>
    <w:lvl w:ilvl="4" w:tplc="04090019" w:tentative="1">
      <w:start w:val="1"/>
      <w:numFmt w:val="lowerLetter"/>
      <w:lvlText w:val="%5."/>
      <w:lvlJc w:val="left"/>
      <w:pPr>
        <w:ind w:left="3942" w:hanging="360"/>
      </w:pPr>
    </w:lvl>
    <w:lvl w:ilvl="5" w:tplc="0409001B" w:tentative="1">
      <w:start w:val="1"/>
      <w:numFmt w:val="lowerRoman"/>
      <w:lvlText w:val="%6."/>
      <w:lvlJc w:val="right"/>
      <w:pPr>
        <w:ind w:left="4662" w:hanging="180"/>
      </w:pPr>
    </w:lvl>
    <w:lvl w:ilvl="6" w:tplc="0409000F" w:tentative="1">
      <w:start w:val="1"/>
      <w:numFmt w:val="decimal"/>
      <w:lvlText w:val="%7."/>
      <w:lvlJc w:val="left"/>
      <w:pPr>
        <w:ind w:left="5382" w:hanging="360"/>
      </w:pPr>
    </w:lvl>
    <w:lvl w:ilvl="7" w:tplc="04090019" w:tentative="1">
      <w:start w:val="1"/>
      <w:numFmt w:val="lowerLetter"/>
      <w:lvlText w:val="%8."/>
      <w:lvlJc w:val="left"/>
      <w:pPr>
        <w:ind w:left="6102" w:hanging="360"/>
      </w:pPr>
    </w:lvl>
    <w:lvl w:ilvl="8" w:tplc="0409001B" w:tentative="1">
      <w:start w:val="1"/>
      <w:numFmt w:val="lowerRoman"/>
      <w:lvlText w:val="%9."/>
      <w:lvlJc w:val="right"/>
      <w:pPr>
        <w:ind w:left="6822" w:hanging="180"/>
      </w:pPr>
    </w:lvl>
  </w:abstractNum>
  <w:abstractNum w:abstractNumId="215" w15:restartNumberingAfterBreak="0">
    <w:nsid w:val="2B742AC7"/>
    <w:multiLevelType w:val="multilevel"/>
    <w:tmpl w:val="7A36FC6E"/>
    <w:styleLink w:val="CurrentList5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7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216" w15:restartNumberingAfterBreak="0">
    <w:nsid w:val="2BA63F75"/>
    <w:multiLevelType w:val="hybridMultilevel"/>
    <w:tmpl w:val="01682D58"/>
    <w:lvl w:ilvl="0" w:tplc="0409000F">
      <w:start w:val="1"/>
      <w:numFmt w:val="decimal"/>
      <w:lvlText w:val="%1."/>
      <w:lvlJc w:val="left"/>
      <w:pPr>
        <w:ind w:left="702" w:hanging="360"/>
      </w:pPr>
    </w:lvl>
    <w:lvl w:ilvl="1" w:tplc="04090019" w:tentative="1">
      <w:start w:val="1"/>
      <w:numFmt w:val="lowerLetter"/>
      <w:lvlText w:val="%2."/>
      <w:lvlJc w:val="left"/>
      <w:pPr>
        <w:ind w:left="1422" w:hanging="360"/>
      </w:pPr>
    </w:lvl>
    <w:lvl w:ilvl="2" w:tplc="0409001B" w:tentative="1">
      <w:start w:val="1"/>
      <w:numFmt w:val="lowerRoman"/>
      <w:lvlText w:val="%3."/>
      <w:lvlJc w:val="right"/>
      <w:pPr>
        <w:ind w:left="2142" w:hanging="180"/>
      </w:pPr>
    </w:lvl>
    <w:lvl w:ilvl="3" w:tplc="0409000F" w:tentative="1">
      <w:start w:val="1"/>
      <w:numFmt w:val="decimal"/>
      <w:lvlText w:val="%4."/>
      <w:lvlJc w:val="left"/>
      <w:pPr>
        <w:ind w:left="2862" w:hanging="360"/>
      </w:pPr>
    </w:lvl>
    <w:lvl w:ilvl="4" w:tplc="04090019" w:tentative="1">
      <w:start w:val="1"/>
      <w:numFmt w:val="lowerLetter"/>
      <w:lvlText w:val="%5."/>
      <w:lvlJc w:val="left"/>
      <w:pPr>
        <w:ind w:left="3582" w:hanging="360"/>
      </w:pPr>
    </w:lvl>
    <w:lvl w:ilvl="5" w:tplc="0409001B" w:tentative="1">
      <w:start w:val="1"/>
      <w:numFmt w:val="lowerRoman"/>
      <w:lvlText w:val="%6."/>
      <w:lvlJc w:val="right"/>
      <w:pPr>
        <w:ind w:left="4302" w:hanging="180"/>
      </w:pPr>
    </w:lvl>
    <w:lvl w:ilvl="6" w:tplc="0409000F" w:tentative="1">
      <w:start w:val="1"/>
      <w:numFmt w:val="decimal"/>
      <w:lvlText w:val="%7."/>
      <w:lvlJc w:val="left"/>
      <w:pPr>
        <w:ind w:left="5022" w:hanging="360"/>
      </w:pPr>
    </w:lvl>
    <w:lvl w:ilvl="7" w:tplc="04090019" w:tentative="1">
      <w:start w:val="1"/>
      <w:numFmt w:val="lowerLetter"/>
      <w:lvlText w:val="%8."/>
      <w:lvlJc w:val="left"/>
      <w:pPr>
        <w:ind w:left="5742" w:hanging="360"/>
      </w:pPr>
    </w:lvl>
    <w:lvl w:ilvl="8" w:tplc="0409001B" w:tentative="1">
      <w:start w:val="1"/>
      <w:numFmt w:val="lowerRoman"/>
      <w:lvlText w:val="%9."/>
      <w:lvlJc w:val="right"/>
      <w:pPr>
        <w:ind w:left="6462" w:hanging="180"/>
      </w:pPr>
    </w:lvl>
  </w:abstractNum>
  <w:abstractNum w:abstractNumId="217" w15:restartNumberingAfterBreak="0">
    <w:nsid w:val="2C48791A"/>
    <w:multiLevelType w:val="multilevel"/>
    <w:tmpl w:val="3C9A297C"/>
    <w:lvl w:ilvl="0">
      <w:start w:val="1"/>
      <w:numFmt w:val="decimal"/>
      <w:lvlText w:val="%1."/>
      <w:lvlJc w:val="left"/>
      <w:pPr>
        <w:ind w:left="288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324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32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360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60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96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320" w:hanging="1800"/>
      </w:pPr>
      <w:rPr>
        <w:rFonts w:hint="default"/>
      </w:rPr>
    </w:lvl>
  </w:abstractNum>
  <w:abstractNum w:abstractNumId="218" w15:restartNumberingAfterBreak="0">
    <w:nsid w:val="2C643B25"/>
    <w:multiLevelType w:val="hybridMultilevel"/>
    <w:tmpl w:val="66843D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9" w15:restartNumberingAfterBreak="0">
    <w:nsid w:val="2C9921A5"/>
    <w:multiLevelType w:val="hybridMultilevel"/>
    <w:tmpl w:val="03A050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922661AC">
      <w:start w:val="1"/>
      <w:numFmt w:val="decimal"/>
      <w:lvlText w:val="2.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0" w15:restartNumberingAfterBreak="0">
    <w:nsid w:val="2D1A70F4"/>
    <w:multiLevelType w:val="hybridMultilevel"/>
    <w:tmpl w:val="1B6A1860"/>
    <w:lvl w:ilvl="0" w:tplc="4D52C93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1" w15:restartNumberingAfterBreak="0">
    <w:nsid w:val="2D4742B2"/>
    <w:multiLevelType w:val="hybridMultilevel"/>
    <w:tmpl w:val="C4906FE0"/>
    <w:lvl w:ilvl="0" w:tplc="697E890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2" w15:restartNumberingAfterBreak="0">
    <w:nsid w:val="2D960260"/>
    <w:multiLevelType w:val="hybridMultilevel"/>
    <w:tmpl w:val="9038413E"/>
    <w:lvl w:ilvl="0" w:tplc="F44C9658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3" w15:restartNumberingAfterBreak="0">
    <w:nsid w:val="2E0F3602"/>
    <w:multiLevelType w:val="multilevel"/>
    <w:tmpl w:val="EAD80EA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>
      <w:start w:val="1"/>
      <w:numFmt w:val="decimal"/>
      <w:isLgl/>
      <w:lvlText w:val="%1.%2"/>
      <w:lvlJc w:val="left"/>
      <w:pPr>
        <w:ind w:left="765" w:hanging="40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24" w15:restartNumberingAfterBreak="0">
    <w:nsid w:val="2E152A7D"/>
    <w:multiLevelType w:val="hybridMultilevel"/>
    <w:tmpl w:val="5FB2CA3C"/>
    <w:lvl w:ilvl="0" w:tplc="4C386508">
      <w:start w:val="1"/>
      <w:numFmt w:val="bullet"/>
      <w:lvlText w:val="o"/>
      <w:lvlJc w:val="left"/>
      <w:pPr>
        <w:ind w:left="9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25" w15:restartNumberingAfterBreak="0">
    <w:nsid w:val="2E261D9E"/>
    <w:multiLevelType w:val="multilevel"/>
    <w:tmpl w:val="C806361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26" w15:restartNumberingAfterBreak="0">
    <w:nsid w:val="2E2F709A"/>
    <w:multiLevelType w:val="multilevel"/>
    <w:tmpl w:val="3CF8895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53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0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99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5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4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91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944" w:hanging="1800"/>
      </w:pPr>
      <w:rPr>
        <w:rFonts w:hint="default"/>
      </w:rPr>
    </w:lvl>
  </w:abstractNum>
  <w:abstractNum w:abstractNumId="227" w15:restartNumberingAfterBreak="0">
    <w:nsid w:val="2E53550C"/>
    <w:multiLevelType w:val="hybridMultilevel"/>
    <w:tmpl w:val="EAA2E64A"/>
    <w:lvl w:ilvl="0" w:tplc="50729246">
      <w:start w:val="1"/>
      <w:numFmt w:val="decimal"/>
      <w:lvlText w:val="1.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28" w15:restartNumberingAfterBreak="0">
    <w:nsid w:val="2E8D08F6"/>
    <w:multiLevelType w:val="multilevel"/>
    <w:tmpl w:val="E74E5FA8"/>
    <w:lvl w:ilvl="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29" w15:restartNumberingAfterBreak="0">
    <w:nsid w:val="2EB629DC"/>
    <w:multiLevelType w:val="multilevel"/>
    <w:tmpl w:val="0EAADBA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30" w15:restartNumberingAfterBreak="0">
    <w:nsid w:val="2EE126D1"/>
    <w:multiLevelType w:val="hybridMultilevel"/>
    <w:tmpl w:val="D8AE3786"/>
    <w:lvl w:ilvl="0" w:tplc="59A69BF4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1" w15:restartNumberingAfterBreak="0">
    <w:nsid w:val="2EF4047D"/>
    <w:multiLevelType w:val="multilevel"/>
    <w:tmpl w:val="3E20D330"/>
    <w:lvl w:ilvl="0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32" w15:restartNumberingAfterBreak="0">
    <w:nsid w:val="2EFB028B"/>
    <w:multiLevelType w:val="multilevel"/>
    <w:tmpl w:val="6DDC23D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33" w15:restartNumberingAfterBreak="0">
    <w:nsid w:val="2FE50E40"/>
    <w:multiLevelType w:val="hybridMultilevel"/>
    <w:tmpl w:val="C5085C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4" w15:restartNumberingAfterBreak="0">
    <w:nsid w:val="2FEB793E"/>
    <w:multiLevelType w:val="hybridMultilevel"/>
    <w:tmpl w:val="3DC8981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5" w15:restartNumberingAfterBreak="0">
    <w:nsid w:val="2FEF313E"/>
    <w:multiLevelType w:val="hybridMultilevel"/>
    <w:tmpl w:val="0A98E490"/>
    <w:lvl w:ilvl="0" w:tplc="4B429AE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6" w15:restartNumberingAfterBreak="0">
    <w:nsid w:val="300154D5"/>
    <w:multiLevelType w:val="hybridMultilevel"/>
    <w:tmpl w:val="6E2CFDF0"/>
    <w:lvl w:ilvl="0" w:tplc="35485F38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7" w15:restartNumberingAfterBreak="0">
    <w:nsid w:val="300B4D7D"/>
    <w:multiLevelType w:val="multilevel"/>
    <w:tmpl w:val="10281748"/>
    <w:styleLink w:val="CurrentList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38" w15:restartNumberingAfterBreak="0">
    <w:nsid w:val="3075224D"/>
    <w:multiLevelType w:val="multilevel"/>
    <w:tmpl w:val="5A001CAC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4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39" w15:restartNumberingAfterBreak="0">
    <w:nsid w:val="30A03493"/>
    <w:multiLevelType w:val="hybridMultilevel"/>
    <w:tmpl w:val="4F26DF9A"/>
    <w:lvl w:ilvl="0" w:tplc="5FCA2EB6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0" w15:restartNumberingAfterBreak="0">
    <w:nsid w:val="30B4253D"/>
    <w:multiLevelType w:val="multilevel"/>
    <w:tmpl w:val="FB581E2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41" w15:restartNumberingAfterBreak="0">
    <w:nsid w:val="311E0972"/>
    <w:multiLevelType w:val="multilevel"/>
    <w:tmpl w:val="7C787E5E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42" w15:restartNumberingAfterBreak="0">
    <w:nsid w:val="31205AD5"/>
    <w:multiLevelType w:val="multilevel"/>
    <w:tmpl w:val="82927A96"/>
    <w:lvl w:ilvl="0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43" w15:restartNumberingAfterBreak="0">
    <w:nsid w:val="314A2A8D"/>
    <w:multiLevelType w:val="multilevel"/>
    <w:tmpl w:val="5B72B1EA"/>
    <w:lvl w:ilvl="0">
      <w:start w:val="1"/>
      <w:numFmt w:val="decimal"/>
      <w:lvlText w:val="%1"/>
      <w:lvlJc w:val="left"/>
      <w:pPr>
        <w:ind w:left="372" w:hanging="37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72" w:hanging="37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44" w15:restartNumberingAfterBreak="0">
    <w:nsid w:val="31512C8F"/>
    <w:multiLevelType w:val="hybridMultilevel"/>
    <w:tmpl w:val="2C287E82"/>
    <w:lvl w:ilvl="0" w:tplc="4C386508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5" w15:restartNumberingAfterBreak="0">
    <w:nsid w:val="31BA70CD"/>
    <w:multiLevelType w:val="hybridMultilevel"/>
    <w:tmpl w:val="6242E382"/>
    <w:lvl w:ilvl="0" w:tplc="0AC8DD1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6" w15:restartNumberingAfterBreak="0">
    <w:nsid w:val="320775D2"/>
    <w:multiLevelType w:val="multilevel"/>
    <w:tmpl w:val="A030E134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47" w15:restartNumberingAfterBreak="0">
    <w:nsid w:val="32093E15"/>
    <w:multiLevelType w:val="hybridMultilevel"/>
    <w:tmpl w:val="F6E0B8DC"/>
    <w:lvl w:ilvl="0" w:tplc="677A1218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8" w15:restartNumberingAfterBreak="0">
    <w:nsid w:val="323E42FE"/>
    <w:multiLevelType w:val="hybridMultilevel"/>
    <w:tmpl w:val="99142F02"/>
    <w:lvl w:ilvl="0" w:tplc="D404199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9" w15:restartNumberingAfterBreak="0">
    <w:nsid w:val="3255339B"/>
    <w:multiLevelType w:val="hybridMultilevel"/>
    <w:tmpl w:val="E4D0B3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0" w15:restartNumberingAfterBreak="0">
    <w:nsid w:val="32B172ED"/>
    <w:multiLevelType w:val="hybridMultilevel"/>
    <w:tmpl w:val="573A9F38"/>
    <w:lvl w:ilvl="0" w:tplc="B24811D2">
      <w:start w:val="1"/>
      <w:numFmt w:val="decimal"/>
      <w:lvlText w:val="5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1" w15:restartNumberingAfterBreak="0">
    <w:nsid w:val="330871FF"/>
    <w:multiLevelType w:val="hybridMultilevel"/>
    <w:tmpl w:val="3A621496"/>
    <w:lvl w:ilvl="0" w:tplc="F96E8E2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2" w15:restartNumberingAfterBreak="0">
    <w:nsid w:val="33615055"/>
    <w:multiLevelType w:val="multilevel"/>
    <w:tmpl w:val="4AA6164A"/>
    <w:lvl w:ilvl="0">
      <w:start w:val="1"/>
      <w:numFmt w:val="decimal"/>
      <w:lvlText w:val="%1."/>
      <w:lvlJc w:val="left"/>
      <w:pPr>
        <w:ind w:left="1152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512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51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72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232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32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592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952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952" w:hanging="2160"/>
      </w:pPr>
      <w:rPr>
        <w:rFonts w:hint="default"/>
      </w:rPr>
    </w:lvl>
  </w:abstractNum>
  <w:abstractNum w:abstractNumId="253" w15:restartNumberingAfterBreak="0">
    <w:nsid w:val="33A21330"/>
    <w:multiLevelType w:val="multilevel"/>
    <w:tmpl w:val="07A6DE8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65" w:hanging="40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54" w15:restartNumberingAfterBreak="0">
    <w:nsid w:val="33EC3171"/>
    <w:multiLevelType w:val="multilevel"/>
    <w:tmpl w:val="7D8274AE"/>
    <w:lvl w:ilvl="0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1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14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50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50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220" w:hanging="1800"/>
      </w:pPr>
      <w:rPr>
        <w:rFonts w:hint="default"/>
      </w:rPr>
    </w:lvl>
  </w:abstractNum>
  <w:abstractNum w:abstractNumId="255" w15:restartNumberingAfterBreak="0">
    <w:nsid w:val="34567B1A"/>
    <w:multiLevelType w:val="hybridMultilevel"/>
    <w:tmpl w:val="A276F19C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56" w15:restartNumberingAfterBreak="0">
    <w:nsid w:val="34A55612"/>
    <w:multiLevelType w:val="hybridMultilevel"/>
    <w:tmpl w:val="3D3A57B4"/>
    <w:lvl w:ilvl="0" w:tplc="4B8A474A">
      <w:start w:val="1"/>
      <w:numFmt w:val="decimal"/>
      <w:lvlText w:val="3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7" w15:restartNumberingAfterBreak="0">
    <w:nsid w:val="34C949B3"/>
    <w:multiLevelType w:val="hybridMultilevel"/>
    <w:tmpl w:val="3604AAE6"/>
    <w:lvl w:ilvl="0" w:tplc="4C386508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8" w15:restartNumberingAfterBreak="0">
    <w:nsid w:val="35117FD3"/>
    <w:multiLevelType w:val="hybridMultilevel"/>
    <w:tmpl w:val="29AAB948"/>
    <w:lvl w:ilvl="0" w:tplc="4C386508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9" w15:restartNumberingAfterBreak="0">
    <w:nsid w:val="35843DC5"/>
    <w:multiLevelType w:val="hybridMultilevel"/>
    <w:tmpl w:val="E084C4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60" w15:restartNumberingAfterBreak="0">
    <w:nsid w:val="359E2015"/>
    <w:multiLevelType w:val="multilevel"/>
    <w:tmpl w:val="F4F61A0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61" w15:restartNumberingAfterBreak="0">
    <w:nsid w:val="35A24ED1"/>
    <w:multiLevelType w:val="hybridMultilevel"/>
    <w:tmpl w:val="CA22287E"/>
    <w:lvl w:ilvl="0" w:tplc="EC480BF0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2" w15:restartNumberingAfterBreak="0">
    <w:nsid w:val="35E726F2"/>
    <w:multiLevelType w:val="hybridMultilevel"/>
    <w:tmpl w:val="92D68946"/>
    <w:lvl w:ilvl="0" w:tplc="0409000F">
      <w:start w:val="1"/>
      <w:numFmt w:val="decimal"/>
      <w:lvlText w:val="%1."/>
      <w:lvlJc w:val="left"/>
      <w:pPr>
        <w:ind w:left="218" w:hanging="360"/>
      </w:pPr>
      <w:rPr>
        <w:rFonts w:hint="default"/>
      </w:rPr>
    </w:lvl>
    <w:lvl w:ilvl="1" w:tplc="C3FABF84">
      <w:start w:val="1"/>
      <w:numFmt w:val="decimal"/>
      <w:lvlText w:val="1.%2."/>
      <w:lvlJc w:val="left"/>
      <w:pPr>
        <w:ind w:left="938" w:hanging="36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1658" w:hanging="180"/>
      </w:pPr>
    </w:lvl>
    <w:lvl w:ilvl="3" w:tplc="0809000F" w:tentative="1">
      <w:start w:val="1"/>
      <w:numFmt w:val="decimal"/>
      <w:lvlText w:val="%4."/>
      <w:lvlJc w:val="left"/>
      <w:pPr>
        <w:ind w:left="2378" w:hanging="360"/>
      </w:pPr>
    </w:lvl>
    <w:lvl w:ilvl="4" w:tplc="08090019" w:tentative="1">
      <w:start w:val="1"/>
      <w:numFmt w:val="lowerLetter"/>
      <w:lvlText w:val="%5."/>
      <w:lvlJc w:val="left"/>
      <w:pPr>
        <w:ind w:left="3098" w:hanging="360"/>
      </w:pPr>
    </w:lvl>
    <w:lvl w:ilvl="5" w:tplc="0809001B" w:tentative="1">
      <w:start w:val="1"/>
      <w:numFmt w:val="lowerRoman"/>
      <w:lvlText w:val="%6."/>
      <w:lvlJc w:val="right"/>
      <w:pPr>
        <w:ind w:left="3818" w:hanging="180"/>
      </w:pPr>
    </w:lvl>
    <w:lvl w:ilvl="6" w:tplc="0809000F" w:tentative="1">
      <w:start w:val="1"/>
      <w:numFmt w:val="decimal"/>
      <w:lvlText w:val="%7."/>
      <w:lvlJc w:val="left"/>
      <w:pPr>
        <w:ind w:left="4538" w:hanging="360"/>
      </w:pPr>
    </w:lvl>
    <w:lvl w:ilvl="7" w:tplc="08090019" w:tentative="1">
      <w:start w:val="1"/>
      <w:numFmt w:val="lowerLetter"/>
      <w:lvlText w:val="%8."/>
      <w:lvlJc w:val="left"/>
      <w:pPr>
        <w:ind w:left="5258" w:hanging="360"/>
      </w:pPr>
    </w:lvl>
    <w:lvl w:ilvl="8" w:tplc="0809001B" w:tentative="1">
      <w:start w:val="1"/>
      <w:numFmt w:val="lowerRoman"/>
      <w:lvlText w:val="%9."/>
      <w:lvlJc w:val="right"/>
      <w:pPr>
        <w:ind w:left="5978" w:hanging="180"/>
      </w:pPr>
    </w:lvl>
  </w:abstractNum>
  <w:abstractNum w:abstractNumId="263" w15:restartNumberingAfterBreak="0">
    <w:nsid w:val="35EB37FD"/>
    <w:multiLevelType w:val="hybridMultilevel"/>
    <w:tmpl w:val="2D186F20"/>
    <w:lvl w:ilvl="0" w:tplc="922661AC">
      <w:start w:val="1"/>
      <w:numFmt w:val="decimal"/>
      <w:lvlText w:val="2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4" w15:restartNumberingAfterBreak="0">
    <w:nsid w:val="36180351"/>
    <w:multiLevelType w:val="multilevel"/>
    <w:tmpl w:val="055AB92E"/>
    <w:lvl w:ilvl="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65" w15:restartNumberingAfterBreak="0">
    <w:nsid w:val="36477122"/>
    <w:multiLevelType w:val="multilevel"/>
    <w:tmpl w:val="E7B826A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66" w15:restartNumberingAfterBreak="0">
    <w:nsid w:val="366F106E"/>
    <w:multiLevelType w:val="hybridMultilevel"/>
    <w:tmpl w:val="17F6B9BC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67" w15:restartNumberingAfterBreak="0">
    <w:nsid w:val="36830E22"/>
    <w:multiLevelType w:val="hybridMultilevel"/>
    <w:tmpl w:val="0172D31E"/>
    <w:lvl w:ilvl="0" w:tplc="1F4294B2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68" w15:restartNumberingAfterBreak="0">
    <w:nsid w:val="36B867A9"/>
    <w:multiLevelType w:val="hybridMultilevel"/>
    <w:tmpl w:val="BC860F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9" w15:restartNumberingAfterBreak="0">
    <w:nsid w:val="36C5670F"/>
    <w:multiLevelType w:val="hybridMultilevel"/>
    <w:tmpl w:val="E5965268"/>
    <w:lvl w:ilvl="0" w:tplc="B24811D2">
      <w:start w:val="1"/>
      <w:numFmt w:val="decimal"/>
      <w:lvlText w:val="5.%1."/>
      <w:lvlJc w:val="left"/>
      <w:pPr>
        <w:ind w:left="106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2" w:hanging="360"/>
      </w:pPr>
    </w:lvl>
    <w:lvl w:ilvl="2" w:tplc="0409001B" w:tentative="1">
      <w:start w:val="1"/>
      <w:numFmt w:val="lowerRoman"/>
      <w:lvlText w:val="%3."/>
      <w:lvlJc w:val="right"/>
      <w:pPr>
        <w:ind w:left="2502" w:hanging="180"/>
      </w:pPr>
    </w:lvl>
    <w:lvl w:ilvl="3" w:tplc="0409000F" w:tentative="1">
      <w:start w:val="1"/>
      <w:numFmt w:val="decimal"/>
      <w:lvlText w:val="%4."/>
      <w:lvlJc w:val="left"/>
      <w:pPr>
        <w:ind w:left="3222" w:hanging="360"/>
      </w:pPr>
    </w:lvl>
    <w:lvl w:ilvl="4" w:tplc="04090019" w:tentative="1">
      <w:start w:val="1"/>
      <w:numFmt w:val="lowerLetter"/>
      <w:lvlText w:val="%5."/>
      <w:lvlJc w:val="left"/>
      <w:pPr>
        <w:ind w:left="3942" w:hanging="360"/>
      </w:pPr>
    </w:lvl>
    <w:lvl w:ilvl="5" w:tplc="0409001B" w:tentative="1">
      <w:start w:val="1"/>
      <w:numFmt w:val="lowerRoman"/>
      <w:lvlText w:val="%6."/>
      <w:lvlJc w:val="right"/>
      <w:pPr>
        <w:ind w:left="4662" w:hanging="180"/>
      </w:pPr>
    </w:lvl>
    <w:lvl w:ilvl="6" w:tplc="0409000F" w:tentative="1">
      <w:start w:val="1"/>
      <w:numFmt w:val="decimal"/>
      <w:lvlText w:val="%7."/>
      <w:lvlJc w:val="left"/>
      <w:pPr>
        <w:ind w:left="5382" w:hanging="360"/>
      </w:pPr>
    </w:lvl>
    <w:lvl w:ilvl="7" w:tplc="04090019" w:tentative="1">
      <w:start w:val="1"/>
      <w:numFmt w:val="lowerLetter"/>
      <w:lvlText w:val="%8."/>
      <w:lvlJc w:val="left"/>
      <w:pPr>
        <w:ind w:left="6102" w:hanging="360"/>
      </w:pPr>
    </w:lvl>
    <w:lvl w:ilvl="8" w:tplc="0409001B" w:tentative="1">
      <w:start w:val="1"/>
      <w:numFmt w:val="lowerRoman"/>
      <w:lvlText w:val="%9."/>
      <w:lvlJc w:val="right"/>
      <w:pPr>
        <w:ind w:left="6822" w:hanging="180"/>
      </w:pPr>
    </w:lvl>
  </w:abstractNum>
  <w:abstractNum w:abstractNumId="270" w15:restartNumberingAfterBreak="0">
    <w:nsid w:val="36C736B2"/>
    <w:multiLevelType w:val="hybridMultilevel"/>
    <w:tmpl w:val="FFF8699A"/>
    <w:lvl w:ilvl="0" w:tplc="93B0685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1" w15:restartNumberingAfterBreak="0">
    <w:nsid w:val="36D84100"/>
    <w:multiLevelType w:val="multilevel"/>
    <w:tmpl w:val="E16EDAE0"/>
    <w:lvl w:ilvl="0">
      <w:start w:val="1"/>
      <w:numFmt w:val="decimal"/>
      <w:lvlText w:val="1.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72" w15:restartNumberingAfterBreak="0">
    <w:nsid w:val="36E93D91"/>
    <w:multiLevelType w:val="multilevel"/>
    <w:tmpl w:val="F5C4F07E"/>
    <w:lvl w:ilvl="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73" w15:restartNumberingAfterBreak="0">
    <w:nsid w:val="374938AC"/>
    <w:multiLevelType w:val="hybridMultilevel"/>
    <w:tmpl w:val="52FE6616"/>
    <w:lvl w:ilvl="0" w:tplc="0464000F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640019">
      <w:start w:val="1"/>
      <w:numFmt w:val="lowerLetter"/>
      <w:lvlText w:val="%2."/>
      <w:lvlJc w:val="left"/>
      <w:pPr>
        <w:ind w:left="1440" w:hanging="360"/>
      </w:pPr>
    </w:lvl>
    <w:lvl w:ilvl="2" w:tplc="0464001B">
      <w:start w:val="1"/>
      <w:numFmt w:val="lowerRoman"/>
      <w:lvlText w:val="%3."/>
      <w:lvlJc w:val="right"/>
      <w:pPr>
        <w:ind w:left="2160" w:hanging="180"/>
      </w:pPr>
    </w:lvl>
    <w:lvl w:ilvl="3" w:tplc="0464000F">
      <w:start w:val="1"/>
      <w:numFmt w:val="decimal"/>
      <w:lvlText w:val="%4."/>
      <w:lvlJc w:val="left"/>
      <w:pPr>
        <w:ind w:left="2880" w:hanging="360"/>
      </w:pPr>
    </w:lvl>
    <w:lvl w:ilvl="4" w:tplc="04640019">
      <w:start w:val="1"/>
      <w:numFmt w:val="lowerLetter"/>
      <w:lvlText w:val="%5."/>
      <w:lvlJc w:val="left"/>
      <w:pPr>
        <w:ind w:left="3600" w:hanging="360"/>
      </w:pPr>
    </w:lvl>
    <w:lvl w:ilvl="5" w:tplc="0464001B">
      <w:start w:val="1"/>
      <w:numFmt w:val="lowerRoman"/>
      <w:lvlText w:val="%6."/>
      <w:lvlJc w:val="right"/>
      <w:pPr>
        <w:ind w:left="4320" w:hanging="180"/>
      </w:pPr>
    </w:lvl>
    <w:lvl w:ilvl="6" w:tplc="0464000F">
      <w:start w:val="1"/>
      <w:numFmt w:val="decimal"/>
      <w:lvlText w:val="%7."/>
      <w:lvlJc w:val="left"/>
      <w:pPr>
        <w:ind w:left="5040" w:hanging="360"/>
      </w:pPr>
    </w:lvl>
    <w:lvl w:ilvl="7" w:tplc="04640019">
      <w:start w:val="1"/>
      <w:numFmt w:val="lowerLetter"/>
      <w:lvlText w:val="%8."/>
      <w:lvlJc w:val="left"/>
      <w:pPr>
        <w:ind w:left="5760" w:hanging="360"/>
      </w:pPr>
    </w:lvl>
    <w:lvl w:ilvl="8" w:tplc="0464001B">
      <w:start w:val="1"/>
      <w:numFmt w:val="lowerRoman"/>
      <w:lvlText w:val="%9."/>
      <w:lvlJc w:val="right"/>
      <w:pPr>
        <w:ind w:left="6480" w:hanging="180"/>
      </w:pPr>
    </w:lvl>
  </w:abstractNum>
  <w:abstractNum w:abstractNumId="274" w15:restartNumberingAfterBreak="0">
    <w:nsid w:val="377702E4"/>
    <w:multiLevelType w:val="hybridMultilevel"/>
    <w:tmpl w:val="322C2CDE"/>
    <w:lvl w:ilvl="0" w:tplc="29C6D652">
      <w:start w:val="1"/>
      <w:numFmt w:val="decimal"/>
      <w:lvlText w:val="1.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5" w15:restartNumberingAfterBreak="0">
    <w:nsid w:val="37A87943"/>
    <w:multiLevelType w:val="multilevel"/>
    <w:tmpl w:val="BB54311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20" w:hanging="720"/>
      </w:pPr>
    </w:lvl>
    <w:lvl w:ilvl="2">
      <w:start w:val="1"/>
      <w:numFmt w:val="decimal"/>
      <w:lvlText w:val="%1.%2.%3."/>
      <w:lvlJc w:val="left"/>
      <w:pPr>
        <w:ind w:left="720" w:hanging="720"/>
      </w:pPr>
    </w:lvl>
    <w:lvl w:ilvl="3">
      <w:start w:val="1"/>
      <w:numFmt w:val="decimal"/>
      <w:lvlText w:val="%1.%2.%3.%4."/>
      <w:lvlJc w:val="left"/>
      <w:pPr>
        <w:ind w:left="1080" w:hanging="1080"/>
      </w:pPr>
    </w:lvl>
    <w:lvl w:ilvl="4">
      <w:start w:val="1"/>
      <w:numFmt w:val="decimal"/>
      <w:lvlText w:val="%1.%2.%3.%4.%5."/>
      <w:lvlJc w:val="left"/>
      <w:pPr>
        <w:ind w:left="1440" w:hanging="1440"/>
      </w:pPr>
    </w:lvl>
    <w:lvl w:ilvl="5">
      <w:start w:val="1"/>
      <w:numFmt w:val="decimal"/>
      <w:lvlText w:val="%1.%2.%3.%4.%5.%6."/>
      <w:lvlJc w:val="left"/>
      <w:pPr>
        <w:ind w:left="1440" w:hanging="1440"/>
      </w:pPr>
    </w:lvl>
    <w:lvl w:ilvl="6">
      <w:start w:val="1"/>
      <w:numFmt w:val="decimal"/>
      <w:lvlText w:val="%1.%2.%3.%4.%5.%6.%7."/>
      <w:lvlJc w:val="left"/>
      <w:pPr>
        <w:ind w:left="1800" w:hanging="1800"/>
      </w:pPr>
    </w:lvl>
    <w:lvl w:ilvl="7">
      <w:start w:val="1"/>
      <w:numFmt w:val="decimal"/>
      <w:lvlText w:val="%1.%2.%3.%4.%5.%6.%7.%8."/>
      <w:lvlJc w:val="left"/>
      <w:pPr>
        <w:ind w:left="2160" w:hanging="2160"/>
      </w:pPr>
    </w:lvl>
    <w:lvl w:ilvl="8">
      <w:start w:val="1"/>
      <w:numFmt w:val="decimal"/>
      <w:lvlText w:val="%1.%2.%3.%4.%5.%6.%7.%8.%9."/>
      <w:lvlJc w:val="left"/>
      <w:pPr>
        <w:ind w:left="2160" w:hanging="2160"/>
      </w:pPr>
    </w:lvl>
  </w:abstractNum>
  <w:abstractNum w:abstractNumId="276" w15:restartNumberingAfterBreak="0">
    <w:nsid w:val="37B677AE"/>
    <w:multiLevelType w:val="hybridMultilevel"/>
    <w:tmpl w:val="309ADB86"/>
    <w:lvl w:ilvl="0" w:tplc="AFD2B510">
      <w:start w:val="1"/>
      <w:numFmt w:val="decimal"/>
      <w:lvlText w:val="2.%1."/>
      <w:lvlJc w:val="left"/>
      <w:pPr>
        <w:ind w:left="106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2" w:hanging="360"/>
      </w:pPr>
    </w:lvl>
    <w:lvl w:ilvl="2" w:tplc="0409001B" w:tentative="1">
      <w:start w:val="1"/>
      <w:numFmt w:val="lowerRoman"/>
      <w:lvlText w:val="%3."/>
      <w:lvlJc w:val="right"/>
      <w:pPr>
        <w:ind w:left="2502" w:hanging="180"/>
      </w:pPr>
    </w:lvl>
    <w:lvl w:ilvl="3" w:tplc="0409000F" w:tentative="1">
      <w:start w:val="1"/>
      <w:numFmt w:val="decimal"/>
      <w:lvlText w:val="%4."/>
      <w:lvlJc w:val="left"/>
      <w:pPr>
        <w:ind w:left="3222" w:hanging="360"/>
      </w:pPr>
    </w:lvl>
    <w:lvl w:ilvl="4" w:tplc="04090019" w:tentative="1">
      <w:start w:val="1"/>
      <w:numFmt w:val="lowerLetter"/>
      <w:lvlText w:val="%5."/>
      <w:lvlJc w:val="left"/>
      <w:pPr>
        <w:ind w:left="3942" w:hanging="360"/>
      </w:pPr>
    </w:lvl>
    <w:lvl w:ilvl="5" w:tplc="0409001B" w:tentative="1">
      <w:start w:val="1"/>
      <w:numFmt w:val="lowerRoman"/>
      <w:lvlText w:val="%6."/>
      <w:lvlJc w:val="right"/>
      <w:pPr>
        <w:ind w:left="4662" w:hanging="180"/>
      </w:pPr>
    </w:lvl>
    <w:lvl w:ilvl="6" w:tplc="0409000F" w:tentative="1">
      <w:start w:val="1"/>
      <w:numFmt w:val="decimal"/>
      <w:lvlText w:val="%7."/>
      <w:lvlJc w:val="left"/>
      <w:pPr>
        <w:ind w:left="5382" w:hanging="360"/>
      </w:pPr>
    </w:lvl>
    <w:lvl w:ilvl="7" w:tplc="04090019" w:tentative="1">
      <w:start w:val="1"/>
      <w:numFmt w:val="lowerLetter"/>
      <w:lvlText w:val="%8."/>
      <w:lvlJc w:val="left"/>
      <w:pPr>
        <w:ind w:left="6102" w:hanging="360"/>
      </w:pPr>
    </w:lvl>
    <w:lvl w:ilvl="8" w:tplc="0409001B" w:tentative="1">
      <w:start w:val="1"/>
      <w:numFmt w:val="lowerRoman"/>
      <w:lvlText w:val="%9."/>
      <w:lvlJc w:val="right"/>
      <w:pPr>
        <w:ind w:left="6822" w:hanging="180"/>
      </w:pPr>
    </w:lvl>
  </w:abstractNum>
  <w:abstractNum w:abstractNumId="277" w15:restartNumberingAfterBreak="0">
    <w:nsid w:val="384D1225"/>
    <w:multiLevelType w:val="multilevel"/>
    <w:tmpl w:val="AFC00E3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78" w15:restartNumberingAfterBreak="0">
    <w:nsid w:val="386B2B1F"/>
    <w:multiLevelType w:val="hybridMultilevel"/>
    <w:tmpl w:val="EFFE69FE"/>
    <w:lvl w:ilvl="0" w:tplc="3C329682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9" w15:restartNumberingAfterBreak="0">
    <w:nsid w:val="388200D7"/>
    <w:multiLevelType w:val="hybridMultilevel"/>
    <w:tmpl w:val="BD18C808"/>
    <w:lvl w:ilvl="0" w:tplc="C2D4C858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0" w15:restartNumberingAfterBreak="0">
    <w:nsid w:val="388B5A4B"/>
    <w:multiLevelType w:val="multilevel"/>
    <w:tmpl w:val="FC0E573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</w:lvl>
    <w:lvl w:ilvl="2">
      <w:start w:val="1"/>
      <w:numFmt w:val="decimal"/>
      <w:isLgl/>
      <w:lvlText w:val="%1.%2.%3"/>
      <w:lvlJc w:val="left"/>
      <w:pPr>
        <w:ind w:left="1080" w:hanging="720"/>
      </w:pPr>
    </w:lvl>
    <w:lvl w:ilvl="3">
      <w:start w:val="1"/>
      <w:numFmt w:val="decimal"/>
      <w:isLgl/>
      <w:lvlText w:val="%1.%2.%3.%4"/>
      <w:lvlJc w:val="left"/>
      <w:pPr>
        <w:ind w:left="1440" w:hanging="1080"/>
      </w:pPr>
    </w:lvl>
    <w:lvl w:ilvl="4">
      <w:start w:val="1"/>
      <w:numFmt w:val="decimal"/>
      <w:isLgl/>
      <w:lvlText w:val="%1.%2.%3.%4.%5"/>
      <w:lvlJc w:val="left"/>
      <w:pPr>
        <w:ind w:left="1440" w:hanging="1080"/>
      </w:pPr>
    </w:lvl>
    <w:lvl w:ilvl="5">
      <w:start w:val="1"/>
      <w:numFmt w:val="decimal"/>
      <w:isLgl/>
      <w:lvlText w:val="%1.%2.%3.%4.%5.%6"/>
      <w:lvlJc w:val="left"/>
      <w:pPr>
        <w:ind w:left="1800" w:hanging="1440"/>
      </w:pPr>
    </w:lvl>
    <w:lvl w:ilvl="6">
      <w:start w:val="1"/>
      <w:numFmt w:val="decimal"/>
      <w:isLgl/>
      <w:lvlText w:val="%1.%2.%3.%4.%5.%6.%7"/>
      <w:lvlJc w:val="left"/>
      <w:pPr>
        <w:ind w:left="1800" w:hanging="1440"/>
      </w:p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</w:lvl>
  </w:abstractNum>
  <w:abstractNum w:abstractNumId="281" w15:restartNumberingAfterBreak="0">
    <w:nsid w:val="38CB7432"/>
    <w:multiLevelType w:val="hybridMultilevel"/>
    <w:tmpl w:val="F634B1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82" w15:restartNumberingAfterBreak="0">
    <w:nsid w:val="38E85E44"/>
    <w:multiLevelType w:val="hybridMultilevel"/>
    <w:tmpl w:val="5CAEF0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3" w15:restartNumberingAfterBreak="0">
    <w:nsid w:val="39193F2F"/>
    <w:multiLevelType w:val="hybridMultilevel"/>
    <w:tmpl w:val="7A8CF0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4" w15:restartNumberingAfterBreak="0">
    <w:nsid w:val="396A4719"/>
    <w:multiLevelType w:val="hybridMultilevel"/>
    <w:tmpl w:val="16FC173E"/>
    <w:lvl w:ilvl="0" w:tplc="318C58D4">
      <w:start w:val="1"/>
      <w:numFmt w:val="decimal"/>
      <w:lvlText w:val="1.%1."/>
      <w:lvlJc w:val="left"/>
      <w:pPr>
        <w:ind w:left="7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22" w:hanging="360"/>
      </w:pPr>
    </w:lvl>
    <w:lvl w:ilvl="2" w:tplc="0409001B" w:tentative="1">
      <w:start w:val="1"/>
      <w:numFmt w:val="lowerRoman"/>
      <w:lvlText w:val="%3."/>
      <w:lvlJc w:val="right"/>
      <w:pPr>
        <w:ind w:left="2142" w:hanging="180"/>
      </w:pPr>
    </w:lvl>
    <w:lvl w:ilvl="3" w:tplc="0409000F" w:tentative="1">
      <w:start w:val="1"/>
      <w:numFmt w:val="decimal"/>
      <w:lvlText w:val="%4."/>
      <w:lvlJc w:val="left"/>
      <w:pPr>
        <w:ind w:left="2862" w:hanging="360"/>
      </w:pPr>
    </w:lvl>
    <w:lvl w:ilvl="4" w:tplc="04090019" w:tentative="1">
      <w:start w:val="1"/>
      <w:numFmt w:val="lowerLetter"/>
      <w:lvlText w:val="%5."/>
      <w:lvlJc w:val="left"/>
      <w:pPr>
        <w:ind w:left="3582" w:hanging="360"/>
      </w:pPr>
    </w:lvl>
    <w:lvl w:ilvl="5" w:tplc="0409001B" w:tentative="1">
      <w:start w:val="1"/>
      <w:numFmt w:val="lowerRoman"/>
      <w:lvlText w:val="%6."/>
      <w:lvlJc w:val="right"/>
      <w:pPr>
        <w:ind w:left="4302" w:hanging="180"/>
      </w:pPr>
    </w:lvl>
    <w:lvl w:ilvl="6" w:tplc="0409000F" w:tentative="1">
      <w:start w:val="1"/>
      <w:numFmt w:val="decimal"/>
      <w:lvlText w:val="%7."/>
      <w:lvlJc w:val="left"/>
      <w:pPr>
        <w:ind w:left="5022" w:hanging="360"/>
      </w:pPr>
    </w:lvl>
    <w:lvl w:ilvl="7" w:tplc="04090019" w:tentative="1">
      <w:start w:val="1"/>
      <w:numFmt w:val="lowerLetter"/>
      <w:lvlText w:val="%8."/>
      <w:lvlJc w:val="left"/>
      <w:pPr>
        <w:ind w:left="5742" w:hanging="360"/>
      </w:pPr>
    </w:lvl>
    <w:lvl w:ilvl="8" w:tplc="0409001B" w:tentative="1">
      <w:start w:val="1"/>
      <w:numFmt w:val="lowerRoman"/>
      <w:lvlText w:val="%9."/>
      <w:lvlJc w:val="right"/>
      <w:pPr>
        <w:ind w:left="6462" w:hanging="180"/>
      </w:pPr>
    </w:lvl>
  </w:abstractNum>
  <w:abstractNum w:abstractNumId="285" w15:restartNumberingAfterBreak="0">
    <w:nsid w:val="39A40684"/>
    <w:multiLevelType w:val="hybridMultilevel"/>
    <w:tmpl w:val="6F0CB68C"/>
    <w:lvl w:ilvl="0" w:tplc="3409000F">
      <w:start w:val="1"/>
      <w:numFmt w:val="decimal"/>
      <w:lvlText w:val="%1."/>
      <w:lvlJc w:val="left"/>
      <w:pPr>
        <w:ind w:left="540" w:hanging="360"/>
      </w:pPr>
    </w:lvl>
    <w:lvl w:ilvl="1" w:tplc="34090019">
      <w:start w:val="1"/>
      <w:numFmt w:val="lowerLetter"/>
      <w:lvlText w:val="%2."/>
      <w:lvlJc w:val="left"/>
      <w:pPr>
        <w:ind w:left="1260" w:hanging="360"/>
      </w:pPr>
    </w:lvl>
    <w:lvl w:ilvl="2" w:tplc="3409001B">
      <w:start w:val="1"/>
      <w:numFmt w:val="lowerRoman"/>
      <w:lvlText w:val="%3."/>
      <w:lvlJc w:val="right"/>
      <w:pPr>
        <w:ind w:left="1980" w:hanging="180"/>
      </w:pPr>
    </w:lvl>
    <w:lvl w:ilvl="3" w:tplc="3409000F">
      <w:start w:val="1"/>
      <w:numFmt w:val="decimal"/>
      <w:lvlText w:val="%4."/>
      <w:lvlJc w:val="left"/>
      <w:pPr>
        <w:ind w:left="2700" w:hanging="360"/>
      </w:pPr>
    </w:lvl>
    <w:lvl w:ilvl="4" w:tplc="34090019">
      <w:start w:val="1"/>
      <w:numFmt w:val="lowerLetter"/>
      <w:lvlText w:val="%5."/>
      <w:lvlJc w:val="left"/>
      <w:pPr>
        <w:ind w:left="3420" w:hanging="360"/>
      </w:pPr>
    </w:lvl>
    <w:lvl w:ilvl="5" w:tplc="3409001B">
      <w:start w:val="1"/>
      <w:numFmt w:val="lowerRoman"/>
      <w:lvlText w:val="%6."/>
      <w:lvlJc w:val="right"/>
      <w:pPr>
        <w:ind w:left="4140" w:hanging="180"/>
      </w:pPr>
    </w:lvl>
    <w:lvl w:ilvl="6" w:tplc="3409000F">
      <w:start w:val="1"/>
      <w:numFmt w:val="decimal"/>
      <w:lvlText w:val="%7."/>
      <w:lvlJc w:val="left"/>
      <w:pPr>
        <w:ind w:left="4860" w:hanging="360"/>
      </w:pPr>
    </w:lvl>
    <w:lvl w:ilvl="7" w:tplc="34090019">
      <w:start w:val="1"/>
      <w:numFmt w:val="lowerLetter"/>
      <w:lvlText w:val="%8."/>
      <w:lvlJc w:val="left"/>
      <w:pPr>
        <w:ind w:left="5580" w:hanging="360"/>
      </w:pPr>
    </w:lvl>
    <w:lvl w:ilvl="8" w:tplc="3409001B">
      <w:start w:val="1"/>
      <w:numFmt w:val="lowerRoman"/>
      <w:lvlText w:val="%9."/>
      <w:lvlJc w:val="right"/>
      <w:pPr>
        <w:ind w:left="6300" w:hanging="180"/>
      </w:pPr>
    </w:lvl>
  </w:abstractNum>
  <w:abstractNum w:abstractNumId="286" w15:restartNumberingAfterBreak="0">
    <w:nsid w:val="39B05C0D"/>
    <w:multiLevelType w:val="hybridMultilevel"/>
    <w:tmpl w:val="3BD85A96"/>
    <w:lvl w:ilvl="0" w:tplc="672ECE2A">
      <w:start w:val="1"/>
      <w:numFmt w:val="decimal"/>
      <w:lvlText w:val="3.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7" w15:restartNumberingAfterBreak="0">
    <w:nsid w:val="39C61DB4"/>
    <w:multiLevelType w:val="hybridMultilevel"/>
    <w:tmpl w:val="55F40696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88" w15:restartNumberingAfterBreak="0">
    <w:nsid w:val="3A73097E"/>
    <w:multiLevelType w:val="hybridMultilevel"/>
    <w:tmpl w:val="9F96E3B4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89" w15:restartNumberingAfterBreak="0">
    <w:nsid w:val="3A7A293C"/>
    <w:multiLevelType w:val="multilevel"/>
    <w:tmpl w:val="9384B582"/>
    <w:lvl w:ilvl="0">
      <w:start w:val="11"/>
      <w:numFmt w:val="decimal"/>
      <w:lvlText w:val="%1."/>
      <w:lvlJc w:val="left"/>
      <w:pPr>
        <w:ind w:left="612" w:hanging="612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1080" w:hanging="720"/>
      </w:pPr>
      <w:rPr>
        <w:rFonts w:ascii="Arial" w:hAnsi="Arial" w:cs="Arial" w:hint="default"/>
        <w:b/>
        <w:sz w:val="28"/>
        <w:szCs w:val="28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040" w:hanging="2160"/>
      </w:pPr>
      <w:rPr>
        <w:rFonts w:hint="default"/>
      </w:rPr>
    </w:lvl>
  </w:abstractNum>
  <w:abstractNum w:abstractNumId="290" w15:restartNumberingAfterBreak="0">
    <w:nsid w:val="3AD373BB"/>
    <w:multiLevelType w:val="hybridMultilevel"/>
    <w:tmpl w:val="40520FCC"/>
    <w:lvl w:ilvl="0" w:tplc="93B891B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1" w15:restartNumberingAfterBreak="0">
    <w:nsid w:val="3AF57EE6"/>
    <w:multiLevelType w:val="hybridMultilevel"/>
    <w:tmpl w:val="7528F93A"/>
    <w:lvl w:ilvl="0" w:tplc="20060F2C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292" w15:restartNumberingAfterBreak="0">
    <w:nsid w:val="3AFE5DD2"/>
    <w:multiLevelType w:val="hybridMultilevel"/>
    <w:tmpl w:val="10E683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3" w15:restartNumberingAfterBreak="0">
    <w:nsid w:val="3B364DAF"/>
    <w:multiLevelType w:val="hybridMultilevel"/>
    <w:tmpl w:val="D8CA8080"/>
    <w:lvl w:ilvl="0" w:tplc="AAAAAD00">
      <w:start w:val="1"/>
      <w:numFmt w:val="decimal"/>
      <w:lvlText w:val="1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4" w15:restartNumberingAfterBreak="0">
    <w:nsid w:val="3B462526"/>
    <w:multiLevelType w:val="multilevel"/>
    <w:tmpl w:val="34B2F1F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95" w15:restartNumberingAfterBreak="0">
    <w:nsid w:val="3B8113BC"/>
    <w:multiLevelType w:val="multilevel"/>
    <w:tmpl w:val="A156C8F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96" w15:restartNumberingAfterBreak="0">
    <w:nsid w:val="3BBF60E8"/>
    <w:multiLevelType w:val="hybridMultilevel"/>
    <w:tmpl w:val="BBB0D9EC"/>
    <w:lvl w:ilvl="0" w:tplc="0409000F">
      <w:start w:val="1"/>
      <w:numFmt w:val="decimal"/>
      <w:lvlText w:val="%1."/>
      <w:lvlJc w:val="left"/>
      <w:pPr>
        <w:ind w:left="218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938" w:hanging="360"/>
      </w:pPr>
    </w:lvl>
    <w:lvl w:ilvl="2" w:tplc="0809001B" w:tentative="1">
      <w:start w:val="1"/>
      <w:numFmt w:val="lowerRoman"/>
      <w:lvlText w:val="%3."/>
      <w:lvlJc w:val="right"/>
      <w:pPr>
        <w:ind w:left="1658" w:hanging="180"/>
      </w:pPr>
    </w:lvl>
    <w:lvl w:ilvl="3" w:tplc="0809000F" w:tentative="1">
      <w:start w:val="1"/>
      <w:numFmt w:val="decimal"/>
      <w:lvlText w:val="%4."/>
      <w:lvlJc w:val="left"/>
      <w:pPr>
        <w:ind w:left="2378" w:hanging="360"/>
      </w:pPr>
    </w:lvl>
    <w:lvl w:ilvl="4" w:tplc="08090019" w:tentative="1">
      <w:start w:val="1"/>
      <w:numFmt w:val="lowerLetter"/>
      <w:lvlText w:val="%5."/>
      <w:lvlJc w:val="left"/>
      <w:pPr>
        <w:ind w:left="3098" w:hanging="360"/>
      </w:pPr>
    </w:lvl>
    <w:lvl w:ilvl="5" w:tplc="0809001B" w:tentative="1">
      <w:start w:val="1"/>
      <w:numFmt w:val="lowerRoman"/>
      <w:lvlText w:val="%6."/>
      <w:lvlJc w:val="right"/>
      <w:pPr>
        <w:ind w:left="3818" w:hanging="180"/>
      </w:pPr>
    </w:lvl>
    <w:lvl w:ilvl="6" w:tplc="0809000F" w:tentative="1">
      <w:start w:val="1"/>
      <w:numFmt w:val="decimal"/>
      <w:lvlText w:val="%7."/>
      <w:lvlJc w:val="left"/>
      <w:pPr>
        <w:ind w:left="4538" w:hanging="360"/>
      </w:pPr>
    </w:lvl>
    <w:lvl w:ilvl="7" w:tplc="08090019" w:tentative="1">
      <w:start w:val="1"/>
      <w:numFmt w:val="lowerLetter"/>
      <w:lvlText w:val="%8."/>
      <w:lvlJc w:val="left"/>
      <w:pPr>
        <w:ind w:left="5258" w:hanging="360"/>
      </w:pPr>
    </w:lvl>
    <w:lvl w:ilvl="8" w:tplc="0809001B" w:tentative="1">
      <w:start w:val="1"/>
      <w:numFmt w:val="lowerRoman"/>
      <w:lvlText w:val="%9."/>
      <w:lvlJc w:val="right"/>
      <w:pPr>
        <w:ind w:left="5978" w:hanging="180"/>
      </w:pPr>
    </w:lvl>
  </w:abstractNum>
  <w:abstractNum w:abstractNumId="297" w15:restartNumberingAfterBreak="0">
    <w:nsid w:val="3BD76F43"/>
    <w:multiLevelType w:val="hybridMultilevel"/>
    <w:tmpl w:val="D8F60838"/>
    <w:lvl w:ilvl="0" w:tplc="4B8A474A">
      <w:start w:val="1"/>
      <w:numFmt w:val="decimal"/>
      <w:lvlText w:val="3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8" w15:restartNumberingAfterBreak="0">
    <w:nsid w:val="3C0A1CA5"/>
    <w:multiLevelType w:val="hybridMultilevel"/>
    <w:tmpl w:val="1C3EDC66"/>
    <w:lvl w:ilvl="0" w:tplc="AAAAAD00">
      <w:start w:val="1"/>
      <w:numFmt w:val="decimal"/>
      <w:lvlText w:val="1.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99" w15:restartNumberingAfterBreak="0">
    <w:nsid w:val="3C291EA7"/>
    <w:multiLevelType w:val="hybridMultilevel"/>
    <w:tmpl w:val="61E613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00" w15:restartNumberingAfterBreak="0">
    <w:nsid w:val="3C3D4055"/>
    <w:multiLevelType w:val="multilevel"/>
    <w:tmpl w:val="E822DDC6"/>
    <w:styleLink w:val="CurrentList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01" w15:restartNumberingAfterBreak="0">
    <w:nsid w:val="3C97231C"/>
    <w:multiLevelType w:val="hybridMultilevel"/>
    <w:tmpl w:val="68923E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2" w15:restartNumberingAfterBreak="0">
    <w:nsid w:val="3C9843EE"/>
    <w:multiLevelType w:val="hybridMultilevel"/>
    <w:tmpl w:val="ADA6569A"/>
    <w:lvl w:ilvl="0" w:tplc="861A2E1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3" w15:restartNumberingAfterBreak="0">
    <w:nsid w:val="3CA41FD5"/>
    <w:multiLevelType w:val="hybridMultilevel"/>
    <w:tmpl w:val="7FB49A16"/>
    <w:lvl w:ilvl="0" w:tplc="C378554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4" w15:restartNumberingAfterBreak="0">
    <w:nsid w:val="3CB2296A"/>
    <w:multiLevelType w:val="hybridMultilevel"/>
    <w:tmpl w:val="F0825150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5" w15:restartNumberingAfterBreak="0">
    <w:nsid w:val="3CF075BF"/>
    <w:multiLevelType w:val="hybridMultilevel"/>
    <w:tmpl w:val="FA9E0104"/>
    <w:lvl w:ilvl="0" w:tplc="29C6D652">
      <w:start w:val="1"/>
      <w:numFmt w:val="decimal"/>
      <w:lvlText w:val="1.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6" w15:restartNumberingAfterBreak="0">
    <w:nsid w:val="3CF549DF"/>
    <w:multiLevelType w:val="hybridMultilevel"/>
    <w:tmpl w:val="3766B9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07" w15:restartNumberingAfterBreak="0">
    <w:nsid w:val="3D0A79AB"/>
    <w:multiLevelType w:val="hybridMultilevel"/>
    <w:tmpl w:val="BB204C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8" w15:restartNumberingAfterBreak="0">
    <w:nsid w:val="3DA943C9"/>
    <w:multiLevelType w:val="hybridMultilevel"/>
    <w:tmpl w:val="143A36C6"/>
    <w:lvl w:ilvl="0" w:tplc="BA721A60">
      <w:start w:val="1"/>
      <w:numFmt w:val="decimal"/>
      <w:lvlText w:val="1.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309" w15:restartNumberingAfterBreak="0">
    <w:nsid w:val="3DE00E41"/>
    <w:multiLevelType w:val="hybridMultilevel"/>
    <w:tmpl w:val="07BE5730"/>
    <w:lvl w:ilvl="0" w:tplc="AFD2B510">
      <w:start w:val="1"/>
      <w:numFmt w:val="decimal"/>
      <w:lvlText w:val="2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0" w15:restartNumberingAfterBreak="0">
    <w:nsid w:val="3DE96353"/>
    <w:multiLevelType w:val="hybridMultilevel"/>
    <w:tmpl w:val="8BDC1E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1" w15:restartNumberingAfterBreak="0">
    <w:nsid w:val="3E364C28"/>
    <w:multiLevelType w:val="multilevel"/>
    <w:tmpl w:val="316E9DE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</w:lvl>
    <w:lvl w:ilvl="2">
      <w:start w:val="1"/>
      <w:numFmt w:val="decimal"/>
      <w:isLgl/>
      <w:lvlText w:val="%1.%2.%3"/>
      <w:lvlJc w:val="left"/>
      <w:pPr>
        <w:ind w:left="1080" w:hanging="720"/>
      </w:pPr>
    </w:lvl>
    <w:lvl w:ilvl="3">
      <w:start w:val="1"/>
      <w:numFmt w:val="decimal"/>
      <w:isLgl/>
      <w:lvlText w:val="%1.%2.%3.%4"/>
      <w:lvlJc w:val="left"/>
      <w:pPr>
        <w:ind w:left="1440" w:hanging="1080"/>
      </w:pPr>
    </w:lvl>
    <w:lvl w:ilvl="4">
      <w:start w:val="1"/>
      <w:numFmt w:val="decimal"/>
      <w:isLgl/>
      <w:lvlText w:val="%1.%2.%3.%4.%5"/>
      <w:lvlJc w:val="left"/>
      <w:pPr>
        <w:ind w:left="1440" w:hanging="1080"/>
      </w:pPr>
    </w:lvl>
    <w:lvl w:ilvl="5">
      <w:start w:val="1"/>
      <w:numFmt w:val="decimal"/>
      <w:isLgl/>
      <w:lvlText w:val="%1.%2.%3.%4.%5.%6"/>
      <w:lvlJc w:val="left"/>
      <w:pPr>
        <w:ind w:left="1800" w:hanging="1440"/>
      </w:pPr>
    </w:lvl>
    <w:lvl w:ilvl="6">
      <w:start w:val="1"/>
      <w:numFmt w:val="decimal"/>
      <w:isLgl/>
      <w:lvlText w:val="%1.%2.%3.%4.%5.%6.%7"/>
      <w:lvlJc w:val="left"/>
      <w:pPr>
        <w:ind w:left="1800" w:hanging="1440"/>
      </w:p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</w:lvl>
  </w:abstractNum>
  <w:abstractNum w:abstractNumId="312" w15:restartNumberingAfterBreak="0">
    <w:nsid w:val="3E366BB6"/>
    <w:multiLevelType w:val="hybridMultilevel"/>
    <w:tmpl w:val="8A9E6CEC"/>
    <w:lvl w:ilvl="0" w:tplc="3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3" w15:restartNumberingAfterBreak="0">
    <w:nsid w:val="3E6F62DB"/>
    <w:multiLevelType w:val="multilevel"/>
    <w:tmpl w:val="859A0C3A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</w:lvl>
    <w:lvl w:ilvl="2">
      <w:start w:val="1"/>
      <w:numFmt w:val="decimal"/>
      <w:isLgl/>
      <w:lvlText w:val="%1.%2.%3"/>
      <w:lvlJc w:val="left"/>
      <w:pPr>
        <w:ind w:left="1080" w:hanging="720"/>
      </w:pPr>
    </w:lvl>
    <w:lvl w:ilvl="3">
      <w:start w:val="1"/>
      <w:numFmt w:val="decimal"/>
      <w:isLgl/>
      <w:lvlText w:val="%1.%2.%3.%4"/>
      <w:lvlJc w:val="left"/>
      <w:pPr>
        <w:ind w:left="1080" w:hanging="720"/>
      </w:pPr>
    </w:lvl>
    <w:lvl w:ilvl="4">
      <w:start w:val="1"/>
      <w:numFmt w:val="decimal"/>
      <w:isLgl/>
      <w:lvlText w:val="%1.%2.%3.%4.%5"/>
      <w:lvlJc w:val="left"/>
      <w:pPr>
        <w:ind w:left="1440" w:hanging="1080"/>
      </w:pPr>
    </w:lvl>
    <w:lvl w:ilvl="5">
      <w:start w:val="1"/>
      <w:numFmt w:val="decimal"/>
      <w:isLgl/>
      <w:lvlText w:val="%1.%2.%3.%4.%5.%6"/>
      <w:lvlJc w:val="left"/>
      <w:pPr>
        <w:ind w:left="1440" w:hanging="1080"/>
      </w:pPr>
    </w:lvl>
    <w:lvl w:ilvl="6">
      <w:start w:val="1"/>
      <w:numFmt w:val="decimal"/>
      <w:isLgl/>
      <w:lvlText w:val="%1.%2.%3.%4.%5.%6.%7"/>
      <w:lvlJc w:val="left"/>
      <w:pPr>
        <w:ind w:left="1800" w:hanging="1440"/>
      </w:p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</w:lvl>
  </w:abstractNum>
  <w:abstractNum w:abstractNumId="314" w15:restartNumberingAfterBreak="0">
    <w:nsid w:val="3ECD6D50"/>
    <w:multiLevelType w:val="multilevel"/>
    <w:tmpl w:val="2F9CEF74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isLgl/>
      <w:lvlText w:val="%1.%2"/>
      <w:lvlJc w:val="left"/>
      <w:pPr>
        <w:ind w:left="720" w:hanging="360"/>
      </w:pPr>
    </w:lvl>
    <w:lvl w:ilvl="2">
      <w:start w:val="1"/>
      <w:numFmt w:val="decimal"/>
      <w:isLgl/>
      <w:lvlText w:val="%1.%2.%3"/>
      <w:lvlJc w:val="left"/>
      <w:pPr>
        <w:ind w:left="1080" w:hanging="720"/>
      </w:pPr>
    </w:lvl>
    <w:lvl w:ilvl="3">
      <w:start w:val="1"/>
      <w:numFmt w:val="decimal"/>
      <w:isLgl/>
      <w:lvlText w:val="%1.%2.%3.%4"/>
      <w:lvlJc w:val="left"/>
      <w:pPr>
        <w:ind w:left="1440" w:hanging="1080"/>
      </w:pPr>
    </w:lvl>
    <w:lvl w:ilvl="4">
      <w:start w:val="1"/>
      <w:numFmt w:val="decimal"/>
      <w:isLgl/>
      <w:lvlText w:val="%1.%2.%3.%4.%5"/>
      <w:lvlJc w:val="left"/>
      <w:pPr>
        <w:ind w:left="1440" w:hanging="1080"/>
      </w:pPr>
    </w:lvl>
    <w:lvl w:ilvl="5">
      <w:start w:val="1"/>
      <w:numFmt w:val="decimal"/>
      <w:isLgl/>
      <w:lvlText w:val="%1.%2.%3.%4.%5.%6"/>
      <w:lvlJc w:val="left"/>
      <w:pPr>
        <w:ind w:left="1800" w:hanging="1440"/>
      </w:pPr>
    </w:lvl>
    <w:lvl w:ilvl="6">
      <w:start w:val="1"/>
      <w:numFmt w:val="decimal"/>
      <w:isLgl/>
      <w:lvlText w:val="%1.%2.%3.%4.%5.%6.%7"/>
      <w:lvlJc w:val="left"/>
      <w:pPr>
        <w:ind w:left="1800" w:hanging="1440"/>
      </w:p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</w:lvl>
  </w:abstractNum>
  <w:abstractNum w:abstractNumId="315" w15:restartNumberingAfterBreak="0">
    <w:nsid w:val="3EEB70FC"/>
    <w:multiLevelType w:val="multilevel"/>
    <w:tmpl w:val="4A46BC2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316" w15:restartNumberingAfterBreak="0">
    <w:nsid w:val="3F2F297C"/>
    <w:multiLevelType w:val="hybridMultilevel"/>
    <w:tmpl w:val="5A363A36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317" w15:restartNumberingAfterBreak="0">
    <w:nsid w:val="3F8D537C"/>
    <w:multiLevelType w:val="hybridMultilevel"/>
    <w:tmpl w:val="E850E6B6"/>
    <w:lvl w:ilvl="0" w:tplc="840076F2">
      <w:start w:val="1"/>
      <w:numFmt w:val="decimal"/>
      <w:lvlText w:val="8.%1."/>
      <w:lvlJc w:val="left"/>
      <w:pPr>
        <w:ind w:left="68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05" w:hanging="360"/>
      </w:pPr>
    </w:lvl>
    <w:lvl w:ilvl="2" w:tplc="0409001B" w:tentative="1">
      <w:start w:val="1"/>
      <w:numFmt w:val="lowerRoman"/>
      <w:lvlText w:val="%3."/>
      <w:lvlJc w:val="right"/>
      <w:pPr>
        <w:ind w:left="2125" w:hanging="180"/>
      </w:pPr>
    </w:lvl>
    <w:lvl w:ilvl="3" w:tplc="0409000F" w:tentative="1">
      <w:start w:val="1"/>
      <w:numFmt w:val="decimal"/>
      <w:lvlText w:val="%4."/>
      <w:lvlJc w:val="left"/>
      <w:pPr>
        <w:ind w:left="2845" w:hanging="360"/>
      </w:pPr>
    </w:lvl>
    <w:lvl w:ilvl="4" w:tplc="04090019" w:tentative="1">
      <w:start w:val="1"/>
      <w:numFmt w:val="lowerLetter"/>
      <w:lvlText w:val="%5."/>
      <w:lvlJc w:val="left"/>
      <w:pPr>
        <w:ind w:left="3565" w:hanging="360"/>
      </w:pPr>
    </w:lvl>
    <w:lvl w:ilvl="5" w:tplc="0409001B" w:tentative="1">
      <w:start w:val="1"/>
      <w:numFmt w:val="lowerRoman"/>
      <w:lvlText w:val="%6."/>
      <w:lvlJc w:val="right"/>
      <w:pPr>
        <w:ind w:left="4285" w:hanging="180"/>
      </w:pPr>
    </w:lvl>
    <w:lvl w:ilvl="6" w:tplc="0409000F" w:tentative="1">
      <w:start w:val="1"/>
      <w:numFmt w:val="decimal"/>
      <w:lvlText w:val="%7."/>
      <w:lvlJc w:val="left"/>
      <w:pPr>
        <w:ind w:left="5005" w:hanging="360"/>
      </w:pPr>
    </w:lvl>
    <w:lvl w:ilvl="7" w:tplc="04090019" w:tentative="1">
      <w:start w:val="1"/>
      <w:numFmt w:val="lowerLetter"/>
      <w:lvlText w:val="%8."/>
      <w:lvlJc w:val="left"/>
      <w:pPr>
        <w:ind w:left="5725" w:hanging="360"/>
      </w:pPr>
    </w:lvl>
    <w:lvl w:ilvl="8" w:tplc="0409001B" w:tentative="1">
      <w:start w:val="1"/>
      <w:numFmt w:val="lowerRoman"/>
      <w:lvlText w:val="%9."/>
      <w:lvlJc w:val="right"/>
      <w:pPr>
        <w:ind w:left="6445" w:hanging="180"/>
      </w:pPr>
    </w:lvl>
  </w:abstractNum>
  <w:abstractNum w:abstractNumId="318" w15:restartNumberingAfterBreak="0">
    <w:nsid w:val="3FB37EDA"/>
    <w:multiLevelType w:val="multilevel"/>
    <w:tmpl w:val="7124EDA4"/>
    <w:lvl w:ilvl="0">
      <w:start w:val="18"/>
      <w:numFmt w:val="decimal"/>
      <w:lvlText w:val="%1."/>
      <w:lvlJc w:val="left"/>
      <w:pPr>
        <w:ind w:left="612" w:hanging="612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319" w15:restartNumberingAfterBreak="0">
    <w:nsid w:val="4056690E"/>
    <w:multiLevelType w:val="hybridMultilevel"/>
    <w:tmpl w:val="F500874E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0" w15:restartNumberingAfterBreak="0">
    <w:nsid w:val="40A70559"/>
    <w:multiLevelType w:val="hybridMultilevel"/>
    <w:tmpl w:val="26BEB18A"/>
    <w:lvl w:ilvl="0" w:tplc="AC88910E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21" w15:restartNumberingAfterBreak="0">
    <w:nsid w:val="410D51B0"/>
    <w:multiLevelType w:val="hybridMultilevel"/>
    <w:tmpl w:val="93E43E84"/>
    <w:lvl w:ilvl="0" w:tplc="6BA8866E">
      <w:start w:val="1"/>
      <w:numFmt w:val="decimal"/>
      <w:lvlText w:val="1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2" w15:restartNumberingAfterBreak="0">
    <w:nsid w:val="41E3693A"/>
    <w:multiLevelType w:val="multilevel"/>
    <w:tmpl w:val="33A0D86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23" w15:restartNumberingAfterBreak="0">
    <w:nsid w:val="424D3C79"/>
    <w:multiLevelType w:val="hybridMultilevel"/>
    <w:tmpl w:val="6346E4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4" w15:restartNumberingAfterBreak="0">
    <w:nsid w:val="4271309C"/>
    <w:multiLevelType w:val="hybridMultilevel"/>
    <w:tmpl w:val="14DEEDF6"/>
    <w:lvl w:ilvl="0" w:tplc="C3FABF84">
      <w:start w:val="1"/>
      <w:numFmt w:val="decimal"/>
      <w:lvlText w:val="1.%1."/>
      <w:lvlJc w:val="left"/>
      <w:pPr>
        <w:ind w:left="105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75" w:hanging="360"/>
      </w:pPr>
    </w:lvl>
    <w:lvl w:ilvl="2" w:tplc="0409001B" w:tentative="1">
      <w:start w:val="1"/>
      <w:numFmt w:val="lowerRoman"/>
      <w:lvlText w:val="%3."/>
      <w:lvlJc w:val="right"/>
      <w:pPr>
        <w:ind w:left="2495" w:hanging="180"/>
      </w:pPr>
    </w:lvl>
    <w:lvl w:ilvl="3" w:tplc="0409000F" w:tentative="1">
      <w:start w:val="1"/>
      <w:numFmt w:val="decimal"/>
      <w:lvlText w:val="%4."/>
      <w:lvlJc w:val="left"/>
      <w:pPr>
        <w:ind w:left="3215" w:hanging="360"/>
      </w:pPr>
    </w:lvl>
    <w:lvl w:ilvl="4" w:tplc="04090019" w:tentative="1">
      <w:start w:val="1"/>
      <w:numFmt w:val="lowerLetter"/>
      <w:lvlText w:val="%5."/>
      <w:lvlJc w:val="left"/>
      <w:pPr>
        <w:ind w:left="3935" w:hanging="360"/>
      </w:pPr>
    </w:lvl>
    <w:lvl w:ilvl="5" w:tplc="0409001B" w:tentative="1">
      <w:start w:val="1"/>
      <w:numFmt w:val="lowerRoman"/>
      <w:lvlText w:val="%6."/>
      <w:lvlJc w:val="right"/>
      <w:pPr>
        <w:ind w:left="4655" w:hanging="180"/>
      </w:pPr>
    </w:lvl>
    <w:lvl w:ilvl="6" w:tplc="0409000F" w:tentative="1">
      <w:start w:val="1"/>
      <w:numFmt w:val="decimal"/>
      <w:lvlText w:val="%7."/>
      <w:lvlJc w:val="left"/>
      <w:pPr>
        <w:ind w:left="5375" w:hanging="360"/>
      </w:pPr>
    </w:lvl>
    <w:lvl w:ilvl="7" w:tplc="04090019" w:tentative="1">
      <w:start w:val="1"/>
      <w:numFmt w:val="lowerLetter"/>
      <w:lvlText w:val="%8."/>
      <w:lvlJc w:val="left"/>
      <w:pPr>
        <w:ind w:left="6095" w:hanging="360"/>
      </w:pPr>
    </w:lvl>
    <w:lvl w:ilvl="8" w:tplc="0409001B" w:tentative="1">
      <w:start w:val="1"/>
      <w:numFmt w:val="lowerRoman"/>
      <w:lvlText w:val="%9."/>
      <w:lvlJc w:val="right"/>
      <w:pPr>
        <w:ind w:left="6815" w:hanging="180"/>
      </w:pPr>
    </w:lvl>
  </w:abstractNum>
  <w:abstractNum w:abstractNumId="325" w15:restartNumberingAfterBreak="0">
    <w:nsid w:val="4276769C"/>
    <w:multiLevelType w:val="hybridMultilevel"/>
    <w:tmpl w:val="036ED0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26" w15:restartNumberingAfterBreak="0">
    <w:nsid w:val="428658A8"/>
    <w:multiLevelType w:val="hybridMultilevel"/>
    <w:tmpl w:val="EFD41878"/>
    <w:lvl w:ilvl="0" w:tplc="C3FABF84">
      <w:start w:val="1"/>
      <w:numFmt w:val="decimal"/>
      <w:lvlText w:val="1.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7" w15:restartNumberingAfterBreak="0">
    <w:nsid w:val="42877A4E"/>
    <w:multiLevelType w:val="hybridMultilevel"/>
    <w:tmpl w:val="962C9EA8"/>
    <w:lvl w:ilvl="0" w:tplc="8C30A084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8" w15:restartNumberingAfterBreak="0">
    <w:nsid w:val="42882532"/>
    <w:multiLevelType w:val="hybridMultilevel"/>
    <w:tmpl w:val="35902500"/>
    <w:lvl w:ilvl="0" w:tplc="5A8895F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9" w15:restartNumberingAfterBreak="0">
    <w:nsid w:val="42921B50"/>
    <w:multiLevelType w:val="multilevel"/>
    <w:tmpl w:val="B8BEC93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isLgl/>
      <w:lvlText w:val="%1.%2"/>
      <w:lvlJc w:val="left"/>
      <w:pPr>
        <w:ind w:left="720" w:hanging="360"/>
      </w:pPr>
      <w:rPr>
        <w:rFonts w:hint="default"/>
        <w:color w:val="auto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color w:val="auto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  <w:color w:val="auto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  <w:color w:val="auto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  <w:color w:val="auto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  <w:color w:val="auto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  <w:color w:val="auto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  <w:color w:val="auto"/>
      </w:rPr>
    </w:lvl>
  </w:abstractNum>
  <w:abstractNum w:abstractNumId="330" w15:restartNumberingAfterBreak="0">
    <w:nsid w:val="436C4DB5"/>
    <w:multiLevelType w:val="hybridMultilevel"/>
    <w:tmpl w:val="9FCCFAD6"/>
    <w:lvl w:ilvl="0" w:tplc="4C386508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1" w15:restartNumberingAfterBreak="0">
    <w:nsid w:val="43997B08"/>
    <w:multiLevelType w:val="multilevel"/>
    <w:tmpl w:val="B040057E"/>
    <w:lvl w:ilvl="0">
      <w:start w:val="1"/>
      <w:numFmt w:val="decimal"/>
      <w:lvlText w:val="%1."/>
      <w:lvlJc w:val="left"/>
      <w:pPr>
        <w:ind w:left="720" w:hanging="360"/>
      </w:pPr>
      <w:rPr>
        <w:rFonts w:eastAsiaTheme="minorEastAsia" w:hint="default"/>
      </w:rPr>
    </w:lvl>
    <w:lvl w:ilvl="1">
      <w:start w:val="5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32" w15:restartNumberingAfterBreak="0">
    <w:nsid w:val="439A3229"/>
    <w:multiLevelType w:val="hybridMultilevel"/>
    <w:tmpl w:val="1DA840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3" w15:restartNumberingAfterBreak="0">
    <w:nsid w:val="43FD125F"/>
    <w:multiLevelType w:val="multilevel"/>
    <w:tmpl w:val="B2C0EE3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isLgl/>
      <w:lvlText w:val="%1.%2"/>
      <w:lvlJc w:val="left"/>
      <w:pPr>
        <w:ind w:left="720" w:hanging="360"/>
      </w:pPr>
    </w:lvl>
    <w:lvl w:ilvl="2">
      <w:start w:val="1"/>
      <w:numFmt w:val="decimal"/>
      <w:isLgl/>
      <w:lvlText w:val="%1.%2.%3"/>
      <w:lvlJc w:val="left"/>
      <w:pPr>
        <w:ind w:left="1080" w:hanging="720"/>
      </w:pPr>
    </w:lvl>
    <w:lvl w:ilvl="3">
      <w:start w:val="1"/>
      <w:numFmt w:val="decimal"/>
      <w:isLgl/>
      <w:lvlText w:val="%1.%2.%3.%4"/>
      <w:lvlJc w:val="left"/>
      <w:pPr>
        <w:ind w:left="1440" w:hanging="1080"/>
      </w:pPr>
    </w:lvl>
    <w:lvl w:ilvl="4">
      <w:start w:val="1"/>
      <w:numFmt w:val="decimal"/>
      <w:isLgl/>
      <w:lvlText w:val="%1.%2.%3.%4.%5"/>
      <w:lvlJc w:val="left"/>
      <w:pPr>
        <w:ind w:left="1440" w:hanging="1080"/>
      </w:pPr>
    </w:lvl>
    <w:lvl w:ilvl="5">
      <w:start w:val="1"/>
      <w:numFmt w:val="decimal"/>
      <w:isLgl/>
      <w:lvlText w:val="%1.%2.%3.%4.%5.%6"/>
      <w:lvlJc w:val="left"/>
      <w:pPr>
        <w:ind w:left="1800" w:hanging="1440"/>
      </w:pPr>
    </w:lvl>
    <w:lvl w:ilvl="6">
      <w:start w:val="1"/>
      <w:numFmt w:val="decimal"/>
      <w:isLgl/>
      <w:lvlText w:val="%1.%2.%3.%4.%5.%6.%7"/>
      <w:lvlJc w:val="left"/>
      <w:pPr>
        <w:ind w:left="1800" w:hanging="1440"/>
      </w:p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</w:lvl>
  </w:abstractNum>
  <w:abstractNum w:abstractNumId="334" w15:restartNumberingAfterBreak="0">
    <w:nsid w:val="44332209"/>
    <w:multiLevelType w:val="hybridMultilevel"/>
    <w:tmpl w:val="694C058C"/>
    <w:lvl w:ilvl="0" w:tplc="8A0C670A">
      <w:start w:val="1"/>
      <w:numFmt w:val="decimal"/>
      <w:lvlText w:val="4.%1."/>
      <w:lvlJc w:val="left"/>
      <w:pPr>
        <w:ind w:left="70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21" w:hanging="360"/>
      </w:pPr>
    </w:lvl>
    <w:lvl w:ilvl="2" w:tplc="0409001B" w:tentative="1">
      <w:start w:val="1"/>
      <w:numFmt w:val="lowerRoman"/>
      <w:lvlText w:val="%3."/>
      <w:lvlJc w:val="right"/>
      <w:pPr>
        <w:ind w:left="2141" w:hanging="180"/>
      </w:pPr>
    </w:lvl>
    <w:lvl w:ilvl="3" w:tplc="0409000F" w:tentative="1">
      <w:start w:val="1"/>
      <w:numFmt w:val="decimal"/>
      <w:lvlText w:val="%4."/>
      <w:lvlJc w:val="left"/>
      <w:pPr>
        <w:ind w:left="2861" w:hanging="360"/>
      </w:pPr>
    </w:lvl>
    <w:lvl w:ilvl="4" w:tplc="04090019" w:tentative="1">
      <w:start w:val="1"/>
      <w:numFmt w:val="lowerLetter"/>
      <w:lvlText w:val="%5."/>
      <w:lvlJc w:val="left"/>
      <w:pPr>
        <w:ind w:left="3581" w:hanging="360"/>
      </w:pPr>
    </w:lvl>
    <w:lvl w:ilvl="5" w:tplc="0409001B" w:tentative="1">
      <w:start w:val="1"/>
      <w:numFmt w:val="lowerRoman"/>
      <w:lvlText w:val="%6."/>
      <w:lvlJc w:val="right"/>
      <w:pPr>
        <w:ind w:left="4301" w:hanging="180"/>
      </w:pPr>
    </w:lvl>
    <w:lvl w:ilvl="6" w:tplc="0409000F" w:tentative="1">
      <w:start w:val="1"/>
      <w:numFmt w:val="decimal"/>
      <w:lvlText w:val="%7."/>
      <w:lvlJc w:val="left"/>
      <w:pPr>
        <w:ind w:left="5021" w:hanging="360"/>
      </w:pPr>
    </w:lvl>
    <w:lvl w:ilvl="7" w:tplc="04090019" w:tentative="1">
      <w:start w:val="1"/>
      <w:numFmt w:val="lowerLetter"/>
      <w:lvlText w:val="%8."/>
      <w:lvlJc w:val="left"/>
      <w:pPr>
        <w:ind w:left="5741" w:hanging="360"/>
      </w:pPr>
    </w:lvl>
    <w:lvl w:ilvl="8" w:tplc="0409001B" w:tentative="1">
      <w:start w:val="1"/>
      <w:numFmt w:val="lowerRoman"/>
      <w:lvlText w:val="%9."/>
      <w:lvlJc w:val="right"/>
      <w:pPr>
        <w:ind w:left="6461" w:hanging="180"/>
      </w:pPr>
    </w:lvl>
  </w:abstractNum>
  <w:abstractNum w:abstractNumId="335" w15:restartNumberingAfterBreak="0">
    <w:nsid w:val="447D3B89"/>
    <w:multiLevelType w:val="multilevel"/>
    <w:tmpl w:val="12FC937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36" w15:restartNumberingAfterBreak="0">
    <w:nsid w:val="448603FD"/>
    <w:multiLevelType w:val="hybridMultilevel"/>
    <w:tmpl w:val="6B807804"/>
    <w:lvl w:ilvl="0" w:tplc="4DDAF430">
      <w:start w:val="4"/>
      <w:numFmt w:val="decimal"/>
      <w:lvlText w:val="2.%1."/>
      <w:lvlJc w:val="left"/>
      <w:pPr>
        <w:ind w:left="106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7" w15:restartNumberingAfterBreak="0">
    <w:nsid w:val="44A66951"/>
    <w:multiLevelType w:val="multilevel"/>
    <w:tmpl w:val="6568E4D2"/>
    <w:lvl w:ilvl="0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38" w15:restartNumberingAfterBreak="0">
    <w:nsid w:val="44D26BA2"/>
    <w:multiLevelType w:val="hybridMultilevel"/>
    <w:tmpl w:val="EB9093C2"/>
    <w:lvl w:ilvl="0" w:tplc="DC30A384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9" w15:restartNumberingAfterBreak="0">
    <w:nsid w:val="451900F3"/>
    <w:multiLevelType w:val="hybridMultilevel"/>
    <w:tmpl w:val="5436204C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340" w15:restartNumberingAfterBreak="0">
    <w:nsid w:val="455A43DB"/>
    <w:multiLevelType w:val="hybridMultilevel"/>
    <w:tmpl w:val="EFFADDCC"/>
    <w:lvl w:ilvl="0" w:tplc="673E4E3A">
      <w:start w:val="15"/>
      <w:numFmt w:val="decimal"/>
      <w:lvlText w:val="1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1" w15:restartNumberingAfterBreak="0">
    <w:nsid w:val="45772B8A"/>
    <w:multiLevelType w:val="hybridMultilevel"/>
    <w:tmpl w:val="13782E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2" w15:restartNumberingAfterBreak="0">
    <w:nsid w:val="458D6D65"/>
    <w:multiLevelType w:val="hybridMultilevel"/>
    <w:tmpl w:val="93083534"/>
    <w:lvl w:ilvl="0" w:tplc="E44CC05E">
      <w:start w:val="1"/>
      <w:numFmt w:val="decimal"/>
      <w:lvlText w:val="%1."/>
      <w:lvlJc w:val="left"/>
      <w:pPr>
        <w:ind w:left="28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3" w15:restartNumberingAfterBreak="0">
    <w:nsid w:val="45C60B87"/>
    <w:multiLevelType w:val="hybridMultilevel"/>
    <w:tmpl w:val="8FF40984"/>
    <w:lvl w:ilvl="0" w:tplc="0409000F">
      <w:start w:val="1"/>
      <w:numFmt w:val="decimal"/>
      <w:lvlText w:val="%1."/>
      <w:lvlJc w:val="left"/>
      <w:pPr>
        <w:ind w:left="702" w:hanging="360"/>
      </w:pPr>
    </w:lvl>
    <w:lvl w:ilvl="1" w:tplc="04090019" w:tentative="1">
      <w:start w:val="1"/>
      <w:numFmt w:val="lowerLetter"/>
      <w:lvlText w:val="%2."/>
      <w:lvlJc w:val="left"/>
      <w:pPr>
        <w:ind w:left="1422" w:hanging="360"/>
      </w:pPr>
    </w:lvl>
    <w:lvl w:ilvl="2" w:tplc="0409001B" w:tentative="1">
      <w:start w:val="1"/>
      <w:numFmt w:val="lowerRoman"/>
      <w:lvlText w:val="%3."/>
      <w:lvlJc w:val="right"/>
      <w:pPr>
        <w:ind w:left="2142" w:hanging="180"/>
      </w:pPr>
    </w:lvl>
    <w:lvl w:ilvl="3" w:tplc="0409000F" w:tentative="1">
      <w:start w:val="1"/>
      <w:numFmt w:val="decimal"/>
      <w:lvlText w:val="%4."/>
      <w:lvlJc w:val="left"/>
      <w:pPr>
        <w:ind w:left="2862" w:hanging="360"/>
      </w:pPr>
    </w:lvl>
    <w:lvl w:ilvl="4" w:tplc="04090019" w:tentative="1">
      <w:start w:val="1"/>
      <w:numFmt w:val="lowerLetter"/>
      <w:lvlText w:val="%5."/>
      <w:lvlJc w:val="left"/>
      <w:pPr>
        <w:ind w:left="3582" w:hanging="360"/>
      </w:pPr>
    </w:lvl>
    <w:lvl w:ilvl="5" w:tplc="0409001B" w:tentative="1">
      <w:start w:val="1"/>
      <w:numFmt w:val="lowerRoman"/>
      <w:lvlText w:val="%6."/>
      <w:lvlJc w:val="right"/>
      <w:pPr>
        <w:ind w:left="4302" w:hanging="180"/>
      </w:pPr>
    </w:lvl>
    <w:lvl w:ilvl="6" w:tplc="0409000F" w:tentative="1">
      <w:start w:val="1"/>
      <w:numFmt w:val="decimal"/>
      <w:lvlText w:val="%7."/>
      <w:lvlJc w:val="left"/>
      <w:pPr>
        <w:ind w:left="5022" w:hanging="360"/>
      </w:pPr>
    </w:lvl>
    <w:lvl w:ilvl="7" w:tplc="04090019" w:tentative="1">
      <w:start w:val="1"/>
      <w:numFmt w:val="lowerLetter"/>
      <w:lvlText w:val="%8."/>
      <w:lvlJc w:val="left"/>
      <w:pPr>
        <w:ind w:left="5742" w:hanging="360"/>
      </w:pPr>
    </w:lvl>
    <w:lvl w:ilvl="8" w:tplc="0409001B" w:tentative="1">
      <w:start w:val="1"/>
      <w:numFmt w:val="lowerRoman"/>
      <w:lvlText w:val="%9."/>
      <w:lvlJc w:val="right"/>
      <w:pPr>
        <w:ind w:left="6462" w:hanging="180"/>
      </w:pPr>
    </w:lvl>
  </w:abstractNum>
  <w:abstractNum w:abstractNumId="344" w15:restartNumberingAfterBreak="0">
    <w:nsid w:val="465F7834"/>
    <w:multiLevelType w:val="multilevel"/>
    <w:tmpl w:val="6FA81296"/>
    <w:lvl w:ilvl="0">
      <w:start w:val="1"/>
      <w:numFmt w:val="decimal"/>
      <w:lvlText w:val="%1.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345" w15:restartNumberingAfterBreak="0">
    <w:nsid w:val="46A571F4"/>
    <w:multiLevelType w:val="hybridMultilevel"/>
    <w:tmpl w:val="607262DA"/>
    <w:lvl w:ilvl="0" w:tplc="0CA0BF4E">
      <w:start w:val="1"/>
      <w:numFmt w:val="decimal"/>
      <w:lvlText w:val="%1."/>
      <w:lvlJc w:val="left"/>
      <w:pPr>
        <w:ind w:left="360" w:hanging="360"/>
      </w:pPr>
      <w:rPr>
        <w:rFonts w:ascii="Arial" w:eastAsiaTheme="minorHAnsi" w:hAnsi="Arial" w:cs="Arial"/>
      </w:rPr>
    </w:lvl>
    <w:lvl w:ilvl="1" w:tplc="34090019">
      <w:start w:val="1"/>
      <w:numFmt w:val="lowerLetter"/>
      <w:lvlText w:val="%2."/>
      <w:lvlJc w:val="left"/>
      <w:pPr>
        <w:ind w:left="1080" w:hanging="360"/>
      </w:pPr>
    </w:lvl>
    <w:lvl w:ilvl="2" w:tplc="3409001B">
      <w:start w:val="1"/>
      <w:numFmt w:val="lowerRoman"/>
      <w:lvlText w:val="%3."/>
      <w:lvlJc w:val="right"/>
      <w:pPr>
        <w:ind w:left="1800" w:hanging="180"/>
      </w:pPr>
    </w:lvl>
    <w:lvl w:ilvl="3" w:tplc="3409000F">
      <w:start w:val="1"/>
      <w:numFmt w:val="decimal"/>
      <w:lvlText w:val="%4."/>
      <w:lvlJc w:val="left"/>
      <w:pPr>
        <w:ind w:left="2520" w:hanging="360"/>
      </w:pPr>
    </w:lvl>
    <w:lvl w:ilvl="4" w:tplc="34090019">
      <w:start w:val="1"/>
      <w:numFmt w:val="lowerLetter"/>
      <w:lvlText w:val="%5."/>
      <w:lvlJc w:val="left"/>
      <w:pPr>
        <w:ind w:left="3240" w:hanging="360"/>
      </w:pPr>
    </w:lvl>
    <w:lvl w:ilvl="5" w:tplc="3409001B">
      <w:start w:val="1"/>
      <w:numFmt w:val="lowerRoman"/>
      <w:lvlText w:val="%6."/>
      <w:lvlJc w:val="right"/>
      <w:pPr>
        <w:ind w:left="3960" w:hanging="180"/>
      </w:pPr>
    </w:lvl>
    <w:lvl w:ilvl="6" w:tplc="3409000F">
      <w:start w:val="1"/>
      <w:numFmt w:val="decimal"/>
      <w:lvlText w:val="%7."/>
      <w:lvlJc w:val="left"/>
      <w:pPr>
        <w:ind w:left="4680" w:hanging="360"/>
      </w:pPr>
    </w:lvl>
    <w:lvl w:ilvl="7" w:tplc="34090019">
      <w:start w:val="1"/>
      <w:numFmt w:val="lowerLetter"/>
      <w:lvlText w:val="%8."/>
      <w:lvlJc w:val="left"/>
      <w:pPr>
        <w:ind w:left="5400" w:hanging="360"/>
      </w:pPr>
    </w:lvl>
    <w:lvl w:ilvl="8" w:tplc="3409001B">
      <w:start w:val="1"/>
      <w:numFmt w:val="lowerRoman"/>
      <w:lvlText w:val="%9."/>
      <w:lvlJc w:val="right"/>
      <w:pPr>
        <w:ind w:left="6120" w:hanging="180"/>
      </w:pPr>
    </w:lvl>
  </w:abstractNum>
  <w:abstractNum w:abstractNumId="346" w15:restartNumberingAfterBreak="0">
    <w:nsid w:val="4706718F"/>
    <w:multiLevelType w:val="hybridMultilevel"/>
    <w:tmpl w:val="EA02E172"/>
    <w:lvl w:ilvl="0" w:tplc="4C386508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7" w15:restartNumberingAfterBreak="0">
    <w:nsid w:val="47A66FAE"/>
    <w:multiLevelType w:val="hybridMultilevel"/>
    <w:tmpl w:val="6CB4CED2"/>
    <w:lvl w:ilvl="0" w:tplc="A9B2A8C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8" w15:restartNumberingAfterBreak="0">
    <w:nsid w:val="47DA2F74"/>
    <w:multiLevelType w:val="hybridMultilevel"/>
    <w:tmpl w:val="5F98DB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49" w15:restartNumberingAfterBreak="0">
    <w:nsid w:val="48052BAA"/>
    <w:multiLevelType w:val="hybridMultilevel"/>
    <w:tmpl w:val="AD04F5C4"/>
    <w:lvl w:ilvl="0" w:tplc="1540754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0" w15:restartNumberingAfterBreak="0">
    <w:nsid w:val="482E5F4B"/>
    <w:multiLevelType w:val="hybridMultilevel"/>
    <w:tmpl w:val="24066BD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1" w15:restartNumberingAfterBreak="0">
    <w:nsid w:val="487743B7"/>
    <w:multiLevelType w:val="hybridMultilevel"/>
    <w:tmpl w:val="9028D846"/>
    <w:lvl w:ilvl="0" w:tplc="318C58D4">
      <w:start w:val="1"/>
      <w:numFmt w:val="decimal"/>
      <w:lvlText w:val="1.%1."/>
      <w:lvlJc w:val="left"/>
      <w:pPr>
        <w:ind w:left="106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6" w:hanging="360"/>
      </w:pPr>
    </w:lvl>
    <w:lvl w:ilvl="2" w:tplc="0409001B" w:tentative="1">
      <w:start w:val="1"/>
      <w:numFmt w:val="lowerRoman"/>
      <w:lvlText w:val="%3."/>
      <w:lvlJc w:val="right"/>
      <w:pPr>
        <w:ind w:left="2506" w:hanging="180"/>
      </w:pPr>
    </w:lvl>
    <w:lvl w:ilvl="3" w:tplc="0409000F" w:tentative="1">
      <w:start w:val="1"/>
      <w:numFmt w:val="decimal"/>
      <w:lvlText w:val="%4."/>
      <w:lvlJc w:val="left"/>
      <w:pPr>
        <w:ind w:left="3226" w:hanging="360"/>
      </w:pPr>
    </w:lvl>
    <w:lvl w:ilvl="4" w:tplc="04090019" w:tentative="1">
      <w:start w:val="1"/>
      <w:numFmt w:val="lowerLetter"/>
      <w:lvlText w:val="%5."/>
      <w:lvlJc w:val="left"/>
      <w:pPr>
        <w:ind w:left="3946" w:hanging="360"/>
      </w:pPr>
    </w:lvl>
    <w:lvl w:ilvl="5" w:tplc="0409001B" w:tentative="1">
      <w:start w:val="1"/>
      <w:numFmt w:val="lowerRoman"/>
      <w:lvlText w:val="%6."/>
      <w:lvlJc w:val="right"/>
      <w:pPr>
        <w:ind w:left="4666" w:hanging="180"/>
      </w:pPr>
    </w:lvl>
    <w:lvl w:ilvl="6" w:tplc="0409000F" w:tentative="1">
      <w:start w:val="1"/>
      <w:numFmt w:val="decimal"/>
      <w:lvlText w:val="%7."/>
      <w:lvlJc w:val="left"/>
      <w:pPr>
        <w:ind w:left="5386" w:hanging="360"/>
      </w:pPr>
    </w:lvl>
    <w:lvl w:ilvl="7" w:tplc="04090019" w:tentative="1">
      <w:start w:val="1"/>
      <w:numFmt w:val="lowerLetter"/>
      <w:lvlText w:val="%8."/>
      <w:lvlJc w:val="left"/>
      <w:pPr>
        <w:ind w:left="6106" w:hanging="360"/>
      </w:pPr>
    </w:lvl>
    <w:lvl w:ilvl="8" w:tplc="0409001B" w:tentative="1">
      <w:start w:val="1"/>
      <w:numFmt w:val="lowerRoman"/>
      <w:lvlText w:val="%9."/>
      <w:lvlJc w:val="right"/>
      <w:pPr>
        <w:ind w:left="6826" w:hanging="180"/>
      </w:pPr>
    </w:lvl>
  </w:abstractNum>
  <w:abstractNum w:abstractNumId="352" w15:restartNumberingAfterBreak="0">
    <w:nsid w:val="48C43DD7"/>
    <w:multiLevelType w:val="hybridMultilevel"/>
    <w:tmpl w:val="341C88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3" w15:restartNumberingAfterBreak="0">
    <w:nsid w:val="48FD6776"/>
    <w:multiLevelType w:val="hybridMultilevel"/>
    <w:tmpl w:val="3F400C06"/>
    <w:lvl w:ilvl="0" w:tplc="318C58D4">
      <w:start w:val="1"/>
      <w:numFmt w:val="decimal"/>
      <w:lvlText w:val="1.%1."/>
      <w:lvlJc w:val="left"/>
      <w:pPr>
        <w:ind w:left="115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72" w:hanging="360"/>
      </w:pPr>
    </w:lvl>
    <w:lvl w:ilvl="2" w:tplc="0409001B" w:tentative="1">
      <w:start w:val="1"/>
      <w:numFmt w:val="lowerRoman"/>
      <w:lvlText w:val="%3."/>
      <w:lvlJc w:val="right"/>
      <w:pPr>
        <w:ind w:left="2592" w:hanging="180"/>
      </w:pPr>
    </w:lvl>
    <w:lvl w:ilvl="3" w:tplc="0409000F" w:tentative="1">
      <w:start w:val="1"/>
      <w:numFmt w:val="decimal"/>
      <w:lvlText w:val="%4."/>
      <w:lvlJc w:val="left"/>
      <w:pPr>
        <w:ind w:left="3312" w:hanging="360"/>
      </w:pPr>
    </w:lvl>
    <w:lvl w:ilvl="4" w:tplc="04090019" w:tentative="1">
      <w:start w:val="1"/>
      <w:numFmt w:val="lowerLetter"/>
      <w:lvlText w:val="%5."/>
      <w:lvlJc w:val="left"/>
      <w:pPr>
        <w:ind w:left="4032" w:hanging="360"/>
      </w:pPr>
    </w:lvl>
    <w:lvl w:ilvl="5" w:tplc="0409001B" w:tentative="1">
      <w:start w:val="1"/>
      <w:numFmt w:val="lowerRoman"/>
      <w:lvlText w:val="%6."/>
      <w:lvlJc w:val="right"/>
      <w:pPr>
        <w:ind w:left="4752" w:hanging="180"/>
      </w:pPr>
    </w:lvl>
    <w:lvl w:ilvl="6" w:tplc="0409000F" w:tentative="1">
      <w:start w:val="1"/>
      <w:numFmt w:val="decimal"/>
      <w:lvlText w:val="%7."/>
      <w:lvlJc w:val="left"/>
      <w:pPr>
        <w:ind w:left="5472" w:hanging="360"/>
      </w:pPr>
    </w:lvl>
    <w:lvl w:ilvl="7" w:tplc="04090019" w:tentative="1">
      <w:start w:val="1"/>
      <w:numFmt w:val="lowerLetter"/>
      <w:lvlText w:val="%8."/>
      <w:lvlJc w:val="left"/>
      <w:pPr>
        <w:ind w:left="6192" w:hanging="360"/>
      </w:pPr>
    </w:lvl>
    <w:lvl w:ilvl="8" w:tplc="0409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354" w15:restartNumberingAfterBreak="0">
    <w:nsid w:val="49377F4D"/>
    <w:multiLevelType w:val="multilevel"/>
    <w:tmpl w:val="E968C17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55" w15:restartNumberingAfterBreak="0">
    <w:nsid w:val="49602383"/>
    <w:multiLevelType w:val="hybridMultilevel"/>
    <w:tmpl w:val="00948112"/>
    <w:lvl w:ilvl="0" w:tplc="4C386508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6" w15:restartNumberingAfterBreak="0">
    <w:nsid w:val="49B613B8"/>
    <w:multiLevelType w:val="multilevel"/>
    <w:tmpl w:val="8F9A7D0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57" w15:restartNumberingAfterBreak="0">
    <w:nsid w:val="49DC2EDD"/>
    <w:multiLevelType w:val="hybridMultilevel"/>
    <w:tmpl w:val="19CAB308"/>
    <w:lvl w:ilvl="0" w:tplc="1A964DE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8" w15:restartNumberingAfterBreak="0">
    <w:nsid w:val="49F6277B"/>
    <w:multiLevelType w:val="hybridMultilevel"/>
    <w:tmpl w:val="808C06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9" w15:restartNumberingAfterBreak="0">
    <w:nsid w:val="4AA845C2"/>
    <w:multiLevelType w:val="multilevel"/>
    <w:tmpl w:val="C868E8B0"/>
    <w:lvl w:ilvl="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60" w15:restartNumberingAfterBreak="0">
    <w:nsid w:val="4BC8080E"/>
    <w:multiLevelType w:val="multilevel"/>
    <w:tmpl w:val="9BD0256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44" w:hanging="384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61" w15:restartNumberingAfterBreak="0">
    <w:nsid w:val="4C7146AE"/>
    <w:multiLevelType w:val="hybridMultilevel"/>
    <w:tmpl w:val="15B04638"/>
    <w:lvl w:ilvl="0" w:tplc="6908C42E">
      <w:start w:val="1"/>
      <w:numFmt w:val="decimal"/>
      <w:lvlText w:val="10.%1."/>
      <w:lvlJc w:val="left"/>
      <w:pPr>
        <w:ind w:left="36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2" w15:restartNumberingAfterBreak="0">
    <w:nsid w:val="4C727B3B"/>
    <w:multiLevelType w:val="multilevel"/>
    <w:tmpl w:val="143211E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63" w15:restartNumberingAfterBreak="0">
    <w:nsid w:val="4C760165"/>
    <w:multiLevelType w:val="hybridMultilevel"/>
    <w:tmpl w:val="6AB2B29C"/>
    <w:lvl w:ilvl="0" w:tplc="AFD2B510">
      <w:start w:val="1"/>
      <w:numFmt w:val="decimal"/>
      <w:lvlText w:val="2.%1."/>
      <w:lvlJc w:val="left"/>
      <w:pPr>
        <w:ind w:left="77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96" w:hanging="360"/>
      </w:pPr>
    </w:lvl>
    <w:lvl w:ilvl="2" w:tplc="0409001B" w:tentative="1">
      <w:start w:val="1"/>
      <w:numFmt w:val="lowerRoman"/>
      <w:lvlText w:val="%3."/>
      <w:lvlJc w:val="right"/>
      <w:pPr>
        <w:ind w:left="2216" w:hanging="180"/>
      </w:pPr>
    </w:lvl>
    <w:lvl w:ilvl="3" w:tplc="0409000F" w:tentative="1">
      <w:start w:val="1"/>
      <w:numFmt w:val="decimal"/>
      <w:lvlText w:val="%4."/>
      <w:lvlJc w:val="left"/>
      <w:pPr>
        <w:ind w:left="2936" w:hanging="360"/>
      </w:pPr>
    </w:lvl>
    <w:lvl w:ilvl="4" w:tplc="04090019" w:tentative="1">
      <w:start w:val="1"/>
      <w:numFmt w:val="lowerLetter"/>
      <w:lvlText w:val="%5."/>
      <w:lvlJc w:val="left"/>
      <w:pPr>
        <w:ind w:left="3656" w:hanging="360"/>
      </w:pPr>
    </w:lvl>
    <w:lvl w:ilvl="5" w:tplc="0409001B" w:tentative="1">
      <w:start w:val="1"/>
      <w:numFmt w:val="lowerRoman"/>
      <w:lvlText w:val="%6."/>
      <w:lvlJc w:val="right"/>
      <w:pPr>
        <w:ind w:left="4376" w:hanging="180"/>
      </w:pPr>
    </w:lvl>
    <w:lvl w:ilvl="6" w:tplc="0409000F" w:tentative="1">
      <w:start w:val="1"/>
      <w:numFmt w:val="decimal"/>
      <w:lvlText w:val="%7."/>
      <w:lvlJc w:val="left"/>
      <w:pPr>
        <w:ind w:left="5096" w:hanging="360"/>
      </w:pPr>
    </w:lvl>
    <w:lvl w:ilvl="7" w:tplc="04090019" w:tentative="1">
      <w:start w:val="1"/>
      <w:numFmt w:val="lowerLetter"/>
      <w:lvlText w:val="%8."/>
      <w:lvlJc w:val="left"/>
      <w:pPr>
        <w:ind w:left="5816" w:hanging="360"/>
      </w:pPr>
    </w:lvl>
    <w:lvl w:ilvl="8" w:tplc="0409001B" w:tentative="1">
      <w:start w:val="1"/>
      <w:numFmt w:val="lowerRoman"/>
      <w:lvlText w:val="%9."/>
      <w:lvlJc w:val="right"/>
      <w:pPr>
        <w:ind w:left="6536" w:hanging="180"/>
      </w:pPr>
    </w:lvl>
  </w:abstractNum>
  <w:abstractNum w:abstractNumId="364" w15:restartNumberingAfterBreak="0">
    <w:nsid w:val="4C7E4C33"/>
    <w:multiLevelType w:val="multilevel"/>
    <w:tmpl w:val="719CC68E"/>
    <w:lvl w:ilvl="0">
      <w:start w:val="1"/>
      <w:numFmt w:val="decimal"/>
      <w:lvlText w:val="3.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65" w15:restartNumberingAfterBreak="0">
    <w:nsid w:val="4C867E8D"/>
    <w:multiLevelType w:val="hybridMultilevel"/>
    <w:tmpl w:val="6CD6AF64"/>
    <w:lvl w:ilvl="0" w:tplc="B17EE25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6" w15:restartNumberingAfterBreak="0">
    <w:nsid w:val="4D051025"/>
    <w:multiLevelType w:val="hybridMultilevel"/>
    <w:tmpl w:val="3D3A57B4"/>
    <w:lvl w:ilvl="0" w:tplc="4B8A474A">
      <w:start w:val="1"/>
      <w:numFmt w:val="decimal"/>
      <w:lvlText w:val="3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7" w15:restartNumberingAfterBreak="0">
    <w:nsid w:val="4D156B99"/>
    <w:multiLevelType w:val="multilevel"/>
    <w:tmpl w:val="E8326C9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68" w15:restartNumberingAfterBreak="0">
    <w:nsid w:val="4D4E76A5"/>
    <w:multiLevelType w:val="multilevel"/>
    <w:tmpl w:val="4D4E76A5"/>
    <w:lvl w:ilvl="0">
      <w:start w:val="22"/>
      <w:numFmt w:val="decimal"/>
      <w:lvlText w:val="%1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69" w15:restartNumberingAfterBreak="0">
    <w:nsid w:val="4D9F1576"/>
    <w:multiLevelType w:val="hybridMultilevel"/>
    <w:tmpl w:val="01CE8674"/>
    <w:lvl w:ilvl="0" w:tplc="4162C14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0" w15:restartNumberingAfterBreak="0">
    <w:nsid w:val="4E52741F"/>
    <w:multiLevelType w:val="hybridMultilevel"/>
    <w:tmpl w:val="D1AC56EE"/>
    <w:lvl w:ilvl="0" w:tplc="C61A4A8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1" w15:restartNumberingAfterBreak="0">
    <w:nsid w:val="4EB6560D"/>
    <w:multiLevelType w:val="hybridMultilevel"/>
    <w:tmpl w:val="9672FC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2" w15:restartNumberingAfterBreak="0">
    <w:nsid w:val="4EEA1C23"/>
    <w:multiLevelType w:val="multilevel"/>
    <w:tmpl w:val="40DA7AF2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73" w15:restartNumberingAfterBreak="0">
    <w:nsid w:val="4F454DD4"/>
    <w:multiLevelType w:val="hybridMultilevel"/>
    <w:tmpl w:val="0F021860"/>
    <w:lvl w:ilvl="0" w:tplc="4094C74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4" w15:restartNumberingAfterBreak="0">
    <w:nsid w:val="4F4E3A46"/>
    <w:multiLevelType w:val="hybridMultilevel"/>
    <w:tmpl w:val="A3B4BB6E"/>
    <w:lvl w:ilvl="0" w:tplc="10CEFA66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5" w15:restartNumberingAfterBreak="0">
    <w:nsid w:val="4F582171"/>
    <w:multiLevelType w:val="hybridMultilevel"/>
    <w:tmpl w:val="0C4E4D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6" w15:restartNumberingAfterBreak="0">
    <w:nsid w:val="4F5D66D6"/>
    <w:multiLevelType w:val="hybridMultilevel"/>
    <w:tmpl w:val="B854FFDE"/>
    <w:lvl w:ilvl="0" w:tplc="5CDE291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7" w15:restartNumberingAfterBreak="0">
    <w:nsid w:val="4F67720D"/>
    <w:multiLevelType w:val="hybridMultilevel"/>
    <w:tmpl w:val="6972B376"/>
    <w:lvl w:ilvl="0" w:tplc="4C386508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8" w15:restartNumberingAfterBreak="0">
    <w:nsid w:val="50CE3875"/>
    <w:multiLevelType w:val="multilevel"/>
    <w:tmpl w:val="CAFA4F0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4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379" w15:restartNumberingAfterBreak="0">
    <w:nsid w:val="50DB3A18"/>
    <w:multiLevelType w:val="hybridMultilevel"/>
    <w:tmpl w:val="BB38EC52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80" w15:restartNumberingAfterBreak="0">
    <w:nsid w:val="50DD01D7"/>
    <w:multiLevelType w:val="hybridMultilevel"/>
    <w:tmpl w:val="D06E8FA2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381" w15:restartNumberingAfterBreak="0">
    <w:nsid w:val="50F879C3"/>
    <w:multiLevelType w:val="multilevel"/>
    <w:tmpl w:val="DCD8EF5A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82" w15:restartNumberingAfterBreak="0">
    <w:nsid w:val="50FC1602"/>
    <w:multiLevelType w:val="hybridMultilevel"/>
    <w:tmpl w:val="DA462F8E"/>
    <w:lvl w:ilvl="0" w:tplc="ABD2476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3" w15:restartNumberingAfterBreak="0">
    <w:nsid w:val="51253D85"/>
    <w:multiLevelType w:val="hybridMultilevel"/>
    <w:tmpl w:val="AFF26818"/>
    <w:lvl w:ilvl="0" w:tplc="B0F4343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4" w15:restartNumberingAfterBreak="0">
    <w:nsid w:val="512839C8"/>
    <w:multiLevelType w:val="hybridMultilevel"/>
    <w:tmpl w:val="27A0793C"/>
    <w:lvl w:ilvl="0" w:tplc="AFD2B510">
      <w:start w:val="1"/>
      <w:numFmt w:val="decimal"/>
      <w:lvlText w:val="2.%1."/>
      <w:lvlJc w:val="left"/>
      <w:pPr>
        <w:ind w:left="106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6" w:hanging="360"/>
      </w:pPr>
    </w:lvl>
    <w:lvl w:ilvl="2" w:tplc="0409001B" w:tentative="1">
      <w:start w:val="1"/>
      <w:numFmt w:val="lowerRoman"/>
      <w:lvlText w:val="%3."/>
      <w:lvlJc w:val="right"/>
      <w:pPr>
        <w:ind w:left="2506" w:hanging="180"/>
      </w:pPr>
    </w:lvl>
    <w:lvl w:ilvl="3" w:tplc="0409000F" w:tentative="1">
      <w:start w:val="1"/>
      <w:numFmt w:val="decimal"/>
      <w:lvlText w:val="%4."/>
      <w:lvlJc w:val="left"/>
      <w:pPr>
        <w:ind w:left="3226" w:hanging="360"/>
      </w:pPr>
    </w:lvl>
    <w:lvl w:ilvl="4" w:tplc="04090019" w:tentative="1">
      <w:start w:val="1"/>
      <w:numFmt w:val="lowerLetter"/>
      <w:lvlText w:val="%5."/>
      <w:lvlJc w:val="left"/>
      <w:pPr>
        <w:ind w:left="3946" w:hanging="360"/>
      </w:pPr>
    </w:lvl>
    <w:lvl w:ilvl="5" w:tplc="0409001B" w:tentative="1">
      <w:start w:val="1"/>
      <w:numFmt w:val="lowerRoman"/>
      <w:lvlText w:val="%6."/>
      <w:lvlJc w:val="right"/>
      <w:pPr>
        <w:ind w:left="4666" w:hanging="180"/>
      </w:pPr>
    </w:lvl>
    <w:lvl w:ilvl="6" w:tplc="0409000F" w:tentative="1">
      <w:start w:val="1"/>
      <w:numFmt w:val="decimal"/>
      <w:lvlText w:val="%7."/>
      <w:lvlJc w:val="left"/>
      <w:pPr>
        <w:ind w:left="5386" w:hanging="360"/>
      </w:pPr>
    </w:lvl>
    <w:lvl w:ilvl="7" w:tplc="04090019" w:tentative="1">
      <w:start w:val="1"/>
      <w:numFmt w:val="lowerLetter"/>
      <w:lvlText w:val="%8."/>
      <w:lvlJc w:val="left"/>
      <w:pPr>
        <w:ind w:left="6106" w:hanging="360"/>
      </w:pPr>
    </w:lvl>
    <w:lvl w:ilvl="8" w:tplc="0409001B" w:tentative="1">
      <w:start w:val="1"/>
      <w:numFmt w:val="lowerRoman"/>
      <w:lvlText w:val="%9."/>
      <w:lvlJc w:val="right"/>
      <w:pPr>
        <w:ind w:left="6826" w:hanging="180"/>
      </w:pPr>
    </w:lvl>
  </w:abstractNum>
  <w:abstractNum w:abstractNumId="385" w15:restartNumberingAfterBreak="0">
    <w:nsid w:val="514B5E5D"/>
    <w:multiLevelType w:val="multilevel"/>
    <w:tmpl w:val="06D0D95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50" w:hanging="3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86" w15:restartNumberingAfterBreak="0">
    <w:nsid w:val="518E6850"/>
    <w:multiLevelType w:val="hybridMultilevel"/>
    <w:tmpl w:val="2CA650A6"/>
    <w:lvl w:ilvl="0" w:tplc="83E69C0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7" w15:restartNumberingAfterBreak="0">
    <w:nsid w:val="51AC000C"/>
    <w:multiLevelType w:val="hybridMultilevel"/>
    <w:tmpl w:val="DF2AEE2E"/>
    <w:lvl w:ilvl="0" w:tplc="5FBC3BC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8" w15:restartNumberingAfterBreak="0">
    <w:nsid w:val="524C6D06"/>
    <w:multiLevelType w:val="hybridMultilevel"/>
    <w:tmpl w:val="D45EB88A"/>
    <w:lvl w:ilvl="0" w:tplc="C17AEABC">
      <w:start w:val="1"/>
      <w:numFmt w:val="decimal"/>
      <w:lvlText w:val="4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9" w15:restartNumberingAfterBreak="0">
    <w:nsid w:val="525F5110"/>
    <w:multiLevelType w:val="multilevel"/>
    <w:tmpl w:val="78200132"/>
    <w:lvl w:ilvl="0">
      <w:start w:val="5"/>
      <w:numFmt w:val="decimal"/>
      <w:lvlText w:val="%1."/>
      <w:lvlJc w:val="left"/>
      <w:pPr>
        <w:ind w:left="702" w:hanging="360"/>
      </w:pPr>
      <w:rPr>
        <w:rFonts w:hint="default"/>
      </w:rPr>
    </w:lvl>
    <w:lvl w:ilvl="1">
      <w:start w:val="10"/>
      <w:numFmt w:val="decimal"/>
      <w:isLgl/>
      <w:lvlText w:val="%1.%2."/>
      <w:lvlJc w:val="left"/>
      <w:pPr>
        <w:ind w:left="1062" w:hanging="720"/>
      </w:pPr>
      <w:rPr>
        <w:rFonts w:hint="default"/>
      </w:rPr>
    </w:lvl>
    <w:lvl w:ilvl="2">
      <w:start w:val="1"/>
      <w:numFmt w:val="upperLetter"/>
      <w:isLgl/>
      <w:lvlText w:val="%1.%2.%3."/>
      <w:lvlJc w:val="left"/>
      <w:pPr>
        <w:ind w:left="106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22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782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782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42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02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02" w:hanging="2160"/>
      </w:pPr>
      <w:rPr>
        <w:rFonts w:hint="default"/>
      </w:rPr>
    </w:lvl>
  </w:abstractNum>
  <w:abstractNum w:abstractNumId="390" w15:restartNumberingAfterBreak="0">
    <w:nsid w:val="529D271D"/>
    <w:multiLevelType w:val="multilevel"/>
    <w:tmpl w:val="1044548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3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upperLetter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91" w15:restartNumberingAfterBreak="0">
    <w:nsid w:val="52C06258"/>
    <w:multiLevelType w:val="hybridMultilevel"/>
    <w:tmpl w:val="AEC8A312"/>
    <w:lvl w:ilvl="0" w:tplc="0409000F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2" w15:restartNumberingAfterBreak="0">
    <w:nsid w:val="52D45635"/>
    <w:multiLevelType w:val="multilevel"/>
    <w:tmpl w:val="0964B8F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5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93" w15:restartNumberingAfterBreak="0">
    <w:nsid w:val="53133575"/>
    <w:multiLevelType w:val="multilevel"/>
    <w:tmpl w:val="859C56E6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9"/>
      <w:numFmt w:val="decimal"/>
      <w:isLgl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upperLetter"/>
      <w:isLgl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0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16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6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52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8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2160"/>
      </w:pPr>
      <w:rPr>
        <w:rFonts w:hint="default"/>
      </w:rPr>
    </w:lvl>
  </w:abstractNum>
  <w:abstractNum w:abstractNumId="394" w15:restartNumberingAfterBreak="0">
    <w:nsid w:val="5386106A"/>
    <w:multiLevelType w:val="multilevel"/>
    <w:tmpl w:val="D7FA08D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476" w:hanging="360"/>
      </w:pPr>
    </w:lvl>
    <w:lvl w:ilvl="2">
      <w:start w:val="1"/>
      <w:numFmt w:val="decimal"/>
      <w:lvlText w:val="%1.%2.%3."/>
      <w:lvlJc w:val="left"/>
      <w:pPr>
        <w:ind w:left="952" w:hanging="720"/>
      </w:pPr>
    </w:lvl>
    <w:lvl w:ilvl="3">
      <w:start w:val="1"/>
      <w:numFmt w:val="decimal"/>
      <w:lvlText w:val="%1.%2.%3.%4."/>
      <w:lvlJc w:val="left"/>
      <w:pPr>
        <w:ind w:left="1068" w:hanging="720"/>
      </w:pPr>
    </w:lvl>
    <w:lvl w:ilvl="4">
      <w:start w:val="1"/>
      <w:numFmt w:val="decimal"/>
      <w:lvlText w:val="%1.%2.%3.%4.%5."/>
      <w:lvlJc w:val="left"/>
      <w:pPr>
        <w:ind w:left="1544" w:hanging="1080"/>
      </w:pPr>
    </w:lvl>
    <w:lvl w:ilvl="5">
      <w:start w:val="1"/>
      <w:numFmt w:val="decimal"/>
      <w:lvlText w:val="%1.%2.%3.%4.%5.%6."/>
      <w:lvlJc w:val="left"/>
      <w:pPr>
        <w:ind w:left="1660" w:hanging="1080"/>
      </w:pPr>
    </w:lvl>
    <w:lvl w:ilvl="6">
      <w:start w:val="1"/>
      <w:numFmt w:val="decimal"/>
      <w:lvlText w:val="%1.%2.%3.%4.%5.%6.%7."/>
      <w:lvlJc w:val="left"/>
      <w:pPr>
        <w:ind w:left="2136" w:hanging="1440"/>
      </w:pPr>
    </w:lvl>
    <w:lvl w:ilvl="7">
      <w:start w:val="1"/>
      <w:numFmt w:val="decimal"/>
      <w:lvlText w:val="%1.%2.%3.%4.%5.%6.%7.%8."/>
      <w:lvlJc w:val="left"/>
      <w:pPr>
        <w:ind w:left="2252" w:hanging="1440"/>
      </w:pPr>
    </w:lvl>
    <w:lvl w:ilvl="8">
      <w:start w:val="1"/>
      <w:numFmt w:val="decimal"/>
      <w:lvlText w:val="%1.%2.%3.%4.%5.%6.%7.%8.%9."/>
      <w:lvlJc w:val="left"/>
      <w:pPr>
        <w:ind w:left="2728" w:hanging="1800"/>
      </w:pPr>
    </w:lvl>
  </w:abstractNum>
  <w:abstractNum w:abstractNumId="395" w15:restartNumberingAfterBreak="0">
    <w:nsid w:val="53B16743"/>
    <w:multiLevelType w:val="hybridMultilevel"/>
    <w:tmpl w:val="A5623310"/>
    <w:lvl w:ilvl="0" w:tplc="C17AEABC">
      <w:start w:val="1"/>
      <w:numFmt w:val="decimal"/>
      <w:lvlText w:val="4.%1."/>
      <w:lvlJc w:val="left"/>
      <w:pPr>
        <w:ind w:left="106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2" w:hanging="360"/>
      </w:pPr>
    </w:lvl>
    <w:lvl w:ilvl="2" w:tplc="0409001B" w:tentative="1">
      <w:start w:val="1"/>
      <w:numFmt w:val="lowerRoman"/>
      <w:lvlText w:val="%3."/>
      <w:lvlJc w:val="right"/>
      <w:pPr>
        <w:ind w:left="2502" w:hanging="180"/>
      </w:pPr>
    </w:lvl>
    <w:lvl w:ilvl="3" w:tplc="0409000F" w:tentative="1">
      <w:start w:val="1"/>
      <w:numFmt w:val="decimal"/>
      <w:lvlText w:val="%4."/>
      <w:lvlJc w:val="left"/>
      <w:pPr>
        <w:ind w:left="3222" w:hanging="360"/>
      </w:pPr>
    </w:lvl>
    <w:lvl w:ilvl="4" w:tplc="04090019" w:tentative="1">
      <w:start w:val="1"/>
      <w:numFmt w:val="lowerLetter"/>
      <w:lvlText w:val="%5."/>
      <w:lvlJc w:val="left"/>
      <w:pPr>
        <w:ind w:left="3942" w:hanging="360"/>
      </w:pPr>
    </w:lvl>
    <w:lvl w:ilvl="5" w:tplc="0409001B" w:tentative="1">
      <w:start w:val="1"/>
      <w:numFmt w:val="lowerRoman"/>
      <w:lvlText w:val="%6."/>
      <w:lvlJc w:val="right"/>
      <w:pPr>
        <w:ind w:left="4662" w:hanging="180"/>
      </w:pPr>
    </w:lvl>
    <w:lvl w:ilvl="6" w:tplc="0409000F" w:tentative="1">
      <w:start w:val="1"/>
      <w:numFmt w:val="decimal"/>
      <w:lvlText w:val="%7."/>
      <w:lvlJc w:val="left"/>
      <w:pPr>
        <w:ind w:left="5382" w:hanging="360"/>
      </w:pPr>
    </w:lvl>
    <w:lvl w:ilvl="7" w:tplc="04090019" w:tentative="1">
      <w:start w:val="1"/>
      <w:numFmt w:val="lowerLetter"/>
      <w:lvlText w:val="%8."/>
      <w:lvlJc w:val="left"/>
      <w:pPr>
        <w:ind w:left="6102" w:hanging="360"/>
      </w:pPr>
    </w:lvl>
    <w:lvl w:ilvl="8" w:tplc="0409001B" w:tentative="1">
      <w:start w:val="1"/>
      <w:numFmt w:val="lowerRoman"/>
      <w:lvlText w:val="%9."/>
      <w:lvlJc w:val="right"/>
      <w:pPr>
        <w:ind w:left="6822" w:hanging="180"/>
      </w:pPr>
    </w:lvl>
  </w:abstractNum>
  <w:abstractNum w:abstractNumId="396" w15:restartNumberingAfterBreak="0">
    <w:nsid w:val="541629C6"/>
    <w:multiLevelType w:val="hybridMultilevel"/>
    <w:tmpl w:val="209205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97" w15:restartNumberingAfterBreak="0">
    <w:nsid w:val="543C3948"/>
    <w:multiLevelType w:val="multilevel"/>
    <w:tmpl w:val="0A92CE1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98" w15:restartNumberingAfterBreak="0">
    <w:nsid w:val="54626DD6"/>
    <w:multiLevelType w:val="multilevel"/>
    <w:tmpl w:val="172E7DA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399" w15:restartNumberingAfterBreak="0">
    <w:nsid w:val="56A831A2"/>
    <w:multiLevelType w:val="hybridMultilevel"/>
    <w:tmpl w:val="7ECCC7A8"/>
    <w:lvl w:ilvl="0" w:tplc="AFD2B510">
      <w:start w:val="1"/>
      <w:numFmt w:val="decimal"/>
      <w:lvlText w:val="2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0" w15:restartNumberingAfterBreak="0">
    <w:nsid w:val="56EC6BBB"/>
    <w:multiLevelType w:val="hybridMultilevel"/>
    <w:tmpl w:val="41DE33BE"/>
    <w:lvl w:ilvl="0" w:tplc="B24811D2">
      <w:start w:val="1"/>
      <w:numFmt w:val="decimal"/>
      <w:lvlText w:val="5.%1."/>
      <w:lvlJc w:val="left"/>
      <w:pPr>
        <w:ind w:left="7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22" w:hanging="360"/>
      </w:pPr>
    </w:lvl>
    <w:lvl w:ilvl="2" w:tplc="0409001B" w:tentative="1">
      <w:start w:val="1"/>
      <w:numFmt w:val="lowerRoman"/>
      <w:lvlText w:val="%3."/>
      <w:lvlJc w:val="right"/>
      <w:pPr>
        <w:ind w:left="2142" w:hanging="180"/>
      </w:pPr>
    </w:lvl>
    <w:lvl w:ilvl="3" w:tplc="0409000F" w:tentative="1">
      <w:start w:val="1"/>
      <w:numFmt w:val="decimal"/>
      <w:lvlText w:val="%4."/>
      <w:lvlJc w:val="left"/>
      <w:pPr>
        <w:ind w:left="2862" w:hanging="360"/>
      </w:pPr>
    </w:lvl>
    <w:lvl w:ilvl="4" w:tplc="04090019" w:tentative="1">
      <w:start w:val="1"/>
      <w:numFmt w:val="lowerLetter"/>
      <w:lvlText w:val="%5."/>
      <w:lvlJc w:val="left"/>
      <w:pPr>
        <w:ind w:left="3582" w:hanging="360"/>
      </w:pPr>
    </w:lvl>
    <w:lvl w:ilvl="5" w:tplc="0409001B" w:tentative="1">
      <w:start w:val="1"/>
      <w:numFmt w:val="lowerRoman"/>
      <w:lvlText w:val="%6."/>
      <w:lvlJc w:val="right"/>
      <w:pPr>
        <w:ind w:left="4302" w:hanging="180"/>
      </w:pPr>
    </w:lvl>
    <w:lvl w:ilvl="6" w:tplc="0409000F" w:tentative="1">
      <w:start w:val="1"/>
      <w:numFmt w:val="decimal"/>
      <w:lvlText w:val="%7."/>
      <w:lvlJc w:val="left"/>
      <w:pPr>
        <w:ind w:left="5022" w:hanging="360"/>
      </w:pPr>
    </w:lvl>
    <w:lvl w:ilvl="7" w:tplc="04090019" w:tentative="1">
      <w:start w:val="1"/>
      <w:numFmt w:val="lowerLetter"/>
      <w:lvlText w:val="%8."/>
      <w:lvlJc w:val="left"/>
      <w:pPr>
        <w:ind w:left="5742" w:hanging="360"/>
      </w:pPr>
    </w:lvl>
    <w:lvl w:ilvl="8" w:tplc="0409001B" w:tentative="1">
      <w:start w:val="1"/>
      <w:numFmt w:val="lowerRoman"/>
      <w:lvlText w:val="%9."/>
      <w:lvlJc w:val="right"/>
      <w:pPr>
        <w:ind w:left="6462" w:hanging="180"/>
      </w:pPr>
    </w:lvl>
  </w:abstractNum>
  <w:abstractNum w:abstractNumId="401" w15:restartNumberingAfterBreak="0">
    <w:nsid w:val="56EE368D"/>
    <w:multiLevelType w:val="multilevel"/>
    <w:tmpl w:val="FEC45EC0"/>
    <w:lvl w:ilvl="0">
      <w:start w:val="1"/>
      <w:numFmt w:val="decimal"/>
      <w:lvlText w:val="%1.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402" w15:restartNumberingAfterBreak="0">
    <w:nsid w:val="57743A7A"/>
    <w:multiLevelType w:val="hybridMultilevel"/>
    <w:tmpl w:val="4698AD58"/>
    <w:lvl w:ilvl="0" w:tplc="3DC2971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3" w15:restartNumberingAfterBreak="0">
    <w:nsid w:val="578B483B"/>
    <w:multiLevelType w:val="multilevel"/>
    <w:tmpl w:val="0922AF1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</w:lvl>
    <w:lvl w:ilvl="2">
      <w:start w:val="1"/>
      <w:numFmt w:val="decimal"/>
      <w:isLgl/>
      <w:lvlText w:val="%1.%2.%3"/>
      <w:lvlJc w:val="left"/>
      <w:pPr>
        <w:ind w:left="1080" w:hanging="720"/>
      </w:pPr>
    </w:lvl>
    <w:lvl w:ilvl="3">
      <w:start w:val="1"/>
      <w:numFmt w:val="decimal"/>
      <w:isLgl/>
      <w:lvlText w:val="%1.%2.%3.%4"/>
      <w:lvlJc w:val="left"/>
      <w:pPr>
        <w:ind w:left="1440" w:hanging="1080"/>
      </w:pPr>
    </w:lvl>
    <w:lvl w:ilvl="4">
      <w:start w:val="1"/>
      <w:numFmt w:val="decimal"/>
      <w:isLgl/>
      <w:lvlText w:val="%1.%2.%3.%4.%5"/>
      <w:lvlJc w:val="left"/>
      <w:pPr>
        <w:ind w:left="1440" w:hanging="1080"/>
      </w:pPr>
    </w:lvl>
    <w:lvl w:ilvl="5">
      <w:start w:val="1"/>
      <w:numFmt w:val="decimal"/>
      <w:isLgl/>
      <w:lvlText w:val="%1.%2.%3.%4.%5.%6"/>
      <w:lvlJc w:val="left"/>
      <w:pPr>
        <w:ind w:left="1800" w:hanging="1440"/>
      </w:pPr>
    </w:lvl>
    <w:lvl w:ilvl="6">
      <w:start w:val="1"/>
      <w:numFmt w:val="decimal"/>
      <w:isLgl/>
      <w:lvlText w:val="%1.%2.%3.%4.%5.%6.%7"/>
      <w:lvlJc w:val="left"/>
      <w:pPr>
        <w:ind w:left="1800" w:hanging="1440"/>
      </w:p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</w:lvl>
  </w:abstractNum>
  <w:abstractNum w:abstractNumId="404" w15:restartNumberingAfterBreak="0">
    <w:nsid w:val="579A0896"/>
    <w:multiLevelType w:val="hybridMultilevel"/>
    <w:tmpl w:val="F24CFB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5" w15:restartNumberingAfterBreak="0">
    <w:nsid w:val="57CF6743"/>
    <w:multiLevelType w:val="multilevel"/>
    <w:tmpl w:val="8DCAE6AE"/>
    <w:lvl w:ilvl="0">
      <w:start w:val="1"/>
      <w:numFmt w:val="decimal"/>
      <w:lvlText w:val="%1."/>
      <w:lvlJc w:val="left"/>
      <w:pPr>
        <w:ind w:left="450" w:hanging="360"/>
      </w:pPr>
      <w:rPr>
        <w:rFonts w:ascii="Arial" w:eastAsiaTheme="minorEastAsia" w:hAnsi="Arial" w:cs="Arial"/>
      </w:rPr>
    </w:lvl>
    <w:lvl w:ilvl="1">
      <w:start w:val="1"/>
      <w:numFmt w:val="bullet"/>
      <w:lvlText w:val="o"/>
      <w:lvlJc w:val="left"/>
      <w:pPr>
        <w:ind w:left="1080" w:hanging="720"/>
      </w:pPr>
      <w:rPr>
        <w:rFonts w:ascii="Wingdings" w:hAnsi="Wingdings" w:hint="default"/>
        <w:b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406" w15:restartNumberingAfterBreak="0">
    <w:nsid w:val="57D13F64"/>
    <w:multiLevelType w:val="hybridMultilevel"/>
    <w:tmpl w:val="221875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7" w15:restartNumberingAfterBreak="0">
    <w:nsid w:val="57DC4F34"/>
    <w:multiLevelType w:val="multilevel"/>
    <w:tmpl w:val="3B3A7AE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84" w:hanging="360"/>
      </w:pPr>
      <w:rPr>
        <w:rFonts w:hint="default"/>
        <w:sz w:val="20"/>
      </w:rPr>
    </w:lvl>
    <w:lvl w:ilvl="2">
      <w:start w:val="1"/>
      <w:numFmt w:val="decimal"/>
      <w:isLgl/>
      <w:lvlText w:val="%1.%2.%3"/>
      <w:lvlJc w:val="left"/>
      <w:pPr>
        <w:ind w:left="1208" w:hanging="720"/>
      </w:pPr>
      <w:rPr>
        <w:rFonts w:hint="default"/>
        <w:sz w:val="20"/>
      </w:rPr>
    </w:lvl>
    <w:lvl w:ilvl="3">
      <w:start w:val="1"/>
      <w:numFmt w:val="decimal"/>
      <w:isLgl/>
      <w:lvlText w:val="%1.%2.%3.%4"/>
      <w:lvlJc w:val="left"/>
      <w:pPr>
        <w:ind w:left="1272" w:hanging="720"/>
      </w:pPr>
      <w:rPr>
        <w:rFonts w:hint="default"/>
        <w:sz w:val="20"/>
      </w:rPr>
    </w:lvl>
    <w:lvl w:ilvl="4">
      <w:start w:val="1"/>
      <w:numFmt w:val="decimal"/>
      <w:isLgl/>
      <w:lvlText w:val="%1.%2.%3.%4.%5"/>
      <w:lvlJc w:val="left"/>
      <w:pPr>
        <w:ind w:left="1696" w:hanging="1080"/>
      </w:pPr>
      <w:rPr>
        <w:rFonts w:hint="default"/>
        <w:sz w:val="20"/>
      </w:rPr>
    </w:lvl>
    <w:lvl w:ilvl="5">
      <w:start w:val="1"/>
      <w:numFmt w:val="decimal"/>
      <w:isLgl/>
      <w:lvlText w:val="%1.%2.%3.%4.%5.%6"/>
      <w:lvlJc w:val="left"/>
      <w:pPr>
        <w:ind w:left="1760" w:hanging="1080"/>
      </w:pPr>
      <w:rPr>
        <w:rFonts w:hint="default"/>
        <w:sz w:val="20"/>
      </w:rPr>
    </w:lvl>
    <w:lvl w:ilvl="6">
      <w:start w:val="1"/>
      <w:numFmt w:val="decimal"/>
      <w:isLgl/>
      <w:lvlText w:val="%1.%2.%3.%4.%5.%6.%7"/>
      <w:lvlJc w:val="left"/>
      <w:pPr>
        <w:ind w:left="2184" w:hanging="1440"/>
      </w:pPr>
      <w:rPr>
        <w:rFonts w:hint="default"/>
        <w:sz w:val="20"/>
      </w:rPr>
    </w:lvl>
    <w:lvl w:ilvl="7">
      <w:start w:val="1"/>
      <w:numFmt w:val="decimal"/>
      <w:isLgl/>
      <w:lvlText w:val="%1.%2.%3.%4.%5.%6.%7.%8"/>
      <w:lvlJc w:val="left"/>
      <w:pPr>
        <w:ind w:left="2248" w:hanging="1440"/>
      </w:pPr>
      <w:rPr>
        <w:rFonts w:hint="default"/>
        <w:sz w:val="20"/>
      </w:rPr>
    </w:lvl>
    <w:lvl w:ilvl="8">
      <w:start w:val="1"/>
      <w:numFmt w:val="decimal"/>
      <w:isLgl/>
      <w:lvlText w:val="%1.%2.%3.%4.%5.%6.%7.%8.%9"/>
      <w:lvlJc w:val="left"/>
      <w:pPr>
        <w:ind w:left="2672" w:hanging="1800"/>
      </w:pPr>
      <w:rPr>
        <w:rFonts w:hint="default"/>
        <w:sz w:val="20"/>
      </w:rPr>
    </w:lvl>
  </w:abstractNum>
  <w:abstractNum w:abstractNumId="408" w15:restartNumberingAfterBreak="0">
    <w:nsid w:val="57EB2166"/>
    <w:multiLevelType w:val="multilevel"/>
    <w:tmpl w:val="1DEE9FB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09" w15:restartNumberingAfterBreak="0">
    <w:nsid w:val="57FB0768"/>
    <w:multiLevelType w:val="hybridMultilevel"/>
    <w:tmpl w:val="C13EF61C"/>
    <w:lvl w:ilvl="0" w:tplc="F2EABEDC">
      <w:start w:val="1"/>
      <w:numFmt w:val="decimal"/>
      <w:lvlText w:val="3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0" w15:restartNumberingAfterBreak="0">
    <w:nsid w:val="580A4BA0"/>
    <w:multiLevelType w:val="hybridMultilevel"/>
    <w:tmpl w:val="27A0793C"/>
    <w:lvl w:ilvl="0" w:tplc="AFD2B510">
      <w:start w:val="1"/>
      <w:numFmt w:val="decimal"/>
      <w:lvlText w:val="2.%1."/>
      <w:lvlJc w:val="left"/>
      <w:pPr>
        <w:ind w:left="106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6" w:hanging="360"/>
      </w:pPr>
    </w:lvl>
    <w:lvl w:ilvl="2" w:tplc="0409001B" w:tentative="1">
      <w:start w:val="1"/>
      <w:numFmt w:val="lowerRoman"/>
      <w:lvlText w:val="%3."/>
      <w:lvlJc w:val="right"/>
      <w:pPr>
        <w:ind w:left="2506" w:hanging="180"/>
      </w:pPr>
    </w:lvl>
    <w:lvl w:ilvl="3" w:tplc="0409000F" w:tentative="1">
      <w:start w:val="1"/>
      <w:numFmt w:val="decimal"/>
      <w:lvlText w:val="%4."/>
      <w:lvlJc w:val="left"/>
      <w:pPr>
        <w:ind w:left="3226" w:hanging="360"/>
      </w:pPr>
    </w:lvl>
    <w:lvl w:ilvl="4" w:tplc="04090019" w:tentative="1">
      <w:start w:val="1"/>
      <w:numFmt w:val="lowerLetter"/>
      <w:lvlText w:val="%5."/>
      <w:lvlJc w:val="left"/>
      <w:pPr>
        <w:ind w:left="3946" w:hanging="360"/>
      </w:pPr>
    </w:lvl>
    <w:lvl w:ilvl="5" w:tplc="0409001B" w:tentative="1">
      <w:start w:val="1"/>
      <w:numFmt w:val="lowerRoman"/>
      <w:lvlText w:val="%6."/>
      <w:lvlJc w:val="right"/>
      <w:pPr>
        <w:ind w:left="4666" w:hanging="180"/>
      </w:pPr>
    </w:lvl>
    <w:lvl w:ilvl="6" w:tplc="0409000F" w:tentative="1">
      <w:start w:val="1"/>
      <w:numFmt w:val="decimal"/>
      <w:lvlText w:val="%7."/>
      <w:lvlJc w:val="left"/>
      <w:pPr>
        <w:ind w:left="5386" w:hanging="360"/>
      </w:pPr>
    </w:lvl>
    <w:lvl w:ilvl="7" w:tplc="04090019" w:tentative="1">
      <w:start w:val="1"/>
      <w:numFmt w:val="lowerLetter"/>
      <w:lvlText w:val="%8."/>
      <w:lvlJc w:val="left"/>
      <w:pPr>
        <w:ind w:left="6106" w:hanging="360"/>
      </w:pPr>
    </w:lvl>
    <w:lvl w:ilvl="8" w:tplc="0409001B" w:tentative="1">
      <w:start w:val="1"/>
      <w:numFmt w:val="lowerRoman"/>
      <w:lvlText w:val="%9."/>
      <w:lvlJc w:val="right"/>
      <w:pPr>
        <w:ind w:left="6826" w:hanging="180"/>
      </w:pPr>
    </w:lvl>
  </w:abstractNum>
  <w:abstractNum w:abstractNumId="411" w15:restartNumberingAfterBreak="0">
    <w:nsid w:val="582F38EA"/>
    <w:multiLevelType w:val="hybridMultilevel"/>
    <w:tmpl w:val="49965D0A"/>
    <w:lvl w:ilvl="0" w:tplc="23083D8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2" w15:restartNumberingAfterBreak="0">
    <w:nsid w:val="584C15AE"/>
    <w:multiLevelType w:val="hybridMultilevel"/>
    <w:tmpl w:val="C2B2DC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3" w15:restartNumberingAfterBreak="0">
    <w:nsid w:val="588118F7"/>
    <w:multiLevelType w:val="multilevel"/>
    <w:tmpl w:val="F55427C6"/>
    <w:lvl w:ilvl="0">
      <w:start w:val="1"/>
      <w:numFmt w:val="decimal"/>
      <w:lvlText w:val="1.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14" w15:restartNumberingAfterBreak="0">
    <w:nsid w:val="58CE247F"/>
    <w:multiLevelType w:val="multilevel"/>
    <w:tmpl w:val="208635F6"/>
    <w:lvl w:ilvl="0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415" w15:restartNumberingAfterBreak="0">
    <w:nsid w:val="58D94518"/>
    <w:multiLevelType w:val="multilevel"/>
    <w:tmpl w:val="B592255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3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416" w15:restartNumberingAfterBreak="0">
    <w:nsid w:val="590F6EB8"/>
    <w:multiLevelType w:val="hybridMultilevel"/>
    <w:tmpl w:val="D0945F74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417" w15:restartNumberingAfterBreak="0">
    <w:nsid w:val="595D042E"/>
    <w:multiLevelType w:val="hybridMultilevel"/>
    <w:tmpl w:val="0A885956"/>
    <w:lvl w:ilvl="0" w:tplc="332EE45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8" w15:restartNumberingAfterBreak="0">
    <w:nsid w:val="59C75EDB"/>
    <w:multiLevelType w:val="hybridMultilevel"/>
    <w:tmpl w:val="95B02D68"/>
    <w:lvl w:ilvl="0" w:tplc="8500C82E">
      <w:start w:val="1"/>
      <w:numFmt w:val="decimal"/>
      <w:lvlText w:val="2.%1."/>
      <w:lvlJc w:val="left"/>
      <w:pPr>
        <w:ind w:left="73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50" w:hanging="360"/>
      </w:pPr>
    </w:lvl>
    <w:lvl w:ilvl="2" w:tplc="3409001B" w:tentative="1">
      <w:start w:val="1"/>
      <w:numFmt w:val="lowerRoman"/>
      <w:lvlText w:val="%3."/>
      <w:lvlJc w:val="right"/>
      <w:pPr>
        <w:ind w:left="2170" w:hanging="180"/>
      </w:pPr>
    </w:lvl>
    <w:lvl w:ilvl="3" w:tplc="3409000F" w:tentative="1">
      <w:start w:val="1"/>
      <w:numFmt w:val="decimal"/>
      <w:lvlText w:val="%4."/>
      <w:lvlJc w:val="left"/>
      <w:pPr>
        <w:ind w:left="2890" w:hanging="360"/>
      </w:pPr>
    </w:lvl>
    <w:lvl w:ilvl="4" w:tplc="34090019" w:tentative="1">
      <w:start w:val="1"/>
      <w:numFmt w:val="lowerLetter"/>
      <w:lvlText w:val="%5."/>
      <w:lvlJc w:val="left"/>
      <w:pPr>
        <w:ind w:left="3610" w:hanging="360"/>
      </w:pPr>
    </w:lvl>
    <w:lvl w:ilvl="5" w:tplc="3409001B" w:tentative="1">
      <w:start w:val="1"/>
      <w:numFmt w:val="lowerRoman"/>
      <w:lvlText w:val="%6."/>
      <w:lvlJc w:val="right"/>
      <w:pPr>
        <w:ind w:left="4330" w:hanging="180"/>
      </w:pPr>
    </w:lvl>
    <w:lvl w:ilvl="6" w:tplc="3409000F" w:tentative="1">
      <w:start w:val="1"/>
      <w:numFmt w:val="decimal"/>
      <w:lvlText w:val="%7."/>
      <w:lvlJc w:val="left"/>
      <w:pPr>
        <w:ind w:left="5050" w:hanging="360"/>
      </w:pPr>
    </w:lvl>
    <w:lvl w:ilvl="7" w:tplc="34090019" w:tentative="1">
      <w:start w:val="1"/>
      <w:numFmt w:val="lowerLetter"/>
      <w:lvlText w:val="%8."/>
      <w:lvlJc w:val="left"/>
      <w:pPr>
        <w:ind w:left="5770" w:hanging="360"/>
      </w:pPr>
    </w:lvl>
    <w:lvl w:ilvl="8" w:tplc="3409001B" w:tentative="1">
      <w:start w:val="1"/>
      <w:numFmt w:val="lowerRoman"/>
      <w:lvlText w:val="%9."/>
      <w:lvlJc w:val="right"/>
      <w:pPr>
        <w:ind w:left="6490" w:hanging="180"/>
      </w:pPr>
    </w:lvl>
  </w:abstractNum>
  <w:abstractNum w:abstractNumId="419" w15:restartNumberingAfterBreak="0">
    <w:nsid w:val="59D50B39"/>
    <w:multiLevelType w:val="hybridMultilevel"/>
    <w:tmpl w:val="7C1228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0" w15:restartNumberingAfterBreak="0">
    <w:nsid w:val="59E90886"/>
    <w:multiLevelType w:val="hybridMultilevel"/>
    <w:tmpl w:val="5A60AC6E"/>
    <w:lvl w:ilvl="0" w:tplc="6BEA5DD4">
      <w:start w:val="1"/>
      <w:numFmt w:val="decimal"/>
      <w:lvlText w:val="%1.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21" w15:restartNumberingAfterBreak="0">
    <w:nsid w:val="5A693281"/>
    <w:multiLevelType w:val="hybridMultilevel"/>
    <w:tmpl w:val="9DBA7188"/>
    <w:lvl w:ilvl="0" w:tplc="388A63E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2" w15:restartNumberingAfterBreak="0">
    <w:nsid w:val="5AB63D90"/>
    <w:multiLevelType w:val="hybridMultilevel"/>
    <w:tmpl w:val="56404A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3" w15:restartNumberingAfterBreak="0">
    <w:nsid w:val="5B187C78"/>
    <w:multiLevelType w:val="hybridMultilevel"/>
    <w:tmpl w:val="92BCB4CC"/>
    <w:lvl w:ilvl="0" w:tplc="C3FABF84">
      <w:start w:val="1"/>
      <w:numFmt w:val="decimal"/>
      <w:lvlText w:val="1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4" w15:restartNumberingAfterBreak="0">
    <w:nsid w:val="5BB16EC6"/>
    <w:multiLevelType w:val="hybridMultilevel"/>
    <w:tmpl w:val="EDE051A4"/>
    <w:lvl w:ilvl="0" w:tplc="43E62326">
      <w:start w:val="45"/>
      <w:numFmt w:val="decimal"/>
      <w:lvlText w:val="1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5" w15:restartNumberingAfterBreak="0">
    <w:nsid w:val="5BD00077"/>
    <w:multiLevelType w:val="hybridMultilevel"/>
    <w:tmpl w:val="D9D2DA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6" w15:restartNumberingAfterBreak="0">
    <w:nsid w:val="5BE07A68"/>
    <w:multiLevelType w:val="hybridMultilevel"/>
    <w:tmpl w:val="C8D6735C"/>
    <w:lvl w:ilvl="0" w:tplc="29C6D652">
      <w:start w:val="1"/>
      <w:numFmt w:val="decimal"/>
      <w:lvlText w:val="1.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7" w15:restartNumberingAfterBreak="0">
    <w:nsid w:val="5BF05EC4"/>
    <w:multiLevelType w:val="hybridMultilevel"/>
    <w:tmpl w:val="A5AE9EC8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8" w15:restartNumberingAfterBreak="0">
    <w:nsid w:val="5D0C4CD8"/>
    <w:multiLevelType w:val="hybridMultilevel"/>
    <w:tmpl w:val="7AC65E2A"/>
    <w:lvl w:ilvl="0" w:tplc="1B701C9A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9" w15:restartNumberingAfterBreak="0">
    <w:nsid w:val="5D0C655A"/>
    <w:multiLevelType w:val="multilevel"/>
    <w:tmpl w:val="B396F914"/>
    <w:lvl w:ilvl="0">
      <w:start w:val="1"/>
      <w:numFmt w:val="decimal"/>
      <w:lvlText w:val="%1."/>
      <w:lvlJc w:val="left"/>
      <w:pPr>
        <w:ind w:left="720" w:hanging="360"/>
      </w:pPr>
      <w:rPr>
        <w:color w:val="000000" w:themeColor="text1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430" w15:restartNumberingAfterBreak="0">
    <w:nsid w:val="5D1E1543"/>
    <w:multiLevelType w:val="hybridMultilevel"/>
    <w:tmpl w:val="CD2E0E22"/>
    <w:lvl w:ilvl="0" w:tplc="C3FABF84">
      <w:start w:val="1"/>
      <w:numFmt w:val="decimal"/>
      <w:lvlText w:val="1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1" w15:restartNumberingAfterBreak="0">
    <w:nsid w:val="5D3F0099"/>
    <w:multiLevelType w:val="hybridMultilevel"/>
    <w:tmpl w:val="84B20FC4"/>
    <w:lvl w:ilvl="0" w:tplc="4C386508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2" w15:restartNumberingAfterBreak="0">
    <w:nsid w:val="5D901820"/>
    <w:multiLevelType w:val="hybridMultilevel"/>
    <w:tmpl w:val="7FE4C126"/>
    <w:lvl w:ilvl="0" w:tplc="AEE88FA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3" w15:restartNumberingAfterBreak="0">
    <w:nsid w:val="5DD914CF"/>
    <w:multiLevelType w:val="multilevel"/>
    <w:tmpl w:val="DCB235A8"/>
    <w:lvl w:ilvl="0">
      <w:start w:val="1"/>
      <w:numFmt w:val="bullet"/>
      <w:lvlText w:val="o"/>
      <w:lvlJc w:val="left"/>
      <w:pPr>
        <w:ind w:left="450" w:hanging="360"/>
      </w:pPr>
      <w:rPr>
        <w:rFonts w:ascii="Wingdings" w:hAnsi="Wingdings" w:hint="default"/>
      </w:rPr>
    </w:lvl>
    <w:lvl w:ilvl="1">
      <w:start w:val="1"/>
      <w:numFmt w:val="decimal"/>
      <w:lvlText w:val="%2."/>
      <w:lvlJc w:val="left"/>
      <w:pPr>
        <w:ind w:left="1080" w:hanging="72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434" w15:restartNumberingAfterBreak="0">
    <w:nsid w:val="5DE43454"/>
    <w:multiLevelType w:val="hybridMultilevel"/>
    <w:tmpl w:val="E1E0E8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35" w15:restartNumberingAfterBreak="0">
    <w:nsid w:val="5E083606"/>
    <w:multiLevelType w:val="hybridMultilevel"/>
    <w:tmpl w:val="D8663C94"/>
    <w:lvl w:ilvl="0" w:tplc="92F2F202">
      <w:start w:val="1"/>
      <w:numFmt w:val="decimal"/>
      <w:lvlText w:val="2.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6" w15:restartNumberingAfterBreak="0">
    <w:nsid w:val="5E147F40"/>
    <w:multiLevelType w:val="hybridMultilevel"/>
    <w:tmpl w:val="0CB4DAEC"/>
    <w:lvl w:ilvl="0" w:tplc="D062CE54">
      <w:start w:val="1"/>
      <w:numFmt w:val="decimal"/>
      <w:lvlText w:val="2.%1."/>
      <w:lvlJc w:val="left"/>
      <w:pPr>
        <w:ind w:left="6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06" w:hanging="360"/>
      </w:pPr>
    </w:lvl>
    <w:lvl w:ilvl="2" w:tplc="0409001B" w:tentative="1">
      <w:start w:val="1"/>
      <w:numFmt w:val="lowerRoman"/>
      <w:lvlText w:val="%3."/>
      <w:lvlJc w:val="right"/>
      <w:pPr>
        <w:ind w:left="2126" w:hanging="180"/>
      </w:pPr>
    </w:lvl>
    <w:lvl w:ilvl="3" w:tplc="0409000F" w:tentative="1">
      <w:start w:val="1"/>
      <w:numFmt w:val="decimal"/>
      <w:lvlText w:val="%4."/>
      <w:lvlJc w:val="left"/>
      <w:pPr>
        <w:ind w:left="2846" w:hanging="360"/>
      </w:pPr>
    </w:lvl>
    <w:lvl w:ilvl="4" w:tplc="04090019" w:tentative="1">
      <w:start w:val="1"/>
      <w:numFmt w:val="lowerLetter"/>
      <w:lvlText w:val="%5."/>
      <w:lvlJc w:val="left"/>
      <w:pPr>
        <w:ind w:left="3566" w:hanging="360"/>
      </w:pPr>
    </w:lvl>
    <w:lvl w:ilvl="5" w:tplc="0409001B" w:tentative="1">
      <w:start w:val="1"/>
      <w:numFmt w:val="lowerRoman"/>
      <w:lvlText w:val="%6."/>
      <w:lvlJc w:val="right"/>
      <w:pPr>
        <w:ind w:left="4286" w:hanging="180"/>
      </w:pPr>
    </w:lvl>
    <w:lvl w:ilvl="6" w:tplc="0409000F" w:tentative="1">
      <w:start w:val="1"/>
      <w:numFmt w:val="decimal"/>
      <w:lvlText w:val="%7."/>
      <w:lvlJc w:val="left"/>
      <w:pPr>
        <w:ind w:left="5006" w:hanging="360"/>
      </w:pPr>
    </w:lvl>
    <w:lvl w:ilvl="7" w:tplc="04090019" w:tentative="1">
      <w:start w:val="1"/>
      <w:numFmt w:val="lowerLetter"/>
      <w:lvlText w:val="%8."/>
      <w:lvlJc w:val="left"/>
      <w:pPr>
        <w:ind w:left="5726" w:hanging="360"/>
      </w:pPr>
    </w:lvl>
    <w:lvl w:ilvl="8" w:tplc="0409001B" w:tentative="1">
      <w:start w:val="1"/>
      <w:numFmt w:val="lowerRoman"/>
      <w:lvlText w:val="%9."/>
      <w:lvlJc w:val="right"/>
      <w:pPr>
        <w:ind w:left="6446" w:hanging="180"/>
      </w:pPr>
    </w:lvl>
  </w:abstractNum>
  <w:abstractNum w:abstractNumId="437" w15:restartNumberingAfterBreak="0">
    <w:nsid w:val="5E3277EB"/>
    <w:multiLevelType w:val="hybridMultilevel"/>
    <w:tmpl w:val="7CEE2E68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8" w15:restartNumberingAfterBreak="0">
    <w:nsid w:val="5E495029"/>
    <w:multiLevelType w:val="hybridMultilevel"/>
    <w:tmpl w:val="0B483CD6"/>
    <w:lvl w:ilvl="0" w:tplc="4DA62F80">
      <w:start w:val="3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439" w15:restartNumberingAfterBreak="0">
    <w:nsid w:val="5E5C45A0"/>
    <w:multiLevelType w:val="hybridMultilevel"/>
    <w:tmpl w:val="C70CB6C8"/>
    <w:lvl w:ilvl="0" w:tplc="04090015">
      <w:start w:val="2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0" w15:restartNumberingAfterBreak="0">
    <w:nsid w:val="5EA47427"/>
    <w:multiLevelType w:val="multilevel"/>
    <w:tmpl w:val="BBC0267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441" w15:restartNumberingAfterBreak="0">
    <w:nsid w:val="5EEA7E7F"/>
    <w:multiLevelType w:val="multilevel"/>
    <w:tmpl w:val="0B54E20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1.%2. "/>
      <w:lvlJc w:val="left"/>
      <w:pPr>
        <w:ind w:left="792" w:hanging="432"/>
      </w:pPr>
      <w:rPr>
        <w:rFonts w:hint="default"/>
        <w:sz w:val="24"/>
        <w:szCs w:val="24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42" w15:restartNumberingAfterBreak="0">
    <w:nsid w:val="5EEB2920"/>
    <w:multiLevelType w:val="hybridMultilevel"/>
    <w:tmpl w:val="0CFEDA18"/>
    <w:lvl w:ilvl="0" w:tplc="25BE40C8">
      <w:start w:val="1"/>
      <w:numFmt w:val="decimal"/>
      <w:lvlText w:val="4.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443" w15:restartNumberingAfterBreak="0">
    <w:nsid w:val="5F2849F3"/>
    <w:multiLevelType w:val="multilevel"/>
    <w:tmpl w:val="60AE608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444" w15:restartNumberingAfterBreak="0">
    <w:nsid w:val="5F953301"/>
    <w:multiLevelType w:val="multilevel"/>
    <w:tmpl w:val="788ADD1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445" w15:restartNumberingAfterBreak="0">
    <w:nsid w:val="60B2636B"/>
    <w:multiLevelType w:val="hybridMultilevel"/>
    <w:tmpl w:val="A75013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46" w15:restartNumberingAfterBreak="0">
    <w:nsid w:val="60C07B74"/>
    <w:multiLevelType w:val="hybridMultilevel"/>
    <w:tmpl w:val="27FC7398"/>
    <w:lvl w:ilvl="0" w:tplc="6BD6827A">
      <w:start w:val="1"/>
      <w:numFmt w:val="decimal"/>
      <w:lvlText w:val="12.%1. 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7" w15:restartNumberingAfterBreak="0">
    <w:nsid w:val="61013845"/>
    <w:multiLevelType w:val="hybridMultilevel"/>
    <w:tmpl w:val="CF16F42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48" w15:restartNumberingAfterBreak="0">
    <w:nsid w:val="61844586"/>
    <w:multiLevelType w:val="multilevel"/>
    <w:tmpl w:val="336AB97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3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449" w15:restartNumberingAfterBreak="0">
    <w:nsid w:val="61A83BD6"/>
    <w:multiLevelType w:val="multilevel"/>
    <w:tmpl w:val="90D4974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720" w:hanging="720"/>
      </w:pPr>
      <w:rPr>
        <w:rFonts w:hint="default"/>
        <w:b/>
        <w:sz w:val="28"/>
        <w:szCs w:val="28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450" w15:restartNumberingAfterBreak="0">
    <w:nsid w:val="61C3373C"/>
    <w:multiLevelType w:val="hybridMultilevel"/>
    <w:tmpl w:val="689A6A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1" w15:restartNumberingAfterBreak="0">
    <w:nsid w:val="61F24FA0"/>
    <w:multiLevelType w:val="multilevel"/>
    <w:tmpl w:val="E316414C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3"/>
      <w:numFmt w:val="decimal"/>
      <w:isLgl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0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16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6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52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8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2160"/>
      </w:pPr>
      <w:rPr>
        <w:rFonts w:hint="default"/>
      </w:rPr>
    </w:lvl>
  </w:abstractNum>
  <w:abstractNum w:abstractNumId="452" w15:restartNumberingAfterBreak="0">
    <w:nsid w:val="626C07FE"/>
    <w:multiLevelType w:val="multilevel"/>
    <w:tmpl w:val="C8781D9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3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453" w15:restartNumberingAfterBreak="0">
    <w:nsid w:val="6284353B"/>
    <w:multiLevelType w:val="multilevel"/>
    <w:tmpl w:val="F43EA63C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isLgl/>
      <w:lvlText w:val="%1.%2."/>
      <w:lvlJc w:val="left"/>
      <w:pPr>
        <w:ind w:left="720" w:hanging="360"/>
      </w:pPr>
    </w:lvl>
    <w:lvl w:ilvl="2">
      <w:start w:val="1"/>
      <w:numFmt w:val="decimal"/>
      <w:isLgl/>
      <w:lvlText w:val="%1.%2.%3."/>
      <w:lvlJc w:val="left"/>
      <w:pPr>
        <w:ind w:left="1080" w:hanging="720"/>
      </w:pPr>
    </w:lvl>
    <w:lvl w:ilvl="3">
      <w:start w:val="1"/>
      <w:numFmt w:val="decimal"/>
      <w:isLgl/>
      <w:lvlText w:val="%1.%2.%3.%4."/>
      <w:lvlJc w:val="left"/>
      <w:pPr>
        <w:ind w:left="1080" w:hanging="72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ind w:left="1440" w:hanging="1080"/>
      </w:pPr>
    </w:lvl>
    <w:lvl w:ilvl="6">
      <w:start w:val="1"/>
      <w:numFmt w:val="decimal"/>
      <w:isLgl/>
      <w:lvlText w:val="%1.%2.%3.%4.%5.%6.%7."/>
      <w:lvlJc w:val="left"/>
      <w:pPr>
        <w:ind w:left="1800" w:hanging="1440"/>
      </w:p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</w:lvl>
  </w:abstractNum>
  <w:abstractNum w:abstractNumId="454" w15:restartNumberingAfterBreak="0">
    <w:nsid w:val="62923AA1"/>
    <w:multiLevelType w:val="hybridMultilevel"/>
    <w:tmpl w:val="49F6CABC"/>
    <w:lvl w:ilvl="0" w:tplc="A15CCBE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5" w15:restartNumberingAfterBreak="0">
    <w:nsid w:val="62A774D2"/>
    <w:multiLevelType w:val="hybridMultilevel"/>
    <w:tmpl w:val="C2A24D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6" w15:restartNumberingAfterBreak="0">
    <w:nsid w:val="62BE6219"/>
    <w:multiLevelType w:val="multilevel"/>
    <w:tmpl w:val="65D2AAC8"/>
    <w:lvl w:ilvl="0">
      <w:start w:val="1"/>
      <w:numFmt w:val="lowerLetter"/>
      <w:lvlText w:val="%1."/>
      <w:lvlJc w:val="left"/>
      <w:pPr>
        <w:ind w:left="720" w:hanging="360"/>
      </w:pPr>
    </w:lvl>
    <w:lvl w:ilvl="1">
      <w:numFmt w:val="bullet"/>
      <w:lvlText w:val="-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57" w15:restartNumberingAfterBreak="0">
    <w:nsid w:val="62FE7FC6"/>
    <w:multiLevelType w:val="hybridMultilevel"/>
    <w:tmpl w:val="D116AF52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8" w15:restartNumberingAfterBreak="0">
    <w:nsid w:val="63353FB3"/>
    <w:multiLevelType w:val="hybridMultilevel"/>
    <w:tmpl w:val="6010C7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FAB6DC56">
      <w:start w:val="1"/>
      <w:numFmt w:val="decimal"/>
      <w:lvlText w:val="7.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9" w15:restartNumberingAfterBreak="0">
    <w:nsid w:val="633770C0"/>
    <w:multiLevelType w:val="multilevel"/>
    <w:tmpl w:val="7EE69E40"/>
    <w:lvl w:ilvl="0">
      <w:start w:val="1"/>
      <w:numFmt w:val="decimal"/>
      <w:lvlText w:val="%1."/>
      <w:lvlJc w:val="left"/>
      <w:pPr>
        <w:ind w:left="720" w:hanging="360"/>
      </w:pPr>
      <w:rPr>
        <w:rFonts w:eastAsiaTheme="minorEastAsia" w:hint="default"/>
      </w:rPr>
    </w:lvl>
    <w:lvl w:ilvl="1">
      <w:start w:val="17"/>
      <w:numFmt w:val="decimal"/>
      <w:isLgl/>
      <w:lvlText w:val="%1.%2."/>
      <w:lvlJc w:val="left"/>
      <w:pPr>
        <w:ind w:left="1080" w:hanging="720"/>
      </w:pPr>
      <w:rPr>
        <w:rFonts w:hint="default"/>
        <w:color w:val="000000" w:themeColor="text1"/>
      </w:rPr>
    </w:lvl>
    <w:lvl w:ilvl="2">
      <w:start w:val="1"/>
      <w:numFmt w:val="upperLetter"/>
      <w:isLgl/>
      <w:lvlText w:val="%1.%2.%3."/>
      <w:lvlJc w:val="left"/>
      <w:pPr>
        <w:ind w:left="1080" w:hanging="720"/>
      </w:pPr>
      <w:rPr>
        <w:rFonts w:hint="default"/>
        <w:color w:val="000000" w:themeColor="text1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  <w:color w:val="000000" w:themeColor="text1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  <w:color w:val="000000" w:themeColor="text1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  <w:color w:val="000000" w:themeColor="text1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  <w:color w:val="000000" w:themeColor="text1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  <w:color w:val="000000" w:themeColor="text1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  <w:color w:val="000000" w:themeColor="text1"/>
      </w:rPr>
    </w:lvl>
  </w:abstractNum>
  <w:abstractNum w:abstractNumId="460" w15:restartNumberingAfterBreak="0">
    <w:nsid w:val="63916B30"/>
    <w:multiLevelType w:val="hybridMultilevel"/>
    <w:tmpl w:val="DD20C9F6"/>
    <w:lvl w:ilvl="0" w:tplc="AFD2B510">
      <w:start w:val="1"/>
      <w:numFmt w:val="decimal"/>
      <w:lvlText w:val="2.%1."/>
      <w:lvlJc w:val="left"/>
      <w:pPr>
        <w:ind w:left="7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22" w:hanging="360"/>
      </w:pPr>
    </w:lvl>
    <w:lvl w:ilvl="2" w:tplc="0409001B" w:tentative="1">
      <w:start w:val="1"/>
      <w:numFmt w:val="lowerRoman"/>
      <w:lvlText w:val="%3."/>
      <w:lvlJc w:val="right"/>
      <w:pPr>
        <w:ind w:left="2142" w:hanging="180"/>
      </w:pPr>
    </w:lvl>
    <w:lvl w:ilvl="3" w:tplc="0409000F" w:tentative="1">
      <w:start w:val="1"/>
      <w:numFmt w:val="decimal"/>
      <w:lvlText w:val="%4."/>
      <w:lvlJc w:val="left"/>
      <w:pPr>
        <w:ind w:left="2862" w:hanging="360"/>
      </w:pPr>
    </w:lvl>
    <w:lvl w:ilvl="4" w:tplc="04090019" w:tentative="1">
      <w:start w:val="1"/>
      <w:numFmt w:val="lowerLetter"/>
      <w:lvlText w:val="%5."/>
      <w:lvlJc w:val="left"/>
      <w:pPr>
        <w:ind w:left="3582" w:hanging="360"/>
      </w:pPr>
    </w:lvl>
    <w:lvl w:ilvl="5" w:tplc="0409001B" w:tentative="1">
      <w:start w:val="1"/>
      <w:numFmt w:val="lowerRoman"/>
      <w:lvlText w:val="%6."/>
      <w:lvlJc w:val="right"/>
      <w:pPr>
        <w:ind w:left="4302" w:hanging="180"/>
      </w:pPr>
    </w:lvl>
    <w:lvl w:ilvl="6" w:tplc="0409000F" w:tentative="1">
      <w:start w:val="1"/>
      <w:numFmt w:val="decimal"/>
      <w:lvlText w:val="%7."/>
      <w:lvlJc w:val="left"/>
      <w:pPr>
        <w:ind w:left="5022" w:hanging="360"/>
      </w:pPr>
    </w:lvl>
    <w:lvl w:ilvl="7" w:tplc="04090019" w:tentative="1">
      <w:start w:val="1"/>
      <w:numFmt w:val="lowerLetter"/>
      <w:lvlText w:val="%8."/>
      <w:lvlJc w:val="left"/>
      <w:pPr>
        <w:ind w:left="5742" w:hanging="360"/>
      </w:pPr>
    </w:lvl>
    <w:lvl w:ilvl="8" w:tplc="0409001B" w:tentative="1">
      <w:start w:val="1"/>
      <w:numFmt w:val="lowerRoman"/>
      <w:lvlText w:val="%9."/>
      <w:lvlJc w:val="right"/>
      <w:pPr>
        <w:ind w:left="6462" w:hanging="180"/>
      </w:pPr>
    </w:lvl>
  </w:abstractNum>
  <w:abstractNum w:abstractNumId="461" w15:restartNumberingAfterBreak="0">
    <w:nsid w:val="639A4812"/>
    <w:multiLevelType w:val="hybridMultilevel"/>
    <w:tmpl w:val="4D6C7E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2" w15:restartNumberingAfterBreak="0">
    <w:nsid w:val="63B85596"/>
    <w:multiLevelType w:val="hybridMultilevel"/>
    <w:tmpl w:val="4BBE3726"/>
    <w:lvl w:ilvl="0" w:tplc="FE48D46A">
      <w:start w:val="1"/>
      <w:numFmt w:val="decimal"/>
      <w:lvlText w:val="4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3" w15:restartNumberingAfterBreak="0">
    <w:nsid w:val="63D702E2"/>
    <w:multiLevelType w:val="hybridMultilevel"/>
    <w:tmpl w:val="D21879CA"/>
    <w:lvl w:ilvl="0" w:tplc="7186A9E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4" w15:restartNumberingAfterBreak="0">
    <w:nsid w:val="64D463F3"/>
    <w:multiLevelType w:val="multilevel"/>
    <w:tmpl w:val="9234435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</w:lvl>
    <w:lvl w:ilvl="2">
      <w:start w:val="1"/>
      <w:numFmt w:val="decimal"/>
      <w:isLgl/>
      <w:lvlText w:val="%1.%2.%3"/>
      <w:lvlJc w:val="left"/>
      <w:pPr>
        <w:ind w:left="1080" w:hanging="720"/>
      </w:pPr>
    </w:lvl>
    <w:lvl w:ilvl="3">
      <w:start w:val="1"/>
      <w:numFmt w:val="decimal"/>
      <w:isLgl/>
      <w:lvlText w:val="%1.%2.%3.%4"/>
      <w:lvlJc w:val="left"/>
      <w:pPr>
        <w:ind w:left="1440" w:hanging="1080"/>
      </w:pPr>
    </w:lvl>
    <w:lvl w:ilvl="4">
      <w:start w:val="1"/>
      <w:numFmt w:val="decimal"/>
      <w:isLgl/>
      <w:lvlText w:val="%1.%2.%3.%4.%5"/>
      <w:lvlJc w:val="left"/>
      <w:pPr>
        <w:ind w:left="1440" w:hanging="1080"/>
      </w:pPr>
    </w:lvl>
    <w:lvl w:ilvl="5">
      <w:start w:val="1"/>
      <w:numFmt w:val="decimal"/>
      <w:isLgl/>
      <w:lvlText w:val="%1.%2.%3.%4.%5.%6"/>
      <w:lvlJc w:val="left"/>
      <w:pPr>
        <w:ind w:left="1800" w:hanging="1440"/>
      </w:pPr>
    </w:lvl>
    <w:lvl w:ilvl="6">
      <w:start w:val="1"/>
      <w:numFmt w:val="decimal"/>
      <w:isLgl/>
      <w:lvlText w:val="%1.%2.%3.%4.%5.%6.%7"/>
      <w:lvlJc w:val="left"/>
      <w:pPr>
        <w:ind w:left="1800" w:hanging="1440"/>
      </w:p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</w:lvl>
  </w:abstractNum>
  <w:abstractNum w:abstractNumId="465" w15:restartNumberingAfterBreak="0">
    <w:nsid w:val="653F7D55"/>
    <w:multiLevelType w:val="multilevel"/>
    <w:tmpl w:val="F19C9E2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2."/>
      <w:lvlJc w:val="left"/>
      <w:pPr>
        <w:ind w:left="720" w:hanging="360"/>
      </w:pPr>
      <w:rPr>
        <w:rFonts w:ascii="Arial" w:eastAsiaTheme="minorEastAsia" w:hAnsi="Arial" w:cs="Arial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466" w15:restartNumberingAfterBreak="0">
    <w:nsid w:val="65634DE2"/>
    <w:multiLevelType w:val="hybridMultilevel"/>
    <w:tmpl w:val="4662A866"/>
    <w:lvl w:ilvl="0" w:tplc="A3A8CF54">
      <w:start w:val="1"/>
      <w:numFmt w:val="decimal"/>
      <w:lvlText w:val="1.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467" w15:restartNumberingAfterBreak="0">
    <w:nsid w:val="660347B5"/>
    <w:multiLevelType w:val="hybridMultilevel"/>
    <w:tmpl w:val="3AB23070"/>
    <w:lvl w:ilvl="0" w:tplc="239CA22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8" w15:restartNumberingAfterBreak="0">
    <w:nsid w:val="666D427A"/>
    <w:multiLevelType w:val="hybridMultilevel"/>
    <w:tmpl w:val="E9C27D38"/>
    <w:lvl w:ilvl="0" w:tplc="2E4C7938">
      <w:start w:val="30"/>
      <w:numFmt w:val="decimal"/>
      <w:lvlText w:val="1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9" w15:restartNumberingAfterBreak="0">
    <w:nsid w:val="667F5D60"/>
    <w:multiLevelType w:val="hybridMultilevel"/>
    <w:tmpl w:val="DE4C8A0E"/>
    <w:lvl w:ilvl="0" w:tplc="17321CE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0" w15:restartNumberingAfterBreak="0">
    <w:nsid w:val="66F04B80"/>
    <w:multiLevelType w:val="hybridMultilevel"/>
    <w:tmpl w:val="2BEC7426"/>
    <w:lvl w:ilvl="0" w:tplc="ECFAE830">
      <w:start w:val="1"/>
      <w:numFmt w:val="decimal"/>
      <w:lvlText w:val="1.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1" w15:restartNumberingAfterBreak="0">
    <w:nsid w:val="67131635"/>
    <w:multiLevelType w:val="multilevel"/>
    <w:tmpl w:val="1286E9B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eastAsiaTheme="minorEastAsia"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eastAsiaTheme="minorEastAsia"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eastAsiaTheme="minorEastAsia"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eastAsiaTheme="minorEastAsia"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eastAsiaTheme="minorEastAsia"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eastAsiaTheme="minorEastAsia"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eastAsiaTheme="minorEastAsia"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eastAsiaTheme="minorEastAsia" w:hint="default"/>
      </w:rPr>
    </w:lvl>
  </w:abstractNum>
  <w:abstractNum w:abstractNumId="472" w15:restartNumberingAfterBreak="0">
    <w:nsid w:val="67156F6B"/>
    <w:multiLevelType w:val="hybridMultilevel"/>
    <w:tmpl w:val="5C48B0D0"/>
    <w:lvl w:ilvl="0" w:tplc="C3FABF84">
      <w:start w:val="1"/>
      <w:numFmt w:val="decimal"/>
      <w:lvlText w:val="1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3" w15:restartNumberingAfterBreak="0">
    <w:nsid w:val="671A16E0"/>
    <w:multiLevelType w:val="hybridMultilevel"/>
    <w:tmpl w:val="765E7B40"/>
    <w:lvl w:ilvl="0" w:tplc="2C2E4380">
      <w:start w:val="1"/>
      <w:numFmt w:val="decimal"/>
      <w:lvlText w:val="7.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74" w15:restartNumberingAfterBreak="0">
    <w:nsid w:val="675F0288"/>
    <w:multiLevelType w:val="multilevel"/>
    <w:tmpl w:val="7F2088C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75" w15:restartNumberingAfterBreak="0">
    <w:nsid w:val="67B01DD4"/>
    <w:multiLevelType w:val="multilevel"/>
    <w:tmpl w:val="6FA81296"/>
    <w:lvl w:ilvl="0">
      <w:start w:val="1"/>
      <w:numFmt w:val="decimal"/>
      <w:lvlText w:val="%1.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476" w15:restartNumberingAfterBreak="0">
    <w:nsid w:val="67EF080D"/>
    <w:multiLevelType w:val="hybridMultilevel"/>
    <w:tmpl w:val="08AADD1C"/>
    <w:lvl w:ilvl="0" w:tplc="BEC4E2E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7" w15:restartNumberingAfterBreak="0">
    <w:nsid w:val="681A7E0D"/>
    <w:multiLevelType w:val="hybridMultilevel"/>
    <w:tmpl w:val="675E06DC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478" w15:restartNumberingAfterBreak="0">
    <w:nsid w:val="681E09D5"/>
    <w:multiLevelType w:val="multilevel"/>
    <w:tmpl w:val="C4D256CA"/>
    <w:lvl w:ilvl="0">
      <w:start w:val="1"/>
      <w:numFmt w:val="decimal"/>
      <w:lvlText w:val="%1."/>
      <w:lvlJc w:val="left"/>
      <w:pPr>
        <w:ind w:left="720" w:hanging="360"/>
      </w:pPr>
    </w:lvl>
    <w:lvl w:ilvl="1">
      <w:numFmt w:val="decimal"/>
      <w:isLgl/>
      <w:lvlText w:val="%1.%2"/>
      <w:lvlJc w:val="left"/>
      <w:pPr>
        <w:ind w:left="720" w:hanging="360"/>
      </w:pPr>
    </w:lvl>
    <w:lvl w:ilvl="2">
      <w:start w:val="1"/>
      <w:numFmt w:val="decimal"/>
      <w:isLgl/>
      <w:lvlText w:val="%1.%2.%3"/>
      <w:lvlJc w:val="left"/>
      <w:pPr>
        <w:ind w:left="1080" w:hanging="720"/>
      </w:pPr>
    </w:lvl>
    <w:lvl w:ilvl="3">
      <w:start w:val="1"/>
      <w:numFmt w:val="decimal"/>
      <w:isLgl/>
      <w:lvlText w:val="%1.%2.%3.%4"/>
      <w:lvlJc w:val="left"/>
      <w:pPr>
        <w:ind w:left="1080" w:hanging="720"/>
      </w:pPr>
    </w:lvl>
    <w:lvl w:ilvl="4">
      <w:start w:val="1"/>
      <w:numFmt w:val="decimal"/>
      <w:isLgl/>
      <w:lvlText w:val="%1.%2.%3.%4.%5"/>
      <w:lvlJc w:val="left"/>
      <w:pPr>
        <w:ind w:left="1440" w:hanging="1080"/>
      </w:pPr>
    </w:lvl>
    <w:lvl w:ilvl="5">
      <w:start w:val="1"/>
      <w:numFmt w:val="decimal"/>
      <w:isLgl/>
      <w:lvlText w:val="%1.%2.%3.%4.%5.%6"/>
      <w:lvlJc w:val="left"/>
      <w:pPr>
        <w:ind w:left="1440" w:hanging="1080"/>
      </w:pPr>
    </w:lvl>
    <w:lvl w:ilvl="6">
      <w:start w:val="1"/>
      <w:numFmt w:val="decimal"/>
      <w:isLgl/>
      <w:lvlText w:val="%1.%2.%3.%4.%5.%6.%7"/>
      <w:lvlJc w:val="left"/>
      <w:pPr>
        <w:ind w:left="1800" w:hanging="1440"/>
      </w:p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</w:lvl>
  </w:abstractNum>
  <w:abstractNum w:abstractNumId="479" w15:restartNumberingAfterBreak="0">
    <w:nsid w:val="68305122"/>
    <w:multiLevelType w:val="multilevel"/>
    <w:tmpl w:val="D8527F3A"/>
    <w:lvl w:ilvl="0">
      <w:start w:val="1"/>
      <w:numFmt w:val="decimal"/>
      <w:lvlText w:val="%1."/>
      <w:lvlJc w:val="left"/>
      <w:pPr>
        <w:ind w:left="270" w:hanging="360"/>
      </w:pPr>
    </w:lvl>
    <w:lvl w:ilvl="1">
      <w:start w:val="4"/>
      <w:numFmt w:val="decimal"/>
      <w:isLgl/>
      <w:lvlText w:val="%1.%2"/>
      <w:lvlJc w:val="left"/>
      <w:pPr>
        <w:ind w:left="360" w:hanging="360"/>
      </w:pPr>
    </w:lvl>
    <w:lvl w:ilvl="2">
      <w:start w:val="1"/>
      <w:numFmt w:val="decimal"/>
      <w:isLgl/>
      <w:lvlText w:val="%1.%2.%3"/>
      <w:lvlJc w:val="left"/>
      <w:pPr>
        <w:ind w:left="810" w:hanging="720"/>
      </w:pPr>
    </w:lvl>
    <w:lvl w:ilvl="3">
      <w:start w:val="1"/>
      <w:numFmt w:val="decimal"/>
      <w:isLgl/>
      <w:lvlText w:val="%1.%2.%3.%4"/>
      <w:lvlJc w:val="left"/>
      <w:pPr>
        <w:ind w:left="1260" w:hanging="1080"/>
      </w:pPr>
    </w:lvl>
    <w:lvl w:ilvl="4">
      <w:start w:val="1"/>
      <w:numFmt w:val="decimal"/>
      <w:isLgl/>
      <w:lvlText w:val="%1.%2.%3.%4.%5"/>
      <w:lvlJc w:val="left"/>
      <w:pPr>
        <w:ind w:left="1350" w:hanging="1080"/>
      </w:pPr>
    </w:lvl>
    <w:lvl w:ilvl="5">
      <w:start w:val="1"/>
      <w:numFmt w:val="decimal"/>
      <w:isLgl/>
      <w:lvlText w:val="%1.%2.%3.%4.%5.%6"/>
      <w:lvlJc w:val="left"/>
      <w:pPr>
        <w:ind w:left="1800" w:hanging="1440"/>
      </w:pPr>
    </w:lvl>
    <w:lvl w:ilvl="6">
      <w:start w:val="1"/>
      <w:numFmt w:val="decimal"/>
      <w:isLgl/>
      <w:lvlText w:val="%1.%2.%3.%4.%5.%6.%7"/>
      <w:lvlJc w:val="left"/>
      <w:pPr>
        <w:ind w:left="1890" w:hanging="1440"/>
      </w:pPr>
    </w:lvl>
    <w:lvl w:ilvl="7">
      <w:start w:val="1"/>
      <w:numFmt w:val="decimal"/>
      <w:isLgl/>
      <w:lvlText w:val="%1.%2.%3.%4.%5.%6.%7.%8"/>
      <w:lvlJc w:val="left"/>
      <w:pPr>
        <w:ind w:left="2340" w:hanging="1800"/>
      </w:pPr>
    </w:lvl>
    <w:lvl w:ilvl="8">
      <w:start w:val="1"/>
      <w:numFmt w:val="decimal"/>
      <w:isLgl/>
      <w:lvlText w:val="%1.%2.%3.%4.%5.%6.%7.%8.%9"/>
      <w:lvlJc w:val="left"/>
      <w:pPr>
        <w:ind w:left="2430" w:hanging="1800"/>
      </w:pPr>
    </w:lvl>
  </w:abstractNum>
  <w:abstractNum w:abstractNumId="480" w15:restartNumberingAfterBreak="0">
    <w:nsid w:val="68346B25"/>
    <w:multiLevelType w:val="multilevel"/>
    <w:tmpl w:val="1D88582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."/>
      <w:lvlJc w:val="left"/>
      <w:pPr>
        <w:ind w:left="720" w:hanging="720"/>
      </w:pPr>
    </w:lvl>
    <w:lvl w:ilvl="2">
      <w:start w:val="1"/>
      <w:numFmt w:val="decimal"/>
      <w:isLgl/>
      <w:lvlText w:val="%1.%2.%3."/>
      <w:lvlJc w:val="left"/>
      <w:pPr>
        <w:ind w:left="720" w:hanging="720"/>
      </w:pPr>
    </w:lvl>
    <w:lvl w:ilvl="3">
      <w:start w:val="1"/>
      <w:numFmt w:val="decimal"/>
      <w:isLgl/>
      <w:lvlText w:val="%1.%2.%3.%4."/>
      <w:lvlJc w:val="left"/>
      <w:pPr>
        <w:ind w:left="1080" w:hanging="1080"/>
      </w:pPr>
    </w:lvl>
    <w:lvl w:ilvl="4">
      <w:start w:val="1"/>
      <w:numFmt w:val="decimal"/>
      <w:isLgl/>
      <w:lvlText w:val="%1.%2.%3.%4.%5."/>
      <w:lvlJc w:val="left"/>
      <w:pPr>
        <w:ind w:left="1440" w:hanging="1440"/>
      </w:pPr>
    </w:lvl>
    <w:lvl w:ilvl="5">
      <w:start w:val="1"/>
      <w:numFmt w:val="decimal"/>
      <w:isLgl/>
      <w:lvlText w:val="%1.%2.%3.%4.%5.%6."/>
      <w:lvlJc w:val="left"/>
      <w:pPr>
        <w:ind w:left="1440" w:hanging="1440"/>
      </w:pPr>
    </w:lvl>
    <w:lvl w:ilvl="6">
      <w:start w:val="1"/>
      <w:numFmt w:val="decimal"/>
      <w:isLgl/>
      <w:lvlText w:val="%1.%2.%3.%4.%5.%6.%7."/>
      <w:lvlJc w:val="left"/>
      <w:pPr>
        <w:ind w:left="1800" w:hanging="1800"/>
      </w:pPr>
    </w:lvl>
    <w:lvl w:ilvl="7">
      <w:start w:val="1"/>
      <w:numFmt w:val="decimal"/>
      <w:isLgl/>
      <w:lvlText w:val="%1.%2.%3.%4.%5.%6.%7.%8."/>
      <w:lvlJc w:val="left"/>
      <w:pPr>
        <w:ind w:left="2160" w:hanging="2160"/>
      </w:pPr>
    </w:lvl>
    <w:lvl w:ilvl="8">
      <w:start w:val="1"/>
      <w:numFmt w:val="decimal"/>
      <w:isLgl/>
      <w:lvlText w:val="%1.%2.%3.%4.%5.%6.%7.%8.%9."/>
      <w:lvlJc w:val="left"/>
      <w:pPr>
        <w:ind w:left="2160" w:hanging="2160"/>
      </w:pPr>
    </w:lvl>
  </w:abstractNum>
  <w:abstractNum w:abstractNumId="481" w15:restartNumberingAfterBreak="0">
    <w:nsid w:val="68497983"/>
    <w:multiLevelType w:val="multilevel"/>
    <w:tmpl w:val="6E96D93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482" w15:restartNumberingAfterBreak="0">
    <w:nsid w:val="686239EB"/>
    <w:multiLevelType w:val="hybridMultilevel"/>
    <w:tmpl w:val="BFBAEDAA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3" w15:restartNumberingAfterBreak="0">
    <w:nsid w:val="687360C4"/>
    <w:multiLevelType w:val="multilevel"/>
    <w:tmpl w:val="D65C225C"/>
    <w:lvl w:ilvl="0">
      <w:start w:val="1"/>
      <w:numFmt w:val="decimal"/>
      <w:lvlText w:val="%1."/>
      <w:lvlJc w:val="left"/>
      <w:pPr>
        <w:ind w:left="218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938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29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01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37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098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45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178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538" w:hanging="1800"/>
      </w:pPr>
      <w:rPr>
        <w:rFonts w:hint="default"/>
      </w:rPr>
    </w:lvl>
  </w:abstractNum>
  <w:abstractNum w:abstractNumId="484" w15:restartNumberingAfterBreak="0">
    <w:nsid w:val="68764336"/>
    <w:multiLevelType w:val="multilevel"/>
    <w:tmpl w:val="1E1ED86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485" w15:restartNumberingAfterBreak="0">
    <w:nsid w:val="68D45E93"/>
    <w:multiLevelType w:val="multilevel"/>
    <w:tmpl w:val="FF4EE6B2"/>
    <w:lvl w:ilvl="0">
      <w:start w:val="1"/>
      <w:numFmt w:val="decimal"/>
      <w:lvlText w:val="%1.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486" w15:restartNumberingAfterBreak="0">
    <w:nsid w:val="68E60080"/>
    <w:multiLevelType w:val="hybridMultilevel"/>
    <w:tmpl w:val="BD82A9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7" w15:restartNumberingAfterBreak="0">
    <w:nsid w:val="69194274"/>
    <w:multiLevelType w:val="hybridMultilevel"/>
    <w:tmpl w:val="382A2B5E"/>
    <w:lvl w:ilvl="0" w:tplc="0409000F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8" w15:restartNumberingAfterBreak="0">
    <w:nsid w:val="693F67F0"/>
    <w:multiLevelType w:val="hybridMultilevel"/>
    <w:tmpl w:val="3EBC26CA"/>
    <w:lvl w:ilvl="0" w:tplc="A808C382">
      <w:start w:val="1"/>
      <w:numFmt w:val="decimal"/>
      <w:lvlText w:val="3.%1."/>
      <w:lvlJc w:val="left"/>
      <w:pPr>
        <w:ind w:left="1046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9" w15:restartNumberingAfterBreak="0">
    <w:nsid w:val="697F6F7B"/>
    <w:multiLevelType w:val="multilevel"/>
    <w:tmpl w:val="5B3A57F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  <w:sz w:val="22"/>
        <w:szCs w:val="22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490" w15:restartNumberingAfterBreak="0">
    <w:nsid w:val="699C4AA8"/>
    <w:multiLevelType w:val="multilevel"/>
    <w:tmpl w:val="657488C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4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491" w15:restartNumberingAfterBreak="0">
    <w:nsid w:val="69B6489C"/>
    <w:multiLevelType w:val="hybridMultilevel"/>
    <w:tmpl w:val="A2DEA948"/>
    <w:lvl w:ilvl="0" w:tplc="AFD2B510">
      <w:start w:val="1"/>
      <w:numFmt w:val="decimal"/>
      <w:lvlText w:val="2.%1."/>
      <w:lvlJc w:val="left"/>
      <w:pPr>
        <w:ind w:left="75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77" w:hanging="360"/>
      </w:pPr>
    </w:lvl>
    <w:lvl w:ilvl="2" w:tplc="0409001B" w:tentative="1">
      <w:start w:val="1"/>
      <w:numFmt w:val="lowerRoman"/>
      <w:lvlText w:val="%3."/>
      <w:lvlJc w:val="right"/>
      <w:pPr>
        <w:ind w:left="2197" w:hanging="180"/>
      </w:pPr>
    </w:lvl>
    <w:lvl w:ilvl="3" w:tplc="0409000F" w:tentative="1">
      <w:start w:val="1"/>
      <w:numFmt w:val="decimal"/>
      <w:lvlText w:val="%4."/>
      <w:lvlJc w:val="left"/>
      <w:pPr>
        <w:ind w:left="2917" w:hanging="360"/>
      </w:pPr>
    </w:lvl>
    <w:lvl w:ilvl="4" w:tplc="04090019" w:tentative="1">
      <w:start w:val="1"/>
      <w:numFmt w:val="lowerLetter"/>
      <w:lvlText w:val="%5."/>
      <w:lvlJc w:val="left"/>
      <w:pPr>
        <w:ind w:left="3637" w:hanging="360"/>
      </w:pPr>
    </w:lvl>
    <w:lvl w:ilvl="5" w:tplc="0409001B" w:tentative="1">
      <w:start w:val="1"/>
      <w:numFmt w:val="lowerRoman"/>
      <w:lvlText w:val="%6."/>
      <w:lvlJc w:val="right"/>
      <w:pPr>
        <w:ind w:left="4357" w:hanging="180"/>
      </w:pPr>
    </w:lvl>
    <w:lvl w:ilvl="6" w:tplc="0409000F" w:tentative="1">
      <w:start w:val="1"/>
      <w:numFmt w:val="decimal"/>
      <w:lvlText w:val="%7."/>
      <w:lvlJc w:val="left"/>
      <w:pPr>
        <w:ind w:left="5077" w:hanging="360"/>
      </w:pPr>
    </w:lvl>
    <w:lvl w:ilvl="7" w:tplc="04090019" w:tentative="1">
      <w:start w:val="1"/>
      <w:numFmt w:val="lowerLetter"/>
      <w:lvlText w:val="%8."/>
      <w:lvlJc w:val="left"/>
      <w:pPr>
        <w:ind w:left="5797" w:hanging="360"/>
      </w:pPr>
    </w:lvl>
    <w:lvl w:ilvl="8" w:tplc="0409001B" w:tentative="1">
      <w:start w:val="1"/>
      <w:numFmt w:val="lowerRoman"/>
      <w:lvlText w:val="%9."/>
      <w:lvlJc w:val="right"/>
      <w:pPr>
        <w:ind w:left="6517" w:hanging="180"/>
      </w:pPr>
    </w:lvl>
  </w:abstractNum>
  <w:abstractNum w:abstractNumId="492" w15:restartNumberingAfterBreak="0">
    <w:nsid w:val="69C03DD9"/>
    <w:multiLevelType w:val="hybridMultilevel"/>
    <w:tmpl w:val="C156B9AA"/>
    <w:lvl w:ilvl="0" w:tplc="5316EAA2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3" w15:restartNumberingAfterBreak="0">
    <w:nsid w:val="69CE6368"/>
    <w:multiLevelType w:val="multilevel"/>
    <w:tmpl w:val="CC58FE8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494" w15:restartNumberingAfterBreak="0">
    <w:nsid w:val="6A2A0B46"/>
    <w:multiLevelType w:val="hybridMultilevel"/>
    <w:tmpl w:val="4A54F0D2"/>
    <w:lvl w:ilvl="0" w:tplc="7CB84398">
      <w:start w:val="1"/>
      <w:numFmt w:val="decimal"/>
      <w:lvlText w:val="8.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610" w:hanging="360"/>
      </w:pPr>
    </w:lvl>
    <w:lvl w:ilvl="2" w:tplc="0409001B" w:tentative="1">
      <w:start w:val="1"/>
      <w:numFmt w:val="lowerRoman"/>
      <w:lvlText w:val="%3."/>
      <w:lvlJc w:val="right"/>
      <w:pPr>
        <w:ind w:left="3330" w:hanging="180"/>
      </w:pPr>
    </w:lvl>
    <w:lvl w:ilvl="3" w:tplc="0409000F" w:tentative="1">
      <w:start w:val="1"/>
      <w:numFmt w:val="decimal"/>
      <w:lvlText w:val="%4."/>
      <w:lvlJc w:val="left"/>
      <w:pPr>
        <w:ind w:left="4050" w:hanging="360"/>
      </w:pPr>
    </w:lvl>
    <w:lvl w:ilvl="4" w:tplc="04090019" w:tentative="1">
      <w:start w:val="1"/>
      <w:numFmt w:val="lowerLetter"/>
      <w:lvlText w:val="%5."/>
      <w:lvlJc w:val="left"/>
      <w:pPr>
        <w:ind w:left="4770" w:hanging="360"/>
      </w:pPr>
    </w:lvl>
    <w:lvl w:ilvl="5" w:tplc="0409001B" w:tentative="1">
      <w:start w:val="1"/>
      <w:numFmt w:val="lowerRoman"/>
      <w:lvlText w:val="%6."/>
      <w:lvlJc w:val="right"/>
      <w:pPr>
        <w:ind w:left="5490" w:hanging="180"/>
      </w:pPr>
    </w:lvl>
    <w:lvl w:ilvl="6" w:tplc="0409000F" w:tentative="1">
      <w:start w:val="1"/>
      <w:numFmt w:val="decimal"/>
      <w:lvlText w:val="%7."/>
      <w:lvlJc w:val="left"/>
      <w:pPr>
        <w:ind w:left="6210" w:hanging="360"/>
      </w:pPr>
    </w:lvl>
    <w:lvl w:ilvl="7" w:tplc="04090019" w:tentative="1">
      <w:start w:val="1"/>
      <w:numFmt w:val="lowerLetter"/>
      <w:lvlText w:val="%8."/>
      <w:lvlJc w:val="left"/>
      <w:pPr>
        <w:ind w:left="6930" w:hanging="360"/>
      </w:pPr>
    </w:lvl>
    <w:lvl w:ilvl="8" w:tplc="0409001B" w:tentative="1">
      <w:start w:val="1"/>
      <w:numFmt w:val="lowerRoman"/>
      <w:lvlText w:val="%9."/>
      <w:lvlJc w:val="right"/>
      <w:pPr>
        <w:ind w:left="7650" w:hanging="180"/>
      </w:pPr>
    </w:lvl>
  </w:abstractNum>
  <w:abstractNum w:abstractNumId="495" w15:restartNumberingAfterBreak="0">
    <w:nsid w:val="6B1E1CF0"/>
    <w:multiLevelType w:val="hybridMultilevel"/>
    <w:tmpl w:val="9D78AFC4"/>
    <w:lvl w:ilvl="0" w:tplc="79F4F9E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6" w15:restartNumberingAfterBreak="0">
    <w:nsid w:val="6B7242DA"/>
    <w:multiLevelType w:val="hybridMultilevel"/>
    <w:tmpl w:val="F4564690"/>
    <w:lvl w:ilvl="0" w:tplc="5B4C0F7C">
      <w:start w:val="1"/>
      <w:numFmt w:val="decimal"/>
      <w:lvlText w:val="2.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497" w15:restartNumberingAfterBreak="0">
    <w:nsid w:val="6B8D5328"/>
    <w:multiLevelType w:val="hybridMultilevel"/>
    <w:tmpl w:val="EF6C8868"/>
    <w:lvl w:ilvl="0" w:tplc="04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98" w15:restartNumberingAfterBreak="0">
    <w:nsid w:val="6C6A0039"/>
    <w:multiLevelType w:val="hybridMultilevel"/>
    <w:tmpl w:val="211CAB10"/>
    <w:lvl w:ilvl="0" w:tplc="229C278C">
      <w:start w:val="1"/>
      <w:numFmt w:val="decimal"/>
      <w:lvlText w:val="%1."/>
      <w:lvlJc w:val="left"/>
      <w:pPr>
        <w:ind w:left="720" w:hanging="360"/>
      </w:pPr>
      <w:rPr>
        <w:b w:val="0"/>
        <w:sz w:val="22"/>
        <w:szCs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99" w15:restartNumberingAfterBreak="0">
    <w:nsid w:val="6C6A66BE"/>
    <w:multiLevelType w:val="multilevel"/>
    <w:tmpl w:val="DD92BFA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6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upperLetter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500" w15:restartNumberingAfterBreak="0">
    <w:nsid w:val="6CA70A57"/>
    <w:multiLevelType w:val="hybridMultilevel"/>
    <w:tmpl w:val="D250CB22"/>
    <w:lvl w:ilvl="0" w:tplc="BA52851A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1" w15:restartNumberingAfterBreak="0">
    <w:nsid w:val="6CAD73F7"/>
    <w:multiLevelType w:val="multilevel"/>
    <w:tmpl w:val="FC2CA86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65" w:hanging="40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502" w15:restartNumberingAfterBreak="0">
    <w:nsid w:val="6CC87E17"/>
    <w:multiLevelType w:val="hybridMultilevel"/>
    <w:tmpl w:val="6D3C3786"/>
    <w:lvl w:ilvl="0" w:tplc="4380E690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3" w15:restartNumberingAfterBreak="0">
    <w:nsid w:val="6CDB600E"/>
    <w:multiLevelType w:val="hybridMultilevel"/>
    <w:tmpl w:val="8AEE31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4" w15:restartNumberingAfterBreak="0">
    <w:nsid w:val="6CE563D3"/>
    <w:multiLevelType w:val="multilevel"/>
    <w:tmpl w:val="B048395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505" w15:restartNumberingAfterBreak="0">
    <w:nsid w:val="6CE568B2"/>
    <w:multiLevelType w:val="hybridMultilevel"/>
    <w:tmpl w:val="61E026AA"/>
    <w:lvl w:ilvl="0" w:tplc="BD527152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6" w15:restartNumberingAfterBreak="0">
    <w:nsid w:val="6CFB2285"/>
    <w:multiLevelType w:val="multilevel"/>
    <w:tmpl w:val="D76E414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4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507" w15:restartNumberingAfterBreak="0">
    <w:nsid w:val="6D0524E1"/>
    <w:multiLevelType w:val="hybridMultilevel"/>
    <w:tmpl w:val="2C0C1C62"/>
    <w:lvl w:ilvl="0" w:tplc="AFD2B510">
      <w:start w:val="1"/>
      <w:numFmt w:val="decimal"/>
      <w:lvlText w:val="2.%1."/>
      <w:lvlJc w:val="left"/>
      <w:pPr>
        <w:ind w:left="106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2" w:hanging="360"/>
      </w:pPr>
    </w:lvl>
    <w:lvl w:ilvl="2" w:tplc="0409001B" w:tentative="1">
      <w:start w:val="1"/>
      <w:numFmt w:val="lowerRoman"/>
      <w:lvlText w:val="%3."/>
      <w:lvlJc w:val="right"/>
      <w:pPr>
        <w:ind w:left="2502" w:hanging="180"/>
      </w:pPr>
    </w:lvl>
    <w:lvl w:ilvl="3" w:tplc="0409000F" w:tentative="1">
      <w:start w:val="1"/>
      <w:numFmt w:val="decimal"/>
      <w:lvlText w:val="%4."/>
      <w:lvlJc w:val="left"/>
      <w:pPr>
        <w:ind w:left="3222" w:hanging="360"/>
      </w:pPr>
    </w:lvl>
    <w:lvl w:ilvl="4" w:tplc="04090019" w:tentative="1">
      <w:start w:val="1"/>
      <w:numFmt w:val="lowerLetter"/>
      <w:lvlText w:val="%5."/>
      <w:lvlJc w:val="left"/>
      <w:pPr>
        <w:ind w:left="3942" w:hanging="360"/>
      </w:pPr>
    </w:lvl>
    <w:lvl w:ilvl="5" w:tplc="0409001B" w:tentative="1">
      <w:start w:val="1"/>
      <w:numFmt w:val="lowerRoman"/>
      <w:lvlText w:val="%6."/>
      <w:lvlJc w:val="right"/>
      <w:pPr>
        <w:ind w:left="4662" w:hanging="180"/>
      </w:pPr>
    </w:lvl>
    <w:lvl w:ilvl="6" w:tplc="0409000F" w:tentative="1">
      <w:start w:val="1"/>
      <w:numFmt w:val="decimal"/>
      <w:lvlText w:val="%7."/>
      <w:lvlJc w:val="left"/>
      <w:pPr>
        <w:ind w:left="5382" w:hanging="360"/>
      </w:pPr>
    </w:lvl>
    <w:lvl w:ilvl="7" w:tplc="04090019" w:tentative="1">
      <w:start w:val="1"/>
      <w:numFmt w:val="lowerLetter"/>
      <w:lvlText w:val="%8."/>
      <w:lvlJc w:val="left"/>
      <w:pPr>
        <w:ind w:left="6102" w:hanging="360"/>
      </w:pPr>
    </w:lvl>
    <w:lvl w:ilvl="8" w:tplc="0409001B" w:tentative="1">
      <w:start w:val="1"/>
      <w:numFmt w:val="lowerRoman"/>
      <w:lvlText w:val="%9."/>
      <w:lvlJc w:val="right"/>
      <w:pPr>
        <w:ind w:left="6822" w:hanging="180"/>
      </w:pPr>
    </w:lvl>
  </w:abstractNum>
  <w:abstractNum w:abstractNumId="508" w15:restartNumberingAfterBreak="0">
    <w:nsid w:val="6D9424D0"/>
    <w:multiLevelType w:val="hybridMultilevel"/>
    <w:tmpl w:val="E42279B8"/>
    <w:lvl w:ilvl="0" w:tplc="A9A469C8">
      <w:start w:val="1"/>
      <w:numFmt w:val="decimal"/>
      <w:lvlText w:val="6.%1."/>
      <w:lvlJc w:val="left"/>
      <w:pPr>
        <w:ind w:left="68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05" w:hanging="360"/>
      </w:pPr>
    </w:lvl>
    <w:lvl w:ilvl="2" w:tplc="0409001B" w:tentative="1">
      <w:start w:val="1"/>
      <w:numFmt w:val="lowerRoman"/>
      <w:lvlText w:val="%3."/>
      <w:lvlJc w:val="right"/>
      <w:pPr>
        <w:ind w:left="2125" w:hanging="180"/>
      </w:pPr>
    </w:lvl>
    <w:lvl w:ilvl="3" w:tplc="0409000F" w:tentative="1">
      <w:start w:val="1"/>
      <w:numFmt w:val="decimal"/>
      <w:lvlText w:val="%4."/>
      <w:lvlJc w:val="left"/>
      <w:pPr>
        <w:ind w:left="2845" w:hanging="360"/>
      </w:pPr>
    </w:lvl>
    <w:lvl w:ilvl="4" w:tplc="04090019" w:tentative="1">
      <w:start w:val="1"/>
      <w:numFmt w:val="lowerLetter"/>
      <w:lvlText w:val="%5."/>
      <w:lvlJc w:val="left"/>
      <w:pPr>
        <w:ind w:left="3565" w:hanging="360"/>
      </w:pPr>
    </w:lvl>
    <w:lvl w:ilvl="5" w:tplc="0409001B" w:tentative="1">
      <w:start w:val="1"/>
      <w:numFmt w:val="lowerRoman"/>
      <w:lvlText w:val="%6."/>
      <w:lvlJc w:val="right"/>
      <w:pPr>
        <w:ind w:left="4285" w:hanging="180"/>
      </w:pPr>
    </w:lvl>
    <w:lvl w:ilvl="6" w:tplc="0409000F" w:tentative="1">
      <w:start w:val="1"/>
      <w:numFmt w:val="decimal"/>
      <w:lvlText w:val="%7."/>
      <w:lvlJc w:val="left"/>
      <w:pPr>
        <w:ind w:left="5005" w:hanging="360"/>
      </w:pPr>
    </w:lvl>
    <w:lvl w:ilvl="7" w:tplc="04090019" w:tentative="1">
      <w:start w:val="1"/>
      <w:numFmt w:val="lowerLetter"/>
      <w:lvlText w:val="%8."/>
      <w:lvlJc w:val="left"/>
      <w:pPr>
        <w:ind w:left="5725" w:hanging="360"/>
      </w:pPr>
    </w:lvl>
    <w:lvl w:ilvl="8" w:tplc="0409001B" w:tentative="1">
      <w:start w:val="1"/>
      <w:numFmt w:val="lowerRoman"/>
      <w:lvlText w:val="%9."/>
      <w:lvlJc w:val="right"/>
      <w:pPr>
        <w:ind w:left="6445" w:hanging="180"/>
      </w:pPr>
    </w:lvl>
  </w:abstractNum>
  <w:abstractNum w:abstractNumId="509" w15:restartNumberingAfterBreak="0">
    <w:nsid w:val="6DAE79C6"/>
    <w:multiLevelType w:val="hybridMultilevel"/>
    <w:tmpl w:val="D46CE9C2"/>
    <w:lvl w:ilvl="0" w:tplc="3DD816E0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140" w:hanging="360"/>
      </w:pPr>
    </w:lvl>
    <w:lvl w:ilvl="2" w:tplc="3409001B" w:tentative="1">
      <w:start w:val="1"/>
      <w:numFmt w:val="lowerRoman"/>
      <w:lvlText w:val="%3."/>
      <w:lvlJc w:val="right"/>
      <w:pPr>
        <w:ind w:left="1860" w:hanging="180"/>
      </w:pPr>
    </w:lvl>
    <w:lvl w:ilvl="3" w:tplc="3409000F" w:tentative="1">
      <w:start w:val="1"/>
      <w:numFmt w:val="decimal"/>
      <w:lvlText w:val="%4."/>
      <w:lvlJc w:val="left"/>
      <w:pPr>
        <w:ind w:left="2580" w:hanging="360"/>
      </w:pPr>
    </w:lvl>
    <w:lvl w:ilvl="4" w:tplc="34090019" w:tentative="1">
      <w:start w:val="1"/>
      <w:numFmt w:val="lowerLetter"/>
      <w:lvlText w:val="%5."/>
      <w:lvlJc w:val="left"/>
      <w:pPr>
        <w:ind w:left="3300" w:hanging="360"/>
      </w:pPr>
    </w:lvl>
    <w:lvl w:ilvl="5" w:tplc="3409001B" w:tentative="1">
      <w:start w:val="1"/>
      <w:numFmt w:val="lowerRoman"/>
      <w:lvlText w:val="%6."/>
      <w:lvlJc w:val="right"/>
      <w:pPr>
        <w:ind w:left="4020" w:hanging="180"/>
      </w:pPr>
    </w:lvl>
    <w:lvl w:ilvl="6" w:tplc="3409000F" w:tentative="1">
      <w:start w:val="1"/>
      <w:numFmt w:val="decimal"/>
      <w:lvlText w:val="%7."/>
      <w:lvlJc w:val="left"/>
      <w:pPr>
        <w:ind w:left="4740" w:hanging="360"/>
      </w:pPr>
    </w:lvl>
    <w:lvl w:ilvl="7" w:tplc="34090019" w:tentative="1">
      <w:start w:val="1"/>
      <w:numFmt w:val="lowerLetter"/>
      <w:lvlText w:val="%8."/>
      <w:lvlJc w:val="left"/>
      <w:pPr>
        <w:ind w:left="5460" w:hanging="360"/>
      </w:pPr>
    </w:lvl>
    <w:lvl w:ilvl="8" w:tplc="3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510" w15:restartNumberingAfterBreak="0">
    <w:nsid w:val="6DDA061F"/>
    <w:multiLevelType w:val="multilevel"/>
    <w:tmpl w:val="2810741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511" w15:restartNumberingAfterBreak="0">
    <w:nsid w:val="6DE07214"/>
    <w:multiLevelType w:val="hybridMultilevel"/>
    <w:tmpl w:val="F896288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12" w15:restartNumberingAfterBreak="0">
    <w:nsid w:val="6DFE6F59"/>
    <w:multiLevelType w:val="hybridMultilevel"/>
    <w:tmpl w:val="B798F562"/>
    <w:lvl w:ilvl="0" w:tplc="672ECE2A">
      <w:start w:val="1"/>
      <w:numFmt w:val="decimal"/>
      <w:lvlText w:val="3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3" w15:restartNumberingAfterBreak="0">
    <w:nsid w:val="6E835BDD"/>
    <w:multiLevelType w:val="hybridMultilevel"/>
    <w:tmpl w:val="2AF69F8C"/>
    <w:lvl w:ilvl="0" w:tplc="9E469038">
      <w:start w:val="1"/>
      <w:numFmt w:val="decimal"/>
      <w:lvlText w:val="4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4" w15:restartNumberingAfterBreak="0">
    <w:nsid w:val="6EA462B8"/>
    <w:multiLevelType w:val="hybridMultilevel"/>
    <w:tmpl w:val="F53EEB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5" w15:restartNumberingAfterBreak="0">
    <w:nsid w:val="6EB1518E"/>
    <w:multiLevelType w:val="multilevel"/>
    <w:tmpl w:val="BEFC6D0C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</w:lvl>
    <w:lvl w:ilvl="2">
      <w:start w:val="1"/>
      <w:numFmt w:val="decimal"/>
      <w:isLgl/>
      <w:lvlText w:val="%1.%2.%3"/>
      <w:lvlJc w:val="left"/>
      <w:pPr>
        <w:ind w:left="1080" w:hanging="720"/>
      </w:pPr>
    </w:lvl>
    <w:lvl w:ilvl="3">
      <w:start w:val="1"/>
      <w:numFmt w:val="decimal"/>
      <w:isLgl/>
      <w:lvlText w:val="%1.%2.%3.%4"/>
      <w:lvlJc w:val="left"/>
      <w:pPr>
        <w:ind w:left="1080" w:hanging="720"/>
      </w:pPr>
    </w:lvl>
    <w:lvl w:ilvl="4">
      <w:start w:val="1"/>
      <w:numFmt w:val="decimal"/>
      <w:isLgl/>
      <w:lvlText w:val="%1.%2.%3.%4.%5"/>
      <w:lvlJc w:val="left"/>
      <w:pPr>
        <w:ind w:left="1440" w:hanging="1080"/>
      </w:pPr>
    </w:lvl>
    <w:lvl w:ilvl="5">
      <w:start w:val="1"/>
      <w:numFmt w:val="decimal"/>
      <w:isLgl/>
      <w:lvlText w:val="%1.%2.%3.%4.%5.%6"/>
      <w:lvlJc w:val="left"/>
      <w:pPr>
        <w:ind w:left="1440" w:hanging="1080"/>
      </w:pPr>
    </w:lvl>
    <w:lvl w:ilvl="6">
      <w:start w:val="1"/>
      <w:numFmt w:val="decimal"/>
      <w:isLgl/>
      <w:lvlText w:val="%1.%2.%3.%4.%5.%6.%7"/>
      <w:lvlJc w:val="left"/>
      <w:pPr>
        <w:ind w:left="1800" w:hanging="1440"/>
      </w:p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</w:lvl>
  </w:abstractNum>
  <w:abstractNum w:abstractNumId="516" w15:restartNumberingAfterBreak="0">
    <w:nsid w:val="6EBC702D"/>
    <w:multiLevelType w:val="multilevel"/>
    <w:tmpl w:val="6EBC702D"/>
    <w:lvl w:ilvl="0">
      <w:start w:val="1"/>
      <w:numFmt w:val="decimal"/>
      <w:lvlText w:val="%1."/>
      <w:lvlJc w:val="left"/>
      <w:pPr>
        <w:ind w:left="234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3060" w:hanging="360"/>
      </w:pPr>
    </w:lvl>
    <w:lvl w:ilvl="2">
      <w:start w:val="1"/>
      <w:numFmt w:val="lowerRoman"/>
      <w:lvlText w:val="%3."/>
      <w:lvlJc w:val="right"/>
      <w:pPr>
        <w:ind w:left="3780" w:hanging="180"/>
      </w:pPr>
    </w:lvl>
    <w:lvl w:ilvl="3">
      <w:start w:val="1"/>
      <w:numFmt w:val="decimal"/>
      <w:lvlText w:val="%4."/>
      <w:lvlJc w:val="left"/>
      <w:pPr>
        <w:ind w:left="4500" w:hanging="360"/>
      </w:pPr>
    </w:lvl>
    <w:lvl w:ilvl="4">
      <w:start w:val="1"/>
      <w:numFmt w:val="lowerLetter"/>
      <w:lvlText w:val="%5."/>
      <w:lvlJc w:val="left"/>
      <w:pPr>
        <w:ind w:left="5220" w:hanging="360"/>
      </w:pPr>
    </w:lvl>
    <w:lvl w:ilvl="5">
      <w:start w:val="1"/>
      <w:numFmt w:val="lowerRoman"/>
      <w:lvlText w:val="%6."/>
      <w:lvlJc w:val="right"/>
      <w:pPr>
        <w:ind w:left="5940" w:hanging="180"/>
      </w:pPr>
    </w:lvl>
    <w:lvl w:ilvl="6">
      <w:start w:val="1"/>
      <w:numFmt w:val="decimal"/>
      <w:lvlText w:val="%7."/>
      <w:lvlJc w:val="left"/>
      <w:pPr>
        <w:ind w:left="6660" w:hanging="360"/>
      </w:pPr>
    </w:lvl>
    <w:lvl w:ilvl="7">
      <w:start w:val="1"/>
      <w:numFmt w:val="lowerLetter"/>
      <w:lvlText w:val="%8."/>
      <w:lvlJc w:val="left"/>
      <w:pPr>
        <w:ind w:left="7380" w:hanging="360"/>
      </w:pPr>
    </w:lvl>
    <w:lvl w:ilvl="8">
      <w:start w:val="1"/>
      <w:numFmt w:val="lowerRoman"/>
      <w:lvlText w:val="%9."/>
      <w:lvlJc w:val="right"/>
      <w:pPr>
        <w:ind w:left="8100" w:hanging="180"/>
      </w:pPr>
    </w:lvl>
  </w:abstractNum>
  <w:abstractNum w:abstractNumId="517" w15:restartNumberingAfterBreak="0">
    <w:nsid w:val="6F085FE0"/>
    <w:multiLevelType w:val="hybridMultilevel"/>
    <w:tmpl w:val="C57815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8" w15:restartNumberingAfterBreak="0">
    <w:nsid w:val="6F2477AC"/>
    <w:multiLevelType w:val="hybridMultilevel"/>
    <w:tmpl w:val="1382D8BA"/>
    <w:lvl w:ilvl="0" w:tplc="E24E49AA">
      <w:start w:val="1"/>
      <w:numFmt w:val="decimal"/>
      <w:lvlText w:val="%1."/>
      <w:lvlJc w:val="left"/>
      <w:pPr>
        <w:ind w:left="720" w:hanging="360"/>
      </w:pPr>
      <w:rPr>
        <w:b w:val="0"/>
        <w:bCs w:val="0"/>
        <w:color w:val="auto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519" w15:restartNumberingAfterBreak="0">
    <w:nsid w:val="6F2D6B10"/>
    <w:multiLevelType w:val="multilevel"/>
    <w:tmpl w:val="3714613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20" w15:restartNumberingAfterBreak="0">
    <w:nsid w:val="6F2F1B67"/>
    <w:multiLevelType w:val="hybridMultilevel"/>
    <w:tmpl w:val="DC8EC53A"/>
    <w:lvl w:ilvl="0" w:tplc="464C311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1" w15:restartNumberingAfterBreak="0">
    <w:nsid w:val="6F7F1C1F"/>
    <w:multiLevelType w:val="hybridMultilevel"/>
    <w:tmpl w:val="186AF9D8"/>
    <w:lvl w:ilvl="0" w:tplc="4C386508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2" w15:restartNumberingAfterBreak="0">
    <w:nsid w:val="6FF56824"/>
    <w:multiLevelType w:val="multilevel"/>
    <w:tmpl w:val="707A5DB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523" w15:restartNumberingAfterBreak="0">
    <w:nsid w:val="70274A71"/>
    <w:multiLevelType w:val="hybridMultilevel"/>
    <w:tmpl w:val="60724B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24" w15:restartNumberingAfterBreak="0">
    <w:nsid w:val="707336BE"/>
    <w:multiLevelType w:val="hybridMultilevel"/>
    <w:tmpl w:val="D4F2CB3E"/>
    <w:lvl w:ilvl="0" w:tplc="17C6722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800" w:hanging="360"/>
      </w:pPr>
    </w:lvl>
    <w:lvl w:ilvl="2" w:tplc="3409001B" w:tentative="1">
      <w:start w:val="1"/>
      <w:numFmt w:val="lowerRoman"/>
      <w:lvlText w:val="%3."/>
      <w:lvlJc w:val="right"/>
      <w:pPr>
        <w:ind w:left="2520" w:hanging="180"/>
      </w:p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25" w15:restartNumberingAfterBreak="0">
    <w:nsid w:val="708624DA"/>
    <w:multiLevelType w:val="hybridMultilevel"/>
    <w:tmpl w:val="0832D544"/>
    <w:lvl w:ilvl="0" w:tplc="AAAAAD00">
      <w:start w:val="1"/>
      <w:numFmt w:val="decimal"/>
      <w:lvlText w:val="1.%1."/>
      <w:lvlJc w:val="left"/>
      <w:pPr>
        <w:ind w:left="12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526" w15:restartNumberingAfterBreak="0">
    <w:nsid w:val="71470070"/>
    <w:multiLevelType w:val="hybridMultilevel"/>
    <w:tmpl w:val="F6862F52"/>
    <w:lvl w:ilvl="0" w:tplc="74C065D8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27" w15:restartNumberingAfterBreak="0">
    <w:nsid w:val="719D5A77"/>
    <w:multiLevelType w:val="multilevel"/>
    <w:tmpl w:val="8826A546"/>
    <w:lvl w:ilvl="0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528" w15:restartNumberingAfterBreak="0">
    <w:nsid w:val="71A340ED"/>
    <w:multiLevelType w:val="hybridMultilevel"/>
    <w:tmpl w:val="2054AC82"/>
    <w:lvl w:ilvl="0" w:tplc="33E8BFC0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9" w15:restartNumberingAfterBreak="0">
    <w:nsid w:val="71A34C8C"/>
    <w:multiLevelType w:val="hybridMultilevel"/>
    <w:tmpl w:val="B912769A"/>
    <w:lvl w:ilvl="0" w:tplc="9F108EF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0" w15:restartNumberingAfterBreak="0">
    <w:nsid w:val="71A75F10"/>
    <w:multiLevelType w:val="hybridMultilevel"/>
    <w:tmpl w:val="5570286E"/>
    <w:lvl w:ilvl="0" w:tplc="428A2AB6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1" w15:restartNumberingAfterBreak="0">
    <w:nsid w:val="71C67C99"/>
    <w:multiLevelType w:val="hybridMultilevel"/>
    <w:tmpl w:val="7576A90C"/>
    <w:lvl w:ilvl="0" w:tplc="922661AC">
      <w:start w:val="1"/>
      <w:numFmt w:val="decimal"/>
      <w:lvlText w:val="2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2" w15:restartNumberingAfterBreak="0">
    <w:nsid w:val="71DC4369"/>
    <w:multiLevelType w:val="multilevel"/>
    <w:tmpl w:val="1B784BEC"/>
    <w:styleLink w:val="CurrentList3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  <w:sz w:val="22"/>
        <w:szCs w:val="22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533" w15:restartNumberingAfterBreak="0">
    <w:nsid w:val="71DD6EA7"/>
    <w:multiLevelType w:val="multilevel"/>
    <w:tmpl w:val="0A00FE2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9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upperLetter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534" w15:restartNumberingAfterBreak="0">
    <w:nsid w:val="72DE7154"/>
    <w:multiLevelType w:val="hybridMultilevel"/>
    <w:tmpl w:val="CAFCBCA8"/>
    <w:lvl w:ilvl="0" w:tplc="C3FABF84">
      <w:start w:val="1"/>
      <w:numFmt w:val="decimal"/>
      <w:lvlText w:val="1.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5" w15:restartNumberingAfterBreak="0">
    <w:nsid w:val="72F33268"/>
    <w:multiLevelType w:val="hybridMultilevel"/>
    <w:tmpl w:val="11E2611E"/>
    <w:lvl w:ilvl="0" w:tplc="318C58D4">
      <w:start w:val="1"/>
      <w:numFmt w:val="decimal"/>
      <w:lvlText w:val="1.%1."/>
      <w:lvlJc w:val="left"/>
      <w:pPr>
        <w:ind w:left="7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22" w:hanging="360"/>
      </w:pPr>
    </w:lvl>
    <w:lvl w:ilvl="2" w:tplc="0409001B" w:tentative="1">
      <w:start w:val="1"/>
      <w:numFmt w:val="lowerRoman"/>
      <w:lvlText w:val="%3."/>
      <w:lvlJc w:val="right"/>
      <w:pPr>
        <w:ind w:left="2142" w:hanging="180"/>
      </w:pPr>
    </w:lvl>
    <w:lvl w:ilvl="3" w:tplc="0409000F" w:tentative="1">
      <w:start w:val="1"/>
      <w:numFmt w:val="decimal"/>
      <w:lvlText w:val="%4."/>
      <w:lvlJc w:val="left"/>
      <w:pPr>
        <w:ind w:left="2862" w:hanging="360"/>
      </w:pPr>
    </w:lvl>
    <w:lvl w:ilvl="4" w:tplc="04090019" w:tentative="1">
      <w:start w:val="1"/>
      <w:numFmt w:val="lowerLetter"/>
      <w:lvlText w:val="%5."/>
      <w:lvlJc w:val="left"/>
      <w:pPr>
        <w:ind w:left="3582" w:hanging="360"/>
      </w:pPr>
    </w:lvl>
    <w:lvl w:ilvl="5" w:tplc="0409001B" w:tentative="1">
      <w:start w:val="1"/>
      <w:numFmt w:val="lowerRoman"/>
      <w:lvlText w:val="%6."/>
      <w:lvlJc w:val="right"/>
      <w:pPr>
        <w:ind w:left="4302" w:hanging="180"/>
      </w:pPr>
    </w:lvl>
    <w:lvl w:ilvl="6" w:tplc="0409000F" w:tentative="1">
      <w:start w:val="1"/>
      <w:numFmt w:val="decimal"/>
      <w:lvlText w:val="%7."/>
      <w:lvlJc w:val="left"/>
      <w:pPr>
        <w:ind w:left="5022" w:hanging="360"/>
      </w:pPr>
    </w:lvl>
    <w:lvl w:ilvl="7" w:tplc="04090019" w:tentative="1">
      <w:start w:val="1"/>
      <w:numFmt w:val="lowerLetter"/>
      <w:lvlText w:val="%8."/>
      <w:lvlJc w:val="left"/>
      <w:pPr>
        <w:ind w:left="5742" w:hanging="360"/>
      </w:pPr>
    </w:lvl>
    <w:lvl w:ilvl="8" w:tplc="0409001B" w:tentative="1">
      <w:start w:val="1"/>
      <w:numFmt w:val="lowerRoman"/>
      <w:lvlText w:val="%9."/>
      <w:lvlJc w:val="right"/>
      <w:pPr>
        <w:ind w:left="6462" w:hanging="180"/>
      </w:pPr>
    </w:lvl>
  </w:abstractNum>
  <w:abstractNum w:abstractNumId="536" w15:restartNumberingAfterBreak="0">
    <w:nsid w:val="73112FD9"/>
    <w:multiLevelType w:val="multilevel"/>
    <w:tmpl w:val="C902F36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537" w15:restartNumberingAfterBreak="0">
    <w:nsid w:val="733347A6"/>
    <w:multiLevelType w:val="multilevel"/>
    <w:tmpl w:val="EC786FAA"/>
    <w:lvl w:ilvl="0">
      <w:start w:val="1"/>
      <w:numFmt w:val="decimal"/>
      <w:lvlText w:val="1.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538" w15:restartNumberingAfterBreak="0">
    <w:nsid w:val="73AC6013"/>
    <w:multiLevelType w:val="multilevel"/>
    <w:tmpl w:val="1436B62E"/>
    <w:lvl w:ilvl="0">
      <w:start w:val="1"/>
      <w:numFmt w:val="decimal"/>
      <w:lvlText w:val="1.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39" w15:restartNumberingAfterBreak="0">
    <w:nsid w:val="73F1228B"/>
    <w:multiLevelType w:val="hybridMultilevel"/>
    <w:tmpl w:val="0D747C46"/>
    <w:lvl w:ilvl="0" w:tplc="4C386508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0" w15:restartNumberingAfterBreak="0">
    <w:nsid w:val="742B6A3A"/>
    <w:multiLevelType w:val="multilevel"/>
    <w:tmpl w:val="336AB97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3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541" w15:restartNumberingAfterBreak="0">
    <w:nsid w:val="74C568BB"/>
    <w:multiLevelType w:val="hybridMultilevel"/>
    <w:tmpl w:val="11427614"/>
    <w:lvl w:ilvl="0" w:tplc="747AC9D8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2" w15:restartNumberingAfterBreak="0">
    <w:nsid w:val="751B621A"/>
    <w:multiLevelType w:val="multilevel"/>
    <w:tmpl w:val="27789EE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eastAsiaTheme="minorHAnsi"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eastAsiaTheme="minorHAnsi"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eastAsiaTheme="minorHAnsi"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eastAsiaTheme="minorHAnsi"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eastAsiaTheme="minorHAnsi"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eastAsiaTheme="minorHAnsi"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eastAsiaTheme="minorHAnsi"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eastAsiaTheme="minorHAnsi" w:hint="default"/>
      </w:rPr>
    </w:lvl>
  </w:abstractNum>
  <w:abstractNum w:abstractNumId="543" w15:restartNumberingAfterBreak="0">
    <w:nsid w:val="753D751A"/>
    <w:multiLevelType w:val="hybridMultilevel"/>
    <w:tmpl w:val="542483C0"/>
    <w:lvl w:ilvl="0" w:tplc="BB622940">
      <w:start w:val="29"/>
      <w:numFmt w:val="decimal"/>
      <w:lvlText w:val="1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4" w15:restartNumberingAfterBreak="0">
    <w:nsid w:val="759116A4"/>
    <w:multiLevelType w:val="hybridMultilevel"/>
    <w:tmpl w:val="33E8DCAC"/>
    <w:lvl w:ilvl="0" w:tplc="3108533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5" w15:restartNumberingAfterBreak="0">
    <w:nsid w:val="75BA2D02"/>
    <w:multiLevelType w:val="hybridMultilevel"/>
    <w:tmpl w:val="CF2A2FC0"/>
    <w:lvl w:ilvl="0" w:tplc="5600B67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6" w15:restartNumberingAfterBreak="0">
    <w:nsid w:val="75EC1FEC"/>
    <w:multiLevelType w:val="hybridMultilevel"/>
    <w:tmpl w:val="A4C8F8BE"/>
    <w:lvl w:ilvl="0" w:tplc="3684D646">
      <w:start w:val="3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7" w15:restartNumberingAfterBreak="0">
    <w:nsid w:val="76445237"/>
    <w:multiLevelType w:val="multilevel"/>
    <w:tmpl w:val="1AF0C27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548" w15:restartNumberingAfterBreak="0">
    <w:nsid w:val="767D7D71"/>
    <w:multiLevelType w:val="hybridMultilevel"/>
    <w:tmpl w:val="1DCEE2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49" w15:restartNumberingAfterBreak="0">
    <w:nsid w:val="7682276A"/>
    <w:multiLevelType w:val="hybridMultilevel"/>
    <w:tmpl w:val="9154AC8C"/>
    <w:lvl w:ilvl="0" w:tplc="8DE4EBCE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0" w15:restartNumberingAfterBreak="0">
    <w:nsid w:val="76AD0E0A"/>
    <w:multiLevelType w:val="hybridMultilevel"/>
    <w:tmpl w:val="8BA83548"/>
    <w:lvl w:ilvl="0" w:tplc="318C58D4">
      <w:start w:val="1"/>
      <w:numFmt w:val="decimal"/>
      <w:lvlText w:val="1.%1."/>
      <w:lvlJc w:val="left"/>
      <w:pPr>
        <w:ind w:left="7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22" w:hanging="360"/>
      </w:pPr>
    </w:lvl>
    <w:lvl w:ilvl="2" w:tplc="0409001B" w:tentative="1">
      <w:start w:val="1"/>
      <w:numFmt w:val="lowerRoman"/>
      <w:lvlText w:val="%3."/>
      <w:lvlJc w:val="right"/>
      <w:pPr>
        <w:ind w:left="2142" w:hanging="180"/>
      </w:pPr>
    </w:lvl>
    <w:lvl w:ilvl="3" w:tplc="0409000F" w:tentative="1">
      <w:start w:val="1"/>
      <w:numFmt w:val="decimal"/>
      <w:lvlText w:val="%4."/>
      <w:lvlJc w:val="left"/>
      <w:pPr>
        <w:ind w:left="2862" w:hanging="360"/>
      </w:pPr>
    </w:lvl>
    <w:lvl w:ilvl="4" w:tplc="04090019" w:tentative="1">
      <w:start w:val="1"/>
      <w:numFmt w:val="lowerLetter"/>
      <w:lvlText w:val="%5."/>
      <w:lvlJc w:val="left"/>
      <w:pPr>
        <w:ind w:left="3582" w:hanging="360"/>
      </w:pPr>
    </w:lvl>
    <w:lvl w:ilvl="5" w:tplc="0409001B" w:tentative="1">
      <w:start w:val="1"/>
      <w:numFmt w:val="lowerRoman"/>
      <w:lvlText w:val="%6."/>
      <w:lvlJc w:val="right"/>
      <w:pPr>
        <w:ind w:left="4302" w:hanging="180"/>
      </w:pPr>
    </w:lvl>
    <w:lvl w:ilvl="6" w:tplc="0409000F" w:tentative="1">
      <w:start w:val="1"/>
      <w:numFmt w:val="decimal"/>
      <w:lvlText w:val="%7."/>
      <w:lvlJc w:val="left"/>
      <w:pPr>
        <w:ind w:left="5022" w:hanging="360"/>
      </w:pPr>
    </w:lvl>
    <w:lvl w:ilvl="7" w:tplc="04090019" w:tentative="1">
      <w:start w:val="1"/>
      <w:numFmt w:val="lowerLetter"/>
      <w:lvlText w:val="%8."/>
      <w:lvlJc w:val="left"/>
      <w:pPr>
        <w:ind w:left="5742" w:hanging="360"/>
      </w:pPr>
    </w:lvl>
    <w:lvl w:ilvl="8" w:tplc="0409001B" w:tentative="1">
      <w:start w:val="1"/>
      <w:numFmt w:val="lowerRoman"/>
      <w:lvlText w:val="%9."/>
      <w:lvlJc w:val="right"/>
      <w:pPr>
        <w:ind w:left="6462" w:hanging="180"/>
      </w:pPr>
    </w:lvl>
  </w:abstractNum>
  <w:abstractNum w:abstractNumId="551" w15:restartNumberingAfterBreak="0">
    <w:nsid w:val="77024B0D"/>
    <w:multiLevelType w:val="hybridMultilevel"/>
    <w:tmpl w:val="7E82C9C6"/>
    <w:lvl w:ilvl="0" w:tplc="FE48D46A">
      <w:start w:val="1"/>
      <w:numFmt w:val="decimal"/>
      <w:lvlText w:val="4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2" w15:restartNumberingAfterBreak="0">
    <w:nsid w:val="770B4163"/>
    <w:multiLevelType w:val="hybridMultilevel"/>
    <w:tmpl w:val="572CC086"/>
    <w:lvl w:ilvl="0" w:tplc="25686B62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3" w15:restartNumberingAfterBreak="0">
    <w:nsid w:val="77B353E0"/>
    <w:multiLevelType w:val="hybridMultilevel"/>
    <w:tmpl w:val="82E62EF0"/>
    <w:lvl w:ilvl="0" w:tplc="B46E69BA">
      <w:start w:val="1"/>
      <w:numFmt w:val="decimal"/>
      <w:lvlText w:val="2.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554" w15:restartNumberingAfterBreak="0">
    <w:nsid w:val="77F537B9"/>
    <w:multiLevelType w:val="multilevel"/>
    <w:tmpl w:val="C4CC58A8"/>
    <w:lvl w:ilvl="0">
      <w:start w:val="1"/>
      <w:numFmt w:val="lowerLetter"/>
      <w:lvlText w:val="%1."/>
      <w:lvlJc w:val="left"/>
      <w:pPr>
        <w:ind w:left="792" w:hanging="360"/>
      </w:pPr>
    </w:lvl>
    <w:lvl w:ilvl="1">
      <w:start w:val="1"/>
      <w:numFmt w:val="lowerLetter"/>
      <w:lvlText w:val="%2."/>
      <w:lvlJc w:val="left"/>
      <w:pPr>
        <w:ind w:left="1512" w:hanging="360"/>
      </w:pPr>
    </w:lvl>
    <w:lvl w:ilvl="2">
      <w:start w:val="1"/>
      <w:numFmt w:val="lowerRoman"/>
      <w:lvlText w:val="%3."/>
      <w:lvlJc w:val="right"/>
      <w:pPr>
        <w:ind w:left="2232" w:hanging="180"/>
      </w:pPr>
    </w:lvl>
    <w:lvl w:ilvl="3">
      <w:start w:val="1"/>
      <w:numFmt w:val="decimal"/>
      <w:lvlText w:val="%4."/>
      <w:lvlJc w:val="left"/>
      <w:pPr>
        <w:ind w:left="2952" w:hanging="360"/>
      </w:pPr>
    </w:lvl>
    <w:lvl w:ilvl="4">
      <w:start w:val="1"/>
      <w:numFmt w:val="lowerLetter"/>
      <w:lvlText w:val="%5."/>
      <w:lvlJc w:val="left"/>
      <w:pPr>
        <w:ind w:left="3672" w:hanging="360"/>
      </w:pPr>
    </w:lvl>
    <w:lvl w:ilvl="5">
      <w:start w:val="1"/>
      <w:numFmt w:val="lowerRoman"/>
      <w:lvlText w:val="%6."/>
      <w:lvlJc w:val="right"/>
      <w:pPr>
        <w:ind w:left="4392" w:hanging="180"/>
      </w:pPr>
    </w:lvl>
    <w:lvl w:ilvl="6">
      <w:start w:val="1"/>
      <w:numFmt w:val="decimal"/>
      <w:lvlText w:val="%7."/>
      <w:lvlJc w:val="left"/>
      <w:pPr>
        <w:ind w:left="5112" w:hanging="360"/>
      </w:pPr>
    </w:lvl>
    <w:lvl w:ilvl="7">
      <w:start w:val="1"/>
      <w:numFmt w:val="lowerLetter"/>
      <w:lvlText w:val="%8."/>
      <w:lvlJc w:val="left"/>
      <w:pPr>
        <w:ind w:left="5832" w:hanging="360"/>
      </w:pPr>
    </w:lvl>
    <w:lvl w:ilvl="8">
      <w:start w:val="1"/>
      <w:numFmt w:val="lowerRoman"/>
      <w:lvlText w:val="%9."/>
      <w:lvlJc w:val="right"/>
      <w:pPr>
        <w:ind w:left="6552" w:hanging="180"/>
      </w:pPr>
    </w:lvl>
  </w:abstractNum>
  <w:abstractNum w:abstractNumId="555" w15:restartNumberingAfterBreak="0">
    <w:nsid w:val="78053908"/>
    <w:multiLevelType w:val="hybridMultilevel"/>
    <w:tmpl w:val="492C8E54"/>
    <w:lvl w:ilvl="0" w:tplc="3409000F">
      <w:start w:val="1"/>
      <w:numFmt w:val="decimal"/>
      <w:lvlText w:val="%1."/>
      <w:lvlJc w:val="left"/>
      <w:pPr>
        <w:ind w:left="1800" w:hanging="360"/>
      </w:pPr>
    </w:lvl>
    <w:lvl w:ilvl="1" w:tplc="34090019">
      <w:start w:val="1"/>
      <w:numFmt w:val="lowerLetter"/>
      <w:lvlText w:val="%2."/>
      <w:lvlJc w:val="left"/>
      <w:pPr>
        <w:ind w:left="2520" w:hanging="360"/>
      </w:pPr>
    </w:lvl>
    <w:lvl w:ilvl="2" w:tplc="3409001B">
      <w:start w:val="1"/>
      <w:numFmt w:val="lowerRoman"/>
      <w:lvlText w:val="%3."/>
      <w:lvlJc w:val="right"/>
      <w:pPr>
        <w:ind w:left="3240" w:hanging="180"/>
      </w:pPr>
    </w:lvl>
    <w:lvl w:ilvl="3" w:tplc="3409000F">
      <w:start w:val="1"/>
      <w:numFmt w:val="decimal"/>
      <w:lvlText w:val="%4."/>
      <w:lvlJc w:val="left"/>
      <w:pPr>
        <w:ind w:left="3960" w:hanging="360"/>
      </w:pPr>
    </w:lvl>
    <w:lvl w:ilvl="4" w:tplc="34090019">
      <w:start w:val="1"/>
      <w:numFmt w:val="lowerLetter"/>
      <w:lvlText w:val="%5."/>
      <w:lvlJc w:val="left"/>
      <w:pPr>
        <w:ind w:left="4680" w:hanging="360"/>
      </w:pPr>
    </w:lvl>
    <w:lvl w:ilvl="5" w:tplc="3409001B">
      <w:start w:val="1"/>
      <w:numFmt w:val="lowerRoman"/>
      <w:lvlText w:val="%6."/>
      <w:lvlJc w:val="right"/>
      <w:pPr>
        <w:ind w:left="5400" w:hanging="180"/>
      </w:pPr>
    </w:lvl>
    <w:lvl w:ilvl="6" w:tplc="3409000F">
      <w:start w:val="1"/>
      <w:numFmt w:val="decimal"/>
      <w:lvlText w:val="%7."/>
      <w:lvlJc w:val="left"/>
      <w:pPr>
        <w:ind w:left="6120" w:hanging="360"/>
      </w:pPr>
    </w:lvl>
    <w:lvl w:ilvl="7" w:tplc="34090019">
      <w:start w:val="1"/>
      <w:numFmt w:val="lowerLetter"/>
      <w:lvlText w:val="%8."/>
      <w:lvlJc w:val="left"/>
      <w:pPr>
        <w:ind w:left="6840" w:hanging="360"/>
      </w:pPr>
    </w:lvl>
    <w:lvl w:ilvl="8" w:tplc="3409001B">
      <w:start w:val="1"/>
      <w:numFmt w:val="lowerRoman"/>
      <w:lvlText w:val="%9."/>
      <w:lvlJc w:val="right"/>
      <w:pPr>
        <w:ind w:left="7560" w:hanging="180"/>
      </w:pPr>
    </w:lvl>
  </w:abstractNum>
  <w:abstractNum w:abstractNumId="556" w15:restartNumberingAfterBreak="0">
    <w:nsid w:val="785C2BEA"/>
    <w:multiLevelType w:val="multilevel"/>
    <w:tmpl w:val="330CCA6C"/>
    <w:styleLink w:val="CurrentList1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57" w15:restartNumberingAfterBreak="0">
    <w:nsid w:val="78E078C8"/>
    <w:multiLevelType w:val="multilevel"/>
    <w:tmpl w:val="FC0E573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558" w15:restartNumberingAfterBreak="0">
    <w:nsid w:val="796F69F4"/>
    <w:multiLevelType w:val="hybridMultilevel"/>
    <w:tmpl w:val="29AAE82C"/>
    <w:lvl w:ilvl="0" w:tplc="24B8FD6E">
      <w:start w:val="40"/>
      <w:numFmt w:val="decimal"/>
      <w:lvlText w:val="1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9" w15:restartNumberingAfterBreak="0">
    <w:nsid w:val="797E312C"/>
    <w:multiLevelType w:val="hybridMultilevel"/>
    <w:tmpl w:val="2558F53C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0" w15:restartNumberingAfterBreak="0">
    <w:nsid w:val="7A096B9E"/>
    <w:multiLevelType w:val="hybridMultilevel"/>
    <w:tmpl w:val="618CA2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1" w15:restartNumberingAfterBreak="0">
    <w:nsid w:val="7A0F5229"/>
    <w:multiLevelType w:val="hybridMultilevel"/>
    <w:tmpl w:val="54E4249C"/>
    <w:lvl w:ilvl="0" w:tplc="79401CE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2" w15:restartNumberingAfterBreak="0">
    <w:nsid w:val="7A2777F9"/>
    <w:multiLevelType w:val="hybridMultilevel"/>
    <w:tmpl w:val="CE02AD88"/>
    <w:lvl w:ilvl="0" w:tplc="CF3CCC1C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3" w15:restartNumberingAfterBreak="0">
    <w:nsid w:val="7ABF38A0"/>
    <w:multiLevelType w:val="hybridMultilevel"/>
    <w:tmpl w:val="48A44BAC"/>
    <w:lvl w:ilvl="0" w:tplc="755478E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4" w15:restartNumberingAfterBreak="0">
    <w:nsid w:val="7B012DCC"/>
    <w:multiLevelType w:val="hybridMultilevel"/>
    <w:tmpl w:val="73DC2E10"/>
    <w:lvl w:ilvl="0" w:tplc="AFD2B510">
      <w:start w:val="1"/>
      <w:numFmt w:val="decimal"/>
      <w:lvlText w:val="2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5" w15:restartNumberingAfterBreak="0">
    <w:nsid w:val="7B1817CA"/>
    <w:multiLevelType w:val="hybridMultilevel"/>
    <w:tmpl w:val="C82E0D98"/>
    <w:lvl w:ilvl="0" w:tplc="C17AEABC">
      <w:start w:val="1"/>
      <w:numFmt w:val="decimal"/>
      <w:lvlText w:val="4.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420" w:hanging="360"/>
      </w:pPr>
    </w:lvl>
    <w:lvl w:ilvl="2" w:tplc="0409001B" w:tentative="1">
      <w:start w:val="1"/>
      <w:numFmt w:val="lowerRoman"/>
      <w:lvlText w:val="%3."/>
      <w:lvlJc w:val="right"/>
      <w:pPr>
        <w:ind w:left="4140" w:hanging="180"/>
      </w:pPr>
    </w:lvl>
    <w:lvl w:ilvl="3" w:tplc="0409000F" w:tentative="1">
      <w:start w:val="1"/>
      <w:numFmt w:val="decimal"/>
      <w:lvlText w:val="%4."/>
      <w:lvlJc w:val="left"/>
      <w:pPr>
        <w:ind w:left="4860" w:hanging="360"/>
      </w:pPr>
    </w:lvl>
    <w:lvl w:ilvl="4" w:tplc="04090019" w:tentative="1">
      <w:start w:val="1"/>
      <w:numFmt w:val="lowerLetter"/>
      <w:lvlText w:val="%5."/>
      <w:lvlJc w:val="left"/>
      <w:pPr>
        <w:ind w:left="5580" w:hanging="360"/>
      </w:pPr>
    </w:lvl>
    <w:lvl w:ilvl="5" w:tplc="0409001B" w:tentative="1">
      <w:start w:val="1"/>
      <w:numFmt w:val="lowerRoman"/>
      <w:lvlText w:val="%6."/>
      <w:lvlJc w:val="right"/>
      <w:pPr>
        <w:ind w:left="6300" w:hanging="180"/>
      </w:pPr>
    </w:lvl>
    <w:lvl w:ilvl="6" w:tplc="0409000F" w:tentative="1">
      <w:start w:val="1"/>
      <w:numFmt w:val="decimal"/>
      <w:lvlText w:val="%7."/>
      <w:lvlJc w:val="left"/>
      <w:pPr>
        <w:ind w:left="7020" w:hanging="360"/>
      </w:pPr>
    </w:lvl>
    <w:lvl w:ilvl="7" w:tplc="04090019" w:tentative="1">
      <w:start w:val="1"/>
      <w:numFmt w:val="lowerLetter"/>
      <w:lvlText w:val="%8."/>
      <w:lvlJc w:val="left"/>
      <w:pPr>
        <w:ind w:left="7740" w:hanging="360"/>
      </w:pPr>
    </w:lvl>
    <w:lvl w:ilvl="8" w:tplc="0409001B" w:tentative="1">
      <w:start w:val="1"/>
      <w:numFmt w:val="lowerRoman"/>
      <w:lvlText w:val="%9."/>
      <w:lvlJc w:val="right"/>
      <w:pPr>
        <w:ind w:left="8460" w:hanging="180"/>
      </w:pPr>
    </w:lvl>
  </w:abstractNum>
  <w:abstractNum w:abstractNumId="566" w15:restartNumberingAfterBreak="0">
    <w:nsid w:val="7B2C0D93"/>
    <w:multiLevelType w:val="multilevel"/>
    <w:tmpl w:val="84B823DA"/>
    <w:lvl w:ilvl="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567" w15:restartNumberingAfterBreak="0">
    <w:nsid w:val="7B4309EA"/>
    <w:multiLevelType w:val="hybridMultilevel"/>
    <w:tmpl w:val="066CA3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8" w15:restartNumberingAfterBreak="0">
    <w:nsid w:val="7B8158E5"/>
    <w:multiLevelType w:val="hybridMultilevel"/>
    <w:tmpl w:val="21E0ED02"/>
    <w:lvl w:ilvl="0" w:tplc="AFD2B510">
      <w:start w:val="1"/>
      <w:numFmt w:val="decimal"/>
      <w:lvlText w:val="2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9" w15:restartNumberingAfterBreak="0">
    <w:nsid w:val="7B967B50"/>
    <w:multiLevelType w:val="hybridMultilevel"/>
    <w:tmpl w:val="DD1E8568"/>
    <w:lvl w:ilvl="0" w:tplc="43F4627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0" w15:restartNumberingAfterBreak="0">
    <w:nsid w:val="7BB355B9"/>
    <w:multiLevelType w:val="hybridMultilevel"/>
    <w:tmpl w:val="2EC23DAC"/>
    <w:lvl w:ilvl="0" w:tplc="443AE7C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E8849B3E">
      <w:start w:val="1"/>
      <w:numFmt w:val="lowerLetter"/>
      <w:lvlText w:val="%2."/>
      <w:lvlJc w:val="left"/>
      <w:pPr>
        <w:ind w:left="1440" w:hanging="360"/>
      </w:pPr>
    </w:lvl>
    <w:lvl w:ilvl="2" w:tplc="0ABC5374" w:tentative="1">
      <w:start w:val="1"/>
      <w:numFmt w:val="lowerRoman"/>
      <w:lvlText w:val="%3."/>
      <w:lvlJc w:val="right"/>
      <w:pPr>
        <w:ind w:left="2160" w:hanging="180"/>
      </w:pPr>
    </w:lvl>
    <w:lvl w:ilvl="3" w:tplc="E20EE48C" w:tentative="1">
      <w:start w:val="1"/>
      <w:numFmt w:val="decimal"/>
      <w:lvlText w:val="%4."/>
      <w:lvlJc w:val="left"/>
      <w:pPr>
        <w:ind w:left="2880" w:hanging="360"/>
      </w:pPr>
    </w:lvl>
    <w:lvl w:ilvl="4" w:tplc="55B6B9AC" w:tentative="1">
      <w:start w:val="1"/>
      <w:numFmt w:val="lowerLetter"/>
      <w:lvlText w:val="%5."/>
      <w:lvlJc w:val="left"/>
      <w:pPr>
        <w:ind w:left="3600" w:hanging="360"/>
      </w:pPr>
    </w:lvl>
    <w:lvl w:ilvl="5" w:tplc="AFD61B9C" w:tentative="1">
      <w:start w:val="1"/>
      <w:numFmt w:val="lowerRoman"/>
      <w:lvlText w:val="%6."/>
      <w:lvlJc w:val="right"/>
      <w:pPr>
        <w:ind w:left="4320" w:hanging="180"/>
      </w:pPr>
    </w:lvl>
    <w:lvl w:ilvl="6" w:tplc="74DA53BC" w:tentative="1">
      <w:start w:val="1"/>
      <w:numFmt w:val="decimal"/>
      <w:lvlText w:val="%7."/>
      <w:lvlJc w:val="left"/>
      <w:pPr>
        <w:ind w:left="5040" w:hanging="360"/>
      </w:pPr>
    </w:lvl>
    <w:lvl w:ilvl="7" w:tplc="B3C41C2C" w:tentative="1">
      <w:start w:val="1"/>
      <w:numFmt w:val="lowerLetter"/>
      <w:lvlText w:val="%8."/>
      <w:lvlJc w:val="left"/>
      <w:pPr>
        <w:ind w:left="5760" w:hanging="360"/>
      </w:pPr>
    </w:lvl>
    <w:lvl w:ilvl="8" w:tplc="103E76E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1" w15:restartNumberingAfterBreak="0">
    <w:nsid w:val="7BB802CA"/>
    <w:multiLevelType w:val="multilevel"/>
    <w:tmpl w:val="5A9099EA"/>
    <w:lvl w:ilvl="0">
      <w:start w:val="14"/>
      <w:numFmt w:val="decimal"/>
      <w:lvlText w:val="%1."/>
      <w:lvlJc w:val="left"/>
      <w:pPr>
        <w:ind w:left="612" w:hanging="612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572" w15:restartNumberingAfterBreak="0">
    <w:nsid w:val="7BBF160F"/>
    <w:multiLevelType w:val="hybridMultilevel"/>
    <w:tmpl w:val="512C9D9E"/>
    <w:lvl w:ilvl="0" w:tplc="D7F4382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A636EF48">
      <w:start w:val="1"/>
      <w:numFmt w:val="decimal"/>
      <w:lvlText w:val="3.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3" w15:restartNumberingAfterBreak="0">
    <w:nsid w:val="7BDC7FB0"/>
    <w:multiLevelType w:val="hybridMultilevel"/>
    <w:tmpl w:val="42A6279A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574" w15:restartNumberingAfterBreak="0">
    <w:nsid w:val="7C0C2719"/>
    <w:multiLevelType w:val="hybridMultilevel"/>
    <w:tmpl w:val="66D8FB98"/>
    <w:lvl w:ilvl="0" w:tplc="15B2AFE2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5" w15:restartNumberingAfterBreak="0">
    <w:nsid w:val="7C3145A9"/>
    <w:multiLevelType w:val="hybridMultilevel"/>
    <w:tmpl w:val="5E5446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6" w15:restartNumberingAfterBreak="0">
    <w:nsid w:val="7C7A2750"/>
    <w:multiLevelType w:val="multilevel"/>
    <w:tmpl w:val="45DA4196"/>
    <w:lvl w:ilvl="0">
      <w:start w:val="1"/>
      <w:numFmt w:val="decimal"/>
      <w:lvlText w:val="13.%1."/>
      <w:lvlJc w:val="left"/>
      <w:pPr>
        <w:ind w:left="360" w:hanging="360"/>
      </w:pPr>
      <w:rPr>
        <w:rFonts w:hint="default"/>
        <w:b/>
        <w:sz w:val="28"/>
      </w:rPr>
    </w:lvl>
    <w:lvl w:ilvl="1">
      <w:start w:val="1"/>
      <w:numFmt w:val="decimal"/>
      <w:isLgl/>
      <w:lvlText w:val="%1.%2"/>
      <w:lvlJc w:val="left"/>
      <w:pPr>
        <w:ind w:left="720" w:hanging="360"/>
      </w:pPr>
    </w:lvl>
    <w:lvl w:ilvl="2">
      <w:start w:val="1"/>
      <w:numFmt w:val="decimal"/>
      <w:isLgl/>
      <w:lvlText w:val="%1.%2.%3"/>
      <w:lvlJc w:val="left"/>
      <w:pPr>
        <w:ind w:left="1080" w:hanging="720"/>
      </w:pPr>
    </w:lvl>
    <w:lvl w:ilvl="3">
      <w:start w:val="1"/>
      <w:numFmt w:val="decimal"/>
      <w:isLgl/>
      <w:lvlText w:val="%1.%2.%3.%4"/>
      <w:lvlJc w:val="left"/>
      <w:pPr>
        <w:ind w:left="1440" w:hanging="1080"/>
      </w:pPr>
    </w:lvl>
    <w:lvl w:ilvl="4">
      <w:start w:val="1"/>
      <w:numFmt w:val="decimal"/>
      <w:isLgl/>
      <w:lvlText w:val="%1.%2.%3.%4.%5"/>
      <w:lvlJc w:val="left"/>
      <w:pPr>
        <w:ind w:left="1440" w:hanging="1080"/>
      </w:pPr>
    </w:lvl>
    <w:lvl w:ilvl="5">
      <w:start w:val="1"/>
      <w:numFmt w:val="decimal"/>
      <w:isLgl/>
      <w:lvlText w:val="%1.%2.%3.%4.%5.%6"/>
      <w:lvlJc w:val="left"/>
      <w:pPr>
        <w:ind w:left="1800" w:hanging="1440"/>
      </w:pPr>
    </w:lvl>
    <w:lvl w:ilvl="6">
      <w:start w:val="1"/>
      <w:numFmt w:val="decimal"/>
      <w:isLgl/>
      <w:lvlText w:val="%1.%2.%3.%4.%5.%6.%7"/>
      <w:lvlJc w:val="left"/>
      <w:pPr>
        <w:ind w:left="1800" w:hanging="1440"/>
      </w:p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</w:lvl>
  </w:abstractNum>
  <w:abstractNum w:abstractNumId="577" w15:restartNumberingAfterBreak="0">
    <w:nsid w:val="7C940CA6"/>
    <w:multiLevelType w:val="hybridMultilevel"/>
    <w:tmpl w:val="D1DC9A58"/>
    <w:lvl w:ilvl="0" w:tplc="4C386508">
      <w:start w:val="1"/>
      <w:numFmt w:val="bullet"/>
      <w:lvlText w:val="o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78" w15:restartNumberingAfterBreak="0">
    <w:nsid w:val="7CA87ACB"/>
    <w:multiLevelType w:val="multilevel"/>
    <w:tmpl w:val="1C38FE26"/>
    <w:lvl w:ilvl="0">
      <w:start w:val="1"/>
      <w:numFmt w:val="lowerLetter"/>
      <w:lvlText w:val="%1."/>
      <w:lvlJc w:val="left"/>
      <w:pPr>
        <w:ind w:left="720" w:hanging="360"/>
      </w:pPr>
    </w:lvl>
    <w:lvl w:ilvl="1">
      <w:numFmt w:val="bullet"/>
      <w:lvlText w:val="-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79" w15:restartNumberingAfterBreak="0">
    <w:nsid w:val="7CB45705"/>
    <w:multiLevelType w:val="multilevel"/>
    <w:tmpl w:val="26C24476"/>
    <w:lvl w:ilvl="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580" w15:restartNumberingAfterBreak="0">
    <w:nsid w:val="7CDC44ED"/>
    <w:multiLevelType w:val="hybridMultilevel"/>
    <w:tmpl w:val="1AE2AA40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581" w15:restartNumberingAfterBreak="0">
    <w:nsid w:val="7CE116A6"/>
    <w:multiLevelType w:val="hybridMultilevel"/>
    <w:tmpl w:val="1F7427DE"/>
    <w:lvl w:ilvl="0" w:tplc="9CD06950">
      <w:start w:val="1"/>
      <w:numFmt w:val="decimal"/>
      <w:lvlText w:val="2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2" w15:restartNumberingAfterBreak="0">
    <w:nsid w:val="7D10298A"/>
    <w:multiLevelType w:val="hybridMultilevel"/>
    <w:tmpl w:val="689A6A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3" w15:restartNumberingAfterBreak="0">
    <w:nsid w:val="7D1677F5"/>
    <w:multiLevelType w:val="multilevel"/>
    <w:tmpl w:val="67B03CC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584" w15:restartNumberingAfterBreak="0">
    <w:nsid w:val="7DA74D80"/>
    <w:multiLevelType w:val="multilevel"/>
    <w:tmpl w:val="F69E927A"/>
    <w:lvl w:ilvl="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585" w15:restartNumberingAfterBreak="0">
    <w:nsid w:val="7E972F1A"/>
    <w:multiLevelType w:val="multilevel"/>
    <w:tmpl w:val="27CC3768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isLgl/>
      <w:lvlText w:val="%1.%2."/>
      <w:lvlJc w:val="left"/>
      <w:pPr>
        <w:ind w:left="720" w:hanging="360"/>
      </w:pPr>
    </w:lvl>
    <w:lvl w:ilvl="2">
      <w:start w:val="1"/>
      <w:numFmt w:val="decimal"/>
      <w:isLgl/>
      <w:lvlText w:val="%1.%2.%3."/>
      <w:lvlJc w:val="left"/>
      <w:pPr>
        <w:ind w:left="1080" w:hanging="720"/>
      </w:pPr>
    </w:lvl>
    <w:lvl w:ilvl="3">
      <w:start w:val="1"/>
      <w:numFmt w:val="decimal"/>
      <w:isLgl/>
      <w:lvlText w:val="%1.%2.%3.%4."/>
      <w:lvlJc w:val="left"/>
      <w:pPr>
        <w:ind w:left="1080" w:hanging="72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ind w:left="1440" w:hanging="1080"/>
      </w:pPr>
    </w:lvl>
    <w:lvl w:ilvl="6">
      <w:start w:val="1"/>
      <w:numFmt w:val="decimal"/>
      <w:isLgl/>
      <w:lvlText w:val="%1.%2.%3.%4.%5.%6.%7."/>
      <w:lvlJc w:val="left"/>
      <w:pPr>
        <w:ind w:left="1800" w:hanging="1440"/>
      </w:p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</w:lvl>
  </w:abstractNum>
  <w:abstractNum w:abstractNumId="586" w15:restartNumberingAfterBreak="0">
    <w:nsid w:val="7F86155F"/>
    <w:multiLevelType w:val="hybridMultilevel"/>
    <w:tmpl w:val="24FE74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C3FABF84">
      <w:start w:val="1"/>
      <w:numFmt w:val="decimal"/>
      <w:lvlText w:val="1.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7" w15:restartNumberingAfterBreak="0">
    <w:nsid w:val="7FBC2BC6"/>
    <w:multiLevelType w:val="multilevel"/>
    <w:tmpl w:val="02F8449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588" w15:restartNumberingAfterBreak="0">
    <w:nsid w:val="7FF77BB9"/>
    <w:multiLevelType w:val="multilevel"/>
    <w:tmpl w:val="AA46F42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732" w:hanging="372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num w:numId="1" w16cid:durableId="1880822054">
    <w:abstractNumId w:val="235"/>
  </w:num>
  <w:num w:numId="2" w16cid:durableId="1763839767">
    <w:abstractNumId w:val="100"/>
  </w:num>
  <w:num w:numId="3" w16cid:durableId="274557457">
    <w:abstractNumId w:val="26"/>
  </w:num>
  <w:num w:numId="4" w16cid:durableId="681204753">
    <w:abstractNumId w:val="487"/>
  </w:num>
  <w:num w:numId="5" w16cid:durableId="959067546">
    <w:abstractNumId w:val="397"/>
  </w:num>
  <w:num w:numId="6" w16cid:durableId="474765150">
    <w:abstractNumId w:val="94"/>
  </w:num>
  <w:num w:numId="7" w16cid:durableId="881986857">
    <w:abstractNumId w:val="353"/>
  </w:num>
  <w:num w:numId="8" w16cid:durableId="1849325996">
    <w:abstractNumId w:val="9"/>
  </w:num>
  <w:num w:numId="9" w16cid:durableId="628125657">
    <w:abstractNumId w:val="252"/>
  </w:num>
  <w:num w:numId="10" w16cid:durableId="1121608429">
    <w:abstractNumId w:val="69"/>
  </w:num>
  <w:num w:numId="11" w16cid:durableId="964316813">
    <w:abstractNumId w:val="125"/>
  </w:num>
  <w:num w:numId="12" w16cid:durableId="446852453">
    <w:abstractNumId w:val="54"/>
  </w:num>
  <w:num w:numId="13" w16cid:durableId="1286619816">
    <w:abstractNumId w:val="276"/>
  </w:num>
  <w:num w:numId="14" w16cid:durableId="822280832">
    <w:abstractNumId w:val="422"/>
  </w:num>
  <w:num w:numId="15" w16cid:durableId="678431154">
    <w:abstractNumId w:val="425"/>
  </w:num>
  <w:num w:numId="16" w16cid:durableId="334847351">
    <w:abstractNumId w:val="193"/>
  </w:num>
  <w:num w:numId="17" w16cid:durableId="362023483">
    <w:abstractNumId w:val="45"/>
  </w:num>
  <w:num w:numId="18" w16cid:durableId="1680162423">
    <w:abstractNumId w:val="405"/>
  </w:num>
  <w:num w:numId="19" w16cid:durableId="1259368352">
    <w:abstractNumId w:val="240"/>
  </w:num>
  <w:num w:numId="20" w16cid:durableId="1574973472">
    <w:abstractNumId w:val="399"/>
  </w:num>
  <w:num w:numId="21" w16cid:durableId="125242501">
    <w:abstractNumId w:val="216"/>
  </w:num>
  <w:num w:numId="22" w16cid:durableId="143743257">
    <w:abstractNumId w:val="343"/>
  </w:num>
  <w:num w:numId="23" w16cid:durableId="1717968939">
    <w:abstractNumId w:val="1"/>
  </w:num>
  <w:num w:numId="24" w16cid:durableId="1935703761">
    <w:abstractNumId w:val="67"/>
  </w:num>
  <w:num w:numId="25" w16cid:durableId="1712070641">
    <w:abstractNumId w:val="429"/>
  </w:num>
  <w:num w:numId="26" w16cid:durableId="148794006">
    <w:abstractNumId w:val="101"/>
  </w:num>
  <w:num w:numId="27" w16cid:durableId="664666457">
    <w:abstractNumId w:val="87"/>
  </w:num>
  <w:num w:numId="28" w16cid:durableId="611321064">
    <w:abstractNumId w:val="388"/>
  </w:num>
  <w:num w:numId="29" w16cid:durableId="160781902">
    <w:abstractNumId w:val="156"/>
  </w:num>
  <w:num w:numId="30" w16cid:durableId="1733701232">
    <w:abstractNumId w:val="360"/>
  </w:num>
  <w:num w:numId="31" w16cid:durableId="1825537583">
    <w:abstractNumId w:val="195"/>
  </w:num>
  <w:num w:numId="32" w16cid:durableId="761880321">
    <w:abstractNumId w:val="297"/>
  </w:num>
  <w:num w:numId="33" w16cid:durableId="1480539212">
    <w:abstractNumId w:val="62"/>
  </w:num>
  <w:num w:numId="34" w16cid:durableId="527332529">
    <w:abstractNumId w:val="106"/>
  </w:num>
  <w:num w:numId="35" w16cid:durableId="200826140">
    <w:abstractNumId w:val="224"/>
  </w:num>
  <w:num w:numId="36" w16cid:durableId="679161085">
    <w:abstractNumId w:val="214"/>
  </w:num>
  <w:num w:numId="37" w16cid:durableId="1501845019">
    <w:abstractNumId w:val="539"/>
  </w:num>
  <w:num w:numId="38" w16cid:durableId="2040229756">
    <w:abstractNumId w:val="88"/>
  </w:num>
  <w:num w:numId="39" w16cid:durableId="1547982261">
    <w:abstractNumId w:val="25"/>
  </w:num>
  <w:num w:numId="40" w16cid:durableId="805898428">
    <w:abstractNumId w:val="145"/>
  </w:num>
  <w:num w:numId="41" w16cid:durableId="122694522">
    <w:abstractNumId w:val="60"/>
  </w:num>
  <w:num w:numId="42" w16cid:durableId="1341741851">
    <w:abstractNumId w:val="179"/>
  </w:num>
  <w:num w:numId="43" w16cid:durableId="97332393">
    <w:abstractNumId w:val="461"/>
  </w:num>
  <w:num w:numId="44" w16cid:durableId="1468820577">
    <w:abstractNumId w:val="116"/>
  </w:num>
  <w:num w:numId="45" w16cid:durableId="493766045">
    <w:abstractNumId w:val="443"/>
  </w:num>
  <w:num w:numId="46" w16cid:durableId="168182122">
    <w:abstractNumId w:val="183"/>
  </w:num>
  <w:num w:numId="47" w16cid:durableId="838547392">
    <w:abstractNumId w:val="535"/>
  </w:num>
  <w:num w:numId="48" w16cid:durableId="1270549977">
    <w:abstractNumId w:val="427"/>
  </w:num>
  <w:num w:numId="49" w16cid:durableId="899369484">
    <w:abstractNumId w:val="136"/>
  </w:num>
  <w:num w:numId="50" w16cid:durableId="624848569">
    <w:abstractNumId w:val="50"/>
  </w:num>
  <w:num w:numId="51" w16cid:durableId="1290279467">
    <w:abstractNumId w:val="141"/>
  </w:num>
  <w:num w:numId="52" w16cid:durableId="2092502170">
    <w:abstractNumId w:val="346"/>
  </w:num>
  <w:num w:numId="53" w16cid:durableId="1045063411">
    <w:abstractNumId w:val="583"/>
  </w:num>
  <w:num w:numId="54" w16cid:durableId="524367629">
    <w:abstractNumId w:val="80"/>
  </w:num>
  <w:num w:numId="55" w16cid:durableId="1981956776">
    <w:abstractNumId w:val="355"/>
  </w:num>
  <w:num w:numId="56" w16cid:durableId="33847689">
    <w:abstractNumId w:val="391"/>
  </w:num>
  <w:num w:numId="57" w16cid:durableId="305399856">
    <w:abstractNumId w:val="64"/>
  </w:num>
  <w:num w:numId="58" w16cid:durableId="1992561182">
    <w:abstractNumId w:val="282"/>
  </w:num>
  <w:num w:numId="59" w16cid:durableId="514921739">
    <w:abstractNumId w:val="46"/>
  </w:num>
  <w:num w:numId="60" w16cid:durableId="1029254604">
    <w:abstractNumId w:val="146"/>
  </w:num>
  <w:num w:numId="61" w16cid:durableId="1662468731">
    <w:abstractNumId w:val="207"/>
  </w:num>
  <w:num w:numId="62" w16cid:durableId="355739780">
    <w:abstractNumId w:val="159"/>
  </w:num>
  <w:num w:numId="63" w16cid:durableId="2029989296">
    <w:abstractNumId w:val="257"/>
  </w:num>
  <w:num w:numId="64" w16cid:durableId="1118138981">
    <w:abstractNumId w:val="199"/>
  </w:num>
  <w:num w:numId="65" w16cid:durableId="22095265">
    <w:abstractNumId w:val="389"/>
  </w:num>
  <w:num w:numId="66" w16cid:durableId="631256714">
    <w:abstractNumId w:val="120"/>
  </w:num>
  <w:num w:numId="67" w16cid:durableId="1950811791">
    <w:abstractNumId w:val="395"/>
  </w:num>
  <w:num w:numId="68" w16cid:durableId="193539530">
    <w:abstractNumId w:val="173"/>
  </w:num>
  <w:num w:numId="69" w16cid:durableId="1658923506">
    <w:abstractNumId w:val="366"/>
  </w:num>
  <w:num w:numId="70" w16cid:durableId="1115488336">
    <w:abstractNumId w:val="130"/>
  </w:num>
  <w:num w:numId="71" w16cid:durableId="1545170027">
    <w:abstractNumId w:val="550"/>
  </w:num>
  <w:num w:numId="72" w16cid:durableId="845941239">
    <w:abstractNumId w:val="333"/>
    <w:lvlOverride w:ilvl="0">
      <w:startOverride w:val="1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3" w16cid:durableId="1005978461">
    <w:abstractNumId w:val="3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4" w16cid:durableId="1445734164">
    <w:abstractNumId w:val="35"/>
    <w:lvlOverride w:ilvl="0">
      <w:startOverride w:val="1"/>
    </w:lvlOverride>
    <w:lvlOverride w:ilvl="1">
      <w:startOverride w:val="18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5" w16cid:durableId="64114495">
    <w:abstractNumId w:val="40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6" w16cid:durableId="271789047">
    <w:abstractNumId w:val="28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7" w16cid:durableId="1385249863">
    <w:abstractNumId w:val="44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8" w16cid:durableId="1018895289">
    <w:abstractNumId w:val="3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9" w16cid:durableId="1682513786">
    <w:abstractNumId w:val="34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0" w16cid:durableId="1796287346">
    <w:abstractNumId w:val="7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1" w16cid:durableId="1461071724">
    <w:abstractNumId w:val="1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2" w16cid:durableId="1326132025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3" w16cid:durableId="26226163">
    <w:abstractNumId w:val="16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4" w16cid:durableId="1705596512">
    <w:abstractNumId w:val="4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5" w16cid:durableId="1565215362">
    <w:abstractNumId w:val="253"/>
  </w:num>
  <w:num w:numId="86" w16cid:durableId="1737976122">
    <w:abstractNumId w:val="493"/>
  </w:num>
  <w:num w:numId="87" w16cid:durableId="2144616719">
    <w:abstractNumId w:val="463"/>
  </w:num>
  <w:num w:numId="88" w16cid:durableId="1602102141">
    <w:abstractNumId w:val="415"/>
  </w:num>
  <w:num w:numId="89" w16cid:durableId="1563250069">
    <w:abstractNumId w:val="382"/>
  </w:num>
  <w:num w:numId="90" w16cid:durableId="1314991503">
    <w:abstractNumId w:val="137"/>
  </w:num>
  <w:num w:numId="91" w16cid:durableId="1053041449">
    <w:abstractNumId w:val="370"/>
  </w:num>
  <w:num w:numId="92" w16cid:durableId="1877236779">
    <w:abstractNumId w:val="33"/>
  </w:num>
  <w:num w:numId="93" w16cid:durableId="885222227">
    <w:abstractNumId w:val="13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4" w16cid:durableId="48264621">
    <w:abstractNumId w:val="576"/>
  </w:num>
  <w:num w:numId="95" w16cid:durableId="514998122">
    <w:abstractNumId w:val="3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6" w16cid:durableId="1421835213">
    <w:abstractNumId w:val="3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7" w16cid:durableId="2045715616">
    <w:abstractNumId w:val="4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8" w16cid:durableId="1203244945">
    <w:abstractNumId w:val="10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9" w16cid:durableId="813302178">
    <w:abstractNumId w:val="2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" w16cid:durableId="1589196598">
    <w:abstractNumId w:val="37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" w16cid:durableId="1692536855">
    <w:abstractNumId w:val="58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" w16cid:durableId="1413624106">
    <w:abstractNumId w:val="46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" w16cid:durableId="34694776">
    <w:abstractNumId w:val="20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" w16cid:durableId="1037510469">
    <w:abstractNumId w:val="28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" w16cid:durableId="1708022844">
    <w:abstractNumId w:val="34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" w16cid:durableId="805396546">
    <w:abstractNumId w:val="511"/>
  </w:num>
  <w:num w:numId="107" w16cid:durableId="543369770">
    <w:abstractNumId w:val="375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08" w16cid:durableId="1530221943">
    <w:abstractNumId w:val="5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" w16cid:durableId="1472988241">
    <w:abstractNumId w:val="28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" w16cid:durableId="1734617406">
    <w:abstractNumId w:val="2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" w16cid:durableId="1946814149">
    <w:abstractNumId w:val="4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" w16cid:durableId="191262561">
    <w:abstractNumId w:val="112"/>
  </w:num>
  <w:num w:numId="113" w16cid:durableId="78526189">
    <w:abstractNumId w:val="33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" w16cid:durableId="4526854">
    <w:abstractNumId w:val="3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" w16cid:durableId="2124761386">
    <w:abstractNumId w:val="30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" w16cid:durableId="1863280862">
    <w:abstractNumId w:val="55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" w16cid:durableId="320546824">
    <w:abstractNumId w:val="28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" w16cid:durableId="1319071552">
    <w:abstractNumId w:val="49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" w16cid:durableId="1018577693">
    <w:abstractNumId w:val="48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" w16cid:durableId="529034814">
    <w:abstractNumId w:val="46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" w16cid:durableId="1186678406">
    <w:abstractNumId w:val="39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2" w16cid:durableId="753475050">
    <w:abstractNumId w:val="314"/>
    <w:lvlOverride w:ilvl="0">
      <w:startOverride w:val="2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3" w16cid:durableId="1686442140">
    <w:abstractNumId w:val="54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4" w16cid:durableId="1851137331">
    <w:abstractNumId w:val="5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5" w16cid:durableId="112409259">
    <w:abstractNumId w:val="10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6" w16cid:durableId="1398700766">
    <w:abstractNumId w:val="29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7" w16cid:durableId="867185167">
    <w:abstractNumId w:val="350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28" w16cid:durableId="295570498">
    <w:abstractNumId w:val="30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9" w16cid:durableId="1269973327">
    <w:abstractNumId w:val="7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0" w16cid:durableId="1031688112">
    <w:abstractNumId w:val="452"/>
  </w:num>
  <w:num w:numId="131" w16cid:durableId="1280142279">
    <w:abstractNumId w:val="506"/>
  </w:num>
  <w:num w:numId="132" w16cid:durableId="395009637">
    <w:abstractNumId w:val="151"/>
  </w:num>
  <w:num w:numId="133" w16cid:durableId="426540959">
    <w:abstractNumId w:val="410"/>
  </w:num>
  <w:num w:numId="134" w16cid:durableId="753940728">
    <w:abstractNumId w:val="351"/>
  </w:num>
  <w:num w:numId="135" w16cid:durableId="1182742605">
    <w:abstractNumId w:val="129"/>
  </w:num>
  <w:num w:numId="136" w16cid:durableId="671375769">
    <w:abstractNumId w:val="384"/>
  </w:num>
  <w:num w:numId="137" w16cid:durableId="627905189">
    <w:abstractNumId w:val="6"/>
  </w:num>
  <w:num w:numId="138" w16cid:durableId="778909571">
    <w:abstractNumId w:val="91"/>
  </w:num>
  <w:num w:numId="139" w16cid:durableId="456608915">
    <w:abstractNumId w:val="390"/>
  </w:num>
  <w:num w:numId="140" w16cid:durableId="1218124330">
    <w:abstractNumId w:val="499"/>
  </w:num>
  <w:num w:numId="141" w16cid:durableId="2130270530">
    <w:abstractNumId w:val="577"/>
  </w:num>
  <w:num w:numId="142" w16cid:durableId="491339587">
    <w:abstractNumId w:val="258"/>
  </w:num>
  <w:num w:numId="143" w16cid:durableId="1678582359">
    <w:abstractNumId w:val="168"/>
  </w:num>
  <w:num w:numId="144" w16cid:durableId="1999527864">
    <w:abstractNumId w:val="434"/>
  </w:num>
  <w:num w:numId="145" w16cid:durableId="1397242838">
    <w:abstractNumId w:val="181"/>
  </w:num>
  <w:num w:numId="146" w16cid:durableId="1593316822">
    <w:abstractNumId w:val="74"/>
  </w:num>
  <w:num w:numId="147" w16cid:durableId="896818450">
    <w:abstractNumId w:val="283"/>
  </w:num>
  <w:num w:numId="148" w16cid:durableId="426273954">
    <w:abstractNumId w:val="217"/>
  </w:num>
  <w:num w:numId="149" w16cid:durableId="1660183731">
    <w:abstractNumId w:val="342"/>
  </w:num>
  <w:num w:numId="150" w16cid:durableId="668679259">
    <w:abstractNumId w:val="536"/>
  </w:num>
  <w:num w:numId="151" w16cid:durableId="1379933053">
    <w:abstractNumId w:val="128"/>
  </w:num>
  <w:num w:numId="152" w16cid:durableId="546795984">
    <w:abstractNumId w:val="513"/>
  </w:num>
  <w:num w:numId="153" w16cid:durableId="290405468">
    <w:abstractNumId w:val="503"/>
  </w:num>
  <w:num w:numId="154" w16cid:durableId="1240285008">
    <w:abstractNumId w:val="412"/>
  </w:num>
  <w:num w:numId="155" w16cid:durableId="326129356">
    <w:abstractNumId w:val="363"/>
  </w:num>
  <w:num w:numId="156" w16cid:durableId="1864897956">
    <w:abstractNumId w:val="409"/>
  </w:num>
  <w:num w:numId="157" w16cid:durableId="152989045">
    <w:abstractNumId w:val="404"/>
  </w:num>
  <w:num w:numId="158" w16cid:durableId="1099372669">
    <w:abstractNumId w:val="294"/>
  </w:num>
  <w:num w:numId="159" w16cid:durableId="1627081522">
    <w:abstractNumId w:val="362"/>
  </w:num>
  <w:num w:numId="160" w16cid:durableId="233318449">
    <w:abstractNumId w:val="491"/>
  </w:num>
  <w:num w:numId="161" w16cid:durableId="799762931">
    <w:abstractNumId w:val="301"/>
  </w:num>
  <w:num w:numId="162" w16cid:durableId="1651015184">
    <w:abstractNumId w:val="517"/>
  </w:num>
  <w:num w:numId="163" w16cid:durableId="1791053220">
    <w:abstractNumId w:val="575"/>
  </w:num>
  <w:num w:numId="164" w16cid:durableId="1689137566">
    <w:abstractNumId w:val="334"/>
  </w:num>
  <w:num w:numId="165" w16cid:durableId="405569519">
    <w:abstractNumId w:val="34"/>
  </w:num>
  <w:num w:numId="166" w16cid:durableId="2112167056">
    <w:abstractNumId w:val="84"/>
  </w:num>
  <w:num w:numId="167" w16cid:durableId="982001696">
    <w:abstractNumId w:val="335"/>
  </w:num>
  <w:num w:numId="168" w16cid:durableId="1416515324">
    <w:abstractNumId w:val="22"/>
  </w:num>
  <w:num w:numId="169" w16cid:durableId="32731724">
    <w:abstractNumId w:val="564"/>
  </w:num>
  <w:num w:numId="170" w16cid:durableId="998928182">
    <w:abstractNumId w:val="212"/>
  </w:num>
  <w:num w:numId="171" w16cid:durableId="1249617">
    <w:abstractNumId w:val="293"/>
  </w:num>
  <w:num w:numId="172" w16cid:durableId="278413106">
    <w:abstractNumId w:val="134"/>
  </w:num>
  <w:num w:numId="173" w16cid:durableId="1131050385">
    <w:abstractNumId w:val="567"/>
  </w:num>
  <w:num w:numId="174" w16cid:durableId="737091456">
    <w:abstractNumId w:val="525"/>
  </w:num>
  <w:num w:numId="175" w16cid:durableId="1849321295">
    <w:abstractNumId w:val="323"/>
  </w:num>
  <w:num w:numId="176" w16cid:durableId="1600409983">
    <w:abstractNumId w:val="292"/>
  </w:num>
  <w:num w:numId="177" w16cid:durableId="1160074112">
    <w:abstractNumId w:val="309"/>
  </w:num>
  <w:num w:numId="178" w16cid:durableId="1783188752">
    <w:abstractNumId w:val="213"/>
  </w:num>
  <w:num w:numId="179" w16cid:durableId="1320310366">
    <w:abstractNumId w:val="119"/>
  </w:num>
  <w:num w:numId="180" w16cid:durableId="2002269773">
    <w:abstractNumId w:val="568"/>
  </w:num>
  <w:num w:numId="181" w16cid:durableId="946624241">
    <w:abstractNumId w:val="20"/>
  </w:num>
  <w:num w:numId="182" w16cid:durableId="386147766">
    <w:abstractNumId w:val="341"/>
  </w:num>
  <w:num w:numId="183" w16cid:durableId="241529100">
    <w:abstractNumId w:val="218"/>
  </w:num>
  <w:num w:numId="184" w16cid:durableId="1415007949">
    <w:abstractNumId w:val="296"/>
  </w:num>
  <w:num w:numId="185" w16cid:durableId="1545486154">
    <w:abstractNumId w:val="446"/>
  </w:num>
  <w:num w:numId="186" w16cid:durableId="1645621460">
    <w:abstractNumId w:val="126"/>
  </w:num>
  <w:num w:numId="187" w16cid:durableId="510029065">
    <w:abstractNumId w:val="55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8" w16cid:durableId="782265292">
    <w:abstractNumId w:val="53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9" w16cid:durableId="708922269">
    <w:abstractNumId w:val="57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0" w16cid:durableId="48186375">
    <w:abstractNumId w:val="478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1" w16cid:durableId="1197428747">
    <w:abstractNumId w:val="4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2" w16cid:durableId="1339965720">
    <w:abstractNumId w:val="123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3" w16cid:durableId="1283613167">
    <w:abstractNumId w:val="515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4" w16cid:durableId="1327974480">
    <w:abstractNumId w:val="18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5" w16cid:durableId="1501695034">
    <w:abstractNumId w:val="68"/>
    <w:lvlOverride w:ilvl="0">
      <w:startOverride w:val="1"/>
    </w:lvlOverride>
    <w:lvlOverride w:ilvl="1">
      <w:startOverride w:val="6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6" w16cid:durableId="854076844">
    <w:abstractNumId w:val="14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7" w16cid:durableId="2102093595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8" w16cid:durableId="156964365">
    <w:abstractNumId w:val="39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9" w16cid:durableId="1966040168">
    <w:abstractNumId w:val="20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0" w16cid:durableId="59065481">
    <w:abstractNumId w:val="26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1" w16cid:durableId="260262868">
    <w:abstractNumId w:val="47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2" w16cid:durableId="1851329015">
    <w:abstractNumId w:val="1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3" w16cid:durableId="1694574462">
    <w:abstractNumId w:val="585"/>
    <w:lvlOverride w:ilvl="0">
      <w:startOverride w:val="2"/>
    </w:lvlOverride>
    <w:lvlOverride w:ilvl="1">
      <w:startOverride w:val="6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4" w16cid:durableId="1155954111">
    <w:abstractNumId w:val="453"/>
    <w:lvlOverride w:ilvl="0">
      <w:startOverride w:val="2"/>
    </w:lvlOverride>
    <w:lvlOverride w:ilvl="1">
      <w:startOverride w:val="6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5" w16cid:durableId="1348755740">
    <w:abstractNumId w:val="85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6" w16cid:durableId="901867678">
    <w:abstractNumId w:val="438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7" w16cid:durableId="1781755594">
    <w:abstractNumId w:val="313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8" w16cid:durableId="376471106">
    <w:abstractNumId w:val="25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9" w16cid:durableId="648288821">
    <w:abstractNumId w:val="2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0" w16cid:durableId="1287469224">
    <w:abstractNumId w:val="16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1" w16cid:durableId="1149058175">
    <w:abstractNumId w:val="190"/>
  </w:num>
  <w:num w:numId="212" w16cid:durableId="1362708032">
    <w:abstractNumId w:val="489"/>
  </w:num>
  <w:num w:numId="213" w16cid:durableId="600340370">
    <w:abstractNumId w:val="556"/>
  </w:num>
  <w:num w:numId="214" w16cid:durableId="1384208066">
    <w:abstractNumId w:val="300"/>
  </w:num>
  <w:num w:numId="215" w16cid:durableId="1168209616">
    <w:abstractNumId w:val="238"/>
  </w:num>
  <w:num w:numId="216" w16cid:durableId="614559804">
    <w:abstractNumId w:val="532"/>
  </w:num>
  <w:num w:numId="217" w16cid:durableId="753624600">
    <w:abstractNumId w:val="444"/>
  </w:num>
  <w:num w:numId="218" w16cid:durableId="1342780437">
    <w:abstractNumId w:val="537"/>
  </w:num>
  <w:num w:numId="219" w16cid:durableId="13969994">
    <w:abstractNumId w:val="58"/>
  </w:num>
  <w:num w:numId="220" w16cid:durableId="2072387940">
    <w:abstractNumId w:val="215"/>
  </w:num>
  <w:num w:numId="221" w16cid:durableId="1497956762">
    <w:abstractNumId w:val="426"/>
  </w:num>
  <w:num w:numId="222" w16cid:durableId="400181480">
    <w:abstractNumId w:val="274"/>
  </w:num>
  <w:num w:numId="223" w16cid:durableId="1520853250">
    <w:abstractNumId w:val="284"/>
  </w:num>
  <w:num w:numId="224" w16cid:durableId="1012298930">
    <w:abstractNumId w:val="572"/>
  </w:num>
  <w:num w:numId="225" w16cid:durableId="342170856">
    <w:abstractNumId w:val="305"/>
  </w:num>
  <w:num w:numId="226" w16cid:durableId="1398556916">
    <w:abstractNumId w:val="542"/>
  </w:num>
  <w:num w:numId="227" w16cid:durableId="298339079">
    <w:abstractNumId w:val="418"/>
  </w:num>
  <w:num w:numId="228" w16cid:durableId="2047244707">
    <w:abstractNumId w:val="99"/>
  </w:num>
  <w:num w:numId="229" w16cid:durableId="1478381465">
    <w:abstractNumId w:val="269"/>
  </w:num>
  <w:num w:numId="230" w16cid:durableId="937366587">
    <w:abstractNumId w:val="441"/>
  </w:num>
  <w:num w:numId="231" w16cid:durableId="1508327420">
    <w:abstractNumId w:val="139"/>
  </w:num>
  <w:num w:numId="232" w16cid:durableId="1144353369">
    <w:abstractNumId w:val="400"/>
  </w:num>
  <w:num w:numId="233" w16cid:durableId="850801895">
    <w:abstractNumId w:val="18"/>
  </w:num>
  <w:num w:numId="234" w16cid:durableId="301009027">
    <w:abstractNumId w:val="82"/>
  </w:num>
  <w:num w:numId="235" w16cid:durableId="1333877000">
    <w:abstractNumId w:val="472"/>
  </w:num>
  <w:num w:numId="236" w16cid:durableId="846018947">
    <w:abstractNumId w:val="378"/>
  </w:num>
  <w:num w:numId="237" w16cid:durableId="1448085662">
    <w:abstractNumId w:val="24"/>
  </w:num>
  <w:num w:numId="238" w16cid:durableId="871497833">
    <w:abstractNumId w:val="162"/>
  </w:num>
  <w:num w:numId="239" w16cid:durableId="59253194">
    <w:abstractNumId w:val="483"/>
  </w:num>
  <w:num w:numId="240" w16cid:durableId="1049383034">
    <w:abstractNumId w:val="473"/>
  </w:num>
  <w:num w:numId="241" w16cid:durableId="1947157051">
    <w:abstractNumId w:val="494"/>
  </w:num>
  <w:num w:numId="242" w16cid:durableId="1307125234">
    <w:abstractNumId w:val="39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3" w16cid:durableId="1308633923">
    <w:abstractNumId w:val="289"/>
  </w:num>
  <w:num w:numId="244" w16cid:durableId="582568137">
    <w:abstractNumId w:val="332"/>
  </w:num>
  <w:num w:numId="245" w16cid:durableId="1600026107">
    <w:abstractNumId w:val="262"/>
  </w:num>
  <w:num w:numId="246" w16cid:durableId="273169437">
    <w:abstractNumId w:val="551"/>
  </w:num>
  <w:num w:numId="247" w16cid:durableId="397870566">
    <w:abstractNumId w:val="497"/>
  </w:num>
  <w:num w:numId="248" w16cid:durableId="862788947">
    <w:abstractNumId w:val="51"/>
  </w:num>
  <w:num w:numId="249" w16cid:durableId="492066240">
    <w:abstractNumId w:val="266"/>
  </w:num>
  <w:num w:numId="250" w16cid:durableId="680204703">
    <w:abstractNumId w:val="504"/>
  </w:num>
  <w:num w:numId="251" w16cid:durableId="1313801555">
    <w:abstractNumId w:val="223"/>
  </w:num>
  <w:num w:numId="252" w16cid:durableId="57368582">
    <w:abstractNumId w:val="380"/>
  </w:num>
  <w:num w:numId="253" w16cid:durableId="1148088260">
    <w:abstractNumId w:val="111"/>
  </w:num>
  <w:num w:numId="254" w16cid:durableId="1732729668">
    <w:abstractNumId w:val="559"/>
  </w:num>
  <w:num w:numId="255" w16cid:durableId="1708140195">
    <w:abstractNumId w:val="501"/>
  </w:num>
  <w:num w:numId="256" w16cid:durableId="1453286350">
    <w:abstractNumId w:val="127"/>
  </w:num>
  <w:num w:numId="257" w16cid:durableId="480317572">
    <w:abstractNumId w:val="59"/>
  </w:num>
  <w:num w:numId="258" w16cid:durableId="532157414">
    <w:abstractNumId w:val="304"/>
  </w:num>
  <w:num w:numId="259" w16cid:durableId="1599945893">
    <w:abstractNumId w:val="482"/>
  </w:num>
  <w:num w:numId="260" w16cid:durableId="1693454444">
    <w:abstractNumId w:val="312"/>
  </w:num>
  <w:num w:numId="261" w16cid:durableId="1790859273">
    <w:abstractNumId w:val="23"/>
  </w:num>
  <w:num w:numId="262" w16cid:durableId="1303926340">
    <w:abstractNumId w:val="164"/>
  </w:num>
  <w:num w:numId="263" w16cid:durableId="794525075">
    <w:abstractNumId w:val="122"/>
  </w:num>
  <w:num w:numId="264" w16cid:durableId="470640430">
    <w:abstractNumId w:val="524"/>
  </w:num>
  <w:num w:numId="265" w16cid:durableId="1961105878">
    <w:abstractNumId w:val="393"/>
  </w:num>
  <w:num w:numId="266" w16cid:durableId="192765729">
    <w:abstractNumId w:val="451"/>
  </w:num>
  <w:num w:numId="267" w16cid:durableId="1718118264">
    <w:abstractNumId w:val="147"/>
  </w:num>
  <w:num w:numId="268" w16cid:durableId="226575379">
    <w:abstractNumId w:val="32"/>
  </w:num>
  <w:num w:numId="269" w16cid:durableId="39405695">
    <w:abstractNumId w:val="246"/>
  </w:num>
  <w:num w:numId="270" w16cid:durableId="485902512">
    <w:abstractNumId w:val="280"/>
  </w:num>
  <w:num w:numId="271" w16cid:durableId="1397127548">
    <w:abstractNumId w:val="259"/>
  </w:num>
  <w:num w:numId="272" w16cid:durableId="1612279676">
    <w:abstractNumId w:val="192"/>
  </w:num>
  <w:num w:numId="273" w16cid:durableId="1767731478">
    <w:abstractNumId w:val="526"/>
  </w:num>
  <w:num w:numId="274" w16cid:durableId="2037806382">
    <w:abstractNumId w:val="95"/>
  </w:num>
  <w:num w:numId="275" w16cid:durableId="1821576986">
    <w:abstractNumId w:val="277"/>
  </w:num>
  <w:num w:numId="276" w16cid:durableId="1238133695">
    <w:abstractNumId w:val="481"/>
  </w:num>
  <w:num w:numId="277" w16cid:durableId="1754351707">
    <w:abstractNumId w:val="587"/>
  </w:num>
  <w:num w:numId="278" w16cid:durableId="1360206596">
    <w:abstractNumId w:val="588"/>
  </w:num>
  <w:num w:numId="279" w16cid:durableId="1192918997">
    <w:abstractNumId w:val="268"/>
  </w:num>
  <w:num w:numId="280" w16cid:durableId="1362900868">
    <w:abstractNumId w:val="83"/>
  </w:num>
  <w:num w:numId="281" w16cid:durableId="565916913">
    <w:abstractNumId w:val="398"/>
  </w:num>
  <w:num w:numId="282" w16cid:durableId="354618742">
    <w:abstractNumId w:val="243"/>
  </w:num>
  <w:num w:numId="283" w16cid:durableId="1172909740">
    <w:abstractNumId w:val="206"/>
  </w:num>
  <w:num w:numId="284" w16cid:durableId="451288307">
    <w:abstractNumId w:val="237"/>
  </w:num>
  <w:num w:numId="285" w16cid:durableId="341905495">
    <w:abstractNumId w:val="557"/>
  </w:num>
  <w:num w:numId="286" w16cid:durableId="1499417959">
    <w:abstractNumId w:val="488"/>
  </w:num>
  <w:num w:numId="287" w16cid:durableId="162670916">
    <w:abstractNumId w:val="72"/>
  </w:num>
  <w:num w:numId="288" w16cid:durableId="1358191914">
    <w:abstractNumId w:val="435"/>
  </w:num>
  <w:num w:numId="289" w16cid:durableId="1076366601">
    <w:abstractNumId w:val="165"/>
  </w:num>
  <w:num w:numId="290" w16cid:durableId="905992943">
    <w:abstractNumId w:val="200"/>
  </w:num>
  <w:num w:numId="291" w16cid:durableId="213277443">
    <w:abstractNumId w:val="61"/>
  </w:num>
  <w:num w:numId="292" w16cid:durableId="93062728">
    <w:abstractNumId w:val="63"/>
  </w:num>
  <w:num w:numId="293" w16cid:durableId="1393771603">
    <w:abstractNumId w:val="191"/>
  </w:num>
  <w:num w:numId="294" w16cid:durableId="1942952248">
    <w:abstractNumId w:val="5"/>
  </w:num>
  <w:num w:numId="295" w16cid:durableId="474950155">
    <w:abstractNumId w:val="361"/>
  </w:num>
  <w:num w:numId="296" w16cid:durableId="2018341226">
    <w:abstractNumId w:val="508"/>
  </w:num>
  <w:num w:numId="297" w16cid:durableId="594172048">
    <w:abstractNumId w:val="124"/>
  </w:num>
  <w:num w:numId="298" w16cid:durableId="79832107">
    <w:abstractNumId w:val="317"/>
  </w:num>
  <w:num w:numId="299" w16cid:durableId="719743248">
    <w:abstractNumId w:val="177"/>
  </w:num>
  <w:num w:numId="300" w16cid:durableId="532423096">
    <w:abstractNumId w:val="460"/>
  </w:num>
  <w:num w:numId="301" w16cid:durableId="1618173945">
    <w:abstractNumId w:val="449"/>
  </w:num>
  <w:num w:numId="302" w16cid:durableId="902910029">
    <w:abstractNumId w:val="148"/>
  </w:num>
  <w:num w:numId="303" w16cid:durableId="1495338593">
    <w:abstractNumId w:val="336"/>
  </w:num>
  <w:num w:numId="304" w16cid:durableId="181944912">
    <w:abstractNumId w:val="512"/>
  </w:num>
  <w:num w:numId="305" w16cid:durableId="957368223">
    <w:abstractNumId w:val="219"/>
  </w:num>
  <w:num w:numId="306" w16cid:durableId="879780911">
    <w:abstractNumId w:val="157"/>
  </w:num>
  <w:num w:numId="307" w16cid:durableId="559286109">
    <w:abstractNumId w:val="286"/>
  </w:num>
  <w:num w:numId="308" w16cid:durableId="1655066532">
    <w:abstractNumId w:val="189"/>
  </w:num>
  <w:num w:numId="309" w16cid:durableId="107704677">
    <w:abstractNumId w:val="117"/>
  </w:num>
  <w:num w:numId="310" w16cid:durableId="148638702">
    <w:abstractNumId w:val="531"/>
  </w:num>
  <w:num w:numId="311" w16cid:durableId="1216627784">
    <w:abstractNumId w:val="250"/>
  </w:num>
  <w:num w:numId="312" w16cid:durableId="1542980816">
    <w:abstractNumId w:val="534"/>
  </w:num>
  <w:num w:numId="313" w16cid:durableId="977148984">
    <w:abstractNumId w:val="37"/>
  </w:num>
  <w:num w:numId="314" w16cid:durableId="1118718091">
    <w:abstractNumId w:val="468"/>
  </w:num>
  <w:num w:numId="315" w16cid:durableId="1952009179">
    <w:abstractNumId w:val="424"/>
  </w:num>
  <w:num w:numId="316" w16cid:durableId="2033602181">
    <w:abstractNumId w:val="321"/>
  </w:num>
  <w:num w:numId="317" w16cid:durableId="1886673115">
    <w:abstractNumId w:val="340"/>
  </w:num>
  <w:num w:numId="318" w16cid:durableId="1600990565">
    <w:abstractNumId w:val="543"/>
  </w:num>
  <w:num w:numId="319" w16cid:durableId="1268611613">
    <w:abstractNumId w:val="558"/>
  </w:num>
  <w:num w:numId="320" w16cid:durableId="757553808">
    <w:abstractNumId w:val="263"/>
  </w:num>
  <w:num w:numId="321" w16cid:durableId="701593385">
    <w:abstractNumId w:val="97"/>
  </w:num>
  <w:num w:numId="322" w16cid:durableId="1671441563">
    <w:abstractNumId w:val="4"/>
  </w:num>
  <w:num w:numId="323" w16cid:durableId="989555508">
    <w:abstractNumId w:val="203"/>
  </w:num>
  <w:num w:numId="324" w16cid:durableId="570240898">
    <w:abstractNumId w:val="66"/>
  </w:num>
  <w:num w:numId="325" w16cid:durableId="996154680">
    <w:abstractNumId w:val="65"/>
  </w:num>
  <w:num w:numId="326" w16cid:durableId="974604895">
    <w:abstractNumId w:val="423"/>
  </w:num>
  <w:num w:numId="327" w16cid:durableId="881744644">
    <w:abstractNumId w:val="544"/>
  </w:num>
  <w:num w:numId="328" w16cid:durableId="861092580">
    <w:abstractNumId w:val="430"/>
  </w:num>
  <w:num w:numId="329" w16cid:durableId="71511133">
    <w:abstractNumId w:val="431"/>
  </w:num>
  <w:num w:numId="330" w16cid:durableId="1812672866">
    <w:abstractNumId w:val="41"/>
  </w:num>
  <w:num w:numId="331" w16cid:durableId="274531263">
    <w:abstractNumId w:val="358"/>
  </w:num>
  <w:num w:numId="332" w16cid:durableId="1396273484">
    <w:abstractNumId w:val="307"/>
  </w:num>
  <w:num w:numId="333" w16cid:durableId="1544948488">
    <w:abstractNumId w:val="78"/>
  </w:num>
  <w:num w:numId="334" w16cid:durableId="653292915">
    <w:abstractNumId w:val="450"/>
  </w:num>
  <w:num w:numId="335" w16cid:durableId="1545096526">
    <w:abstractNumId w:val="582"/>
  </w:num>
  <w:num w:numId="336" w16cid:durableId="554707123">
    <w:abstractNumId w:val="167"/>
  </w:num>
  <w:num w:numId="337" w16cid:durableId="971011514">
    <w:abstractNumId w:val="484"/>
  </w:num>
  <w:num w:numId="338" w16cid:durableId="906648596">
    <w:abstractNumId w:val="322"/>
  </w:num>
  <w:num w:numId="339" w16cid:durableId="1338727649">
    <w:abstractNumId w:val="459"/>
  </w:num>
  <w:num w:numId="340" w16cid:durableId="1945140695">
    <w:abstractNumId w:val="367"/>
  </w:num>
  <w:num w:numId="341" w16cid:durableId="1081950083">
    <w:abstractNumId w:val="254"/>
  </w:num>
  <w:num w:numId="342" w16cid:durableId="1704944681">
    <w:abstractNumId w:val="570"/>
  </w:num>
  <w:num w:numId="343" w16cid:durableId="1971588492">
    <w:abstractNumId w:val="337"/>
  </w:num>
  <w:num w:numId="344" w16cid:durableId="1519081743">
    <w:abstractNumId w:val="291"/>
  </w:num>
  <w:num w:numId="345" w16cid:durableId="1885829895">
    <w:abstractNumId w:val="105"/>
  </w:num>
  <w:num w:numId="346" w16cid:durableId="710303582">
    <w:abstractNumId w:val="319"/>
  </w:num>
  <w:num w:numId="347" w16cid:durableId="2026050868">
    <w:abstractNumId w:val="121"/>
  </w:num>
  <w:num w:numId="348" w16cid:durableId="1792897448">
    <w:abstractNumId w:val="49"/>
  </w:num>
  <w:num w:numId="349" w16cid:durableId="872614036">
    <w:abstractNumId w:val="31"/>
  </w:num>
  <w:num w:numId="350" w16cid:durableId="1263490840">
    <w:abstractNumId w:val="407"/>
  </w:num>
  <w:num w:numId="351" w16cid:durableId="1044596646">
    <w:abstractNumId w:val="96"/>
  </w:num>
  <w:num w:numId="352" w16cid:durableId="1346900942">
    <w:abstractNumId w:val="547"/>
  </w:num>
  <w:num w:numId="353" w16cid:durableId="451628812">
    <w:abstractNumId w:val="160"/>
  </w:num>
  <w:num w:numId="354" w16cid:durableId="274215625">
    <w:abstractNumId w:val="175"/>
  </w:num>
  <w:num w:numId="355" w16cid:durableId="1799491402">
    <w:abstractNumId w:val="533"/>
  </w:num>
  <w:num w:numId="356" w16cid:durableId="1731421728">
    <w:abstractNumId w:val="326"/>
  </w:num>
  <w:num w:numId="357" w16cid:durableId="814181398">
    <w:abstractNumId w:val="371"/>
  </w:num>
  <w:num w:numId="358" w16cid:durableId="1189755466">
    <w:abstractNumId w:val="440"/>
  </w:num>
  <w:num w:numId="359" w16cid:durableId="1974172017">
    <w:abstractNumId w:val="331"/>
  </w:num>
  <w:num w:numId="360" w16cid:durableId="541676675">
    <w:abstractNumId w:val="8"/>
  </w:num>
  <w:num w:numId="361" w16cid:durableId="704718154">
    <w:abstractNumId w:val="471"/>
  </w:num>
  <w:num w:numId="362" w16cid:durableId="1632899180">
    <w:abstractNumId w:val="55"/>
  </w:num>
  <w:num w:numId="363" w16cid:durableId="1396274727">
    <w:abstractNumId w:val="352"/>
  </w:num>
  <w:num w:numId="364" w16cid:durableId="1823042928">
    <w:abstractNumId w:val="406"/>
  </w:num>
  <w:num w:numId="365" w16cid:durableId="1213813586">
    <w:abstractNumId w:val="249"/>
  </w:num>
  <w:num w:numId="366" w16cid:durableId="48653082">
    <w:abstractNumId w:val="204"/>
  </w:num>
  <w:num w:numId="367" w16cid:durableId="304817532">
    <w:abstractNumId w:val="90"/>
  </w:num>
  <w:num w:numId="368" w16cid:durableId="265040744">
    <w:abstractNumId w:val="16"/>
  </w:num>
  <w:num w:numId="369" w16cid:durableId="142549832">
    <w:abstractNumId w:val="93"/>
  </w:num>
  <w:num w:numId="370" w16cid:durableId="664209995">
    <w:abstractNumId w:val="447"/>
  </w:num>
  <w:num w:numId="371" w16cid:durableId="1432823651">
    <w:abstractNumId w:val="226"/>
  </w:num>
  <w:num w:numId="372" w16cid:durableId="2102874634">
    <w:abstractNumId w:val="55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3" w16cid:durableId="340090411">
    <w:abstractNumId w:val="578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4" w16cid:durableId="227420116">
    <w:abstractNumId w:val="381"/>
    <w:lvlOverride w:ilvl="0">
      <w:startOverride w:val="8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5" w16cid:durableId="1278953496">
    <w:abstractNumId w:val="456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6" w16cid:durableId="653264136">
    <w:abstractNumId w:val="26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7" w16cid:durableId="1748959563">
    <w:abstractNumId w:val="4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8" w16cid:durableId="1974283514">
    <w:abstractNumId w:val="27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9" w16cid:durableId="652948596">
    <w:abstractNumId w:val="36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0" w16cid:durableId="1088889578">
    <w:abstractNumId w:val="34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1" w16cid:durableId="29302658">
    <w:abstractNumId w:val="5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2" w16cid:durableId="1266230091">
    <w:abstractNumId w:val="40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3" w16cid:durableId="1046025057">
    <w:abstractNumId w:val="35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4" w16cid:durableId="74013522">
    <w:abstractNumId w:val="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5" w16cid:durableId="832336655">
    <w:abstractNumId w:val="17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6" w16cid:durableId="607659507">
    <w:abstractNumId w:val="47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7" w16cid:durableId="1556770293">
    <w:abstractNumId w:val="5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8" w16cid:durableId="1905489827">
    <w:abstractNumId w:val="7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9" w16cid:durableId="1301611019">
    <w:abstractNumId w:val="29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0" w16cid:durableId="1708414148">
    <w:abstractNumId w:val="2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1" w16cid:durableId="1923832574">
    <w:abstractNumId w:val="195"/>
  </w:num>
  <w:num w:numId="392" w16cid:durableId="213196965">
    <w:abstractNumId w:val="2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3" w16cid:durableId="1481733362">
    <w:abstractNumId w:val="48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4" w16cid:durableId="1634407250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5" w16cid:durableId="1093358795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6" w16cid:durableId="374088548">
    <w:abstractNumId w:val="182"/>
  </w:num>
  <w:num w:numId="397" w16cid:durableId="1563444189">
    <w:abstractNumId w:val="19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8" w16cid:durableId="64886334">
    <w:abstractNumId w:val="560"/>
  </w:num>
  <w:num w:numId="399" w16cid:durableId="283580936">
    <w:abstractNumId w:val="11"/>
  </w:num>
  <w:num w:numId="400" w16cid:durableId="1487939997">
    <w:abstractNumId w:val="383"/>
  </w:num>
  <w:num w:numId="401" w16cid:durableId="936671113">
    <w:abstractNumId w:val="170"/>
  </w:num>
  <w:num w:numId="402" w16cid:durableId="1474446604">
    <w:abstractNumId w:val="402"/>
  </w:num>
  <w:num w:numId="403" w16cid:durableId="1697735936">
    <w:abstractNumId w:val="421"/>
  </w:num>
  <w:num w:numId="404" w16cid:durableId="282230567">
    <w:abstractNumId w:val="231"/>
  </w:num>
  <w:num w:numId="405" w16cid:durableId="96563609">
    <w:abstractNumId w:val="387"/>
  </w:num>
  <w:num w:numId="406" w16cid:durableId="748309326">
    <w:abstractNumId w:val="245"/>
  </w:num>
  <w:num w:numId="407" w16cid:durableId="1819109504">
    <w:abstractNumId w:val="270"/>
  </w:num>
  <w:num w:numId="408" w16cid:durableId="733089686">
    <w:abstractNumId w:val="411"/>
  </w:num>
  <w:num w:numId="409" w16cid:durableId="1106735833">
    <w:abstractNumId w:val="43"/>
  </w:num>
  <w:num w:numId="410" w16cid:durableId="1894534978">
    <w:abstractNumId w:val="574"/>
  </w:num>
  <w:num w:numId="411" w16cid:durableId="292251575">
    <w:abstractNumId w:val="220"/>
  </w:num>
  <w:num w:numId="412" w16cid:durableId="154348195">
    <w:abstractNumId w:val="417"/>
  </w:num>
  <w:num w:numId="413" w16cid:durableId="1398046277">
    <w:abstractNumId w:val="359"/>
  </w:num>
  <w:num w:numId="414" w16cid:durableId="1882865194">
    <w:abstractNumId w:val="248"/>
  </w:num>
  <w:num w:numId="415" w16cid:durableId="169563816">
    <w:abstractNumId w:val="365"/>
  </w:num>
  <w:num w:numId="416" w16cid:durableId="1839731839">
    <w:abstractNumId w:val="251"/>
  </w:num>
  <w:num w:numId="417" w16cid:durableId="1430076989">
    <w:abstractNumId w:val="14"/>
  </w:num>
  <w:num w:numId="418" w16cid:durableId="95911312">
    <w:abstractNumId w:val="194"/>
  </w:num>
  <w:num w:numId="419" w16cid:durableId="1029992823">
    <w:abstractNumId w:val="75"/>
  </w:num>
  <w:num w:numId="420" w16cid:durableId="115492948">
    <w:abstractNumId w:val="205"/>
  </w:num>
  <w:num w:numId="421" w16cid:durableId="1729724285">
    <w:abstractNumId w:val="529"/>
  </w:num>
  <w:num w:numId="422" w16cid:durableId="1630551888">
    <w:abstractNumId w:val="457"/>
  </w:num>
  <w:num w:numId="423" w16cid:durableId="1520506512">
    <w:abstractNumId w:val="510"/>
  </w:num>
  <w:num w:numId="424" w16cid:durableId="558982125">
    <w:abstractNumId w:val="222"/>
  </w:num>
  <w:num w:numId="425" w16cid:durableId="1357581106">
    <w:abstractNumId w:val="563"/>
  </w:num>
  <w:num w:numId="426" w16cid:durableId="463471227">
    <w:abstractNumId w:val="492"/>
  </w:num>
  <w:num w:numId="427" w16cid:durableId="68159077">
    <w:abstractNumId w:val="392"/>
  </w:num>
  <w:num w:numId="428" w16cid:durableId="1151362126">
    <w:abstractNumId w:val="357"/>
  </w:num>
  <w:num w:numId="429" w16cid:durableId="1539004824">
    <w:abstractNumId w:val="432"/>
  </w:num>
  <w:num w:numId="430" w16cid:durableId="1128471337">
    <w:abstractNumId w:val="232"/>
  </w:num>
  <w:num w:numId="431" w16cid:durableId="905145549">
    <w:abstractNumId w:val="327"/>
  </w:num>
  <w:num w:numId="432" w16cid:durableId="1215697741">
    <w:abstractNumId w:val="77"/>
  </w:num>
  <w:num w:numId="433" w16cid:durableId="851527883">
    <w:abstractNumId w:val="19"/>
  </w:num>
  <w:num w:numId="434" w16cid:durableId="749545516">
    <w:abstractNumId w:val="522"/>
  </w:num>
  <w:num w:numId="435" w16cid:durableId="178861758">
    <w:abstractNumId w:val="465"/>
  </w:num>
  <w:num w:numId="436" w16cid:durableId="171799979">
    <w:abstractNumId w:val="108"/>
  </w:num>
  <w:num w:numId="437" w16cid:durableId="699551907">
    <w:abstractNumId w:val="264"/>
  </w:num>
  <w:num w:numId="438" w16cid:durableId="993947702">
    <w:abstractNumId w:val="386"/>
  </w:num>
  <w:num w:numId="439" w16cid:durableId="529075991">
    <w:abstractNumId w:val="561"/>
  </w:num>
  <w:num w:numId="440" w16cid:durableId="2054847477">
    <w:abstractNumId w:val="110"/>
  </w:num>
  <w:num w:numId="441" w16cid:durableId="1575360850">
    <w:abstractNumId w:val="338"/>
  </w:num>
  <w:num w:numId="442" w16cid:durableId="1789079702">
    <w:abstractNumId w:val="89"/>
  </w:num>
  <w:num w:numId="443" w16cid:durableId="1564678747">
    <w:abstractNumId w:val="86"/>
  </w:num>
  <w:num w:numId="444" w16cid:durableId="93331353">
    <w:abstractNumId w:val="186"/>
  </w:num>
  <w:num w:numId="445" w16cid:durableId="945818630">
    <w:abstractNumId w:val="467"/>
  </w:num>
  <w:num w:numId="446" w16cid:durableId="868032402">
    <w:abstractNumId w:val="92"/>
  </w:num>
  <w:num w:numId="447" w16cid:durableId="1628125004">
    <w:abstractNumId w:val="490"/>
  </w:num>
  <w:num w:numId="448" w16cid:durableId="1684940344">
    <w:abstractNumId w:val="265"/>
  </w:num>
  <w:num w:numId="449" w16cid:durableId="1496334569">
    <w:abstractNumId w:val="530"/>
  </w:num>
  <w:num w:numId="450" w16cid:durableId="396440046">
    <w:abstractNumId w:val="228"/>
  </w:num>
  <w:num w:numId="451" w16cid:durableId="574124471">
    <w:abstractNumId w:val="454"/>
  </w:num>
  <w:num w:numId="452" w16cid:durableId="989216934">
    <w:abstractNumId w:val="171"/>
  </w:num>
  <w:num w:numId="453" w16cid:durableId="628822588">
    <w:abstractNumId w:val="290"/>
  </w:num>
  <w:num w:numId="454" w16cid:durableId="574973194">
    <w:abstractNumId w:val="502"/>
  </w:num>
  <w:num w:numId="455" w16cid:durableId="677852605">
    <w:abstractNumId w:val="201"/>
  </w:num>
  <w:num w:numId="456" w16cid:durableId="379791548">
    <w:abstractNumId w:val="98"/>
  </w:num>
  <w:num w:numId="457" w16cid:durableId="216549660">
    <w:abstractNumId w:val="562"/>
  </w:num>
  <w:num w:numId="458" w16cid:durableId="1836455358">
    <w:abstractNumId w:val="197"/>
  </w:num>
  <w:num w:numId="459" w16cid:durableId="1789163206">
    <w:abstractNumId w:val="302"/>
  </w:num>
  <w:num w:numId="460" w16cid:durableId="2140563377">
    <w:abstractNumId w:val="135"/>
  </w:num>
  <w:num w:numId="461" w16cid:durableId="1345478962">
    <w:abstractNumId w:val="279"/>
  </w:num>
  <w:num w:numId="462" w16cid:durableId="1971354533">
    <w:abstractNumId w:val="552"/>
  </w:num>
  <w:num w:numId="463" w16cid:durableId="617028881">
    <w:abstractNumId w:val="239"/>
  </w:num>
  <w:num w:numId="464" w16cid:durableId="1554925743">
    <w:abstractNumId w:val="469"/>
  </w:num>
  <w:num w:numId="465" w16cid:durableId="529925491">
    <w:abstractNumId w:val="349"/>
  </w:num>
  <w:num w:numId="466" w16cid:durableId="1312783694">
    <w:abstractNumId w:val="176"/>
  </w:num>
  <w:num w:numId="467" w16cid:durableId="1644388877">
    <w:abstractNumId w:val="347"/>
  </w:num>
  <w:num w:numId="468" w16cid:durableId="1341618354">
    <w:abstractNumId w:val="247"/>
  </w:num>
  <w:num w:numId="469" w16cid:durableId="1385056279">
    <w:abstractNumId w:val="53"/>
  </w:num>
  <w:num w:numId="470" w16cid:durableId="545944982">
    <w:abstractNumId w:val="221"/>
  </w:num>
  <w:num w:numId="471" w16cid:durableId="545994331">
    <w:abstractNumId w:val="546"/>
  </w:num>
  <w:num w:numId="472" w16cid:durableId="1005791318">
    <w:abstractNumId w:val="30"/>
  </w:num>
  <w:num w:numId="473" w16cid:durableId="253435632">
    <w:abstractNumId w:val="57"/>
  </w:num>
  <w:num w:numId="474" w16cid:durableId="200170774">
    <w:abstractNumId w:val="528"/>
  </w:num>
  <w:num w:numId="475" w16cid:durableId="402874097">
    <w:abstractNumId w:val="144"/>
  </w:num>
  <w:num w:numId="476" w16cid:durableId="1106731105">
    <w:abstractNumId w:val="166"/>
  </w:num>
  <w:num w:numId="477" w16cid:durableId="1179201748">
    <w:abstractNumId w:val="369"/>
  </w:num>
  <w:num w:numId="478" w16cid:durableId="113330951">
    <w:abstractNumId w:val="520"/>
  </w:num>
  <w:num w:numId="479" w16cid:durableId="1260718306">
    <w:abstractNumId w:val="476"/>
  </w:num>
  <w:num w:numId="480" w16cid:durableId="1203902081">
    <w:abstractNumId w:val="236"/>
  </w:num>
  <w:num w:numId="481" w16cid:durableId="913276726">
    <w:abstractNumId w:val="149"/>
  </w:num>
  <w:num w:numId="482" w16cid:durableId="1303852951">
    <w:abstractNumId w:val="328"/>
  </w:num>
  <w:num w:numId="483" w16cid:durableId="1253199996">
    <w:abstractNumId w:val="202"/>
  </w:num>
  <w:num w:numId="484" w16cid:durableId="727652316">
    <w:abstractNumId w:val="545"/>
  </w:num>
  <w:num w:numId="485" w16cid:durableId="1430656995">
    <w:abstractNumId w:val="153"/>
  </w:num>
  <w:num w:numId="486" w16cid:durableId="1523739097">
    <w:abstractNumId w:val="42"/>
  </w:num>
  <w:num w:numId="487" w16cid:durableId="2102411708">
    <w:abstractNumId w:val="579"/>
  </w:num>
  <w:num w:numId="488" w16cid:durableId="366494403">
    <w:abstractNumId w:val="40"/>
  </w:num>
  <w:num w:numId="489" w16cid:durableId="1815680880">
    <w:abstractNumId w:val="131"/>
  </w:num>
  <w:num w:numId="490" w16cid:durableId="1234240569">
    <w:abstractNumId w:val="527"/>
  </w:num>
  <w:num w:numId="491" w16cid:durableId="1763259670">
    <w:abstractNumId w:val="272"/>
  </w:num>
  <w:num w:numId="492" w16cid:durableId="1423450062">
    <w:abstractNumId w:val="242"/>
  </w:num>
  <w:num w:numId="493" w16cid:durableId="1011490030">
    <w:abstractNumId w:val="278"/>
  </w:num>
  <w:num w:numId="494" w16cid:durableId="995963352">
    <w:abstractNumId w:val="549"/>
  </w:num>
  <w:num w:numId="495" w16cid:durableId="1163353226">
    <w:abstractNumId w:val="12"/>
  </w:num>
  <w:num w:numId="496" w16cid:durableId="966396032">
    <w:abstractNumId w:val="414"/>
  </w:num>
  <w:num w:numId="497" w16cid:durableId="1776166772">
    <w:abstractNumId w:val="158"/>
  </w:num>
  <w:num w:numId="498" w16cid:durableId="1755741070">
    <w:abstractNumId w:val="566"/>
  </w:num>
  <w:num w:numId="499" w16cid:durableId="1978677647">
    <w:abstractNumId w:val="500"/>
  </w:num>
  <w:num w:numId="500" w16cid:durableId="660616517">
    <w:abstractNumId w:val="584"/>
  </w:num>
  <w:num w:numId="501" w16cid:durableId="964845338">
    <w:abstractNumId w:val="0"/>
  </w:num>
  <w:num w:numId="502" w16cid:durableId="204030512">
    <w:abstractNumId w:val="154"/>
  </w:num>
  <w:num w:numId="503" w16cid:durableId="108283597">
    <w:abstractNumId w:val="428"/>
  </w:num>
  <w:num w:numId="504" w16cid:durableId="263925830">
    <w:abstractNumId w:val="28"/>
  </w:num>
  <w:num w:numId="505" w16cid:durableId="496462521">
    <w:abstractNumId w:val="47"/>
  </w:num>
  <w:num w:numId="506" w16cid:durableId="673535154">
    <w:abstractNumId w:val="27"/>
  </w:num>
  <w:num w:numId="507" w16cid:durableId="158497065">
    <w:abstractNumId w:val="174"/>
  </w:num>
  <w:num w:numId="508" w16cid:durableId="786235854">
    <w:abstractNumId w:val="185"/>
  </w:num>
  <w:num w:numId="509" w16cid:durableId="1027946714">
    <w:abstractNumId w:val="376"/>
  </w:num>
  <w:num w:numId="510" w16cid:durableId="196046330">
    <w:abstractNumId w:val="261"/>
  </w:num>
  <w:num w:numId="511" w16cid:durableId="487018417">
    <w:abstractNumId w:val="163"/>
  </w:num>
  <w:num w:numId="512" w16cid:durableId="892620283">
    <w:abstractNumId w:val="569"/>
  </w:num>
  <w:num w:numId="513" w16cid:durableId="2077895251">
    <w:abstractNumId w:val="196"/>
  </w:num>
  <w:num w:numId="514" w16cid:durableId="435487583">
    <w:abstractNumId w:val="303"/>
  </w:num>
  <w:num w:numId="515" w16cid:durableId="1394431979">
    <w:abstractNumId w:val="230"/>
  </w:num>
  <w:num w:numId="516" w16cid:durableId="1458833111">
    <w:abstractNumId w:val="541"/>
  </w:num>
  <w:num w:numId="517" w16cid:durableId="506597363">
    <w:abstractNumId w:val="495"/>
  </w:num>
  <w:num w:numId="518" w16cid:durableId="637341483">
    <w:abstractNumId w:val="373"/>
  </w:num>
  <w:num w:numId="519" w16cid:durableId="2040349232">
    <w:abstractNumId w:val="7"/>
  </w:num>
  <w:num w:numId="520" w16cid:durableId="715545252">
    <w:abstractNumId w:val="115"/>
  </w:num>
  <w:num w:numId="521" w16cid:durableId="1254391301">
    <w:abstractNumId w:val="505"/>
  </w:num>
  <w:num w:numId="522" w16cid:durableId="1319771045">
    <w:abstractNumId w:val="374"/>
  </w:num>
  <w:num w:numId="523" w16cid:durableId="1377966774">
    <w:abstractNumId w:val="437"/>
  </w:num>
  <w:num w:numId="524" w16cid:durableId="413749848">
    <w:abstractNumId w:val="509"/>
  </w:num>
  <w:num w:numId="525" w16cid:durableId="2092005538">
    <w:abstractNumId w:val="76"/>
  </w:num>
  <w:num w:numId="526" w16cid:durableId="1003238717">
    <w:abstractNumId w:val="439"/>
  </w:num>
  <w:num w:numId="527" w16cid:durableId="2135175726">
    <w:abstractNumId w:val="462"/>
  </w:num>
  <w:num w:numId="528" w16cid:durableId="994338855">
    <w:abstractNumId w:val="143"/>
  </w:num>
  <w:num w:numId="529" w16cid:durableId="796339344">
    <w:abstractNumId w:val="458"/>
  </w:num>
  <w:num w:numId="530" w16cid:durableId="1535146519">
    <w:abstractNumId w:val="372"/>
  </w:num>
  <w:num w:numId="531" w16cid:durableId="1780181479">
    <w:abstractNumId w:val="233"/>
  </w:num>
  <w:num w:numId="532" w16cid:durableId="2139644114">
    <w:abstractNumId w:val="150"/>
  </w:num>
  <w:num w:numId="533" w16cid:durableId="235936868">
    <w:abstractNumId w:val="234"/>
  </w:num>
  <w:num w:numId="534" w16cid:durableId="921453892">
    <w:abstractNumId w:val="198"/>
  </w:num>
  <w:num w:numId="535" w16cid:durableId="1619796458">
    <w:abstractNumId w:val="184"/>
  </w:num>
  <w:num w:numId="536" w16cid:durableId="895243604">
    <w:abstractNumId w:val="413"/>
  </w:num>
  <w:num w:numId="537" w16cid:durableId="540944056">
    <w:abstractNumId w:val="275"/>
  </w:num>
  <w:num w:numId="538" w16cid:durableId="1244145796">
    <w:abstractNumId w:val="540"/>
  </w:num>
  <w:num w:numId="539" w16cid:durableId="1530801703">
    <w:abstractNumId w:val="448"/>
  </w:num>
  <w:num w:numId="540" w16cid:durableId="1562059886">
    <w:abstractNumId w:val="172"/>
  </w:num>
  <w:num w:numId="541" w16cid:durableId="557782954">
    <w:abstractNumId w:val="324"/>
  </w:num>
  <w:num w:numId="542" w16cid:durableId="1339239059">
    <w:abstractNumId w:val="329"/>
  </w:num>
  <w:num w:numId="543" w16cid:durableId="67311238">
    <w:abstractNumId w:val="3"/>
  </w:num>
  <w:num w:numId="544" w16cid:durableId="1840651922">
    <w:abstractNumId w:val="142"/>
  </w:num>
  <w:num w:numId="545" w16cid:durableId="1116018830">
    <w:abstractNumId w:val="516"/>
  </w:num>
  <w:num w:numId="546" w16cid:durableId="399644084">
    <w:abstractNumId w:val="273"/>
  </w:num>
  <w:num w:numId="547" w16cid:durableId="1069763622">
    <w:abstractNumId w:val="368"/>
  </w:num>
  <w:num w:numId="548" w16cid:durableId="950013460">
    <w:abstractNumId w:val="479"/>
  </w:num>
  <w:num w:numId="549" w16cid:durableId="203055371">
    <w:abstractNumId w:val="56"/>
  </w:num>
  <w:num w:numId="550" w16cid:durableId="943342605">
    <w:abstractNumId w:val="4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1" w16cid:durableId="1923567654">
    <w:abstractNumId w:val="38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2" w16cid:durableId="795177562">
    <w:abstractNumId w:val="3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3" w16cid:durableId="994409503">
    <w:abstractNumId w:val="45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4" w16cid:durableId="57679156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5" w16cid:durableId="644621557">
    <w:abstractNumId w:val="10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6" w16cid:durableId="861095019">
    <w:abstractNumId w:val="58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7" w16cid:durableId="2085177951">
    <w:abstractNumId w:val="3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8" w16cid:durableId="876241206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9" w16cid:durableId="238445150">
    <w:abstractNumId w:val="81"/>
  </w:num>
  <w:num w:numId="560" w16cid:durableId="1873758709">
    <w:abstractNumId w:val="155"/>
  </w:num>
  <w:num w:numId="561" w16cid:durableId="28341214">
    <w:abstractNumId w:val="586"/>
  </w:num>
  <w:num w:numId="562" w16cid:durableId="1378626905">
    <w:abstractNumId w:val="13"/>
  </w:num>
  <w:num w:numId="563" w16cid:durableId="283318685">
    <w:abstractNumId w:val="571"/>
  </w:num>
  <w:num w:numId="564" w16cid:durableId="1030645951">
    <w:abstractNumId w:val="21"/>
  </w:num>
  <w:num w:numId="565" w16cid:durableId="1630673158">
    <w:abstractNumId w:val="318"/>
  </w:num>
  <w:num w:numId="566" w16cid:durableId="1728190244">
    <w:abstractNumId w:val="180"/>
  </w:num>
  <w:num w:numId="567" w16cid:durableId="1623878740">
    <w:abstractNumId w:val="514"/>
  </w:num>
  <w:num w:numId="568" w16cid:durableId="1197961648">
    <w:abstractNumId w:val="102"/>
  </w:num>
  <w:num w:numId="569" w16cid:durableId="1470122718">
    <w:abstractNumId w:val="507"/>
  </w:num>
  <w:num w:numId="570" w16cid:durableId="1482624542">
    <w:abstractNumId w:val="256"/>
  </w:num>
  <w:num w:numId="571" w16cid:durableId="1480003240">
    <w:abstractNumId w:val="486"/>
  </w:num>
  <w:num w:numId="572" w16cid:durableId="980379287">
    <w:abstractNumId w:val="356"/>
  </w:num>
  <w:num w:numId="573" w16cid:durableId="854199119">
    <w:abstractNumId w:val="436"/>
  </w:num>
  <w:num w:numId="574" w16cid:durableId="510069387">
    <w:abstractNumId w:val="187"/>
  </w:num>
  <w:num w:numId="575" w16cid:durableId="1969820235">
    <w:abstractNumId w:val="565"/>
  </w:num>
  <w:num w:numId="576" w16cid:durableId="1438019331">
    <w:abstractNumId w:val="244"/>
  </w:num>
  <w:num w:numId="577" w16cid:durableId="352649958">
    <w:abstractNumId w:val="521"/>
  </w:num>
  <w:num w:numId="578" w16cid:durableId="1136920461">
    <w:abstractNumId w:val="73"/>
  </w:num>
  <w:num w:numId="579" w16cid:durableId="1345860830">
    <w:abstractNumId w:val="433"/>
  </w:num>
  <w:num w:numId="580" w16cid:durableId="1909339045">
    <w:abstractNumId w:val="377"/>
  </w:num>
  <w:num w:numId="581" w16cid:durableId="1717851903">
    <w:abstractNumId w:val="330"/>
  </w:num>
  <w:num w:numId="582" w16cid:durableId="1291858883">
    <w:abstractNumId w:val="470"/>
  </w:num>
  <w:num w:numId="583" w16cid:durableId="710223571">
    <w:abstractNumId w:val="49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84" w16cid:durableId="1452165611">
    <w:abstractNumId w:val="133"/>
  </w:num>
  <w:num w:numId="585" w16cid:durableId="1010833285">
    <w:abstractNumId w:val="29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86" w16cid:durableId="2071420478">
    <w:abstractNumId w:val="107"/>
  </w:num>
  <w:num w:numId="587" w16cid:durableId="166141033">
    <w:abstractNumId w:val="118"/>
  </w:num>
  <w:num w:numId="588" w16cid:durableId="219168688">
    <w:abstractNumId w:val="114"/>
  </w:num>
  <w:num w:numId="589" w16cid:durableId="1339314256">
    <w:abstractNumId w:val="152"/>
  </w:num>
  <w:num w:numId="590" w16cid:durableId="285622535">
    <w:abstractNumId w:val="241"/>
  </w:num>
  <w:num w:numId="591" w16cid:durableId="1675913091">
    <w:abstractNumId w:val="475"/>
  </w:num>
  <w:numIdMacAtCleanup w:val="59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0MzQ3M7MwMDKzNDVX0lEKTi0uzszPAykwrAUAGRDN0SwAAAA="/>
  </w:docVars>
  <w:rsids>
    <w:rsidRoot w:val="00406C13"/>
    <w:rsid w:val="00000E7B"/>
    <w:rsid w:val="00001312"/>
    <w:rsid w:val="0000256F"/>
    <w:rsid w:val="00002808"/>
    <w:rsid w:val="00002B02"/>
    <w:rsid w:val="000035FC"/>
    <w:rsid w:val="00003D1B"/>
    <w:rsid w:val="00010793"/>
    <w:rsid w:val="000124DA"/>
    <w:rsid w:val="00013501"/>
    <w:rsid w:val="00013A6E"/>
    <w:rsid w:val="0001467C"/>
    <w:rsid w:val="00016064"/>
    <w:rsid w:val="0001778D"/>
    <w:rsid w:val="0002032F"/>
    <w:rsid w:val="00022C43"/>
    <w:rsid w:val="00024661"/>
    <w:rsid w:val="00024C51"/>
    <w:rsid w:val="00025940"/>
    <w:rsid w:val="000268DE"/>
    <w:rsid w:val="00030A7C"/>
    <w:rsid w:val="000317DD"/>
    <w:rsid w:val="00031BE8"/>
    <w:rsid w:val="00031FAC"/>
    <w:rsid w:val="00034220"/>
    <w:rsid w:val="0003459D"/>
    <w:rsid w:val="0003505A"/>
    <w:rsid w:val="00035425"/>
    <w:rsid w:val="000369FD"/>
    <w:rsid w:val="00036A57"/>
    <w:rsid w:val="00037BA8"/>
    <w:rsid w:val="00037CF8"/>
    <w:rsid w:val="00037E2C"/>
    <w:rsid w:val="00040CC6"/>
    <w:rsid w:val="000438CE"/>
    <w:rsid w:val="00044A7E"/>
    <w:rsid w:val="000454F2"/>
    <w:rsid w:val="000476B1"/>
    <w:rsid w:val="000504E3"/>
    <w:rsid w:val="00050E64"/>
    <w:rsid w:val="00050FD5"/>
    <w:rsid w:val="00051387"/>
    <w:rsid w:val="00051441"/>
    <w:rsid w:val="00051FA5"/>
    <w:rsid w:val="00055731"/>
    <w:rsid w:val="00056573"/>
    <w:rsid w:val="000572BF"/>
    <w:rsid w:val="00057C68"/>
    <w:rsid w:val="000621A3"/>
    <w:rsid w:val="00062465"/>
    <w:rsid w:val="00063C03"/>
    <w:rsid w:val="00063DA7"/>
    <w:rsid w:val="00063EC8"/>
    <w:rsid w:val="00067CA2"/>
    <w:rsid w:val="0007191D"/>
    <w:rsid w:val="00072DEB"/>
    <w:rsid w:val="00073544"/>
    <w:rsid w:val="0007600A"/>
    <w:rsid w:val="00084942"/>
    <w:rsid w:val="00085E45"/>
    <w:rsid w:val="000864F1"/>
    <w:rsid w:val="00091BE4"/>
    <w:rsid w:val="000920E9"/>
    <w:rsid w:val="00092112"/>
    <w:rsid w:val="00095824"/>
    <w:rsid w:val="000976A6"/>
    <w:rsid w:val="000A1F19"/>
    <w:rsid w:val="000A39D9"/>
    <w:rsid w:val="000B0A54"/>
    <w:rsid w:val="000B1056"/>
    <w:rsid w:val="000B13F2"/>
    <w:rsid w:val="000B216E"/>
    <w:rsid w:val="000B49C9"/>
    <w:rsid w:val="000B50ED"/>
    <w:rsid w:val="000B577E"/>
    <w:rsid w:val="000B5D42"/>
    <w:rsid w:val="000B6407"/>
    <w:rsid w:val="000B6BAC"/>
    <w:rsid w:val="000B7FB0"/>
    <w:rsid w:val="000C1AE9"/>
    <w:rsid w:val="000C2632"/>
    <w:rsid w:val="000C3475"/>
    <w:rsid w:val="000C5E0E"/>
    <w:rsid w:val="000D071C"/>
    <w:rsid w:val="000D2869"/>
    <w:rsid w:val="000D2A5C"/>
    <w:rsid w:val="000D3190"/>
    <w:rsid w:val="000D6BAE"/>
    <w:rsid w:val="000E1B6C"/>
    <w:rsid w:val="000E1CDF"/>
    <w:rsid w:val="000E4313"/>
    <w:rsid w:val="000E4DA4"/>
    <w:rsid w:val="000E4E50"/>
    <w:rsid w:val="000E66D9"/>
    <w:rsid w:val="000F03C2"/>
    <w:rsid w:val="000F0558"/>
    <w:rsid w:val="000F1FB6"/>
    <w:rsid w:val="000F2133"/>
    <w:rsid w:val="000F27CA"/>
    <w:rsid w:val="000F39B9"/>
    <w:rsid w:val="000F4D9E"/>
    <w:rsid w:val="000F73A7"/>
    <w:rsid w:val="000F7935"/>
    <w:rsid w:val="000F7AEC"/>
    <w:rsid w:val="001016D4"/>
    <w:rsid w:val="00102169"/>
    <w:rsid w:val="00105C4C"/>
    <w:rsid w:val="00111223"/>
    <w:rsid w:val="001154DB"/>
    <w:rsid w:val="00115F00"/>
    <w:rsid w:val="00121D69"/>
    <w:rsid w:val="001220D1"/>
    <w:rsid w:val="0012325C"/>
    <w:rsid w:val="00124804"/>
    <w:rsid w:val="00125B81"/>
    <w:rsid w:val="00127110"/>
    <w:rsid w:val="00131B08"/>
    <w:rsid w:val="00131E6F"/>
    <w:rsid w:val="0013296E"/>
    <w:rsid w:val="001353D0"/>
    <w:rsid w:val="00135F40"/>
    <w:rsid w:val="00136EA9"/>
    <w:rsid w:val="00140B6F"/>
    <w:rsid w:val="00142955"/>
    <w:rsid w:val="00143CFF"/>
    <w:rsid w:val="0014417D"/>
    <w:rsid w:val="001461BF"/>
    <w:rsid w:val="00147528"/>
    <w:rsid w:val="00150227"/>
    <w:rsid w:val="00153424"/>
    <w:rsid w:val="00155A3C"/>
    <w:rsid w:val="0015688F"/>
    <w:rsid w:val="00161B1D"/>
    <w:rsid w:val="00162C2F"/>
    <w:rsid w:val="0016304C"/>
    <w:rsid w:val="0016417B"/>
    <w:rsid w:val="00164B85"/>
    <w:rsid w:val="00164F3D"/>
    <w:rsid w:val="001653C3"/>
    <w:rsid w:val="00165C87"/>
    <w:rsid w:val="00166B04"/>
    <w:rsid w:val="00167EC6"/>
    <w:rsid w:val="00172817"/>
    <w:rsid w:val="00172829"/>
    <w:rsid w:val="00172967"/>
    <w:rsid w:val="00173582"/>
    <w:rsid w:val="00173ADA"/>
    <w:rsid w:val="001758D9"/>
    <w:rsid w:val="00177037"/>
    <w:rsid w:val="001804CD"/>
    <w:rsid w:val="001828F5"/>
    <w:rsid w:val="00182FD5"/>
    <w:rsid w:val="00183104"/>
    <w:rsid w:val="00187184"/>
    <w:rsid w:val="00187317"/>
    <w:rsid w:val="001903D4"/>
    <w:rsid w:val="0019204F"/>
    <w:rsid w:val="0019560B"/>
    <w:rsid w:val="001A338C"/>
    <w:rsid w:val="001A545A"/>
    <w:rsid w:val="001A5C4B"/>
    <w:rsid w:val="001B01A2"/>
    <w:rsid w:val="001B1991"/>
    <w:rsid w:val="001B1D03"/>
    <w:rsid w:val="001B24C0"/>
    <w:rsid w:val="001B3CCE"/>
    <w:rsid w:val="001B60B9"/>
    <w:rsid w:val="001C0CEF"/>
    <w:rsid w:val="001C0D6B"/>
    <w:rsid w:val="001C0DC9"/>
    <w:rsid w:val="001C36C9"/>
    <w:rsid w:val="001C5588"/>
    <w:rsid w:val="001D0672"/>
    <w:rsid w:val="001D1640"/>
    <w:rsid w:val="001D258B"/>
    <w:rsid w:val="001D35AD"/>
    <w:rsid w:val="001D5623"/>
    <w:rsid w:val="001E4751"/>
    <w:rsid w:val="001E4ACB"/>
    <w:rsid w:val="001E4FD1"/>
    <w:rsid w:val="001E58CC"/>
    <w:rsid w:val="001E5FC0"/>
    <w:rsid w:val="001F0108"/>
    <w:rsid w:val="001F071B"/>
    <w:rsid w:val="001F3EB4"/>
    <w:rsid w:val="001F4C7F"/>
    <w:rsid w:val="001F5145"/>
    <w:rsid w:val="0020007D"/>
    <w:rsid w:val="002062BD"/>
    <w:rsid w:val="00206FFE"/>
    <w:rsid w:val="00207CD2"/>
    <w:rsid w:val="00213463"/>
    <w:rsid w:val="0021472A"/>
    <w:rsid w:val="00216214"/>
    <w:rsid w:val="002171CA"/>
    <w:rsid w:val="002178E8"/>
    <w:rsid w:val="002202F4"/>
    <w:rsid w:val="002235F8"/>
    <w:rsid w:val="002266C3"/>
    <w:rsid w:val="00226FC8"/>
    <w:rsid w:val="002274C0"/>
    <w:rsid w:val="00230936"/>
    <w:rsid w:val="00232850"/>
    <w:rsid w:val="002364E5"/>
    <w:rsid w:val="00237B62"/>
    <w:rsid w:val="00240F50"/>
    <w:rsid w:val="00242A5E"/>
    <w:rsid w:val="002440CD"/>
    <w:rsid w:val="00245461"/>
    <w:rsid w:val="00245784"/>
    <w:rsid w:val="00246F41"/>
    <w:rsid w:val="00247E9A"/>
    <w:rsid w:val="002500EA"/>
    <w:rsid w:val="00251922"/>
    <w:rsid w:val="00251F05"/>
    <w:rsid w:val="0025260F"/>
    <w:rsid w:val="00252F7E"/>
    <w:rsid w:val="00254DFC"/>
    <w:rsid w:val="00255EA8"/>
    <w:rsid w:val="0025643A"/>
    <w:rsid w:val="00256E18"/>
    <w:rsid w:val="00257D09"/>
    <w:rsid w:val="002601E8"/>
    <w:rsid w:val="00261F55"/>
    <w:rsid w:val="0026325A"/>
    <w:rsid w:val="002640D5"/>
    <w:rsid w:val="00264C3A"/>
    <w:rsid w:val="00266070"/>
    <w:rsid w:val="00266829"/>
    <w:rsid w:val="00270D81"/>
    <w:rsid w:val="00272358"/>
    <w:rsid w:val="00272894"/>
    <w:rsid w:val="0027313B"/>
    <w:rsid w:val="00273EB8"/>
    <w:rsid w:val="00273F61"/>
    <w:rsid w:val="00274F48"/>
    <w:rsid w:val="0027539D"/>
    <w:rsid w:val="00276AC8"/>
    <w:rsid w:val="00277176"/>
    <w:rsid w:val="002810B2"/>
    <w:rsid w:val="0028159F"/>
    <w:rsid w:val="00281C88"/>
    <w:rsid w:val="00285850"/>
    <w:rsid w:val="0028641D"/>
    <w:rsid w:val="002876DE"/>
    <w:rsid w:val="00291363"/>
    <w:rsid w:val="0029170E"/>
    <w:rsid w:val="00294279"/>
    <w:rsid w:val="00294345"/>
    <w:rsid w:val="0029438D"/>
    <w:rsid w:val="0029489C"/>
    <w:rsid w:val="00297A7F"/>
    <w:rsid w:val="00297FBA"/>
    <w:rsid w:val="002A0F37"/>
    <w:rsid w:val="002A42DA"/>
    <w:rsid w:val="002A4B22"/>
    <w:rsid w:val="002A55CE"/>
    <w:rsid w:val="002A76A3"/>
    <w:rsid w:val="002A7FFE"/>
    <w:rsid w:val="002B146F"/>
    <w:rsid w:val="002B30D3"/>
    <w:rsid w:val="002B33E4"/>
    <w:rsid w:val="002B600D"/>
    <w:rsid w:val="002B70DC"/>
    <w:rsid w:val="002C37DD"/>
    <w:rsid w:val="002C4AFB"/>
    <w:rsid w:val="002D0009"/>
    <w:rsid w:val="002D0706"/>
    <w:rsid w:val="002D1501"/>
    <w:rsid w:val="002D16A9"/>
    <w:rsid w:val="002D30F0"/>
    <w:rsid w:val="002D653B"/>
    <w:rsid w:val="002D6694"/>
    <w:rsid w:val="002D7DFE"/>
    <w:rsid w:val="002E0F5F"/>
    <w:rsid w:val="002E1150"/>
    <w:rsid w:val="002E1D51"/>
    <w:rsid w:val="002E3C86"/>
    <w:rsid w:val="002E41C0"/>
    <w:rsid w:val="002E4586"/>
    <w:rsid w:val="002E5C73"/>
    <w:rsid w:val="002E64CA"/>
    <w:rsid w:val="002E742E"/>
    <w:rsid w:val="002F1B83"/>
    <w:rsid w:val="002F5CEE"/>
    <w:rsid w:val="002F6D81"/>
    <w:rsid w:val="002F7BF0"/>
    <w:rsid w:val="003006C0"/>
    <w:rsid w:val="003056F6"/>
    <w:rsid w:val="00306007"/>
    <w:rsid w:val="0031276A"/>
    <w:rsid w:val="00312F69"/>
    <w:rsid w:val="00321EA9"/>
    <w:rsid w:val="0032361A"/>
    <w:rsid w:val="0032456A"/>
    <w:rsid w:val="00324EC3"/>
    <w:rsid w:val="0032638F"/>
    <w:rsid w:val="00326C3E"/>
    <w:rsid w:val="00330EBB"/>
    <w:rsid w:val="00333AD2"/>
    <w:rsid w:val="0033517C"/>
    <w:rsid w:val="00335876"/>
    <w:rsid w:val="003358B7"/>
    <w:rsid w:val="00341E9C"/>
    <w:rsid w:val="00342B86"/>
    <w:rsid w:val="00342DF5"/>
    <w:rsid w:val="00350FA4"/>
    <w:rsid w:val="00351FE9"/>
    <w:rsid w:val="003522F5"/>
    <w:rsid w:val="00352A53"/>
    <w:rsid w:val="00353415"/>
    <w:rsid w:val="00354208"/>
    <w:rsid w:val="00354C90"/>
    <w:rsid w:val="00354F53"/>
    <w:rsid w:val="0035595A"/>
    <w:rsid w:val="003569A6"/>
    <w:rsid w:val="00357293"/>
    <w:rsid w:val="0036019B"/>
    <w:rsid w:val="0036225C"/>
    <w:rsid w:val="00364C0C"/>
    <w:rsid w:val="003654EC"/>
    <w:rsid w:val="00365DAD"/>
    <w:rsid w:val="0036708C"/>
    <w:rsid w:val="00367175"/>
    <w:rsid w:val="00370F30"/>
    <w:rsid w:val="0037162F"/>
    <w:rsid w:val="00372A4B"/>
    <w:rsid w:val="003734A0"/>
    <w:rsid w:val="00374A77"/>
    <w:rsid w:val="00375430"/>
    <w:rsid w:val="00375F88"/>
    <w:rsid w:val="003800AB"/>
    <w:rsid w:val="00380394"/>
    <w:rsid w:val="00381852"/>
    <w:rsid w:val="00382C79"/>
    <w:rsid w:val="00383580"/>
    <w:rsid w:val="00387F50"/>
    <w:rsid w:val="00390CCA"/>
    <w:rsid w:val="00390FF6"/>
    <w:rsid w:val="0039182A"/>
    <w:rsid w:val="003940DD"/>
    <w:rsid w:val="0039415F"/>
    <w:rsid w:val="00395F56"/>
    <w:rsid w:val="003972D2"/>
    <w:rsid w:val="00397BE0"/>
    <w:rsid w:val="00397BF4"/>
    <w:rsid w:val="003A0D25"/>
    <w:rsid w:val="003A19EA"/>
    <w:rsid w:val="003A20A9"/>
    <w:rsid w:val="003A5C7E"/>
    <w:rsid w:val="003A70DA"/>
    <w:rsid w:val="003B2ACB"/>
    <w:rsid w:val="003B6C50"/>
    <w:rsid w:val="003B7C26"/>
    <w:rsid w:val="003C08BA"/>
    <w:rsid w:val="003C0A95"/>
    <w:rsid w:val="003C161A"/>
    <w:rsid w:val="003C3082"/>
    <w:rsid w:val="003C32FE"/>
    <w:rsid w:val="003C5437"/>
    <w:rsid w:val="003C59E3"/>
    <w:rsid w:val="003C5E4C"/>
    <w:rsid w:val="003C787E"/>
    <w:rsid w:val="003C7B24"/>
    <w:rsid w:val="003C7C7A"/>
    <w:rsid w:val="003D5419"/>
    <w:rsid w:val="003D6690"/>
    <w:rsid w:val="003D720A"/>
    <w:rsid w:val="003D7359"/>
    <w:rsid w:val="003D7E93"/>
    <w:rsid w:val="003E1F57"/>
    <w:rsid w:val="003E1FCA"/>
    <w:rsid w:val="003E2568"/>
    <w:rsid w:val="003E2845"/>
    <w:rsid w:val="003E2933"/>
    <w:rsid w:val="003E2A4A"/>
    <w:rsid w:val="003E3292"/>
    <w:rsid w:val="003E32D1"/>
    <w:rsid w:val="003E5047"/>
    <w:rsid w:val="003E6588"/>
    <w:rsid w:val="003E7B59"/>
    <w:rsid w:val="003F141E"/>
    <w:rsid w:val="003F181F"/>
    <w:rsid w:val="003F3CA7"/>
    <w:rsid w:val="003F618D"/>
    <w:rsid w:val="00402FF0"/>
    <w:rsid w:val="0040317B"/>
    <w:rsid w:val="004049F3"/>
    <w:rsid w:val="00404ADE"/>
    <w:rsid w:val="004066E6"/>
    <w:rsid w:val="00406C13"/>
    <w:rsid w:val="00407493"/>
    <w:rsid w:val="00410F92"/>
    <w:rsid w:val="0041221E"/>
    <w:rsid w:val="00412730"/>
    <w:rsid w:val="00412A6A"/>
    <w:rsid w:val="004140F6"/>
    <w:rsid w:val="0041425A"/>
    <w:rsid w:val="0041595A"/>
    <w:rsid w:val="004200EE"/>
    <w:rsid w:val="0042201D"/>
    <w:rsid w:val="0042296F"/>
    <w:rsid w:val="004229E7"/>
    <w:rsid w:val="00422B6F"/>
    <w:rsid w:val="00423603"/>
    <w:rsid w:val="00426C0C"/>
    <w:rsid w:val="00433E0B"/>
    <w:rsid w:val="00434239"/>
    <w:rsid w:val="00434D45"/>
    <w:rsid w:val="00437041"/>
    <w:rsid w:val="004419B0"/>
    <w:rsid w:val="004422D3"/>
    <w:rsid w:val="00442FD1"/>
    <w:rsid w:val="004446C6"/>
    <w:rsid w:val="00444E55"/>
    <w:rsid w:val="00445B7E"/>
    <w:rsid w:val="004475A8"/>
    <w:rsid w:val="0045161F"/>
    <w:rsid w:val="00452E24"/>
    <w:rsid w:val="004558C7"/>
    <w:rsid w:val="00456C1A"/>
    <w:rsid w:val="00456D21"/>
    <w:rsid w:val="004614FA"/>
    <w:rsid w:val="0046183A"/>
    <w:rsid w:val="00461923"/>
    <w:rsid w:val="00462204"/>
    <w:rsid w:val="004626A3"/>
    <w:rsid w:val="00470DC9"/>
    <w:rsid w:val="00471207"/>
    <w:rsid w:val="00472EED"/>
    <w:rsid w:val="0047362D"/>
    <w:rsid w:val="0047543F"/>
    <w:rsid w:val="0047549A"/>
    <w:rsid w:val="00475B9E"/>
    <w:rsid w:val="00475BBA"/>
    <w:rsid w:val="00477BAE"/>
    <w:rsid w:val="00480078"/>
    <w:rsid w:val="00480D5E"/>
    <w:rsid w:val="00483523"/>
    <w:rsid w:val="00485199"/>
    <w:rsid w:val="00485A2F"/>
    <w:rsid w:val="00486D4F"/>
    <w:rsid w:val="0048778B"/>
    <w:rsid w:val="004877BC"/>
    <w:rsid w:val="00487990"/>
    <w:rsid w:val="00487E7D"/>
    <w:rsid w:val="004910CA"/>
    <w:rsid w:val="004927DE"/>
    <w:rsid w:val="00495A91"/>
    <w:rsid w:val="004967D2"/>
    <w:rsid w:val="00497D45"/>
    <w:rsid w:val="004A0C63"/>
    <w:rsid w:val="004A18D8"/>
    <w:rsid w:val="004A3E49"/>
    <w:rsid w:val="004A3E9F"/>
    <w:rsid w:val="004A5803"/>
    <w:rsid w:val="004A6067"/>
    <w:rsid w:val="004A6E40"/>
    <w:rsid w:val="004B3292"/>
    <w:rsid w:val="004B36FB"/>
    <w:rsid w:val="004B39A6"/>
    <w:rsid w:val="004B4494"/>
    <w:rsid w:val="004B51EB"/>
    <w:rsid w:val="004B5D31"/>
    <w:rsid w:val="004B7B35"/>
    <w:rsid w:val="004C0317"/>
    <w:rsid w:val="004C2BF5"/>
    <w:rsid w:val="004C39A9"/>
    <w:rsid w:val="004C4488"/>
    <w:rsid w:val="004C5F10"/>
    <w:rsid w:val="004C6591"/>
    <w:rsid w:val="004C74E0"/>
    <w:rsid w:val="004D0CAC"/>
    <w:rsid w:val="004D10BD"/>
    <w:rsid w:val="004D1128"/>
    <w:rsid w:val="004D1534"/>
    <w:rsid w:val="004D1612"/>
    <w:rsid w:val="004D42FD"/>
    <w:rsid w:val="004D44A1"/>
    <w:rsid w:val="004D465A"/>
    <w:rsid w:val="004D48AD"/>
    <w:rsid w:val="004D4BEE"/>
    <w:rsid w:val="004D61A2"/>
    <w:rsid w:val="004D6AEF"/>
    <w:rsid w:val="004D6D2A"/>
    <w:rsid w:val="004D710D"/>
    <w:rsid w:val="004E3329"/>
    <w:rsid w:val="004E35E7"/>
    <w:rsid w:val="004E40E4"/>
    <w:rsid w:val="004E4277"/>
    <w:rsid w:val="004E5B9C"/>
    <w:rsid w:val="004E771C"/>
    <w:rsid w:val="004F094D"/>
    <w:rsid w:val="004F13C8"/>
    <w:rsid w:val="004F228E"/>
    <w:rsid w:val="004F278E"/>
    <w:rsid w:val="004F34D9"/>
    <w:rsid w:val="004F366E"/>
    <w:rsid w:val="004F3DB4"/>
    <w:rsid w:val="004F4B46"/>
    <w:rsid w:val="004F548F"/>
    <w:rsid w:val="004F5CA8"/>
    <w:rsid w:val="004F5F89"/>
    <w:rsid w:val="004F71EF"/>
    <w:rsid w:val="004F77FB"/>
    <w:rsid w:val="005011EC"/>
    <w:rsid w:val="005043FF"/>
    <w:rsid w:val="00505F6F"/>
    <w:rsid w:val="005061B5"/>
    <w:rsid w:val="00507E69"/>
    <w:rsid w:val="005131BF"/>
    <w:rsid w:val="0051693D"/>
    <w:rsid w:val="00522660"/>
    <w:rsid w:val="00522A21"/>
    <w:rsid w:val="005239C3"/>
    <w:rsid w:val="005245F7"/>
    <w:rsid w:val="005250F9"/>
    <w:rsid w:val="00525554"/>
    <w:rsid w:val="005269B8"/>
    <w:rsid w:val="005278FB"/>
    <w:rsid w:val="00527909"/>
    <w:rsid w:val="00531A84"/>
    <w:rsid w:val="005320C2"/>
    <w:rsid w:val="00532615"/>
    <w:rsid w:val="00542D08"/>
    <w:rsid w:val="00544E0C"/>
    <w:rsid w:val="00551DC0"/>
    <w:rsid w:val="00554955"/>
    <w:rsid w:val="005552E7"/>
    <w:rsid w:val="0055779C"/>
    <w:rsid w:val="005615EE"/>
    <w:rsid w:val="0056379F"/>
    <w:rsid w:val="005638E8"/>
    <w:rsid w:val="00563C0D"/>
    <w:rsid w:val="00564C23"/>
    <w:rsid w:val="005676AF"/>
    <w:rsid w:val="00567A48"/>
    <w:rsid w:val="005718D3"/>
    <w:rsid w:val="00571FD9"/>
    <w:rsid w:val="005720D6"/>
    <w:rsid w:val="005720FD"/>
    <w:rsid w:val="005728EF"/>
    <w:rsid w:val="0057630A"/>
    <w:rsid w:val="0057692C"/>
    <w:rsid w:val="00581161"/>
    <w:rsid w:val="00582C44"/>
    <w:rsid w:val="00582EDC"/>
    <w:rsid w:val="005839AF"/>
    <w:rsid w:val="005855AE"/>
    <w:rsid w:val="00586AE8"/>
    <w:rsid w:val="0058742D"/>
    <w:rsid w:val="00590B8D"/>
    <w:rsid w:val="00590C12"/>
    <w:rsid w:val="00591ED7"/>
    <w:rsid w:val="005930B4"/>
    <w:rsid w:val="0059493E"/>
    <w:rsid w:val="00595C58"/>
    <w:rsid w:val="005A2AA8"/>
    <w:rsid w:val="005A30E2"/>
    <w:rsid w:val="005A3E70"/>
    <w:rsid w:val="005A4B14"/>
    <w:rsid w:val="005A5EF0"/>
    <w:rsid w:val="005B03A9"/>
    <w:rsid w:val="005B04D3"/>
    <w:rsid w:val="005B0B32"/>
    <w:rsid w:val="005B11B5"/>
    <w:rsid w:val="005B374B"/>
    <w:rsid w:val="005B3F9D"/>
    <w:rsid w:val="005B581E"/>
    <w:rsid w:val="005B5D88"/>
    <w:rsid w:val="005B6063"/>
    <w:rsid w:val="005C0251"/>
    <w:rsid w:val="005C1DBE"/>
    <w:rsid w:val="005C4C03"/>
    <w:rsid w:val="005C5005"/>
    <w:rsid w:val="005C51DD"/>
    <w:rsid w:val="005C5630"/>
    <w:rsid w:val="005C5933"/>
    <w:rsid w:val="005C5E26"/>
    <w:rsid w:val="005D17CE"/>
    <w:rsid w:val="005D4072"/>
    <w:rsid w:val="005D7CB9"/>
    <w:rsid w:val="005E32B5"/>
    <w:rsid w:val="005E3D06"/>
    <w:rsid w:val="005E559F"/>
    <w:rsid w:val="005E6EF5"/>
    <w:rsid w:val="005E7520"/>
    <w:rsid w:val="005F1183"/>
    <w:rsid w:val="005F2D26"/>
    <w:rsid w:val="005F3B74"/>
    <w:rsid w:val="005F475A"/>
    <w:rsid w:val="005F5D9A"/>
    <w:rsid w:val="005F6E2A"/>
    <w:rsid w:val="00600004"/>
    <w:rsid w:val="00600DBD"/>
    <w:rsid w:val="00601BDD"/>
    <w:rsid w:val="00601F86"/>
    <w:rsid w:val="00603619"/>
    <w:rsid w:val="00604D68"/>
    <w:rsid w:val="00605183"/>
    <w:rsid w:val="006066EF"/>
    <w:rsid w:val="00610984"/>
    <w:rsid w:val="0061217D"/>
    <w:rsid w:val="0061320F"/>
    <w:rsid w:val="006164DD"/>
    <w:rsid w:val="00617661"/>
    <w:rsid w:val="00617C6A"/>
    <w:rsid w:val="0062246D"/>
    <w:rsid w:val="00622858"/>
    <w:rsid w:val="0062321E"/>
    <w:rsid w:val="00623870"/>
    <w:rsid w:val="00623F97"/>
    <w:rsid w:val="00627AB3"/>
    <w:rsid w:val="006302CC"/>
    <w:rsid w:val="00630BF0"/>
    <w:rsid w:val="00635E07"/>
    <w:rsid w:val="006366EF"/>
    <w:rsid w:val="00641144"/>
    <w:rsid w:val="0064484E"/>
    <w:rsid w:val="0064504F"/>
    <w:rsid w:val="00645B4D"/>
    <w:rsid w:val="00646DF8"/>
    <w:rsid w:val="00647168"/>
    <w:rsid w:val="006474D9"/>
    <w:rsid w:val="006530A7"/>
    <w:rsid w:val="006536E8"/>
    <w:rsid w:val="00655FED"/>
    <w:rsid w:val="006565AD"/>
    <w:rsid w:val="006574F2"/>
    <w:rsid w:val="0065786C"/>
    <w:rsid w:val="00660708"/>
    <w:rsid w:val="006627A2"/>
    <w:rsid w:val="006630B4"/>
    <w:rsid w:val="0066329A"/>
    <w:rsid w:val="006643AE"/>
    <w:rsid w:val="006663B9"/>
    <w:rsid w:val="00666554"/>
    <w:rsid w:val="00666DCD"/>
    <w:rsid w:val="00667384"/>
    <w:rsid w:val="0067004C"/>
    <w:rsid w:val="006720C8"/>
    <w:rsid w:val="00672C69"/>
    <w:rsid w:val="006731F8"/>
    <w:rsid w:val="006733BD"/>
    <w:rsid w:val="00677D91"/>
    <w:rsid w:val="0068049D"/>
    <w:rsid w:val="0068107A"/>
    <w:rsid w:val="006812F9"/>
    <w:rsid w:val="00681459"/>
    <w:rsid w:val="0068163F"/>
    <w:rsid w:val="00683E06"/>
    <w:rsid w:val="00684F7A"/>
    <w:rsid w:val="006857F1"/>
    <w:rsid w:val="00686701"/>
    <w:rsid w:val="006867A9"/>
    <w:rsid w:val="006867BF"/>
    <w:rsid w:val="0068702E"/>
    <w:rsid w:val="006872F4"/>
    <w:rsid w:val="00687C4E"/>
    <w:rsid w:val="00690D82"/>
    <w:rsid w:val="00690EA7"/>
    <w:rsid w:val="00691DAB"/>
    <w:rsid w:val="00694712"/>
    <w:rsid w:val="00696A8E"/>
    <w:rsid w:val="0069744E"/>
    <w:rsid w:val="006A14F9"/>
    <w:rsid w:val="006A2BA3"/>
    <w:rsid w:val="006A444C"/>
    <w:rsid w:val="006A460A"/>
    <w:rsid w:val="006B29FB"/>
    <w:rsid w:val="006B509F"/>
    <w:rsid w:val="006B6287"/>
    <w:rsid w:val="006B6303"/>
    <w:rsid w:val="006B640B"/>
    <w:rsid w:val="006B642D"/>
    <w:rsid w:val="006B6AD5"/>
    <w:rsid w:val="006C0C3B"/>
    <w:rsid w:val="006C2855"/>
    <w:rsid w:val="006C2D0D"/>
    <w:rsid w:val="006C4205"/>
    <w:rsid w:val="006C49D9"/>
    <w:rsid w:val="006C7C09"/>
    <w:rsid w:val="006E0DF6"/>
    <w:rsid w:val="006E1D71"/>
    <w:rsid w:val="006E20D3"/>
    <w:rsid w:val="006E26BA"/>
    <w:rsid w:val="006E565F"/>
    <w:rsid w:val="006E5F51"/>
    <w:rsid w:val="006E7623"/>
    <w:rsid w:val="006E7A41"/>
    <w:rsid w:val="006F17E8"/>
    <w:rsid w:val="006F206C"/>
    <w:rsid w:val="006F2585"/>
    <w:rsid w:val="006F28D2"/>
    <w:rsid w:val="006F603A"/>
    <w:rsid w:val="006F6577"/>
    <w:rsid w:val="00700D69"/>
    <w:rsid w:val="007011EC"/>
    <w:rsid w:val="00702B00"/>
    <w:rsid w:val="0070384B"/>
    <w:rsid w:val="00703DF6"/>
    <w:rsid w:val="00704E1B"/>
    <w:rsid w:val="00705B91"/>
    <w:rsid w:val="00705E57"/>
    <w:rsid w:val="00707412"/>
    <w:rsid w:val="007101C8"/>
    <w:rsid w:val="00711F8A"/>
    <w:rsid w:val="007125B4"/>
    <w:rsid w:val="00713F98"/>
    <w:rsid w:val="00715317"/>
    <w:rsid w:val="007157C6"/>
    <w:rsid w:val="00715921"/>
    <w:rsid w:val="007169DE"/>
    <w:rsid w:val="007208BD"/>
    <w:rsid w:val="00721C72"/>
    <w:rsid w:val="00722A5B"/>
    <w:rsid w:val="00723B02"/>
    <w:rsid w:val="00723F9A"/>
    <w:rsid w:val="00730130"/>
    <w:rsid w:val="007307D3"/>
    <w:rsid w:val="00730C95"/>
    <w:rsid w:val="00730EED"/>
    <w:rsid w:val="007312F1"/>
    <w:rsid w:val="0073417F"/>
    <w:rsid w:val="007345E9"/>
    <w:rsid w:val="00737B8A"/>
    <w:rsid w:val="007416A2"/>
    <w:rsid w:val="007420C4"/>
    <w:rsid w:val="007448E0"/>
    <w:rsid w:val="00744B4F"/>
    <w:rsid w:val="00744F13"/>
    <w:rsid w:val="00746498"/>
    <w:rsid w:val="00746AB5"/>
    <w:rsid w:val="0075094E"/>
    <w:rsid w:val="00750A42"/>
    <w:rsid w:val="00750B84"/>
    <w:rsid w:val="00753F68"/>
    <w:rsid w:val="00754EBB"/>
    <w:rsid w:val="007564D3"/>
    <w:rsid w:val="00757656"/>
    <w:rsid w:val="00761233"/>
    <w:rsid w:val="00763492"/>
    <w:rsid w:val="00764777"/>
    <w:rsid w:val="007667DA"/>
    <w:rsid w:val="007668E4"/>
    <w:rsid w:val="00771474"/>
    <w:rsid w:val="00775A71"/>
    <w:rsid w:val="007766CE"/>
    <w:rsid w:val="00777A5F"/>
    <w:rsid w:val="0078004E"/>
    <w:rsid w:val="007800EB"/>
    <w:rsid w:val="00780725"/>
    <w:rsid w:val="007816FE"/>
    <w:rsid w:val="0078211D"/>
    <w:rsid w:val="00783004"/>
    <w:rsid w:val="00783220"/>
    <w:rsid w:val="00785A18"/>
    <w:rsid w:val="00786667"/>
    <w:rsid w:val="007876ED"/>
    <w:rsid w:val="00790BB5"/>
    <w:rsid w:val="00791561"/>
    <w:rsid w:val="007940EB"/>
    <w:rsid w:val="00794EDF"/>
    <w:rsid w:val="00795329"/>
    <w:rsid w:val="0079586F"/>
    <w:rsid w:val="00796198"/>
    <w:rsid w:val="007A24C6"/>
    <w:rsid w:val="007A4379"/>
    <w:rsid w:val="007A5120"/>
    <w:rsid w:val="007A520A"/>
    <w:rsid w:val="007A5607"/>
    <w:rsid w:val="007A5A00"/>
    <w:rsid w:val="007A5AFD"/>
    <w:rsid w:val="007B105D"/>
    <w:rsid w:val="007B320B"/>
    <w:rsid w:val="007B3287"/>
    <w:rsid w:val="007B44B7"/>
    <w:rsid w:val="007B5FEB"/>
    <w:rsid w:val="007B6DF4"/>
    <w:rsid w:val="007C1E1D"/>
    <w:rsid w:val="007C2593"/>
    <w:rsid w:val="007C3D29"/>
    <w:rsid w:val="007C5E17"/>
    <w:rsid w:val="007C69C9"/>
    <w:rsid w:val="007D2789"/>
    <w:rsid w:val="007D279C"/>
    <w:rsid w:val="007D3142"/>
    <w:rsid w:val="007D38A7"/>
    <w:rsid w:val="007D4306"/>
    <w:rsid w:val="007D5E67"/>
    <w:rsid w:val="007D74F7"/>
    <w:rsid w:val="007D7ADC"/>
    <w:rsid w:val="007E1913"/>
    <w:rsid w:val="007E3D6B"/>
    <w:rsid w:val="007E408A"/>
    <w:rsid w:val="007E6377"/>
    <w:rsid w:val="007E6872"/>
    <w:rsid w:val="007E6CB8"/>
    <w:rsid w:val="007E7725"/>
    <w:rsid w:val="007F004C"/>
    <w:rsid w:val="007F3EE2"/>
    <w:rsid w:val="007F45F9"/>
    <w:rsid w:val="007F61EC"/>
    <w:rsid w:val="007F6916"/>
    <w:rsid w:val="007F7E57"/>
    <w:rsid w:val="00800AF9"/>
    <w:rsid w:val="0080587B"/>
    <w:rsid w:val="008076BB"/>
    <w:rsid w:val="00810019"/>
    <w:rsid w:val="008104A9"/>
    <w:rsid w:val="008114DA"/>
    <w:rsid w:val="008119D1"/>
    <w:rsid w:val="00812941"/>
    <w:rsid w:val="00814D9C"/>
    <w:rsid w:val="00815420"/>
    <w:rsid w:val="008159F8"/>
    <w:rsid w:val="00815C9E"/>
    <w:rsid w:val="00817118"/>
    <w:rsid w:val="0081788E"/>
    <w:rsid w:val="00817BC1"/>
    <w:rsid w:val="008222F5"/>
    <w:rsid w:val="00822EE5"/>
    <w:rsid w:val="00824991"/>
    <w:rsid w:val="0082578A"/>
    <w:rsid w:val="00825F69"/>
    <w:rsid w:val="008260A6"/>
    <w:rsid w:val="0083275A"/>
    <w:rsid w:val="00833144"/>
    <w:rsid w:val="008335AA"/>
    <w:rsid w:val="00835A48"/>
    <w:rsid w:val="0083607B"/>
    <w:rsid w:val="00840450"/>
    <w:rsid w:val="00842159"/>
    <w:rsid w:val="00842DE9"/>
    <w:rsid w:val="00846FBD"/>
    <w:rsid w:val="00847EB0"/>
    <w:rsid w:val="00850EB6"/>
    <w:rsid w:val="008524C7"/>
    <w:rsid w:val="00854145"/>
    <w:rsid w:val="00854328"/>
    <w:rsid w:val="008544BF"/>
    <w:rsid w:val="0085498A"/>
    <w:rsid w:val="008602B6"/>
    <w:rsid w:val="00860F24"/>
    <w:rsid w:val="0086165A"/>
    <w:rsid w:val="00864974"/>
    <w:rsid w:val="0086527C"/>
    <w:rsid w:val="00866CEA"/>
    <w:rsid w:val="00866F97"/>
    <w:rsid w:val="008719E6"/>
    <w:rsid w:val="00871F11"/>
    <w:rsid w:val="00872BCF"/>
    <w:rsid w:val="00872EFA"/>
    <w:rsid w:val="00877F02"/>
    <w:rsid w:val="00880F1C"/>
    <w:rsid w:val="00881E0D"/>
    <w:rsid w:val="008826C1"/>
    <w:rsid w:val="00882970"/>
    <w:rsid w:val="00883137"/>
    <w:rsid w:val="00885508"/>
    <w:rsid w:val="0088716D"/>
    <w:rsid w:val="008900F5"/>
    <w:rsid w:val="00891F30"/>
    <w:rsid w:val="008926B3"/>
    <w:rsid w:val="00895367"/>
    <w:rsid w:val="00897805"/>
    <w:rsid w:val="008A0F11"/>
    <w:rsid w:val="008A12E7"/>
    <w:rsid w:val="008A2379"/>
    <w:rsid w:val="008A251E"/>
    <w:rsid w:val="008A2DFD"/>
    <w:rsid w:val="008A7664"/>
    <w:rsid w:val="008B027D"/>
    <w:rsid w:val="008B1C1B"/>
    <w:rsid w:val="008B3E89"/>
    <w:rsid w:val="008B6E2D"/>
    <w:rsid w:val="008C1824"/>
    <w:rsid w:val="008C45EF"/>
    <w:rsid w:val="008C50E1"/>
    <w:rsid w:val="008C54C7"/>
    <w:rsid w:val="008C71FF"/>
    <w:rsid w:val="008C7D82"/>
    <w:rsid w:val="008D1F5D"/>
    <w:rsid w:val="008D386C"/>
    <w:rsid w:val="008D447D"/>
    <w:rsid w:val="008D5182"/>
    <w:rsid w:val="008E0A46"/>
    <w:rsid w:val="008E10DF"/>
    <w:rsid w:val="008E34F5"/>
    <w:rsid w:val="008E3823"/>
    <w:rsid w:val="008E4A30"/>
    <w:rsid w:val="008E4CDC"/>
    <w:rsid w:val="008E4D5F"/>
    <w:rsid w:val="008E58EC"/>
    <w:rsid w:val="008E6AA6"/>
    <w:rsid w:val="008E74EA"/>
    <w:rsid w:val="008F1127"/>
    <w:rsid w:val="008F6F23"/>
    <w:rsid w:val="009008F2"/>
    <w:rsid w:val="00903539"/>
    <w:rsid w:val="009037F1"/>
    <w:rsid w:val="0090568C"/>
    <w:rsid w:val="00905789"/>
    <w:rsid w:val="00906524"/>
    <w:rsid w:val="00911330"/>
    <w:rsid w:val="00912B22"/>
    <w:rsid w:val="009133CE"/>
    <w:rsid w:val="00914947"/>
    <w:rsid w:val="00915ABC"/>
    <w:rsid w:val="00916722"/>
    <w:rsid w:val="009177B6"/>
    <w:rsid w:val="009205A1"/>
    <w:rsid w:val="0092096E"/>
    <w:rsid w:val="00922D6E"/>
    <w:rsid w:val="00924A8A"/>
    <w:rsid w:val="00924B12"/>
    <w:rsid w:val="009264E9"/>
    <w:rsid w:val="00926AFE"/>
    <w:rsid w:val="00933752"/>
    <w:rsid w:val="00935B49"/>
    <w:rsid w:val="00935FD0"/>
    <w:rsid w:val="00936B89"/>
    <w:rsid w:val="009374AB"/>
    <w:rsid w:val="00943BCD"/>
    <w:rsid w:val="00944DDE"/>
    <w:rsid w:val="009453F7"/>
    <w:rsid w:val="00945688"/>
    <w:rsid w:val="00945D03"/>
    <w:rsid w:val="009461C6"/>
    <w:rsid w:val="00950A5F"/>
    <w:rsid w:val="00950CD7"/>
    <w:rsid w:val="00952652"/>
    <w:rsid w:val="009537D7"/>
    <w:rsid w:val="00953D85"/>
    <w:rsid w:val="00953EE6"/>
    <w:rsid w:val="00954342"/>
    <w:rsid w:val="00955214"/>
    <w:rsid w:val="00957032"/>
    <w:rsid w:val="00957070"/>
    <w:rsid w:val="0095782F"/>
    <w:rsid w:val="00957C76"/>
    <w:rsid w:val="009603A2"/>
    <w:rsid w:val="009615BE"/>
    <w:rsid w:val="00962191"/>
    <w:rsid w:val="009646B2"/>
    <w:rsid w:val="00964742"/>
    <w:rsid w:val="0097001F"/>
    <w:rsid w:val="009714B2"/>
    <w:rsid w:val="00972227"/>
    <w:rsid w:val="00972250"/>
    <w:rsid w:val="0097280F"/>
    <w:rsid w:val="009753A9"/>
    <w:rsid w:val="00975F58"/>
    <w:rsid w:val="0097703E"/>
    <w:rsid w:val="00980B1E"/>
    <w:rsid w:val="00982B3C"/>
    <w:rsid w:val="00983A67"/>
    <w:rsid w:val="00986A3C"/>
    <w:rsid w:val="00986EBA"/>
    <w:rsid w:val="00991D47"/>
    <w:rsid w:val="0099227D"/>
    <w:rsid w:val="0099297C"/>
    <w:rsid w:val="00994125"/>
    <w:rsid w:val="00994147"/>
    <w:rsid w:val="00994641"/>
    <w:rsid w:val="0099486A"/>
    <w:rsid w:val="00995CD8"/>
    <w:rsid w:val="00996D82"/>
    <w:rsid w:val="00997E31"/>
    <w:rsid w:val="009A35AF"/>
    <w:rsid w:val="009A3687"/>
    <w:rsid w:val="009A5F5F"/>
    <w:rsid w:val="009A61D2"/>
    <w:rsid w:val="009A6603"/>
    <w:rsid w:val="009A728E"/>
    <w:rsid w:val="009B1012"/>
    <w:rsid w:val="009B1110"/>
    <w:rsid w:val="009B29B2"/>
    <w:rsid w:val="009B767A"/>
    <w:rsid w:val="009B7D10"/>
    <w:rsid w:val="009C11BD"/>
    <w:rsid w:val="009C3A45"/>
    <w:rsid w:val="009D16A3"/>
    <w:rsid w:val="009D23EA"/>
    <w:rsid w:val="009D43C0"/>
    <w:rsid w:val="009D5241"/>
    <w:rsid w:val="009E0584"/>
    <w:rsid w:val="009E1ABB"/>
    <w:rsid w:val="009E28A7"/>
    <w:rsid w:val="009E2BD3"/>
    <w:rsid w:val="009E4294"/>
    <w:rsid w:val="009E4B34"/>
    <w:rsid w:val="009E6164"/>
    <w:rsid w:val="009E6EF3"/>
    <w:rsid w:val="009F2306"/>
    <w:rsid w:val="009F442C"/>
    <w:rsid w:val="009F484F"/>
    <w:rsid w:val="009F5CE8"/>
    <w:rsid w:val="009F664C"/>
    <w:rsid w:val="009F717D"/>
    <w:rsid w:val="00A0076F"/>
    <w:rsid w:val="00A00D3D"/>
    <w:rsid w:val="00A03A31"/>
    <w:rsid w:val="00A048E0"/>
    <w:rsid w:val="00A06871"/>
    <w:rsid w:val="00A06EF3"/>
    <w:rsid w:val="00A10F51"/>
    <w:rsid w:val="00A114AC"/>
    <w:rsid w:val="00A15656"/>
    <w:rsid w:val="00A17227"/>
    <w:rsid w:val="00A20F27"/>
    <w:rsid w:val="00A21911"/>
    <w:rsid w:val="00A24F4C"/>
    <w:rsid w:val="00A300F1"/>
    <w:rsid w:val="00A308D0"/>
    <w:rsid w:val="00A30B59"/>
    <w:rsid w:val="00A315F7"/>
    <w:rsid w:val="00A31C47"/>
    <w:rsid w:val="00A3333A"/>
    <w:rsid w:val="00A36380"/>
    <w:rsid w:val="00A36EAE"/>
    <w:rsid w:val="00A37AE9"/>
    <w:rsid w:val="00A405E1"/>
    <w:rsid w:val="00A46E2F"/>
    <w:rsid w:val="00A4703F"/>
    <w:rsid w:val="00A47B41"/>
    <w:rsid w:val="00A507EA"/>
    <w:rsid w:val="00A50F45"/>
    <w:rsid w:val="00A5167C"/>
    <w:rsid w:val="00A51EC0"/>
    <w:rsid w:val="00A52DB7"/>
    <w:rsid w:val="00A54378"/>
    <w:rsid w:val="00A54EC1"/>
    <w:rsid w:val="00A56D43"/>
    <w:rsid w:val="00A5729A"/>
    <w:rsid w:val="00A572C7"/>
    <w:rsid w:val="00A64B25"/>
    <w:rsid w:val="00A71384"/>
    <w:rsid w:val="00A71D52"/>
    <w:rsid w:val="00A80050"/>
    <w:rsid w:val="00A805DD"/>
    <w:rsid w:val="00A80984"/>
    <w:rsid w:val="00A81C93"/>
    <w:rsid w:val="00A826D6"/>
    <w:rsid w:val="00A8373C"/>
    <w:rsid w:val="00A863BE"/>
    <w:rsid w:val="00A86528"/>
    <w:rsid w:val="00A8696F"/>
    <w:rsid w:val="00A86E29"/>
    <w:rsid w:val="00A91E86"/>
    <w:rsid w:val="00A931B8"/>
    <w:rsid w:val="00A93BCB"/>
    <w:rsid w:val="00A94AFF"/>
    <w:rsid w:val="00A95955"/>
    <w:rsid w:val="00A9650F"/>
    <w:rsid w:val="00A96A0B"/>
    <w:rsid w:val="00A96A51"/>
    <w:rsid w:val="00AA0E89"/>
    <w:rsid w:val="00AA1560"/>
    <w:rsid w:val="00AA3B94"/>
    <w:rsid w:val="00AA3E94"/>
    <w:rsid w:val="00AA4346"/>
    <w:rsid w:val="00AA5FF5"/>
    <w:rsid w:val="00AA79DC"/>
    <w:rsid w:val="00AA7EE9"/>
    <w:rsid w:val="00AB1775"/>
    <w:rsid w:val="00AB1A4E"/>
    <w:rsid w:val="00AB3B67"/>
    <w:rsid w:val="00AB4FEC"/>
    <w:rsid w:val="00AB5F8F"/>
    <w:rsid w:val="00AB7866"/>
    <w:rsid w:val="00AC06D9"/>
    <w:rsid w:val="00AC0BA2"/>
    <w:rsid w:val="00AC1101"/>
    <w:rsid w:val="00AC22C0"/>
    <w:rsid w:val="00AC2E63"/>
    <w:rsid w:val="00AC7AB8"/>
    <w:rsid w:val="00AD3104"/>
    <w:rsid w:val="00AD393C"/>
    <w:rsid w:val="00AD503E"/>
    <w:rsid w:val="00AD7F9E"/>
    <w:rsid w:val="00AE3106"/>
    <w:rsid w:val="00AE380F"/>
    <w:rsid w:val="00AE3D65"/>
    <w:rsid w:val="00AE50D2"/>
    <w:rsid w:val="00AF0DD9"/>
    <w:rsid w:val="00AF2A22"/>
    <w:rsid w:val="00AF5925"/>
    <w:rsid w:val="00AF6B9F"/>
    <w:rsid w:val="00B01297"/>
    <w:rsid w:val="00B013B8"/>
    <w:rsid w:val="00B04FAE"/>
    <w:rsid w:val="00B055DB"/>
    <w:rsid w:val="00B05E76"/>
    <w:rsid w:val="00B07062"/>
    <w:rsid w:val="00B104ED"/>
    <w:rsid w:val="00B16ED1"/>
    <w:rsid w:val="00B206A4"/>
    <w:rsid w:val="00B21F8F"/>
    <w:rsid w:val="00B22434"/>
    <w:rsid w:val="00B22C93"/>
    <w:rsid w:val="00B22F86"/>
    <w:rsid w:val="00B2341D"/>
    <w:rsid w:val="00B2557C"/>
    <w:rsid w:val="00B340F5"/>
    <w:rsid w:val="00B35BAE"/>
    <w:rsid w:val="00B36242"/>
    <w:rsid w:val="00B420A8"/>
    <w:rsid w:val="00B44B94"/>
    <w:rsid w:val="00B45982"/>
    <w:rsid w:val="00B45996"/>
    <w:rsid w:val="00B4686D"/>
    <w:rsid w:val="00B46968"/>
    <w:rsid w:val="00B51E50"/>
    <w:rsid w:val="00B5301D"/>
    <w:rsid w:val="00B576BC"/>
    <w:rsid w:val="00B61C5B"/>
    <w:rsid w:val="00B61FA7"/>
    <w:rsid w:val="00B7079D"/>
    <w:rsid w:val="00B72C5F"/>
    <w:rsid w:val="00B75EA5"/>
    <w:rsid w:val="00B76163"/>
    <w:rsid w:val="00B8164E"/>
    <w:rsid w:val="00B81CF7"/>
    <w:rsid w:val="00B822CE"/>
    <w:rsid w:val="00B828F3"/>
    <w:rsid w:val="00B83EC6"/>
    <w:rsid w:val="00B842B0"/>
    <w:rsid w:val="00B84DA2"/>
    <w:rsid w:val="00B87A20"/>
    <w:rsid w:val="00B92B12"/>
    <w:rsid w:val="00B94CBE"/>
    <w:rsid w:val="00B954FA"/>
    <w:rsid w:val="00B9552A"/>
    <w:rsid w:val="00B966CE"/>
    <w:rsid w:val="00B96A16"/>
    <w:rsid w:val="00B96A49"/>
    <w:rsid w:val="00BA1168"/>
    <w:rsid w:val="00BA17C2"/>
    <w:rsid w:val="00BA3AD3"/>
    <w:rsid w:val="00BA4714"/>
    <w:rsid w:val="00BA4CCC"/>
    <w:rsid w:val="00BA4FC5"/>
    <w:rsid w:val="00BA7CD3"/>
    <w:rsid w:val="00BB21FB"/>
    <w:rsid w:val="00BB3887"/>
    <w:rsid w:val="00BB3AFB"/>
    <w:rsid w:val="00BB3D32"/>
    <w:rsid w:val="00BB3D6E"/>
    <w:rsid w:val="00BB43AE"/>
    <w:rsid w:val="00BB46D7"/>
    <w:rsid w:val="00BB65EE"/>
    <w:rsid w:val="00BC34BB"/>
    <w:rsid w:val="00BC52B7"/>
    <w:rsid w:val="00BC5CDB"/>
    <w:rsid w:val="00BC7215"/>
    <w:rsid w:val="00BD5160"/>
    <w:rsid w:val="00BD5BEF"/>
    <w:rsid w:val="00BD7668"/>
    <w:rsid w:val="00BD7938"/>
    <w:rsid w:val="00BE347F"/>
    <w:rsid w:val="00BE4412"/>
    <w:rsid w:val="00BE45CF"/>
    <w:rsid w:val="00BE46C9"/>
    <w:rsid w:val="00BE490F"/>
    <w:rsid w:val="00BE4A4B"/>
    <w:rsid w:val="00BE4BBD"/>
    <w:rsid w:val="00BE5E40"/>
    <w:rsid w:val="00BE71AA"/>
    <w:rsid w:val="00BF1D4A"/>
    <w:rsid w:val="00BF40F5"/>
    <w:rsid w:val="00BF5589"/>
    <w:rsid w:val="00BF5EB1"/>
    <w:rsid w:val="00BF632D"/>
    <w:rsid w:val="00BF670B"/>
    <w:rsid w:val="00C029E8"/>
    <w:rsid w:val="00C02D2D"/>
    <w:rsid w:val="00C02E0C"/>
    <w:rsid w:val="00C04050"/>
    <w:rsid w:val="00C057BB"/>
    <w:rsid w:val="00C10F0C"/>
    <w:rsid w:val="00C13A06"/>
    <w:rsid w:val="00C1521F"/>
    <w:rsid w:val="00C16ADA"/>
    <w:rsid w:val="00C202DA"/>
    <w:rsid w:val="00C22B5A"/>
    <w:rsid w:val="00C24035"/>
    <w:rsid w:val="00C26427"/>
    <w:rsid w:val="00C3475B"/>
    <w:rsid w:val="00C34C11"/>
    <w:rsid w:val="00C36D71"/>
    <w:rsid w:val="00C37373"/>
    <w:rsid w:val="00C40346"/>
    <w:rsid w:val="00C412EE"/>
    <w:rsid w:val="00C42F16"/>
    <w:rsid w:val="00C45F45"/>
    <w:rsid w:val="00C4640E"/>
    <w:rsid w:val="00C548D8"/>
    <w:rsid w:val="00C5720E"/>
    <w:rsid w:val="00C60BF6"/>
    <w:rsid w:val="00C635A2"/>
    <w:rsid w:val="00C63C16"/>
    <w:rsid w:val="00C668B2"/>
    <w:rsid w:val="00C6743E"/>
    <w:rsid w:val="00C70919"/>
    <w:rsid w:val="00C7144A"/>
    <w:rsid w:val="00C72426"/>
    <w:rsid w:val="00C72CAE"/>
    <w:rsid w:val="00C73202"/>
    <w:rsid w:val="00C74002"/>
    <w:rsid w:val="00C744A2"/>
    <w:rsid w:val="00C81F33"/>
    <w:rsid w:val="00C83CE1"/>
    <w:rsid w:val="00C84B11"/>
    <w:rsid w:val="00C85D7A"/>
    <w:rsid w:val="00C86F3B"/>
    <w:rsid w:val="00C87183"/>
    <w:rsid w:val="00C872CE"/>
    <w:rsid w:val="00C87C66"/>
    <w:rsid w:val="00C87CCF"/>
    <w:rsid w:val="00C916C5"/>
    <w:rsid w:val="00C94BA7"/>
    <w:rsid w:val="00C95E70"/>
    <w:rsid w:val="00C95FFC"/>
    <w:rsid w:val="00C967F3"/>
    <w:rsid w:val="00C96F04"/>
    <w:rsid w:val="00CA0385"/>
    <w:rsid w:val="00CA1930"/>
    <w:rsid w:val="00CA1D23"/>
    <w:rsid w:val="00CA5B0D"/>
    <w:rsid w:val="00CA6FFB"/>
    <w:rsid w:val="00CB07B2"/>
    <w:rsid w:val="00CB1972"/>
    <w:rsid w:val="00CB36F4"/>
    <w:rsid w:val="00CB3CDD"/>
    <w:rsid w:val="00CB4EFB"/>
    <w:rsid w:val="00CB69A3"/>
    <w:rsid w:val="00CB6A80"/>
    <w:rsid w:val="00CB739B"/>
    <w:rsid w:val="00CB73DB"/>
    <w:rsid w:val="00CB7B05"/>
    <w:rsid w:val="00CC1C0D"/>
    <w:rsid w:val="00CC2E07"/>
    <w:rsid w:val="00CC3D91"/>
    <w:rsid w:val="00CC46B6"/>
    <w:rsid w:val="00CC4C7A"/>
    <w:rsid w:val="00CC529A"/>
    <w:rsid w:val="00CC5417"/>
    <w:rsid w:val="00CC6A2E"/>
    <w:rsid w:val="00CC6E08"/>
    <w:rsid w:val="00CD17AE"/>
    <w:rsid w:val="00CD2B17"/>
    <w:rsid w:val="00CD41F6"/>
    <w:rsid w:val="00CD5A29"/>
    <w:rsid w:val="00CD6591"/>
    <w:rsid w:val="00CD7EDE"/>
    <w:rsid w:val="00CE1874"/>
    <w:rsid w:val="00CE3933"/>
    <w:rsid w:val="00CE3C70"/>
    <w:rsid w:val="00CE5A32"/>
    <w:rsid w:val="00CE78D8"/>
    <w:rsid w:val="00CE7A8C"/>
    <w:rsid w:val="00CF0A16"/>
    <w:rsid w:val="00CF0D5C"/>
    <w:rsid w:val="00CF4170"/>
    <w:rsid w:val="00CF498B"/>
    <w:rsid w:val="00CF4DB9"/>
    <w:rsid w:val="00CF4FF9"/>
    <w:rsid w:val="00CF60AB"/>
    <w:rsid w:val="00CF60BB"/>
    <w:rsid w:val="00CF642A"/>
    <w:rsid w:val="00CF6597"/>
    <w:rsid w:val="00CF69F1"/>
    <w:rsid w:val="00CF7B0B"/>
    <w:rsid w:val="00D017C6"/>
    <w:rsid w:val="00D03337"/>
    <w:rsid w:val="00D04606"/>
    <w:rsid w:val="00D0783D"/>
    <w:rsid w:val="00D12FCA"/>
    <w:rsid w:val="00D144C9"/>
    <w:rsid w:val="00D1489A"/>
    <w:rsid w:val="00D15A98"/>
    <w:rsid w:val="00D17FE5"/>
    <w:rsid w:val="00D20398"/>
    <w:rsid w:val="00D20A90"/>
    <w:rsid w:val="00D2114F"/>
    <w:rsid w:val="00D22FD4"/>
    <w:rsid w:val="00D24EBC"/>
    <w:rsid w:val="00D253BA"/>
    <w:rsid w:val="00D2647A"/>
    <w:rsid w:val="00D307C9"/>
    <w:rsid w:val="00D31BBF"/>
    <w:rsid w:val="00D32FF4"/>
    <w:rsid w:val="00D3379E"/>
    <w:rsid w:val="00D3476D"/>
    <w:rsid w:val="00D34FD9"/>
    <w:rsid w:val="00D35439"/>
    <w:rsid w:val="00D35D4C"/>
    <w:rsid w:val="00D35E72"/>
    <w:rsid w:val="00D3665D"/>
    <w:rsid w:val="00D42483"/>
    <w:rsid w:val="00D44969"/>
    <w:rsid w:val="00D45D2B"/>
    <w:rsid w:val="00D464D6"/>
    <w:rsid w:val="00D54FD1"/>
    <w:rsid w:val="00D57603"/>
    <w:rsid w:val="00D62279"/>
    <w:rsid w:val="00D6343B"/>
    <w:rsid w:val="00D63DF7"/>
    <w:rsid w:val="00D642EF"/>
    <w:rsid w:val="00D649E6"/>
    <w:rsid w:val="00D66B88"/>
    <w:rsid w:val="00D66CE5"/>
    <w:rsid w:val="00D67350"/>
    <w:rsid w:val="00D678CC"/>
    <w:rsid w:val="00D67B28"/>
    <w:rsid w:val="00D67B81"/>
    <w:rsid w:val="00D73042"/>
    <w:rsid w:val="00D77D0B"/>
    <w:rsid w:val="00D81821"/>
    <w:rsid w:val="00D842AE"/>
    <w:rsid w:val="00D906E8"/>
    <w:rsid w:val="00D92541"/>
    <w:rsid w:val="00D93419"/>
    <w:rsid w:val="00D935CF"/>
    <w:rsid w:val="00D95E9B"/>
    <w:rsid w:val="00D97438"/>
    <w:rsid w:val="00DA0969"/>
    <w:rsid w:val="00DA4577"/>
    <w:rsid w:val="00DA54F2"/>
    <w:rsid w:val="00DA7EA6"/>
    <w:rsid w:val="00DB4DEA"/>
    <w:rsid w:val="00DB5A42"/>
    <w:rsid w:val="00DB670E"/>
    <w:rsid w:val="00DB6F34"/>
    <w:rsid w:val="00DC1B10"/>
    <w:rsid w:val="00DC3492"/>
    <w:rsid w:val="00DC43BA"/>
    <w:rsid w:val="00DC4D49"/>
    <w:rsid w:val="00DC5E02"/>
    <w:rsid w:val="00DC5F82"/>
    <w:rsid w:val="00DC61F7"/>
    <w:rsid w:val="00DC6848"/>
    <w:rsid w:val="00DC7310"/>
    <w:rsid w:val="00DC7EC3"/>
    <w:rsid w:val="00DD0D53"/>
    <w:rsid w:val="00DD107E"/>
    <w:rsid w:val="00DD1223"/>
    <w:rsid w:val="00DD2CCF"/>
    <w:rsid w:val="00DD3A10"/>
    <w:rsid w:val="00DD449A"/>
    <w:rsid w:val="00DE0959"/>
    <w:rsid w:val="00DE1277"/>
    <w:rsid w:val="00DE3FBD"/>
    <w:rsid w:val="00DF0A67"/>
    <w:rsid w:val="00DF0AE1"/>
    <w:rsid w:val="00DF0C99"/>
    <w:rsid w:val="00DF2423"/>
    <w:rsid w:val="00DF29A5"/>
    <w:rsid w:val="00DF2B4E"/>
    <w:rsid w:val="00DF466B"/>
    <w:rsid w:val="00DF4F2B"/>
    <w:rsid w:val="00DF5853"/>
    <w:rsid w:val="00DF6B44"/>
    <w:rsid w:val="00E000BE"/>
    <w:rsid w:val="00E001BB"/>
    <w:rsid w:val="00E01301"/>
    <w:rsid w:val="00E02757"/>
    <w:rsid w:val="00E02F78"/>
    <w:rsid w:val="00E07066"/>
    <w:rsid w:val="00E1103A"/>
    <w:rsid w:val="00E133D9"/>
    <w:rsid w:val="00E139AB"/>
    <w:rsid w:val="00E13B05"/>
    <w:rsid w:val="00E177B1"/>
    <w:rsid w:val="00E211ED"/>
    <w:rsid w:val="00E23079"/>
    <w:rsid w:val="00E238B1"/>
    <w:rsid w:val="00E23CBB"/>
    <w:rsid w:val="00E23FA4"/>
    <w:rsid w:val="00E25DEA"/>
    <w:rsid w:val="00E268C6"/>
    <w:rsid w:val="00E26F62"/>
    <w:rsid w:val="00E2796E"/>
    <w:rsid w:val="00E27D22"/>
    <w:rsid w:val="00E34111"/>
    <w:rsid w:val="00E3485A"/>
    <w:rsid w:val="00E349D9"/>
    <w:rsid w:val="00E3607C"/>
    <w:rsid w:val="00E42F18"/>
    <w:rsid w:val="00E432F9"/>
    <w:rsid w:val="00E439D7"/>
    <w:rsid w:val="00E46948"/>
    <w:rsid w:val="00E51147"/>
    <w:rsid w:val="00E524B7"/>
    <w:rsid w:val="00E53F7B"/>
    <w:rsid w:val="00E54BBE"/>
    <w:rsid w:val="00E57FDF"/>
    <w:rsid w:val="00E603F6"/>
    <w:rsid w:val="00E61B9D"/>
    <w:rsid w:val="00E62788"/>
    <w:rsid w:val="00E647B8"/>
    <w:rsid w:val="00E64D1C"/>
    <w:rsid w:val="00E73672"/>
    <w:rsid w:val="00E741A7"/>
    <w:rsid w:val="00E75839"/>
    <w:rsid w:val="00E76F71"/>
    <w:rsid w:val="00E806B2"/>
    <w:rsid w:val="00E80F95"/>
    <w:rsid w:val="00E81C80"/>
    <w:rsid w:val="00E83571"/>
    <w:rsid w:val="00E838AA"/>
    <w:rsid w:val="00E8457D"/>
    <w:rsid w:val="00E86F37"/>
    <w:rsid w:val="00E87794"/>
    <w:rsid w:val="00E87F49"/>
    <w:rsid w:val="00E94DC8"/>
    <w:rsid w:val="00E96014"/>
    <w:rsid w:val="00EA0CDB"/>
    <w:rsid w:val="00EA0D23"/>
    <w:rsid w:val="00EA60C0"/>
    <w:rsid w:val="00EB11E6"/>
    <w:rsid w:val="00EB33CD"/>
    <w:rsid w:val="00EB4988"/>
    <w:rsid w:val="00EC0849"/>
    <w:rsid w:val="00EC254E"/>
    <w:rsid w:val="00EC4C73"/>
    <w:rsid w:val="00EC50B7"/>
    <w:rsid w:val="00EC5704"/>
    <w:rsid w:val="00EC584F"/>
    <w:rsid w:val="00EC64AA"/>
    <w:rsid w:val="00EC6CED"/>
    <w:rsid w:val="00EC7ABB"/>
    <w:rsid w:val="00ED0549"/>
    <w:rsid w:val="00ED0B07"/>
    <w:rsid w:val="00ED159D"/>
    <w:rsid w:val="00ED3CFE"/>
    <w:rsid w:val="00ED4B07"/>
    <w:rsid w:val="00ED5F6D"/>
    <w:rsid w:val="00ED7E17"/>
    <w:rsid w:val="00EE3D3C"/>
    <w:rsid w:val="00EE40EF"/>
    <w:rsid w:val="00EE4156"/>
    <w:rsid w:val="00EE5017"/>
    <w:rsid w:val="00EE5212"/>
    <w:rsid w:val="00EE59AB"/>
    <w:rsid w:val="00EE6949"/>
    <w:rsid w:val="00EE715D"/>
    <w:rsid w:val="00EF3184"/>
    <w:rsid w:val="00EF37E0"/>
    <w:rsid w:val="00EF5204"/>
    <w:rsid w:val="00EF5482"/>
    <w:rsid w:val="00EF56BA"/>
    <w:rsid w:val="00EF5E22"/>
    <w:rsid w:val="00F03003"/>
    <w:rsid w:val="00F03CC5"/>
    <w:rsid w:val="00F04685"/>
    <w:rsid w:val="00F04B16"/>
    <w:rsid w:val="00F10ADC"/>
    <w:rsid w:val="00F10D49"/>
    <w:rsid w:val="00F10EC5"/>
    <w:rsid w:val="00F138DD"/>
    <w:rsid w:val="00F13D9E"/>
    <w:rsid w:val="00F13EA9"/>
    <w:rsid w:val="00F142D7"/>
    <w:rsid w:val="00F148E1"/>
    <w:rsid w:val="00F14AE4"/>
    <w:rsid w:val="00F163A6"/>
    <w:rsid w:val="00F174C8"/>
    <w:rsid w:val="00F174F7"/>
    <w:rsid w:val="00F2019F"/>
    <w:rsid w:val="00F208BE"/>
    <w:rsid w:val="00F25AE0"/>
    <w:rsid w:val="00F266EB"/>
    <w:rsid w:val="00F2670C"/>
    <w:rsid w:val="00F26B76"/>
    <w:rsid w:val="00F26D07"/>
    <w:rsid w:val="00F30A9D"/>
    <w:rsid w:val="00F30AA9"/>
    <w:rsid w:val="00F32A1C"/>
    <w:rsid w:val="00F32ACA"/>
    <w:rsid w:val="00F32B7D"/>
    <w:rsid w:val="00F33C91"/>
    <w:rsid w:val="00F35E08"/>
    <w:rsid w:val="00F37BBD"/>
    <w:rsid w:val="00F37DCF"/>
    <w:rsid w:val="00F42F2A"/>
    <w:rsid w:val="00F43301"/>
    <w:rsid w:val="00F4667A"/>
    <w:rsid w:val="00F541B4"/>
    <w:rsid w:val="00F555D7"/>
    <w:rsid w:val="00F57919"/>
    <w:rsid w:val="00F57F75"/>
    <w:rsid w:val="00F626CF"/>
    <w:rsid w:val="00F636D6"/>
    <w:rsid w:val="00F65032"/>
    <w:rsid w:val="00F65AB5"/>
    <w:rsid w:val="00F65F0B"/>
    <w:rsid w:val="00F67278"/>
    <w:rsid w:val="00F73468"/>
    <w:rsid w:val="00F80252"/>
    <w:rsid w:val="00F806AB"/>
    <w:rsid w:val="00F806BB"/>
    <w:rsid w:val="00F80ABB"/>
    <w:rsid w:val="00F81B22"/>
    <w:rsid w:val="00F81D71"/>
    <w:rsid w:val="00F8388C"/>
    <w:rsid w:val="00F83969"/>
    <w:rsid w:val="00F87E46"/>
    <w:rsid w:val="00F920E3"/>
    <w:rsid w:val="00F9367C"/>
    <w:rsid w:val="00F93E77"/>
    <w:rsid w:val="00F971A8"/>
    <w:rsid w:val="00F97878"/>
    <w:rsid w:val="00FA085C"/>
    <w:rsid w:val="00FA1D48"/>
    <w:rsid w:val="00FA7D0D"/>
    <w:rsid w:val="00FB2811"/>
    <w:rsid w:val="00FB3AFE"/>
    <w:rsid w:val="00FB3C21"/>
    <w:rsid w:val="00FB5DF7"/>
    <w:rsid w:val="00FB701C"/>
    <w:rsid w:val="00FC0284"/>
    <w:rsid w:val="00FC1E91"/>
    <w:rsid w:val="00FC3566"/>
    <w:rsid w:val="00FC507A"/>
    <w:rsid w:val="00FC645C"/>
    <w:rsid w:val="00FC735B"/>
    <w:rsid w:val="00FD0B48"/>
    <w:rsid w:val="00FD3CD6"/>
    <w:rsid w:val="00FD4219"/>
    <w:rsid w:val="00FD4982"/>
    <w:rsid w:val="00FD5207"/>
    <w:rsid w:val="00FD5ED4"/>
    <w:rsid w:val="00FD75E2"/>
    <w:rsid w:val="00FE0C5B"/>
    <w:rsid w:val="00FE15B0"/>
    <w:rsid w:val="00FE2ABB"/>
    <w:rsid w:val="00FE3F19"/>
    <w:rsid w:val="00FE40C0"/>
    <w:rsid w:val="00FE5727"/>
    <w:rsid w:val="00FE6ADD"/>
    <w:rsid w:val="00FF04C1"/>
    <w:rsid w:val="00FF1111"/>
    <w:rsid w:val="00FF27EA"/>
    <w:rsid w:val="00FF3A9C"/>
    <w:rsid w:val="00FF54BE"/>
    <w:rsid w:val="00FF6C15"/>
    <w:rsid w:val="00FF6FA2"/>
    <w:rsid w:val="00FF717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14D3ED3"/>
  <w15:docId w15:val="{49F99222-14B3-46AF-8ED4-E7997FF34C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PH" w:eastAsia="en-PH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522F5"/>
  </w:style>
  <w:style w:type="paragraph" w:styleId="Heading1">
    <w:name w:val="heading 1"/>
    <w:basedOn w:val="Normal"/>
    <w:next w:val="Normal"/>
    <w:link w:val="Heading1Char"/>
    <w:uiPriority w:val="9"/>
    <w:qFormat/>
    <w:rsid w:val="005A30E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5432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val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E40C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54F53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54F53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E40C0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06C1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06C1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06C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06C13"/>
  </w:style>
  <w:style w:type="paragraph" w:styleId="Footer">
    <w:name w:val="footer"/>
    <w:basedOn w:val="Normal"/>
    <w:link w:val="FooterChar"/>
    <w:uiPriority w:val="99"/>
    <w:unhideWhenUsed/>
    <w:rsid w:val="00406C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06C13"/>
  </w:style>
  <w:style w:type="paragraph" w:styleId="ListParagraph">
    <w:name w:val="List Paragraph"/>
    <w:basedOn w:val="Normal"/>
    <w:uiPriority w:val="34"/>
    <w:qFormat/>
    <w:rsid w:val="00406C13"/>
    <w:pPr>
      <w:ind w:left="720"/>
      <w:contextualSpacing/>
    </w:pPr>
  </w:style>
  <w:style w:type="table" w:styleId="TableGrid">
    <w:name w:val="Table Grid"/>
    <w:basedOn w:val="TableNormal"/>
    <w:uiPriority w:val="59"/>
    <w:qFormat/>
    <w:rsid w:val="000B577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0F73A7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unhideWhenUsed/>
    <w:rsid w:val="00B96A4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Strong">
    <w:name w:val="Strong"/>
    <w:basedOn w:val="DefaultParagraphFont"/>
    <w:uiPriority w:val="22"/>
    <w:qFormat/>
    <w:rsid w:val="00B96A49"/>
    <w:rPr>
      <w:b/>
      <w:bCs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9204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9204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9204F"/>
    <w:pPr>
      <w:spacing w:after="160"/>
    </w:pPr>
    <w:rPr>
      <w:b/>
      <w:bCs/>
      <w:lang w:val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9204F"/>
    <w:rPr>
      <w:b/>
      <w:bCs/>
      <w:sz w:val="20"/>
      <w:szCs w:val="20"/>
      <w:lang w:val="en-US"/>
    </w:rPr>
  </w:style>
  <w:style w:type="paragraph" w:styleId="NoSpacing">
    <w:name w:val="No Spacing"/>
    <w:link w:val="NoSpacingChar"/>
    <w:uiPriority w:val="1"/>
    <w:qFormat/>
    <w:rsid w:val="0019204F"/>
    <w:pPr>
      <w:spacing w:after="0" w:line="240" w:lineRule="auto"/>
    </w:pPr>
    <w:rPr>
      <w:rFonts w:ascii="Arial Narrow" w:hAnsi="Arial Narrow"/>
      <w:sz w:val="28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854328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val="en-US"/>
    </w:rPr>
  </w:style>
  <w:style w:type="paragraph" w:customStyle="1" w:styleId="Default">
    <w:name w:val="Default"/>
    <w:uiPriority w:val="99"/>
    <w:rsid w:val="008900F5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3B6C50"/>
    <w:rPr>
      <w:sz w:val="16"/>
      <w:szCs w:val="16"/>
    </w:rPr>
  </w:style>
  <w:style w:type="table" w:customStyle="1" w:styleId="TableGrid1">
    <w:name w:val="Table Grid1"/>
    <w:basedOn w:val="TableNormal"/>
    <w:next w:val="TableGrid"/>
    <w:uiPriority w:val="59"/>
    <w:rsid w:val="007E408A"/>
    <w:pPr>
      <w:spacing w:after="0" w:line="240" w:lineRule="auto"/>
    </w:pPr>
    <w:rPr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TableGrid2">
    <w:name w:val="Table Grid2"/>
    <w:basedOn w:val="TableNormal"/>
    <w:next w:val="TableGrid"/>
    <w:uiPriority w:val="59"/>
    <w:rsid w:val="007E408A"/>
    <w:pPr>
      <w:spacing w:after="0" w:line="240" w:lineRule="auto"/>
    </w:pPr>
    <w:rPr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FE40C0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E40C0"/>
    <w:rPr>
      <w:rFonts w:asciiTheme="majorHAnsi" w:eastAsiaTheme="majorEastAsia" w:hAnsiTheme="majorHAnsi" w:cstheme="majorBidi"/>
      <w:color w:val="243F60" w:themeColor="accent1" w:themeShade="7F"/>
    </w:rPr>
  </w:style>
  <w:style w:type="paragraph" w:styleId="BodyText">
    <w:name w:val="Body Text"/>
    <w:basedOn w:val="Normal"/>
    <w:link w:val="BodyTextChar"/>
    <w:uiPriority w:val="99"/>
    <w:semiHidden/>
    <w:unhideWhenUsed/>
    <w:rsid w:val="0026325A"/>
    <w:pPr>
      <w:spacing w:before="60" w:after="60" w:line="240" w:lineRule="auto"/>
      <w:jc w:val="center"/>
    </w:pPr>
    <w:rPr>
      <w:rFonts w:ascii="Arial" w:hAnsi="Arial" w:cs="Arial"/>
      <w:bCs/>
      <w:i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26325A"/>
    <w:rPr>
      <w:rFonts w:ascii="Arial" w:hAnsi="Arial" w:cs="Arial"/>
      <w:bCs/>
      <w:i/>
    </w:rPr>
  </w:style>
  <w:style w:type="character" w:customStyle="1" w:styleId="Heading1Char">
    <w:name w:val="Heading 1 Char"/>
    <w:basedOn w:val="DefaultParagraphFont"/>
    <w:link w:val="Heading1"/>
    <w:uiPriority w:val="9"/>
    <w:rsid w:val="005A30E2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54F53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354F53"/>
    <w:rPr>
      <w:rFonts w:asciiTheme="majorHAnsi" w:eastAsiaTheme="majorEastAsia" w:hAnsiTheme="majorHAnsi" w:cstheme="majorBidi"/>
      <w:color w:val="365F91" w:themeColor="accent1" w:themeShade="BF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354F53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354F53"/>
  </w:style>
  <w:style w:type="paragraph" w:styleId="BodyText3">
    <w:name w:val="Body Text 3"/>
    <w:basedOn w:val="Normal"/>
    <w:link w:val="BodyText3Char"/>
    <w:uiPriority w:val="99"/>
    <w:semiHidden/>
    <w:unhideWhenUsed/>
    <w:rsid w:val="00354F53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354F53"/>
    <w:rPr>
      <w:sz w:val="16"/>
      <w:szCs w:val="16"/>
    </w:rPr>
  </w:style>
  <w:style w:type="table" w:customStyle="1" w:styleId="TableGrid3">
    <w:name w:val="Table Grid3"/>
    <w:basedOn w:val="TableNormal"/>
    <w:next w:val="TableGrid"/>
    <w:uiPriority w:val="59"/>
    <w:rsid w:val="00F266EB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59"/>
    <w:rsid w:val="00F266EB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59"/>
    <w:rsid w:val="00230936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CurrentList1">
    <w:name w:val="Current List1"/>
    <w:uiPriority w:val="99"/>
    <w:rsid w:val="00CE78D8"/>
    <w:pPr>
      <w:numPr>
        <w:numId w:val="213"/>
      </w:numPr>
    </w:pPr>
  </w:style>
  <w:style w:type="numbering" w:customStyle="1" w:styleId="CurrentList2">
    <w:name w:val="Current List2"/>
    <w:uiPriority w:val="99"/>
    <w:rsid w:val="00CE78D8"/>
    <w:pPr>
      <w:numPr>
        <w:numId w:val="214"/>
      </w:numPr>
    </w:pPr>
  </w:style>
  <w:style w:type="numbering" w:customStyle="1" w:styleId="CurrentList3">
    <w:name w:val="Current List3"/>
    <w:uiPriority w:val="99"/>
    <w:rsid w:val="00CE78D8"/>
    <w:pPr>
      <w:numPr>
        <w:numId w:val="216"/>
      </w:numPr>
    </w:pPr>
  </w:style>
  <w:style w:type="numbering" w:customStyle="1" w:styleId="CurrentList4">
    <w:name w:val="Current List4"/>
    <w:uiPriority w:val="99"/>
    <w:rsid w:val="00CE78D8"/>
    <w:pPr>
      <w:numPr>
        <w:numId w:val="219"/>
      </w:numPr>
    </w:pPr>
  </w:style>
  <w:style w:type="numbering" w:customStyle="1" w:styleId="CurrentList5">
    <w:name w:val="Current List5"/>
    <w:uiPriority w:val="99"/>
    <w:rsid w:val="00CE78D8"/>
    <w:pPr>
      <w:numPr>
        <w:numId w:val="220"/>
      </w:numPr>
    </w:pPr>
  </w:style>
  <w:style w:type="paragraph" w:customStyle="1" w:styleId="ReEngineerCiCha1">
    <w:name w:val="ReEngineer CiCha 1"/>
    <w:basedOn w:val="Title"/>
    <w:next w:val="Heading1"/>
    <w:link w:val="ReEngineerCiCha1Char"/>
    <w:qFormat/>
    <w:rsid w:val="00943BCD"/>
    <w:pPr>
      <w:pBdr>
        <w:bottom w:val="none" w:sz="0" w:space="0" w:color="auto"/>
      </w:pBdr>
      <w:tabs>
        <w:tab w:val="left" w:pos="0"/>
      </w:tabs>
      <w:spacing w:after="0"/>
      <w:ind w:left="720" w:hanging="360"/>
      <w:jc w:val="both"/>
    </w:pPr>
    <w:rPr>
      <w:rFonts w:ascii="Arial" w:hAnsi="Arial" w:cs="Arial"/>
      <w:b/>
      <w:color w:val="000000" w:themeColor="text1"/>
      <w:spacing w:val="-10"/>
      <w:sz w:val="28"/>
      <w:szCs w:val="28"/>
      <w:lang w:eastAsia="en-US"/>
    </w:rPr>
  </w:style>
  <w:style w:type="character" w:customStyle="1" w:styleId="ReEngineerCiCha1Char">
    <w:name w:val="ReEngineer CiCha 1 Char"/>
    <w:basedOn w:val="Heading1Char"/>
    <w:link w:val="ReEngineerCiCha1"/>
    <w:rsid w:val="00943BCD"/>
    <w:rPr>
      <w:rFonts w:ascii="Arial" w:eastAsiaTheme="majorEastAsia" w:hAnsi="Arial" w:cs="Arial"/>
      <w:b/>
      <w:color w:val="000000" w:themeColor="text1"/>
      <w:spacing w:val="-10"/>
      <w:kern w:val="28"/>
      <w:sz w:val="28"/>
      <w:szCs w:val="28"/>
      <w:lang w:eastAsia="en-US"/>
    </w:rPr>
  </w:style>
  <w:style w:type="paragraph" w:styleId="Title">
    <w:name w:val="Title"/>
    <w:basedOn w:val="Normal"/>
    <w:next w:val="Normal"/>
    <w:link w:val="TitleChar"/>
    <w:uiPriority w:val="10"/>
    <w:qFormat/>
    <w:rsid w:val="00943BCD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943BCD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styleId="FollowedHyperlink">
    <w:name w:val="FollowedHyperlink"/>
    <w:basedOn w:val="DefaultParagraphFont"/>
    <w:uiPriority w:val="99"/>
    <w:semiHidden/>
    <w:unhideWhenUsed/>
    <w:rsid w:val="00943BCD"/>
    <w:rPr>
      <w:color w:val="800080" w:themeColor="followedHyperlink"/>
      <w:u w:val="single"/>
    </w:rPr>
  </w:style>
  <w:style w:type="character" w:styleId="IntenseEmphasis">
    <w:name w:val="Intense Emphasis"/>
    <w:basedOn w:val="DefaultParagraphFont"/>
    <w:uiPriority w:val="21"/>
    <w:qFormat/>
    <w:rsid w:val="00943BCD"/>
    <w:rPr>
      <w:b/>
      <w:bCs/>
      <w:i/>
      <w:iCs/>
      <w:color w:val="4F81BD" w:themeColor="accent1"/>
    </w:rPr>
  </w:style>
  <w:style w:type="paragraph" w:customStyle="1" w:styleId="msonormal0">
    <w:name w:val="msonormal"/>
    <w:basedOn w:val="Normal"/>
    <w:uiPriority w:val="99"/>
    <w:rsid w:val="00A8098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numbering" w:customStyle="1" w:styleId="CurrentList6">
    <w:name w:val="Current List6"/>
    <w:uiPriority w:val="99"/>
    <w:rsid w:val="00A80984"/>
    <w:pPr>
      <w:numPr>
        <w:numId w:val="284"/>
      </w:numPr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80984"/>
    <w:rPr>
      <w:color w:val="605E5C"/>
      <w:shd w:val="clear" w:color="auto" w:fill="E1DFDD"/>
    </w:rPr>
  </w:style>
  <w:style w:type="character" w:customStyle="1" w:styleId="NoSpacingChar">
    <w:name w:val="No Spacing Char"/>
    <w:basedOn w:val="DefaultParagraphFont"/>
    <w:link w:val="NoSpacing"/>
    <w:uiPriority w:val="1"/>
    <w:rsid w:val="006E20D3"/>
    <w:rPr>
      <w:rFonts w:ascii="Arial Narrow" w:hAnsi="Arial Narrow"/>
      <w:sz w:val="28"/>
      <w:lang w:val="en-US"/>
    </w:rPr>
  </w:style>
  <w:style w:type="paragraph" w:styleId="Subtitle">
    <w:name w:val="Subtitle"/>
    <w:basedOn w:val="Normal"/>
    <w:next w:val="Normal"/>
    <w:link w:val="SubtitleChar"/>
    <w:uiPriority w:val="99"/>
    <w:qFormat/>
    <w:rsid w:val="00380394"/>
    <w:pPr>
      <w:keepNext/>
      <w:keepLines/>
      <w:spacing w:before="360" w:after="80" w:line="256" w:lineRule="auto"/>
    </w:pPr>
    <w:rPr>
      <w:rFonts w:ascii="Georgia" w:eastAsia="Georgia" w:hAnsi="Georgia" w:cs="Georgia"/>
      <w:i/>
      <w:color w:val="666666"/>
      <w:sz w:val="48"/>
      <w:szCs w:val="48"/>
      <w:lang w:eastAsia="en-GB"/>
    </w:rPr>
  </w:style>
  <w:style w:type="character" w:customStyle="1" w:styleId="SubtitleChar">
    <w:name w:val="Subtitle Char"/>
    <w:basedOn w:val="DefaultParagraphFont"/>
    <w:link w:val="Subtitle"/>
    <w:uiPriority w:val="99"/>
    <w:rsid w:val="00380394"/>
    <w:rPr>
      <w:rFonts w:ascii="Georgia" w:eastAsia="Georgia" w:hAnsi="Georgia" w:cs="Georgia"/>
      <w:i/>
      <w:color w:val="666666"/>
      <w:sz w:val="48"/>
      <w:szCs w:val="48"/>
      <w:lang w:eastAsia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6627A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15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32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76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8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1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22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24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28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6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78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11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16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86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28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9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93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24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8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02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0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86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216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432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722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363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5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340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51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831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167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116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317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67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475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517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268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35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451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501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951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989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45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874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714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713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091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87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08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30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510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53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898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911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06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12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41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96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84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657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059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87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36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378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111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5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597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517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482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093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455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11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68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915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974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63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868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138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48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39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017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076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310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634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976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07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833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925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34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039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66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916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960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42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73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266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658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74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277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186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241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84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61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210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827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40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47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325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692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68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416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99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50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550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30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80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730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036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788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17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847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275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35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901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62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20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868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70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8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079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9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41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11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871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71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51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975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289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02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94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35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85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542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134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009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822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653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65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26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90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385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92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676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257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8115318">
          <w:marLeft w:val="0"/>
          <w:marRight w:val="0"/>
          <w:marTop w:val="0"/>
          <w:marBottom w:val="240"/>
          <w:divBdr>
            <w:top w:val="single" w:sz="4" w:space="0" w:color="E7E7E7"/>
            <w:left w:val="single" w:sz="4" w:space="0" w:color="E7E7E7"/>
            <w:bottom w:val="single" w:sz="4" w:space="6" w:color="E7E7E7"/>
            <w:right w:val="single" w:sz="4" w:space="0" w:color="E7E7E7"/>
          </w:divBdr>
          <w:divsChild>
            <w:div w:id="1356345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1051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503762">
                      <w:marLeft w:val="0"/>
                      <w:marRight w:val="0"/>
                      <w:marTop w:val="18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8199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095590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9" w:color="E7E7E7"/>
                    <w:bottom w:val="none" w:sz="0" w:space="0" w:color="E7E7E7"/>
                    <w:right w:val="none" w:sz="0" w:space="9" w:color="E7E7E7"/>
                  </w:divBdr>
                </w:div>
              </w:divsChild>
            </w:div>
          </w:divsChild>
        </w:div>
      </w:divsChild>
    </w:div>
    <w:div w:id="1637638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34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668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409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080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567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315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740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062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550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124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14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350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5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02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515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91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573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688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346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46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519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217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984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55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808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91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152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348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33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33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490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894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57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888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60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348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354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14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664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21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919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5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68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106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782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285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807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746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884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099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067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954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1F191E8F-3477-4BAD-A155-9FB1C24671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02</Words>
  <Characters>229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26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indows User</dc:creator>
  <cp:lastModifiedBy>Ms. Annie</cp:lastModifiedBy>
  <cp:revision>2</cp:revision>
  <cp:lastPrinted>2024-03-22T03:20:00Z</cp:lastPrinted>
  <dcterms:created xsi:type="dcterms:W3CDTF">2024-04-12T06:31:00Z</dcterms:created>
  <dcterms:modified xsi:type="dcterms:W3CDTF">2024-04-12T06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fcb5a5c8e84c2d7c672bf13d7ee74083fc5a857f71eb5e1707d2325cc261a3e</vt:lpwstr>
  </property>
</Properties>
</file>